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80"/>
        <w:gridCol w:w="1942"/>
        <w:gridCol w:w="1944"/>
        <w:gridCol w:w="1869"/>
        <w:gridCol w:w="2229"/>
        <w:gridCol w:w="1526"/>
      </w:tblGrid>
      <w:tr w:rsidR="0047199E" w:rsidRPr="00550A31" w14:paraId="29582520" w14:textId="77777777" w:rsidTr="006214E4">
        <w:trPr>
          <w:trHeight w:val="773"/>
          <w:jc w:val="center"/>
        </w:trPr>
        <w:tc>
          <w:tcPr>
            <w:tcW w:w="59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49DF50" w14:textId="7A279F73" w:rsidR="002D0E7F" w:rsidRPr="00550A31" w:rsidRDefault="0047199E" w:rsidP="00B76D23">
            <w:pPr>
              <w:rPr>
                <w:rFonts w:eastAsia="Calibri"/>
              </w:rPr>
            </w:pPr>
            <w:r>
              <w:rPr>
                <w:noProof/>
              </w:rPr>
              <w:drawing>
                <wp:anchor distT="0" distB="0" distL="114300" distR="114300" simplePos="0" relativeHeight="251609088" behindDoc="0" locked="0" layoutInCell="1" allowOverlap="1" wp14:anchorId="5D1CE8A6" wp14:editId="5FAE549F">
                  <wp:simplePos x="0" y="0"/>
                  <wp:positionH relativeFrom="column">
                    <wp:posOffset>31750</wp:posOffset>
                  </wp:positionH>
                  <wp:positionV relativeFrom="paragraph">
                    <wp:posOffset>-6350</wp:posOffset>
                  </wp:positionV>
                  <wp:extent cx="741680" cy="822960"/>
                  <wp:effectExtent l="0" t="0" r="1270" b="0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1680" cy="822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08DF4D" w14:textId="77777777" w:rsidR="002D0E7F" w:rsidRPr="00290F49" w:rsidRDefault="002D0E7F" w:rsidP="00B76D23">
            <w:pPr>
              <w:jc w:val="center"/>
              <w:rPr>
                <w:rFonts w:eastAsia="Calibri"/>
              </w:rPr>
            </w:pPr>
            <w:r w:rsidRPr="00290F49">
              <w:t>Academic Year:</w:t>
            </w:r>
          </w:p>
        </w:tc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6B3B48" w14:textId="77777777" w:rsidR="002D0E7F" w:rsidRPr="00290F49" w:rsidRDefault="002D0E7F" w:rsidP="00B76D23">
            <w:pPr>
              <w:jc w:val="center"/>
              <w:rPr>
                <w:rFonts w:eastAsia="Calibri"/>
              </w:rPr>
            </w:pPr>
            <w:r w:rsidRPr="00290F49">
              <w:t>202</w:t>
            </w:r>
            <w:r>
              <w:t>2</w:t>
            </w:r>
            <w:r w:rsidRPr="00290F49">
              <w:t>/202</w:t>
            </w:r>
            <w:r>
              <w:t>3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CDF660" w14:textId="77777777" w:rsidR="002D0E7F" w:rsidRPr="00290F49" w:rsidRDefault="002D0E7F" w:rsidP="00B76D23">
            <w:pPr>
              <w:jc w:val="center"/>
              <w:rPr>
                <w:rFonts w:eastAsia="Calibri"/>
              </w:rPr>
            </w:pPr>
            <w:r w:rsidRPr="00290F49">
              <w:t>Term:</w:t>
            </w:r>
          </w:p>
        </w:tc>
        <w:tc>
          <w:tcPr>
            <w:tcW w:w="10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7183B7" w14:textId="531175B1" w:rsidR="002D0E7F" w:rsidRPr="00290F49" w:rsidRDefault="00A31589" w:rsidP="00B76D23">
            <w:pPr>
              <w:jc w:val="center"/>
              <w:rPr>
                <w:rFonts w:eastAsia="Calibri"/>
              </w:rPr>
            </w:pPr>
            <w:r>
              <w:t>Spring</w:t>
            </w:r>
            <w:r w:rsidR="002D0E7F" w:rsidRPr="00290F49">
              <w:t xml:space="preserve"> 202</w:t>
            </w:r>
            <w:r>
              <w:t>3</w:t>
            </w:r>
          </w:p>
        </w:tc>
        <w:tc>
          <w:tcPr>
            <w:tcW w:w="70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D6B7DB" w14:textId="60139ED8" w:rsidR="002D0E7F" w:rsidRPr="00550A31" w:rsidRDefault="0047199E" w:rsidP="00B76D23">
            <w:pPr>
              <w:rPr>
                <w:rFonts w:eastAsia="Calibri"/>
              </w:rPr>
            </w:pPr>
            <w:r>
              <w:rPr>
                <w:noProof/>
              </w:rPr>
              <w:drawing>
                <wp:anchor distT="0" distB="0" distL="114300" distR="114300" simplePos="0" relativeHeight="251608064" behindDoc="0" locked="0" layoutInCell="1" allowOverlap="1" wp14:anchorId="6BC1AD97" wp14:editId="2AF6F8AA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1270</wp:posOffset>
                  </wp:positionV>
                  <wp:extent cx="912343" cy="906780"/>
                  <wp:effectExtent l="0" t="0" r="2540" b="762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2343" cy="906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47199E" w:rsidRPr="00550A31" w14:paraId="7EFD31F3" w14:textId="77777777" w:rsidTr="00C91A9A">
        <w:trPr>
          <w:trHeight w:val="800"/>
          <w:jc w:val="center"/>
        </w:trPr>
        <w:tc>
          <w:tcPr>
            <w:tcW w:w="59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950AED" w14:textId="77777777" w:rsidR="002D0E7F" w:rsidRPr="00550A31" w:rsidRDefault="002D0E7F" w:rsidP="00B76D23"/>
        </w:tc>
        <w:tc>
          <w:tcPr>
            <w:tcW w:w="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D0F8D2" w14:textId="77777777" w:rsidR="002D0E7F" w:rsidRPr="00290F49" w:rsidRDefault="002D0E7F" w:rsidP="00B76D23">
            <w:pPr>
              <w:jc w:val="center"/>
              <w:rPr>
                <w:rFonts w:eastAsia="Calibri"/>
              </w:rPr>
            </w:pPr>
            <w:r w:rsidRPr="00290F49">
              <w:t>Course Code:</w:t>
            </w:r>
          </w:p>
        </w:tc>
        <w:tc>
          <w:tcPr>
            <w:tcW w:w="9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E65825" w14:textId="7C096F20" w:rsidR="002D0E7F" w:rsidRPr="00290F49" w:rsidRDefault="001025A2" w:rsidP="00B76D23">
            <w:pPr>
              <w:jc w:val="center"/>
              <w:rPr>
                <w:rFonts w:eastAsia="Calibri"/>
                <w:rtl/>
              </w:rPr>
            </w:pPr>
            <w:r>
              <w:t>ELC</w:t>
            </w:r>
            <w:r w:rsidRPr="00290F49">
              <w:t xml:space="preserve"> </w:t>
            </w:r>
            <w:r>
              <w:t>4028</w:t>
            </w:r>
          </w:p>
        </w:tc>
        <w:tc>
          <w:tcPr>
            <w:tcW w:w="8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D064B2" w14:textId="77777777" w:rsidR="002D0E7F" w:rsidRPr="00290F49" w:rsidRDefault="002D0E7F" w:rsidP="00B76D23">
            <w:pPr>
              <w:jc w:val="center"/>
              <w:rPr>
                <w:rFonts w:eastAsia="Calibri"/>
              </w:rPr>
            </w:pPr>
            <w:r w:rsidRPr="00290F49">
              <w:t>Course Title:</w:t>
            </w:r>
          </w:p>
        </w:tc>
        <w:tc>
          <w:tcPr>
            <w:tcW w:w="10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B3F807" w14:textId="6F35AF3D" w:rsidR="002D0E7F" w:rsidRPr="00290F49" w:rsidRDefault="001025A2" w:rsidP="00B76D23">
            <w:pPr>
              <w:jc w:val="center"/>
              <w:rPr>
                <w:rFonts w:eastAsia="Calibri"/>
              </w:rPr>
            </w:pPr>
            <w:r>
              <w:t>Artificial Neural Networks and its Applications</w:t>
            </w:r>
          </w:p>
        </w:tc>
        <w:tc>
          <w:tcPr>
            <w:tcW w:w="70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3EE5A7" w14:textId="77777777" w:rsidR="002D0E7F" w:rsidRPr="00550A31" w:rsidRDefault="002D0E7F" w:rsidP="00B76D23"/>
        </w:tc>
      </w:tr>
    </w:tbl>
    <w:p w14:paraId="527221E6" w14:textId="5CD907F9" w:rsidR="002D0E7F" w:rsidRDefault="002D0E7F" w:rsidP="00B76D23">
      <w:pPr>
        <w:rPr>
          <w:lang w:val="en-GB"/>
        </w:rPr>
      </w:pPr>
      <w:r w:rsidRPr="00060C04">
        <w:rPr>
          <w:noProof/>
        </w:rPr>
        <mc:AlternateContent>
          <mc:Choice Requires="wps">
            <w:drawing>
              <wp:anchor distT="45720" distB="45720" distL="114300" distR="114300" simplePos="0" relativeHeight="251530240" behindDoc="0" locked="0" layoutInCell="1" allowOverlap="1" wp14:anchorId="28623DC1" wp14:editId="02DA4E37">
                <wp:simplePos x="0" y="0"/>
                <wp:positionH relativeFrom="margin">
                  <wp:align>center</wp:align>
                </wp:positionH>
                <wp:positionV relativeFrom="paragraph">
                  <wp:posOffset>336338</wp:posOffset>
                </wp:positionV>
                <wp:extent cx="6485255" cy="1210310"/>
                <wp:effectExtent l="0" t="0" r="0" b="889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5255" cy="12103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4F839C" w14:textId="77777777" w:rsidR="002D0E7F" w:rsidRPr="00875F98" w:rsidRDefault="002D0E7F" w:rsidP="00B76D23">
                            <w:pPr>
                              <w:pStyle w:val="Title"/>
                            </w:pPr>
                            <w:r w:rsidRPr="00875F98">
                              <w:t>Cairo University</w:t>
                            </w:r>
                          </w:p>
                          <w:p w14:paraId="1778CDFE" w14:textId="77777777" w:rsidR="002D0E7F" w:rsidRPr="00875F98" w:rsidRDefault="002D0E7F" w:rsidP="00B76D23">
                            <w:pPr>
                              <w:pStyle w:val="Title"/>
                            </w:pPr>
                            <w:r w:rsidRPr="00875F98">
                              <w:t>Faculty of Engineering</w:t>
                            </w:r>
                          </w:p>
                          <w:p w14:paraId="10834658" w14:textId="77777777" w:rsidR="002D0E7F" w:rsidRPr="00875F98" w:rsidRDefault="002D0E7F" w:rsidP="00B76D23">
                            <w:pPr>
                              <w:pStyle w:val="Title"/>
                            </w:pPr>
                            <w:r w:rsidRPr="00875F98">
                              <w:t>Electronics and Communicati</w:t>
                            </w:r>
                            <w:r>
                              <w:t>ons Engineering Department – 4th</w:t>
                            </w:r>
                            <w:r w:rsidRPr="00875F98">
                              <w:t xml:space="preserve"> Year</w:t>
                            </w:r>
                          </w:p>
                          <w:p w14:paraId="172E52DF" w14:textId="77777777" w:rsidR="002D0E7F" w:rsidRPr="00123096" w:rsidRDefault="002D0E7F" w:rsidP="00B76D2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623DC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6.5pt;width:510.65pt;height:95.3pt;z-index:25153024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" stroked="f">
                <v:textbox>
                  <w:txbxContent>
                    <w:p w14:paraId="3A4F839C" w14:textId="77777777" w:rsidR="002D0E7F" w:rsidRPr="00875F98" w:rsidRDefault="002D0E7F" w:rsidP="00B76D23">
                      <w:pPr>
                        <w:pStyle w:val="Title"/>
                      </w:pPr>
                      <w:r w:rsidRPr="00875F98">
                        <w:t>Cairo University</w:t>
                      </w:r>
                    </w:p>
                    <w:p w14:paraId="1778CDFE" w14:textId="77777777" w:rsidR="002D0E7F" w:rsidRPr="00875F98" w:rsidRDefault="002D0E7F" w:rsidP="00B76D23">
                      <w:pPr>
                        <w:pStyle w:val="Title"/>
                      </w:pPr>
                      <w:r w:rsidRPr="00875F98">
                        <w:t>Faculty of Engineering</w:t>
                      </w:r>
                    </w:p>
                    <w:p w14:paraId="10834658" w14:textId="77777777" w:rsidR="002D0E7F" w:rsidRPr="00875F98" w:rsidRDefault="002D0E7F" w:rsidP="00B76D23">
                      <w:pPr>
                        <w:pStyle w:val="Title"/>
                      </w:pPr>
                      <w:r w:rsidRPr="00875F98">
                        <w:t>Electronics and Communicati</w:t>
                      </w:r>
                      <w:r>
                        <w:t>ons Engineering Department – 4th</w:t>
                      </w:r>
                      <w:r w:rsidRPr="00875F98">
                        <w:t xml:space="preserve"> Year</w:t>
                      </w:r>
                    </w:p>
                    <w:p w14:paraId="172E52DF" w14:textId="77777777" w:rsidR="002D0E7F" w:rsidRPr="00123096" w:rsidRDefault="002D0E7F" w:rsidP="00B76D23"/>
                  </w:txbxContent>
                </v:textbox>
                <w10:wrap type="square" anchorx="margin"/>
              </v:shape>
            </w:pict>
          </mc:Fallback>
        </mc:AlternateContent>
      </w:r>
    </w:p>
    <w:p w14:paraId="7F8B60AC" w14:textId="2E343533" w:rsidR="002D0E7F" w:rsidRDefault="002D0E7F" w:rsidP="00B76D23">
      <w:pPr>
        <w:rPr>
          <w:noProof/>
        </w:rPr>
      </w:pPr>
    </w:p>
    <w:p w14:paraId="3D5FE99A" w14:textId="5FBA6636" w:rsidR="002C21E8" w:rsidRDefault="002C21E8" w:rsidP="00B76D23">
      <w:pPr>
        <w:rPr>
          <w:noProof/>
        </w:rPr>
      </w:pPr>
    </w:p>
    <w:p w14:paraId="38D74C9D" w14:textId="77777777" w:rsidR="001025A2" w:rsidRDefault="001025A2" w:rsidP="00B76D23">
      <w:pPr>
        <w:pStyle w:val="Title"/>
        <w:rPr>
          <w:lang w:val="en-GB"/>
        </w:rPr>
      </w:pPr>
      <w:r>
        <w:rPr>
          <w:lang w:val="en-GB"/>
        </w:rPr>
        <w:t>Neural Networks Applications</w:t>
      </w:r>
    </w:p>
    <w:p w14:paraId="6FE0477E" w14:textId="4D4CCAFB" w:rsidR="0085550D" w:rsidRPr="0085550D" w:rsidRDefault="0085550D" w:rsidP="00B76D23">
      <w:pPr>
        <w:jc w:val="center"/>
        <w:rPr>
          <w:lang w:val="en-GB"/>
        </w:rPr>
      </w:pPr>
      <w:r w:rsidRPr="0085550D">
        <w:rPr>
          <w:lang w:val="en-GB"/>
        </w:rPr>
        <w:t>-</w:t>
      </w:r>
      <w:r>
        <w:rPr>
          <w:lang w:val="en-GB"/>
        </w:rPr>
        <w:t xml:space="preserve"> </w:t>
      </w:r>
      <w:r w:rsidR="00EA1F42">
        <w:rPr>
          <w:lang w:val="en-GB"/>
        </w:rPr>
        <w:t>Assignment 2</w:t>
      </w:r>
      <w:r w:rsidR="001025A2">
        <w:rPr>
          <w:lang w:val="en-GB"/>
        </w:rPr>
        <w:t xml:space="preserve"> </w:t>
      </w:r>
      <w:r>
        <w:rPr>
          <w:lang w:val="en-GB"/>
        </w:rPr>
        <w:t>-</w:t>
      </w:r>
    </w:p>
    <w:p w14:paraId="648D98A5" w14:textId="698E5D7E" w:rsidR="002D0E7F" w:rsidRDefault="002D0E7F" w:rsidP="00B76D23">
      <w:pPr>
        <w:rPr>
          <w:noProof/>
        </w:rPr>
      </w:pPr>
    </w:p>
    <w:p w14:paraId="2725DCCA" w14:textId="75CA67DF" w:rsidR="002D0E7F" w:rsidRDefault="002D0E7F" w:rsidP="00B76D23">
      <w:pPr>
        <w:rPr>
          <w:lang w:val="en-GB"/>
        </w:rPr>
      </w:pPr>
    </w:p>
    <w:p w14:paraId="72940BF8" w14:textId="0D34F2F6" w:rsidR="002D0E7F" w:rsidRDefault="002D0E7F" w:rsidP="00B76D23">
      <w:pPr>
        <w:rPr>
          <w:lang w:val="en-GB"/>
        </w:rPr>
      </w:pPr>
    </w:p>
    <w:p w14:paraId="349C1A16" w14:textId="47086F89" w:rsidR="002D0E7F" w:rsidRDefault="002D0E7F" w:rsidP="00B76D23">
      <w:pPr>
        <w:rPr>
          <w:lang w:val="en-GB"/>
        </w:rPr>
      </w:pPr>
    </w:p>
    <w:p w14:paraId="63A19488" w14:textId="2F27849B" w:rsidR="002D0E7F" w:rsidRDefault="002D0E7F" w:rsidP="00B76D23">
      <w:pPr>
        <w:rPr>
          <w:lang w:val="en-GB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532288" behindDoc="0" locked="0" layoutInCell="1" allowOverlap="1" wp14:anchorId="10E26D2C" wp14:editId="0BF757FB">
                <wp:simplePos x="0" y="0"/>
                <wp:positionH relativeFrom="margin">
                  <wp:posOffset>472440</wp:posOffset>
                </wp:positionH>
                <wp:positionV relativeFrom="page">
                  <wp:posOffset>5943600</wp:posOffset>
                </wp:positionV>
                <wp:extent cx="3192780" cy="422275"/>
                <wp:effectExtent l="0" t="0" r="7620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2780" cy="422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19A6C7" w14:textId="576F4B5D" w:rsidR="002D0E7F" w:rsidRPr="00B76D23" w:rsidRDefault="002D0E7F" w:rsidP="00B76D23">
                            <w:pPr>
                              <w:rPr>
                                <w:i/>
                                <w:iCs/>
                              </w:rPr>
                            </w:pPr>
                            <w:r w:rsidRPr="00B76D23">
                              <w:rPr>
                                <w:i/>
                                <w:iCs/>
                              </w:rPr>
                              <w:t xml:space="preserve">Submitted to: </w:t>
                            </w:r>
                            <w:r w:rsidR="001025A2" w:rsidRPr="00B76D23">
                              <w:rPr>
                                <w:i/>
                                <w:iCs/>
                              </w:rPr>
                              <w:t xml:space="preserve">Dr. </w:t>
                            </w:r>
                            <w:r w:rsidR="00EA1F42">
                              <w:rPr>
                                <w:i/>
                                <w:iCs/>
                              </w:rPr>
                              <w:t>Mohsen</w:t>
                            </w:r>
                            <w:r w:rsidR="001025A2" w:rsidRPr="00B76D23">
                              <w:rPr>
                                <w:i/>
                                <w:iCs/>
                              </w:rPr>
                              <w:t xml:space="preserve"> </w:t>
                            </w:r>
                            <w:proofErr w:type="spellStart"/>
                            <w:r w:rsidR="001025A2" w:rsidRPr="00B76D23">
                              <w:rPr>
                                <w:i/>
                                <w:iCs/>
                              </w:rPr>
                              <w:t>R</w:t>
                            </w:r>
                            <w:r w:rsidR="00EA1F42">
                              <w:rPr>
                                <w:i/>
                                <w:iCs/>
                              </w:rPr>
                              <w:t>ashwan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E26D2C" id="_x0000_s1027" type="#_x0000_t202" style="position:absolute;margin-left:37.2pt;margin-top:468pt;width:251.4pt;height:33.25pt;z-index:251532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" stroked="f">
                <v:textbox style="mso-fit-shape-to-text:t">
                  <w:txbxContent>
                    <w:p w14:paraId="4519A6C7" w14:textId="576F4B5D" w:rsidR="002D0E7F" w:rsidRPr="00B76D23" w:rsidRDefault="002D0E7F" w:rsidP="00B76D23">
                      <w:pPr>
                        <w:rPr>
                          <w:i/>
                          <w:iCs/>
                        </w:rPr>
                      </w:pPr>
                      <w:r w:rsidRPr="00B76D23">
                        <w:rPr>
                          <w:i/>
                          <w:iCs/>
                        </w:rPr>
                        <w:t xml:space="preserve">Submitted to: </w:t>
                      </w:r>
                      <w:r w:rsidR="001025A2" w:rsidRPr="00B76D23">
                        <w:rPr>
                          <w:i/>
                          <w:iCs/>
                        </w:rPr>
                        <w:t xml:space="preserve">Dr. </w:t>
                      </w:r>
                      <w:r w:rsidR="00EA1F42">
                        <w:rPr>
                          <w:i/>
                          <w:iCs/>
                        </w:rPr>
                        <w:t>Mohsen</w:t>
                      </w:r>
                      <w:r w:rsidR="001025A2" w:rsidRPr="00B76D23">
                        <w:rPr>
                          <w:i/>
                          <w:iCs/>
                        </w:rPr>
                        <w:t xml:space="preserve"> </w:t>
                      </w:r>
                      <w:proofErr w:type="spellStart"/>
                      <w:r w:rsidR="001025A2" w:rsidRPr="00B76D23">
                        <w:rPr>
                          <w:i/>
                          <w:iCs/>
                        </w:rPr>
                        <w:t>R</w:t>
                      </w:r>
                      <w:r w:rsidR="00EA1F42">
                        <w:rPr>
                          <w:i/>
                          <w:iCs/>
                        </w:rPr>
                        <w:t>ashwan</w:t>
                      </w:r>
                      <w:proofErr w:type="spellEnd"/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tbl>
      <w:tblPr>
        <w:tblStyle w:val="TableGrid"/>
        <w:tblpPr w:leftFromText="180" w:rightFromText="180" w:vertAnchor="page" w:horzAnchor="margin" w:tblpXSpec="center" w:tblpY="10068"/>
        <w:tblW w:w="0" w:type="auto"/>
        <w:tblLook w:val="04A0" w:firstRow="1" w:lastRow="0" w:firstColumn="1" w:lastColumn="0" w:noHBand="0" w:noVBand="1"/>
      </w:tblPr>
      <w:tblGrid>
        <w:gridCol w:w="5395"/>
        <w:gridCol w:w="810"/>
        <w:gridCol w:w="810"/>
        <w:gridCol w:w="1616"/>
        <w:gridCol w:w="1625"/>
      </w:tblGrid>
      <w:tr w:rsidR="001C662C" w14:paraId="34D2F25C" w14:textId="3EA629F5" w:rsidTr="001C662C">
        <w:tc>
          <w:tcPr>
            <w:tcW w:w="5395" w:type="dxa"/>
            <w:vAlign w:val="center"/>
          </w:tcPr>
          <w:p w14:paraId="48CC1DBE" w14:textId="77777777" w:rsidR="001C662C" w:rsidRDefault="001C662C" w:rsidP="00B76D23">
            <w:pPr>
              <w:rPr>
                <w:lang w:val="en-GB"/>
              </w:rPr>
            </w:pPr>
            <w:r>
              <w:rPr>
                <w:lang w:val="en-GB"/>
              </w:rPr>
              <w:t>Name</w:t>
            </w:r>
          </w:p>
        </w:tc>
        <w:tc>
          <w:tcPr>
            <w:tcW w:w="810" w:type="dxa"/>
            <w:vAlign w:val="center"/>
          </w:tcPr>
          <w:p w14:paraId="599DD0EC" w14:textId="77777777" w:rsidR="001C662C" w:rsidRDefault="001C662C" w:rsidP="00B76D23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BN</w:t>
            </w:r>
          </w:p>
        </w:tc>
        <w:tc>
          <w:tcPr>
            <w:tcW w:w="810" w:type="dxa"/>
            <w:vAlign w:val="center"/>
          </w:tcPr>
          <w:p w14:paraId="1664D1D7" w14:textId="77777777" w:rsidR="001C662C" w:rsidRDefault="001C662C" w:rsidP="00B76D23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Sec</w:t>
            </w:r>
          </w:p>
        </w:tc>
        <w:tc>
          <w:tcPr>
            <w:tcW w:w="1616" w:type="dxa"/>
          </w:tcPr>
          <w:p w14:paraId="1F90F787" w14:textId="4E42BD24" w:rsidR="001C662C" w:rsidRDefault="001C662C" w:rsidP="00B76D23">
            <w:pPr>
              <w:jc w:val="center"/>
              <w:rPr>
                <w:rtl/>
                <w:lang w:val="en-GB"/>
              </w:rPr>
            </w:pPr>
            <w:r>
              <w:rPr>
                <w:lang w:val="en-GB"/>
              </w:rPr>
              <w:t>ID</w:t>
            </w:r>
          </w:p>
        </w:tc>
        <w:tc>
          <w:tcPr>
            <w:tcW w:w="1625" w:type="dxa"/>
          </w:tcPr>
          <w:p w14:paraId="07A46F8D" w14:textId="7012E2BA" w:rsidR="001C662C" w:rsidRDefault="001C662C" w:rsidP="00B76D23">
            <w:pPr>
              <w:jc w:val="center"/>
              <w:rPr>
                <w:rtl/>
                <w:lang w:val="en-GB"/>
              </w:rPr>
            </w:pPr>
            <w:r>
              <w:rPr>
                <w:rFonts w:hint="cs"/>
                <w:rtl/>
                <w:lang w:val="en-GB"/>
              </w:rPr>
              <w:t>رقم الجلوس</w:t>
            </w:r>
          </w:p>
        </w:tc>
      </w:tr>
      <w:tr w:rsidR="001025A2" w14:paraId="34FA0120" w14:textId="77777777" w:rsidTr="001C662C">
        <w:tc>
          <w:tcPr>
            <w:tcW w:w="5395" w:type="dxa"/>
            <w:vAlign w:val="center"/>
          </w:tcPr>
          <w:p w14:paraId="1024BA0A" w14:textId="54915908" w:rsidR="001025A2" w:rsidRDefault="001025A2" w:rsidP="00B76D23">
            <w:pPr>
              <w:jc w:val="right"/>
              <w:rPr>
                <w:rtl/>
              </w:rPr>
            </w:pPr>
            <w:r>
              <w:rPr>
                <w:rFonts w:hint="cs"/>
                <w:rtl/>
              </w:rPr>
              <w:t>احمد محمود حسيني عطية</w:t>
            </w:r>
          </w:p>
        </w:tc>
        <w:tc>
          <w:tcPr>
            <w:tcW w:w="810" w:type="dxa"/>
            <w:vAlign w:val="center"/>
          </w:tcPr>
          <w:p w14:paraId="6C01CABA" w14:textId="202EE5FA" w:rsidR="001025A2" w:rsidRDefault="001025A2" w:rsidP="00B76D23">
            <w:pPr>
              <w:jc w:val="center"/>
              <w:rPr>
                <w:rtl/>
              </w:rPr>
            </w:pPr>
            <w:r>
              <w:t>22</w:t>
            </w:r>
          </w:p>
        </w:tc>
        <w:tc>
          <w:tcPr>
            <w:tcW w:w="810" w:type="dxa"/>
            <w:vAlign w:val="center"/>
          </w:tcPr>
          <w:p w14:paraId="1BCB2B26" w14:textId="3055E2EB" w:rsidR="001025A2" w:rsidRDefault="001025A2" w:rsidP="00B76D23">
            <w:pPr>
              <w:jc w:val="center"/>
              <w:rPr>
                <w:rtl/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1616" w:type="dxa"/>
          </w:tcPr>
          <w:p w14:paraId="5C4301BB" w14:textId="132C3867" w:rsidR="001025A2" w:rsidRPr="0070217E" w:rsidRDefault="001025A2" w:rsidP="00B76D23">
            <w:pPr>
              <w:jc w:val="center"/>
            </w:pPr>
            <w:r w:rsidRPr="00704618">
              <w:t>9180178</w:t>
            </w:r>
          </w:p>
        </w:tc>
        <w:tc>
          <w:tcPr>
            <w:tcW w:w="1625" w:type="dxa"/>
          </w:tcPr>
          <w:p w14:paraId="11A6543A" w14:textId="1C38B83A" w:rsidR="001025A2" w:rsidRPr="0070217E" w:rsidRDefault="001025A2" w:rsidP="00B76D23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34022</w:t>
            </w:r>
          </w:p>
        </w:tc>
      </w:tr>
      <w:tr w:rsidR="001025A2" w14:paraId="6E7C177F" w14:textId="77777777" w:rsidTr="001C662C">
        <w:tc>
          <w:tcPr>
            <w:tcW w:w="5395" w:type="dxa"/>
            <w:vAlign w:val="center"/>
          </w:tcPr>
          <w:p w14:paraId="77CC4849" w14:textId="739D64CC" w:rsidR="001025A2" w:rsidRDefault="001025A2" w:rsidP="00B76D23">
            <w:pPr>
              <w:jc w:val="right"/>
              <w:rPr>
                <w:rtl/>
              </w:rPr>
            </w:pPr>
            <w:r w:rsidRPr="00141EA4">
              <w:rPr>
                <w:rFonts w:hint="cs"/>
                <w:rtl/>
              </w:rPr>
              <w:t>علي ماهر عبدالسلام نبيه</w:t>
            </w:r>
          </w:p>
        </w:tc>
        <w:tc>
          <w:tcPr>
            <w:tcW w:w="810" w:type="dxa"/>
            <w:vAlign w:val="center"/>
          </w:tcPr>
          <w:p w14:paraId="72FE0670" w14:textId="071D1B85" w:rsidR="001025A2" w:rsidRPr="00CF01E0" w:rsidRDefault="001025A2" w:rsidP="00B76D23">
            <w:pPr>
              <w:jc w:val="center"/>
            </w:pPr>
            <w:r>
              <w:rPr>
                <w:lang w:val="en-GB"/>
              </w:rPr>
              <w:t>5</w:t>
            </w:r>
          </w:p>
        </w:tc>
        <w:tc>
          <w:tcPr>
            <w:tcW w:w="810" w:type="dxa"/>
            <w:vAlign w:val="center"/>
          </w:tcPr>
          <w:p w14:paraId="1649E283" w14:textId="0644A6F5" w:rsidR="001025A2" w:rsidRDefault="001025A2" w:rsidP="00B76D23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3</w:t>
            </w:r>
          </w:p>
        </w:tc>
        <w:tc>
          <w:tcPr>
            <w:tcW w:w="1616" w:type="dxa"/>
          </w:tcPr>
          <w:p w14:paraId="2261F68E" w14:textId="440FC8B2" w:rsidR="001025A2" w:rsidRDefault="001025A2" w:rsidP="00B76D23">
            <w:pPr>
              <w:jc w:val="center"/>
            </w:pPr>
            <w:r>
              <w:t>9190067</w:t>
            </w:r>
          </w:p>
        </w:tc>
        <w:tc>
          <w:tcPr>
            <w:tcW w:w="1625" w:type="dxa"/>
          </w:tcPr>
          <w:p w14:paraId="2B837DC1" w14:textId="27C6117B" w:rsidR="001025A2" w:rsidRDefault="001025A2" w:rsidP="00B76D23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34117</w:t>
            </w:r>
          </w:p>
        </w:tc>
      </w:tr>
      <w:tr w:rsidR="001025A2" w14:paraId="52DC7A47" w14:textId="2471F7CA" w:rsidTr="001C662C">
        <w:tc>
          <w:tcPr>
            <w:tcW w:w="5395" w:type="dxa"/>
            <w:vAlign w:val="center"/>
          </w:tcPr>
          <w:p w14:paraId="1BA87151" w14:textId="3BCBC38C" w:rsidR="001025A2" w:rsidRPr="00141EA4" w:rsidRDefault="001025A2" w:rsidP="00B76D23">
            <w:pPr>
              <w:jc w:val="right"/>
            </w:pPr>
            <w:r w:rsidRPr="00D97A78">
              <w:rPr>
                <w:rFonts w:hint="cs"/>
                <w:rtl/>
              </w:rPr>
              <w:t>محمد</w:t>
            </w:r>
            <w:r w:rsidRPr="00D97A78">
              <w:rPr>
                <w:rtl/>
              </w:rPr>
              <w:t xml:space="preserve"> </w:t>
            </w:r>
            <w:r w:rsidRPr="00D97A78">
              <w:rPr>
                <w:rFonts w:hint="cs"/>
                <w:rtl/>
              </w:rPr>
              <w:t>احمد</w:t>
            </w:r>
            <w:r w:rsidRPr="00D97A78">
              <w:rPr>
                <w:rtl/>
              </w:rPr>
              <w:t xml:space="preserve"> </w:t>
            </w:r>
            <w:r w:rsidRPr="00D97A78">
              <w:rPr>
                <w:rFonts w:hint="cs"/>
                <w:rtl/>
              </w:rPr>
              <w:t>طه</w:t>
            </w:r>
            <w:r w:rsidRPr="00D97A78">
              <w:rPr>
                <w:rtl/>
              </w:rPr>
              <w:t xml:space="preserve"> </w:t>
            </w:r>
            <w:r w:rsidRPr="00D97A78">
              <w:rPr>
                <w:rFonts w:hint="cs"/>
                <w:rtl/>
              </w:rPr>
              <w:t>السيد</w:t>
            </w:r>
          </w:p>
        </w:tc>
        <w:tc>
          <w:tcPr>
            <w:tcW w:w="810" w:type="dxa"/>
            <w:vAlign w:val="center"/>
          </w:tcPr>
          <w:p w14:paraId="280FE541" w14:textId="5772EB03" w:rsidR="001025A2" w:rsidRDefault="001025A2" w:rsidP="00B76D23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30</w:t>
            </w:r>
          </w:p>
        </w:tc>
        <w:tc>
          <w:tcPr>
            <w:tcW w:w="810" w:type="dxa"/>
            <w:vAlign w:val="center"/>
          </w:tcPr>
          <w:p w14:paraId="04DAA444" w14:textId="41BB3075" w:rsidR="001025A2" w:rsidRDefault="001025A2" w:rsidP="00B76D23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3</w:t>
            </w:r>
          </w:p>
        </w:tc>
        <w:tc>
          <w:tcPr>
            <w:tcW w:w="1616" w:type="dxa"/>
          </w:tcPr>
          <w:p w14:paraId="620874BE" w14:textId="1371EA2A" w:rsidR="001025A2" w:rsidRDefault="001025A2" w:rsidP="00B76D23">
            <w:pPr>
              <w:jc w:val="center"/>
              <w:rPr>
                <w:lang w:val="en-GB"/>
              </w:rPr>
            </w:pPr>
            <w:r>
              <w:t>9191043</w:t>
            </w:r>
          </w:p>
        </w:tc>
        <w:tc>
          <w:tcPr>
            <w:tcW w:w="1625" w:type="dxa"/>
          </w:tcPr>
          <w:p w14:paraId="433BC10C" w14:textId="38EA2777" w:rsidR="001025A2" w:rsidRDefault="001025A2" w:rsidP="00B76D23">
            <w:pPr>
              <w:jc w:val="center"/>
              <w:rPr>
                <w:lang w:val="en-GB"/>
              </w:rPr>
            </w:pPr>
            <w:r>
              <w:t>34142</w:t>
            </w:r>
          </w:p>
        </w:tc>
      </w:tr>
      <w:tr w:rsidR="001025A2" w14:paraId="55E8A537" w14:textId="77777777" w:rsidTr="001C662C">
        <w:tc>
          <w:tcPr>
            <w:tcW w:w="5395" w:type="dxa"/>
            <w:vAlign w:val="center"/>
          </w:tcPr>
          <w:p w14:paraId="7D2B8BC8" w14:textId="2C87A28E" w:rsidR="001025A2" w:rsidRDefault="001025A2" w:rsidP="00B76D23">
            <w:pPr>
              <w:jc w:val="right"/>
              <w:rPr>
                <w:rtl/>
              </w:rPr>
            </w:pPr>
            <w:r w:rsidRPr="00D97A78">
              <w:rPr>
                <w:rFonts w:hint="cs"/>
                <w:rtl/>
              </w:rPr>
              <w:t>محمد</w:t>
            </w:r>
            <w:r w:rsidRPr="00D97A78">
              <w:rPr>
                <w:rtl/>
              </w:rPr>
              <w:t xml:space="preserve"> </w:t>
            </w:r>
            <w:r w:rsidRPr="00D97A78">
              <w:rPr>
                <w:rFonts w:hint="cs"/>
                <w:rtl/>
              </w:rPr>
              <w:t>حسام</w:t>
            </w:r>
            <w:r w:rsidRPr="00D97A78">
              <w:rPr>
                <w:rtl/>
              </w:rPr>
              <w:t xml:space="preserve"> </w:t>
            </w:r>
            <w:r w:rsidRPr="00D97A78">
              <w:rPr>
                <w:rFonts w:hint="cs"/>
                <w:rtl/>
              </w:rPr>
              <w:t>عثمان</w:t>
            </w:r>
            <w:r w:rsidRPr="00D97A78">
              <w:rPr>
                <w:rtl/>
              </w:rPr>
              <w:t xml:space="preserve"> </w:t>
            </w:r>
            <w:r w:rsidRPr="00D97A78">
              <w:rPr>
                <w:rFonts w:hint="cs"/>
                <w:rtl/>
              </w:rPr>
              <w:t>يسن</w:t>
            </w:r>
          </w:p>
        </w:tc>
        <w:tc>
          <w:tcPr>
            <w:tcW w:w="810" w:type="dxa"/>
            <w:vAlign w:val="center"/>
          </w:tcPr>
          <w:p w14:paraId="0A9E68A7" w14:textId="7C8D2CC5" w:rsidR="001025A2" w:rsidRDefault="001025A2" w:rsidP="00B76D23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35</w:t>
            </w:r>
          </w:p>
        </w:tc>
        <w:tc>
          <w:tcPr>
            <w:tcW w:w="810" w:type="dxa"/>
            <w:vAlign w:val="center"/>
          </w:tcPr>
          <w:p w14:paraId="7A217ED8" w14:textId="1FD6C986" w:rsidR="001025A2" w:rsidRDefault="001025A2" w:rsidP="00B76D23">
            <w:pPr>
              <w:jc w:val="center"/>
              <w:rPr>
                <w:rtl/>
                <w:lang w:val="en-GB"/>
              </w:rPr>
            </w:pPr>
            <w:r>
              <w:rPr>
                <w:lang w:val="en-GB"/>
              </w:rPr>
              <w:t>3</w:t>
            </w:r>
          </w:p>
        </w:tc>
        <w:tc>
          <w:tcPr>
            <w:tcW w:w="1616" w:type="dxa"/>
          </w:tcPr>
          <w:p w14:paraId="720C1CCD" w14:textId="613AB515" w:rsidR="001025A2" w:rsidRPr="001D74EB" w:rsidRDefault="001025A2" w:rsidP="00B76D23">
            <w:pPr>
              <w:jc w:val="center"/>
            </w:pPr>
            <w:r>
              <w:t>9191083</w:t>
            </w:r>
          </w:p>
        </w:tc>
        <w:tc>
          <w:tcPr>
            <w:tcW w:w="1625" w:type="dxa"/>
          </w:tcPr>
          <w:p w14:paraId="55B9D9E2" w14:textId="0D83BF1A" w:rsidR="001025A2" w:rsidRPr="00BE485F" w:rsidRDefault="001025A2" w:rsidP="00B76D23">
            <w:pPr>
              <w:jc w:val="center"/>
            </w:pPr>
            <w:r>
              <w:t>34147</w:t>
            </w:r>
          </w:p>
        </w:tc>
      </w:tr>
      <w:tr w:rsidR="001025A2" w14:paraId="7A1436F2" w14:textId="77777777" w:rsidTr="001C662C">
        <w:tc>
          <w:tcPr>
            <w:tcW w:w="5395" w:type="dxa"/>
            <w:vAlign w:val="center"/>
          </w:tcPr>
          <w:p w14:paraId="076986E1" w14:textId="46279655" w:rsidR="001025A2" w:rsidRPr="00141EA4" w:rsidRDefault="001025A2" w:rsidP="00B76D23">
            <w:pPr>
              <w:jc w:val="right"/>
              <w:rPr>
                <w:rtl/>
              </w:rPr>
            </w:pPr>
            <w:r>
              <w:rPr>
                <w:rFonts w:hint="cs"/>
                <w:rtl/>
              </w:rPr>
              <w:t>محمد عاطف ربيع</w:t>
            </w:r>
          </w:p>
        </w:tc>
        <w:tc>
          <w:tcPr>
            <w:tcW w:w="810" w:type="dxa"/>
            <w:vAlign w:val="center"/>
          </w:tcPr>
          <w:p w14:paraId="76682473" w14:textId="77BE91B2" w:rsidR="001025A2" w:rsidRDefault="001025A2" w:rsidP="00B76D23">
            <w:pPr>
              <w:jc w:val="center"/>
              <w:rPr>
                <w:lang w:val="en-GB"/>
              </w:rPr>
            </w:pPr>
            <w:r>
              <w:t>43</w:t>
            </w:r>
          </w:p>
        </w:tc>
        <w:tc>
          <w:tcPr>
            <w:tcW w:w="810" w:type="dxa"/>
            <w:vAlign w:val="center"/>
          </w:tcPr>
          <w:p w14:paraId="144B5142" w14:textId="3E9904BE" w:rsidR="001025A2" w:rsidRDefault="001025A2" w:rsidP="00B76D23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3</w:t>
            </w:r>
          </w:p>
        </w:tc>
        <w:tc>
          <w:tcPr>
            <w:tcW w:w="1616" w:type="dxa"/>
          </w:tcPr>
          <w:p w14:paraId="2878FFA9" w14:textId="36BF6F16" w:rsidR="001025A2" w:rsidRDefault="001025A2" w:rsidP="00B76D23">
            <w:pPr>
              <w:jc w:val="center"/>
            </w:pPr>
            <w:r w:rsidRPr="00D97A78">
              <w:t>9190924</w:t>
            </w:r>
          </w:p>
        </w:tc>
        <w:tc>
          <w:tcPr>
            <w:tcW w:w="1625" w:type="dxa"/>
          </w:tcPr>
          <w:p w14:paraId="44F4B017" w14:textId="75AFCD3B" w:rsidR="001025A2" w:rsidRDefault="001025A2" w:rsidP="00B76D23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34155</w:t>
            </w:r>
          </w:p>
        </w:tc>
      </w:tr>
    </w:tbl>
    <w:p w14:paraId="21075C75" w14:textId="77777777" w:rsidR="002D0E7F" w:rsidRDefault="002D0E7F" w:rsidP="00B76D23"/>
    <w:p w14:paraId="2BCE98F6" w14:textId="77777777" w:rsidR="00D800CE" w:rsidRDefault="00D800CE" w:rsidP="00B76D23"/>
    <w:p w14:paraId="746B4A73" w14:textId="6E213DFF" w:rsidR="00D800CE" w:rsidRDefault="00D800CE" w:rsidP="00B76D23">
      <w:pPr>
        <w:sectPr w:rsidR="00D800CE" w:rsidSect="006974F5">
          <w:pgSz w:w="12240" w:h="15840"/>
          <w:pgMar w:top="720" w:right="720" w:bottom="720" w:left="720" w:header="720" w:footer="720" w:gutter="0"/>
          <w:cols w:space="720"/>
          <w:docGrid w:linePitch="381"/>
        </w:sectPr>
      </w:pPr>
      <w:r>
        <w:br w:type="page"/>
      </w:r>
    </w:p>
    <w:bookmarkStart w:id="0" w:name="_Toc128918676" w:displacedByCustomXml="next"/>
    <w:sdt>
      <w:sdtPr>
        <w:rPr>
          <w:rFonts w:asciiTheme="majorBidi" w:eastAsiaTheme="minorHAnsi" w:hAnsiTheme="majorBidi"/>
          <w:color w:val="auto"/>
          <w:sz w:val="28"/>
          <w:szCs w:val="28"/>
          <w:lang w:bidi="ar-SA"/>
        </w:rPr>
        <w:id w:val="-1495716995"/>
        <w:docPartObj>
          <w:docPartGallery w:val="Table of Contents"/>
          <w:docPartUnique/>
        </w:docPartObj>
      </w:sdtPr>
      <w:sdtEndPr>
        <w:rPr>
          <w:noProof/>
          <w:sz w:val="24"/>
          <w:szCs w:val="24"/>
          <w:lang w:bidi="ar-EG"/>
        </w:rPr>
      </w:sdtEndPr>
      <w:sdtContent>
        <w:p w14:paraId="125503E7" w14:textId="5E49E1EC" w:rsidR="00814507" w:rsidRPr="00814507" w:rsidRDefault="00814507" w:rsidP="00B76D23">
          <w:pPr>
            <w:pStyle w:val="TOCHeading"/>
            <w:rPr>
              <w:rStyle w:val="Heading1Char"/>
              <w:color w:val="auto"/>
            </w:rPr>
          </w:pPr>
          <w:r w:rsidRPr="00814507">
            <w:rPr>
              <w:rStyle w:val="Heading1Char"/>
              <w:color w:val="auto"/>
            </w:rPr>
            <w:t>Table of Contents</w:t>
          </w:r>
        </w:p>
        <w:p w14:paraId="14AFAE74" w14:textId="73FDD4D5" w:rsidR="005E0256" w:rsidRDefault="00814507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2912977" w:history="1">
            <w:r w:rsidR="005E0256" w:rsidRPr="00130E0D">
              <w:rPr>
                <w:rStyle w:val="Hyperlink"/>
                <w:noProof/>
              </w:rPr>
              <w:t>1. Multi-layer Perceptron</w:t>
            </w:r>
            <w:r w:rsidR="005E0256">
              <w:rPr>
                <w:noProof/>
                <w:webHidden/>
              </w:rPr>
              <w:tab/>
            </w:r>
            <w:r w:rsidR="005E0256">
              <w:rPr>
                <w:noProof/>
                <w:webHidden/>
              </w:rPr>
              <w:fldChar w:fldCharType="begin"/>
            </w:r>
            <w:r w:rsidR="005E0256">
              <w:rPr>
                <w:noProof/>
                <w:webHidden/>
              </w:rPr>
              <w:instrText xml:space="preserve"> PAGEREF _Toc132912977 \h </w:instrText>
            </w:r>
            <w:r w:rsidR="005E0256">
              <w:rPr>
                <w:noProof/>
                <w:webHidden/>
              </w:rPr>
            </w:r>
            <w:r w:rsidR="005E0256">
              <w:rPr>
                <w:noProof/>
                <w:webHidden/>
              </w:rPr>
              <w:fldChar w:fldCharType="separate"/>
            </w:r>
            <w:r w:rsidR="005E0256">
              <w:rPr>
                <w:noProof/>
                <w:webHidden/>
              </w:rPr>
              <w:t>1</w:t>
            </w:r>
            <w:r w:rsidR="005E0256">
              <w:rPr>
                <w:noProof/>
                <w:webHidden/>
              </w:rPr>
              <w:fldChar w:fldCharType="end"/>
            </w:r>
          </w:hyperlink>
        </w:p>
        <w:p w14:paraId="32C45BCD" w14:textId="35627333" w:rsidR="005E0256" w:rsidRDefault="005E0256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132912978" w:history="1">
            <w:r w:rsidRPr="00130E0D">
              <w:rPr>
                <w:rStyle w:val="Hyperlink"/>
                <w:noProof/>
              </w:rPr>
              <w:t>Training a Multi-layer Perceptron (MLP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912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02A223" w14:textId="60D04BB3" w:rsidR="005E0256" w:rsidRDefault="005E0256">
          <w:pPr>
            <w:pStyle w:val="TOC3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132912979" w:history="1">
            <w:r w:rsidRPr="00130E0D">
              <w:rPr>
                <w:rStyle w:val="Hyperlink"/>
                <w:noProof/>
              </w:rPr>
              <w:t>Using DCT 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912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12EA50" w14:textId="1FE648D6" w:rsidR="005E0256" w:rsidRDefault="005E0256">
          <w:pPr>
            <w:pStyle w:val="TOC3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132912980" w:history="1">
            <w:r w:rsidRPr="00130E0D">
              <w:rPr>
                <w:rStyle w:val="Hyperlink"/>
                <w:noProof/>
              </w:rPr>
              <w:t>Using PCA 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912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B3D17C" w14:textId="66C10CB0" w:rsidR="005E0256" w:rsidRDefault="005E0256">
          <w:pPr>
            <w:pStyle w:val="TOC3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132912981" w:history="1">
            <w:r w:rsidRPr="00130E0D">
              <w:rPr>
                <w:rStyle w:val="Hyperlink"/>
                <w:noProof/>
              </w:rPr>
              <w:t>Using ICA 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912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785465" w14:textId="729F4157" w:rsidR="005E0256" w:rsidRDefault="005E0256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132912982" w:history="1">
            <w:r w:rsidRPr="00130E0D">
              <w:rPr>
                <w:rStyle w:val="Hyperlink"/>
                <w:noProof/>
              </w:rPr>
              <w:t>2. Convolutional Neural Network (LeNet-5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912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4A7212" w14:textId="61E1663D" w:rsidR="005E0256" w:rsidRDefault="005E0256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132912983" w:history="1">
            <w:r w:rsidRPr="00130E0D">
              <w:rPr>
                <w:rStyle w:val="Hyperlink"/>
                <w:noProof/>
              </w:rPr>
              <w:t>LeNet-5 - No Vari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912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06EC0A" w14:textId="136C7D82" w:rsidR="005E0256" w:rsidRDefault="005E0256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132912984" w:history="1">
            <w:r w:rsidRPr="00130E0D">
              <w:rPr>
                <w:rStyle w:val="Hyperlink"/>
                <w:noProof/>
              </w:rPr>
              <w:t>Variation #1 - Adding Dropout Regular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912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9A0AC3" w14:textId="5B5CA0F2" w:rsidR="005E0256" w:rsidRDefault="005E0256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132912985" w:history="1">
            <w:r w:rsidRPr="00130E0D">
              <w:rPr>
                <w:rStyle w:val="Hyperlink"/>
                <w:noProof/>
              </w:rPr>
              <w:t>Variation #2 - Increasing Number of Filters in Conv Lay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912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9B871F" w14:textId="4511BC4F" w:rsidR="005E0256" w:rsidRDefault="005E0256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132912986" w:history="1">
            <w:r w:rsidRPr="00130E0D">
              <w:rPr>
                <w:rStyle w:val="Hyperlink"/>
                <w:noProof/>
              </w:rPr>
              <w:t>Variation #3 - Adding "Same" Padding to Conv Lay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912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9B9783" w14:textId="359898CB" w:rsidR="005E0256" w:rsidRDefault="005E0256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132912987" w:history="1">
            <w:r w:rsidRPr="00130E0D">
              <w:rPr>
                <w:rStyle w:val="Hyperlink"/>
                <w:noProof/>
              </w:rPr>
              <w:t>Variation #4 - Using "Tanh" Activ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912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10621D" w14:textId="0C43081B" w:rsidR="005E0256" w:rsidRDefault="005E0256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132912988" w:history="1">
            <w:r w:rsidRPr="00130E0D">
              <w:rPr>
                <w:rStyle w:val="Hyperlink"/>
                <w:noProof/>
              </w:rPr>
              <w:t>3. Comparing the 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912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90F776" w14:textId="02DC8403" w:rsidR="005E0256" w:rsidRDefault="005E0256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132912989" w:history="1">
            <w:r w:rsidRPr="00130E0D">
              <w:rPr>
                <w:rStyle w:val="Hyperlink"/>
                <w:noProof/>
              </w:rPr>
              <w:t>No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912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722656" w14:textId="6D38DD6B" w:rsidR="005E0256" w:rsidRDefault="005E0256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132912990" w:history="1">
            <w:r w:rsidRPr="00130E0D">
              <w:rPr>
                <w:rStyle w:val="Hyperlink"/>
                <w:noProof/>
              </w:rPr>
              <w:t>4. Digit Spectrogra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912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357B20" w14:textId="61E909DB" w:rsidR="005E0256" w:rsidRDefault="005E0256">
          <w:pPr>
            <w:pStyle w:val="TOC2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bidi="ar-SA"/>
            </w:rPr>
          </w:pPr>
          <w:hyperlink w:anchor="_Toc132912991" w:history="1">
            <w:r w:rsidRPr="00130E0D">
              <w:rPr>
                <w:rStyle w:val="Hyperlink"/>
                <w:noProof/>
              </w:rPr>
              <w:t>No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912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837A00" w14:textId="49C131D9" w:rsidR="00814507" w:rsidRDefault="00814507" w:rsidP="00B76D23">
          <w:r>
            <w:rPr>
              <w:noProof/>
            </w:rPr>
            <w:fldChar w:fldCharType="end"/>
          </w:r>
        </w:p>
      </w:sdtContent>
    </w:sdt>
    <w:p w14:paraId="4C208217" w14:textId="77777777" w:rsidR="005609E2" w:rsidRDefault="005609E2" w:rsidP="00B76D23"/>
    <w:p w14:paraId="00CB8B42" w14:textId="2E851285" w:rsidR="00814507" w:rsidRPr="005609E2" w:rsidRDefault="00814507" w:rsidP="00EA1F42">
      <w:pPr>
        <w:sectPr w:rsidR="00814507" w:rsidRPr="005609E2" w:rsidSect="006974F5">
          <w:footerReference w:type="default" r:id="rId10"/>
          <w:type w:val="continuous"/>
          <w:pgSz w:w="12240" w:h="15840"/>
          <w:pgMar w:top="720" w:right="720" w:bottom="720" w:left="720" w:header="720" w:footer="720" w:gutter="0"/>
          <w:pgNumType w:fmt="upperRoman" w:start="1"/>
          <w:cols w:space="720"/>
          <w:docGrid w:linePitch="381"/>
        </w:sectPr>
      </w:pPr>
      <w:r>
        <w:br w:type="page"/>
      </w:r>
    </w:p>
    <w:p w14:paraId="1610126B" w14:textId="534BACBB" w:rsidR="00F73075" w:rsidRDefault="006974F5" w:rsidP="006974F5">
      <w:pPr>
        <w:pStyle w:val="Heading1"/>
        <w:rPr>
          <w:b w:val="0"/>
          <w:bCs w:val="0"/>
        </w:rPr>
      </w:pPr>
      <w:bookmarkStart w:id="1" w:name="_Toc132878996"/>
      <w:bookmarkStart w:id="2" w:name="_Toc132912977"/>
      <w:bookmarkEnd w:id="0"/>
      <w:r>
        <w:lastRenderedPageBreak/>
        <w:t xml:space="preserve">1. </w:t>
      </w:r>
      <w:r w:rsidR="00F73075">
        <w:t>Multi-</w:t>
      </w:r>
      <w:r w:rsidR="00F73075" w:rsidRPr="006974F5">
        <w:t>layer</w:t>
      </w:r>
      <w:r w:rsidR="00F73075">
        <w:t xml:space="preserve"> Perceptron</w:t>
      </w:r>
      <w:bookmarkEnd w:id="1"/>
      <w:bookmarkEnd w:id="2"/>
      <w:r w:rsidR="00F73075">
        <w:t xml:space="preserve"> </w:t>
      </w:r>
    </w:p>
    <w:p w14:paraId="5129B7DA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impor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os</w:t>
      </w:r>
      <w:proofErr w:type="spellEnd"/>
    </w:p>
    <w:p w14:paraId="487F07FA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impor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cv2</w:t>
      </w:r>
    </w:p>
    <w:p w14:paraId="4C61DD3B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impor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umpy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r w:rsidRPr="006974F5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as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np</w:t>
      </w:r>
    </w:p>
    <w:p w14:paraId="61711159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impor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atplotlib.pyplot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r w:rsidRPr="006974F5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as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plt</w:t>
      </w:r>
      <w:proofErr w:type="spellEnd"/>
    </w:p>
    <w:p w14:paraId="49B37945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impor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random</w:t>
      </w:r>
    </w:p>
    <w:p w14:paraId="0540222A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from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sklearn.utils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r w:rsidRPr="006974F5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impor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shuffle</w:t>
      </w:r>
    </w:p>
    <w:p w14:paraId="086B4D6C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from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scipy.fftpack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r w:rsidRPr="006974F5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impor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ct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,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idct</w:t>
      </w:r>
      <w:proofErr w:type="spellEnd"/>
    </w:p>
    <w:p w14:paraId="1785E980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impor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sklearn</w:t>
      </w:r>
      <w:proofErr w:type="spellEnd"/>
    </w:p>
    <w:p w14:paraId="075B8EFF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from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sklearn.decomposition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r w:rsidRPr="006974F5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impor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PCA,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FastICA</w:t>
      </w:r>
      <w:proofErr w:type="spellEnd"/>
    </w:p>
    <w:p w14:paraId="5E8988A7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from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sklearn.metrics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r w:rsidRPr="006974F5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impor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accuracy_score</w:t>
      </w:r>
      <w:proofErr w:type="spellEnd"/>
    </w:p>
    <w:p w14:paraId="5D4C5B76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from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keras.models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r w:rsidRPr="006974F5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impor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Sequential</w:t>
      </w:r>
    </w:p>
    <w:p w14:paraId="555DB42E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from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keras.layers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r w:rsidRPr="006974F5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impor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Dense, Flatten,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InputLayer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, Dropout</w:t>
      </w:r>
    </w:p>
    <w:p w14:paraId="06D61B49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impor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time</w:t>
      </w:r>
    </w:p>
    <w:p w14:paraId="2A3BA405" w14:textId="2B497532" w:rsidR="006974F5" w:rsidRPr="0068456D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from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nsorflow.keras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callbacks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r w:rsidRPr="006974F5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impor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EarlyStopping</w:t>
      </w:r>
      <w:proofErr w:type="spellEnd"/>
    </w:p>
    <w:p w14:paraId="7794E3CB" w14:textId="77777777" w:rsidR="0068456D" w:rsidRPr="006974F5" w:rsidRDefault="0068456D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4D10239D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raining_path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Reduced_MNIST_Data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\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Reduced_Training_data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</w:t>
      </w:r>
    </w:p>
    <w:p w14:paraId="5DBA5147" w14:textId="571369A1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ing_path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Reduced_MNIST_Data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\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Reduced_Testing_data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</w:t>
      </w:r>
    </w:p>
    <w:p w14:paraId="4FCCFDF6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Define the list of classes</w:t>
      </w:r>
    </w:p>
    <w:p w14:paraId="22C717DD" w14:textId="1EC83728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classes = 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os.listdir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raining_path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41D49C4C" w14:textId="01F8C211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classes)</w:t>
      </w:r>
    </w:p>
    <w:p w14:paraId="147CE82D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classes = </w:t>
      </w:r>
      <w:proofErr w:type="gramStart"/>
      <w:r w:rsidRPr="006974F5">
        <w:rPr>
          <w:rFonts w:ascii="Consolas" w:eastAsia="Times New Roman" w:hAnsi="Consolas" w:cs="Times New Roman"/>
          <w:color w:val="4EC9B0"/>
          <w:sz w:val="22"/>
          <w:szCs w:val="22"/>
          <w:lang w:bidi="ar-SA"/>
        </w:rPr>
        <w:t>lis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6974F5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map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r w:rsidRPr="006974F5">
        <w:rPr>
          <w:rFonts w:ascii="Consolas" w:eastAsia="Times New Roman" w:hAnsi="Consolas" w:cs="Times New Roman"/>
          <w:color w:val="4EC9B0"/>
          <w:sz w:val="22"/>
          <w:szCs w:val="22"/>
          <w:lang w:bidi="ar-SA"/>
        </w:rPr>
        <w:t>in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, classes))</w:t>
      </w:r>
    </w:p>
    <w:p w14:paraId="5B6DDD4F" w14:textId="21E7DCEE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classes)</w:t>
      </w:r>
    </w:p>
    <w:p w14:paraId="20D01710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Define an empty list to store the data and labels</w:t>
      </w:r>
    </w:p>
    <w:p w14:paraId="6A1181D9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rain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[]</w:t>
      </w:r>
    </w:p>
    <w:p w14:paraId="2D625B30" w14:textId="3F39B30F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rain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[]</w:t>
      </w:r>
    </w:p>
    <w:p w14:paraId="315105BF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Loop over the classes</w:t>
      </w:r>
    </w:p>
    <w:p w14:paraId="0C564AE7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for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class_nam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r w:rsidRPr="006974F5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in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classes:</w:t>
      </w:r>
    </w:p>
    <w:p w14:paraId="65844394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   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class_path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os.path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join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raining_path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4EC9B0"/>
          <w:sz w:val="22"/>
          <w:szCs w:val="22"/>
          <w:lang w:bidi="ar-SA"/>
        </w:rPr>
        <w:t>str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class_nam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1E215F6E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    </w:t>
      </w: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Loop over the images in the class folder</w:t>
      </w:r>
    </w:p>
    <w:p w14:paraId="0156D090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    </w:t>
      </w:r>
      <w:r w:rsidRPr="006974F5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for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image_nam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r w:rsidRPr="006974F5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in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os.listdir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class_path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:</w:t>
      </w:r>
    </w:p>
    <w:p w14:paraId="7A8BD05E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       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image_path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os.path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join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class_path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image_nam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60C59EDB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        </w:t>
      </w: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Load the image and append it to the data list</w:t>
      </w:r>
    </w:p>
    <w:p w14:paraId="186C34EB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        image = cv2.imread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image_path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, cv2.IMREAD_GRAYSCALE)</w:t>
      </w:r>
    </w:p>
    <w:p w14:paraId="0A36CA6E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       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</w:t>
      </w: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rain.append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image)</w:t>
      </w:r>
    </w:p>
    <w:p w14:paraId="73009422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        </w:t>
      </w: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Append the label to the labels list</w:t>
      </w:r>
    </w:p>
    <w:p w14:paraId="411D5206" w14:textId="239718BA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       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</w:t>
      </w: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rain.append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class_nam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1CE099E8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Convert the data and labels lists to NumPy arrays</w:t>
      </w:r>
    </w:p>
    <w:p w14:paraId="6F7D1812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rain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array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rain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75F339B0" w14:textId="1913ECAB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rain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array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rain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0EF903AF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Print the shape of the data and labels arrays</w:t>
      </w:r>
    </w:p>
    <w:p w14:paraId="020F1609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Training Data shape:"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rain.shap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5394392B" w14:textId="204CDA03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Training Labels shape:"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rain.shap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7861F704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est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[]</w:t>
      </w:r>
    </w:p>
    <w:p w14:paraId="147FE94D" w14:textId="3F545F3C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est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[]</w:t>
      </w:r>
    </w:p>
    <w:p w14:paraId="0A25F45C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for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class_nam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r w:rsidRPr="006974F5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in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classes:</w:t>
      </w:r>
    </w:p>
    <w:p w14:paraId="6C4C1C08" w14:textId="123F36D5" w:rsid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   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class_path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os.path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join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ing_path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4EC9B0"/>
          <w:sz w:val="22"/>
          <w:szCs w:val="22"/>
          <w:lang w:bidi="ar-SA"/>
        </w:rPr>
        <w:t>str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class_nam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64F1513A" w14:textId="77777777" w:rsidR="00D3381E" w:rsidRPr="006974F5" w:rsidRDefault="00D3381E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3EDC604F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    </w:t>
      </w:r>
      <w:r w:rsidRPr="006974F5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for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image_nam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r w:rsidRPr="006974F5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in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os.listdir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class_path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:</w:t>
      </w:r>
    </w:p>
    <w:p w14:paraId="276784DA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       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image_path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os.path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join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class_path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image_nam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496063FB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        image = cv2.imread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image_path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, cv2.IMREAD_GRAYSCALE)</w:t>
      </w:r>
    </w:p>
    <w:p w14:paraId="11E86449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       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</w:t>
      </w: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.append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image)</w:t>
      </w:r>
    </w:p>
    <w:p w14:paraId="334597CD" w14:textId="22D658D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       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</w:t>
      </w: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.append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class_nam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0FDD575C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lastRenderedPageBreak/>
        <w:t># Convert the data and labels lists to NumPy arrays</w:t>
      </w:r>
    </w:p>
    <w:p w14:paraId="396D2DA1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est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array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est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68F6547A" w14:textId="452DC75E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est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array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est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4D13C7CD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Testing Data shape:"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est.shap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46F331D9" w14:textId="1B2688E3" w:rsid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Testing Labels shape:"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est.shap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25B45575" w14:textId="77777777" w:rsidR="00D3381E" w:rsidRPr="006974F5" w:rsidRDefault="00D3381E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7ACC3DF3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</w:t>
      </w: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rain,y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_train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shuffle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rain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rain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random_stat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4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1FF043F0" w14:textId="6B414993" w:rsid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</w:t>
      </w: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,y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_test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shuffle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est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est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random_stat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4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07DE6134" w14:textId="77777777" w:rsidR="0068456D" w:rsidRPr="006974F5" w:rsidRDefault="0068456D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5F6B18E4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check if shuffling worked correctly</w:t>
      </w:r>
    </w:p>
    <w:p w14:paraId="2AA6C057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plt.figure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5A2D9774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plt.subplot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21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221832C8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plt.title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"Is this </w:t>
      </w:r>
      <w:r w:rsidRPr="006974F5">
        <w:rPr>
          <w:rFonts w:ascii="Consolas" w:eastAsia="Times New Roman" w:hAnsi="Consolas" w:cs="Times New Roman"/>
          <w:color w:val="569CD6"/>
          <w:sz w:val="22"/>
          <w:szCs w:val="22"/>
          <w:lang w:bidi="ar-SA"/>
        </w:rPr>
        <w:t>{}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 ?"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format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rain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[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05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))</w:t>
      </w:r>
    </w:p>
    <w:p w14:paraId="1560DCE1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plt.imshow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rain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[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05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)</w:t>
      </w:r>
    </w:p>
    <w:p w14:paraId="40065C62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4F1301BA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plt.subplot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22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27362C84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plt.title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"Is this </w:t>
      </w:r>
      <w:r w:rsidRPr="006974F5">
        <w:rPr>
          <w:rFonts w:ascii="Consolas" w:eastAsia="Times New Roman" w:hAnsi="Consolas" w:cs="Times New Roman"/>
          <w:color w:val="569CD6"/>
          <w:sz w:val="22"/>
          <w:szCs w:val="22"/>
          <w:lang w:bidi="ar-SA"/>
        </w:rPr>
        <w:t>{}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 ?"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format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est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[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05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))</w:t>
      </w:r>
    </w:p>
    <w:p w14:paraId="645685AA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plt.imshow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est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[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05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)</w:t>
      </w:r>
    </w:p>
    <w:p w14:paraId="0D391F78" w14:textId="2634049F" w:rsidR="006974F5" w:rsidRDefault="006974F5" w:rsidP="006943FB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plt.show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3F5815E4" w14:textId="77777777" w:rsidR="00195529" w:rsidRPr="006974F5" w:rsidRDefault="00195529" w:rsidP="006943FB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46DAAF56" w14:textId="068AC568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## DCT Features</w:t>
      </w:r>
    </w:p>
    <w:p w14:paraId="69613E30" w14:textId="14C3D371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Functions used to extract DCT features</w:t>
      </w:r>
    </w:p>
    <w:p w14:paraId="529BB7B7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569CD6"/>
          <w:sz w:val="22"/>
          <w:szCs w:val="22"/>
          <w:lang w:bidi="ar-SA"/>
        </w:rPr>
        <w:t>def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r w:rsidRPr="006974F5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zigzag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:</w:t>
      </w:r>
    </w:p>
    <w:p w14:paraId="3AE3C01F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    comp=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concatenate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[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diagonal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a[::-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:],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i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[::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*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i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% 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-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)] </w:t>
      </w:r>
      <w:r w:rsidRPr="006974F5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for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i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r w:rsidRPr="006974F5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in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r w:rsidRPr="006974F5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range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-a.shape[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],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a.shap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[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)])</w:t>
      </w:r>
    </w:p>
    <w:p w14:paraId="2A284202" w14:textId="65A2C292" w:rsid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    </w:t>
      </w:r>
      <w:r w:rsidRPr="006974F5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return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comp[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: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0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</w:t>
      </w:r>
    </w:p>
    <w:p w14:paraId="544F57AF" w14:textId="77777777" w:rsidR="00D3381E" w:rsidRPr="006974F5" w:rsidRDefault="00D3381E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65790EF5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569CD6"/>
          <w:sz w:val="22"/>
          <w:szCs w:val="22"/>
          <w:lang w:bidi="ar-SA"/>
        </w:rPr>
        <w:t>def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proofErr w:type="spellStart"/>
      <w:r w:rsidRPr="006974F5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dct_extract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:</w:t>
      </w:r>
    </w:p>
    <w:p w14:paraId="703FAABD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    features=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zeros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a.shap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[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,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0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5585F76A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    </w:t>
      </w:r>
      <w:r w:rsidRPr="006974F5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for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i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r w:rsidRPr="006974F5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in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r w:rsidRPr="006974F5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range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a.shape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[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):</w:t>
      </w:r>
    </w:p>
    <w:p w14:paraId="0F7186EF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       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z_features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zigzag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ct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ct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a[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i</w:t>
      </w:r>
      <w:proofErr w:type="spellEnd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.T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norm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ortho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).T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norm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ortho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1152481B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        features[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i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=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z_features</w:t>
      </w:r>
      <w:proofErr w:type="spellEnd"/>
    </w:p>
    <w:p w14:paraId="1CA50003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        </w:t>
      </w:r>
    </w:p>
    <w:p w14:paraId="00FE4285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    extracted=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features.reshape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a.shap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[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,-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354A8A1C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    </w:t>
      </w:r>
    </w:p>
    <w:p w14:paraId="07A12AF2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    </w:t>
      </w:r>
      <w:r w:rsidRPr="006974F5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return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extracted</w:t>
      </w:r>
    </w:p>
    <w:p w14:paraId="10BE1F87" w14:textId="1F13E95A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68CC3D35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Extract DCT features for training and testing data</w:t>
      </w:r>
    </w:p>
    <w:p w14:paraId="7E54F8CF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rain_DCT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ct_extract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rain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1CDA263F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est_DCT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ct_extract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est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50C0A86E" w14:textId="0A11331D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49A67FB0" w14:textId="02E3AC2B" w:rsid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rain_DCT.shape</w:t>
      </w:r>
      <w:proofErr w:type="spellEnd"/>
    </w:p>
    <w:p w14:paraId="79325761" w14:textId="77777777" w:rsidR="00D3381E" w:rsidRPr="006974F5" w:rsidRDefault="00D3381E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256DFDDE" w14:textId="6D3CD678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## PCA Features</w:t>
      </w:r>
    </w:p>
    <w:p w14:paraId="07B0F249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pca_model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</w:t>
      </w: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PCA(</w:t>
      </w:r>
      <w:proofErr w:type="gramEnd"/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.95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) </w:t>
      </w: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we want a 95% variance</w:t>
      </w:r>
    </w:p>
    <w:p w14:paraId="2A4B9CAF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pca_model.fit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</w:t>
      </w: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rain.reshape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rain.shap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[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,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8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*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8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)</w:t>
      </w:r>
    </w:p>
    <w:p w14:paraId="31C6A7F6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rain_PCA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pca_</w:t>
      </w: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.transform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rain.reshap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rain.shap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[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,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8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*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8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)</w:t>
      </w:r>
    </w:p>
    <w:p w14:paraId="2D265FA9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est_PCA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pca_</w:t>
      </w: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.transform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est.reshap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est.shap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[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,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8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*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8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)</w:t>
      </w:r>
    </w:p>
    <w:p w14:paraId="3430A153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"For 95% 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varinace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, there are </w:t>
      </w:r>
      <w:r w:rsidRPr="006974F5">
        <w:rPr>
          <w:rFonts w:ascii="Consolas" w:eastAsia="Times New Roman" w:hAnsi="Consolas" w:cs="Times New Roman"/>
          <w:color w:val="569CD6"/>
          <w:sz w:val="22"/>
          <w:szCs w:val="22"/>
          <w:lang w:bidi="ar-SA"/>
        </w:rPr>
        <w:t>{}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 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components"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format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pca_model.n_components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_))</w:t>
      </w:r>
    </w:p>
    <w:p w14:paraId="65F1346B" w14:textId="624EB728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2D252A2C" w14:textId="1B4F2498" w:rsid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rain_PCA.shape</w:t>
      </w:r>
      <w:proofErr w:type="spellEnd"/>
    </w:p>
    <w:p w14:paraId="76BE4A3F" w14:textId="77777777" w:rsidR="00D3381E" w:rsidRPr="006974F5" w:rsidRDefault="00D3381E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518C5F91" w14:textId="40E37E11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## ICA Features</w:t>
      </w:r>
    </w:p>
    <w:p w14:paraId="113B2E99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ica_model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FastICA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n_components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0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26774CCB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lastRenderedPageBreak/>
        <w:t>X_train_ICA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ica_model.fit_transform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</w:t>
      </w: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rain.reshape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rain.shap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[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,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784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)),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rain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49C9DDD7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est_ICA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ica_</w:t>
      </w: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.transform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est.reshap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est.shap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[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,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784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)</w:t>
      </w:r>
    </w:p>
    <w:p w14:paraId="51162964" w14:textId="5DD9C98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34E6E38D" w14:textId="7D33441A" w:rsid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rain_ICA.shape</w:t>
      </w:r>
      <w:proofErr w:type="spellEnd"/>
    </w:p>
    <w:p w14:paraId="51A1EABF" w14:textId="77777777" w:rsidR="00D3381E" w:rsidRPr="006974F5" w:rsidRDefault="00D3381E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5C0D328E" w14:textId="6BF3DF14" w:rsidR="006974F5" w:rsidRPr="006974F5" w:rsidRDefault="006974F5" w:rsidP="00195529">
      <w:pPr>
        <w:pStyle w:val="Heading2"/>
        <w:rPr>
          <w:color w:val="D4D4D4"/>
          <w:lang w:bidi="ar-SA"/>
        </w:rPr>
      </w:pPr>
      <w:bookmarkStart w:id="3" w:name="_Toc132912978"/>
      <w:r w:rsidRPr="006974F5">
        <w:rPr>
          <w:lang w:bidi="ar-SA"/>
        </w:rPr>
        <w:t>Training a Multi-layer Perceptron (MLP)</w:t>
      </w:r>
      <w:bookmarkEnd w:id="3"/>
    </w:p>
    <w:p w14:paraId="5AA69B25" w14:textId="4B8C0829" w:rsidR="006974F5" w:rsidRPr="006974F5" w:rsidRDefault="006974F5" w:rsidP="00195529">
      <w:pPr>
        <w:pStyle w:val="Heading3"/>
        <w:rPr>
          <w:color w:val="D4D4D4"/>
          <w:lang w:bidi="ar-SA"/>
        </w:rPr>
      </w:pPr>
      <w:bookmarkStart w:id="4" w:name="_Toc132912979"/>
      <w:r w:rsidRPr="006974F5">
        <w:rPr>
          <w:lang w:bidi="ar-SA"/>
        </w:rPr>
        <w:t>Using DCT Features</w:t>
      </w:r>
      <w:bookmarkEnd w:id="4"/>
    </w:p>
    <w:p w14:paraId="449AD10E" w14:textId="36121256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### 1 Hidden Layer</w:t>
      </w:r>
    </w:p>
    <w:p w14:paraId="0252D9A3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38098933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Define the model architecture</w:t>
      </w:r>
    </w:p>
    <w:p w14:paraId="60E1477C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1_DCT = Sequential(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name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MLP1_DCT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3D8057B5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7FB197A9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1_DCT.add(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ense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56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relu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input_shap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0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,)))  </w:t>
      </w: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hidden layer</w:t>
      </w:r>
    </w:p>
    <w:p w14:paraId="5B143796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1_DCT.add(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ropout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0.2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)) </w:t>
      </w: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dropout regularization</w:t>
      </w:r>
    </w:p>
    <w:p w14:paraId="31A565D0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1_DCT.add(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ense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softmax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  </w:t>
      </w: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Output layer</w:t>
      </w:r>
    </w:p>
    <w:p w14:paraId="313F9AC1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12453AA2" w14:textId="4BB77442" w:rsid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1_DCT.summary()</w:t>
      </w:r>
    </w:p>
    <w:p w14:paraId="418FA795" w14:textId="77777777" w:rsidR="00D3381E" w:rsidRPr="006974F5" w:rsidRDefault="00D3381E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04E7060A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Early Stopping to avoid fitting issues</w:t>
      </w:r>
    </w:p>
    <w:p w14:paraId="7EA48047" w14:textId="3F1CD0E0" w:rsid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early_stopping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EarlyStopping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monitor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accuracy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patience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3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62FD5366" w14:textId="77777777" w:rsidR="00D3381E" w:rsidRPr="006974F5" w:rsidRDefault="00D3381E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07DA1AB5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Compile the model</w:t>
      </w:r>
    </w:p>
    <w:p w14:paraId="02AB4968" w14:textId="2B75628C" w:rsid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1_DCT.compile(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optimizer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adam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loss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sparse_categorical_crossentropy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metrics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[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accuracy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)</w:t>
      </w:r>
    </w:p>
    <w:p w14:paraId="5FD2B8B3" w14:textId="77777777" w:rsidR="00D3381E" w:rsidRPr="006974F5" w:rsidRDefault="00D3381E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002BDAED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Train the model</w:t>
      </w:r>
    </w:p>
    <w:p w14:paraId="2D7A55CC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c=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493A3737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1_DCT.fit(</w:t>
      </w:r>
      <w:proofErr w:type="spellStart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rain_DCT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rain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epochs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3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batch_siz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32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callbacks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[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early_stopping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)</w:t>
      </w:r>
    </w:p>
    <w:p w14:paraId="596506D4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oc=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15248F1B" w14:textId="3204A7C9" w:rsid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raining_tim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toc-tic</w:t>
      </w:r>
    </w:p>
    <w:p w14:paraId="2547863B" w14:textId="77777777" w:rsidR="00D3381E" w:rsidRPr="006974F5" w:rsidRDefault="00D3381E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3692C864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Evaluate the model on the test data</w:t>
      </w:r>
    </w:p>
    <w:p w14:paraId="1CCB6927" w14:textId="43F54280" w:rsid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_loss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_acc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model_MLP1_DCT.evaluate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est_DCT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est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626E32D1" w14:textId="77777777" w:rsidR="00D3381E" w:rsidRPr="006974F5" w:rsidRDefault="00D3381E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2668F1E3" w14:textId="66F9F56A" w:rsid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est_</w:t>
      </w: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CT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[</w:t>
      </w:r>
      <w:proofErr w:type="gramEnd"/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.shape</w:t>
      </w:r>
    </w:p>
    <w:p w14:paraId="6CE753B3" w14:textId="77777777" w:rsidR="00D3381E" w:rsidRPr="006974F5" w:rsidRDefault="00D3381E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231448C4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c=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5C383CA0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1_DCT.predict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est_DCT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[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0</w:t>
      </w: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.reshape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,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0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747AB384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oc=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616F45B2" w14:textId="0182FCEE" w:rsid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proc_tim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toc-tic</w:t>
      </w:r>
    </w:p>
    <w:p w14:paraId="13575823" w14:textId="77777777" w:rsidR="00D3381E" w:rsidRPr="006974F5" w:rsidRDefault="00D3381E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04D1B734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-----MLP With 1 Hidden Layer-----</w:t>
      </w:r>
      <w:r w:rsidRPr="006974F5">
        <w:rPr>
          <w:rFonts w:ascii="Consolas" w:eastAsia="Times New Roman" w:hAnsi="Consolas" w:cs="Times New Roman"/>
          <w:color w:val="D7BA7D"/>
          <w:sz w:val="22"/>
          <w:szCs w:val="22"/>
          <w:lang w:bidi="ar-SA"/>
        </w:rPr>
        <w:t>\n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7C6DEAD4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"Training Time = </w:t>
      </w:r>
      <w:r w:rsidRPr="006974F5">
        <w:rPr>
          <w:rFonts w:ascii="Consolas" w:eastAsia="Times New Roman" w:hAnsi="Consolas" w:cs="Times New Roman"/>
          <w:color w:val="569CD6"/>
          <w:sz w:val="22"/>
          <w:szCs w:val="22"/>
          <w:lang w:bidi="ar-SA"/>
        </w:rPr>
        <w:t>{}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 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s"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format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round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raining_tim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)</w:t>
      </w:r>
    </w:p>
    <w:p w14:paraId="1FD6B5E9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"Processing Time for 1 example = </w:t>
      </w:r>
      <w:r w:rsidRPr="006974F5">
        <w:rPr>
          <w:rFonts w:ascii="Consolas" w:eastAsia="Times New Roman" w:hAnsi="Consolas" w:cs="Times New Roman"/>
          <w:color w:val="569CD6"/>
          <w:sz w:val="22"/>
          <w:szCs w:val="22"/>
          <w:lang w:bidi="ar-SA"/>
        </w:rPr>
        <w:t>{}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 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ms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format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round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proc_tim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*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00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)</w:t>
      </w:r>
    </w:p>
    <w:p w14:paraId="0B0D7EE5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'Test Accuracy = </w:t>
      </w:r>
      <w:r w:rsidRPr="006974F5">
        <w:rPr>
          <w:rFonts w:ascii="Consolas" w:eastAsia="Times New Roman" w:hAnsi="Consolas" w:cs="Times New Roman"/>
          <w:color w:val="569CD6"/>
          <w:sz w:val="22"/>
          <w:szCs w:val="22"/>
          <w:lang w:bidi="ar-SA"/>
        </w:rPr>
        <w:t>{:.2f}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 %: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format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round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_acc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3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*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0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66DD6270" w14:textId="77777777" w:rsidR="0068456D" w:rsidRPr="0068456D" w:rsidRDefault="0068456D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</w:pPr>
    </w:p>
    <w:p w14:paraId="3AD9F358" w14:textId="18DCF372" w:rsid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## 2 Hidden Layers</w:t>
      </w:r>
    </w:p>
    <w:p w14:paraId="56B5AFD8" w14:textId="77777777" w:rsidR="00D3381E" w:rsidRPr="006974F5" w:rsidRDefault="00D3381E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56595933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Define the model architecture</w:t>
      </w:r>
    </w:p>
    <w:p w14:paraId="3CBFD863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2_DCT = Sequential(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name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MLP2_DCT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26DD2628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0D0D9E5B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2_DCT.add(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ense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56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relu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input_shap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0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,)))  </w:t>
      </w: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1st hidden layer</w:t>
      </w:r>
    </w:p>
    <w:p w14:paraId="5E80CA05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2_DCT.add(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ropout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0.2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0DD30E2B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2_DCT.add(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ense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28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relu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  </w:t>
      </w: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2nd hidden layer</w:t>
      </w:r>
    </w:p>
    <w:p w14:paraId="74D32DC2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2_DCT.add(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ropout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0.2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648F56C6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2_DCT.add(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ense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softmax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  </w:t>
      </w: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Output layer</w:t>
      </w:r>
    </w:p>
    <w:p w14:paraId="6A00C7F6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2958DD6E" w14:textId="1327C7B7" w:rsid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2_DCT.summary()</w:t>
      </w:r>
    </w:p>
    <w:p w14:paraId="6C4D0F85" w14:textId="3AC8E3BE" w:rsidR="00D3381E" w:rsidRPr="006974F5" w:rsidRDefault="00D3381E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</w:pPr>
    </w:p>
    <w:p w14:paraId="7B1A8124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Compile the model</w:t>
      </w:r>
    </w:p>
    <w:p w14:paraId="42D93F22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2_DCT.compile(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optimizer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adam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loss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sparse_categorical_crossentropy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metrics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[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accuracy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)</w:t>
      </w:r>
    </w:p>
    <w:p w14:paraId="454D0862" w14:textId="5CB763C0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37475E43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Train the model</w:t>
      </w:r>
    </w:p>
    <w:p w14:paraId="47F7EED4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c=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0D922797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2_DCT.fit(</w:t>
      </w:r>
      <w:proofErr w:type="spellStart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rain_DCT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rain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epochs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3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batch_siz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32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callbacks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[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early_stopping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)</w:t>
      </w:r>
    </w:p>
    <w:p w14:paraId="3B0586E6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oc=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30A16E5D" w14:textId="027AB790" w:rsid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raining_tim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toc-tic</w:t>
      </w:r>
    </w:p>
    <w:p w14:paraId="1FF14454" w14:textId="77777777" w:rsidR="00D3381E" w:rsidRPr="006974F5" w:rsidRDefault="00D3381E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3C13A83F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Evaluate the model on the test data</w:t>
      </w:r>
    </w:p>
    <w:p w14:paraId="592A5725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_loss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_acc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model_MLP2_DCT.evaluate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est_DCT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est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4E86A532" w14:textId="3A53FA4D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1E7C5153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c=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22488EAF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2_DCT.predict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est_DCT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[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0</w:t>
      </w: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.reshape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,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0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54968586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oc=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2D8D3721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proc_tim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toc-tic</w:t>
      </w:r>
    </w:p>
    <w:p w14:paraId="38CB4A7D" w14:textId="24132BF2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69F573F3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-----MLP With 2 Hidden Layers-----</w:t>
      </w:r>
      <w:r w:rsidRPr="006974F5">
        <w:rPr>
          <w:rFonts w:ascii="Consolas" w:eastAsia="Times New Roman" w:hAnsi="Consolas" w:cs="Times New Roman"/>
          <w:color w:val="D7BA7D"/>
          <w:sz w:val="22"/>
          <w:szCs w:val="22"/>
          <w:lang w:bidi="ar-SA"/>
        </w:rPr>
        <w:t>\n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086E299E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"Training Time = </w:t>
      </w:r>
      <w:r w:rsidRPr="006974F5">
        <w:rPr>
          <w:rFonts w:ascii="Consolas" w:eastAsia="Times New Roman" w:hAnsi="Consolas" w:cs="Times New Roman"/>
          <w:color w:val="569CD6"/>
          <w:sz w:val="22"/>
          <w:szCs w:val="22"/>
          <w:lang w:bidi="ar-SA"/>
        </w:rPr>
        <w:t>{}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 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s"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format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round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raining_tim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)</w:t>
      </w:r>
    </w:p>
    <w:p w14:paraId="053F3AF0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"Processing Time for 1 example = </w:t>
      </w:r>
      <w:r w:rsidRPr="006974F5">
        <w:rPr>
          <w:rFonts w:ascii="Consolas" w:eastAsia="Times New Roman" w:hAnsi="Consolas" w:cs="Times New Roman"/>
          <w:color w:val="569CD6"/>
          <w:sz w:val="22"/>
          <w:szCs w:val="22"/>
          <w:lang w:bidi="ar-SA"/>
        </w:rPr>
        <w:t>{}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 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ms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format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round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proc_tim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*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00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)</w:t>
      </w:r>
    </w:p>
    <w:p w14:paraId="65C4C6ED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'Test Accuracy = </w:t>
      </w:r>
      <w:r w:rsidRPr="006974F5">
        <w:rPr>
          <w:rFonts w:ascii="Consolas" w:eastAsia="Times New Roman" w:hAnsi="Consolas" w:cs="Times New Roman"/>
          <w:color w:val="569CD6"/>
          <w:sz w:val="22"/>
          <w:szCs w:val="22"/>
          <w:lang w:bidi="ar-SA"/>
        </w:rPr>
        <w:t>{:.2f}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 %: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format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round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_acc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3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*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0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425EA6B3" w14:textId="49983AF5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442DFD0A" w14:textId="0F1D685F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### 3 Hidden Layers</w:t>
      </w:r>
    </w:p>
    <w:p w14:paraId="33514492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24C5D5A5" w14:textId="6422CF9B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Define the model architecture</w:t>
      </w:r>
    </w:p>
    <w:p w14:paraId="54A1D0D0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3_DCT = Sequential(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name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MLP3_DCT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5ED4AC67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1FE6DA64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3_DCT.add(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ense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56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relu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input_shap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0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,)))  </w:t>
      </w: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1st hidden layer</w:t>
      </w:r>
    </w:p>
    <w:p w14:paraId="7654E22D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3_DCT.add(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ropout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0.2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3175CCDD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3_DCT.add(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ense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28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relu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  </w:t>
      </w: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2nd hidden layer</w:t>
      </w:r>
    </w:p>
    <w:p w14:paraId="0F40FF26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3_DCT.add(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ropout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0.2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4B890582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3_DCT.add(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ense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64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relu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  </w:t>
      </w: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3rd hidden layer</w:t>
      </w:r>
    </w:p>
    <w:p w14:paraId="62A5289D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3_DCT.add(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ropout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0.2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7513E773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3_DCT.add(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ense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softmax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  </w:t>
      </w: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Output layer</w:t>
      </w:r>
    </w:p>
    <w:p w14:paraId="17A30D82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2BC4655D" w14:textId="35985492" w:rsid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3_DCT.summary()</w:t>
      </w:r>
    </w:p>
    <w:p w14:paraId="56731EFC" w14:textId="77777777" w:rsidR="00D3381E" w:rsidRPr="006974F5" w:rsidRDefault="00D3381E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28715A8E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Compile the model</w:t>
      </w:r>
    </w:p>
    <w:p w14:paraId="1FABD527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3_DCT.compile(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optimizer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adam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loss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sparse_categorical_crossentropy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metrics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[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accuracy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)</w:t>
      </w:r>
    </w:p>
    <w:p w14:paraId="39FAB99B" w14:textId="77777777" w:rsidR="00D3381E" w:rsidRDefault="00D3381E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12401F2D" w14:textId="6BFF3E02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Train the model</w:t>
      </w:r>
    </w:p>
    <w:p w14:paraId="40F8BFC3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c=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21E18172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lastRenderedPageBreak/>
        <w:t>model_MLP3_DCT.fit(</w:t>
      </w:r>
      <w:proofErr w:type="spellStart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rain_DCT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rain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epochs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3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batch_siz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32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callbacks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[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early_stopping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)</w:t>
      </w:r>
    </w:p>
    <w:p w14:paraId="632FB194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oc=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5E7CB766" w14:textId="53985280" w:rsid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raining_tim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toc-tic</w:t>
      </w:r>
    </w:p>
    <w:p w14:paraId="7C79807D" w14:textId="77777777" w:rsidR="00D3381E" w:rsidRPr="006974F5" w:rsidRDefault="00D3381E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7194BE8F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Evaluate the model on the test data</w:t>
      </w:r>
    </w:p>
    <w:p w14:paraId="73CEDA30" w14:textId="7B388D60" w:rsid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_loss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_acc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model_MLP3_DCT.evaluate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est_DCT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est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37D295FA" w14:textId="77777777" w:rsidR="00D3381E" w:rsidRPr="006974F5" w:rsidRDefault="00D3381E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61954B83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c=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377EC5F8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3_DCT.predict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est_DCT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[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0</w:t>
      </w: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.reshape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,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0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157D8BB8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oc=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00DF9470" w14:textId="7447FD8E" w:rsid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proc_tim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toc-tic</w:t>
      </w:r>
    </w:p>
    <w:p w14:paraId="402481D3" w14:textId="77777777" w:rsidR="00D3381E" w:rsidRPr="006974F5" w:rsidRDefault="00D3381E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1C4E34C7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-----MLP With 3 Hidden Layers-----</w:t>
      </w:r>
      <w:r w:rsidRPr="006974F5">
        <w:rPr>
          <w:rFonts w:ascii="Consolas" w:eastAsia="Times New Roman" w:hAnsi="Consolas" w:cs="Times New Roman"/>
          <w:color w:val="D7BA7D"/>
          <w:sz w:val="22"/>
          <w:szCs w:val="22"/>
          <w:lang w:bidi="ar-SA"/>
        </w:rPr>
        <w:t>\n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7F4B7096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"Training Time = </w:t>
      </w:r>
      <w:r w:rsidRPr="006974F5">
        <w:rPr>
          <w:rFonts w:ascii="Consolas" w:eastAsia="Times New Roman" w:hAnsi="Consolas" w:cs="Times New Roman"/>
          <w:color w:val="569CD6"/>
          <w:sz w:val="22"/>
          <w:szCs w:val="22"/>
          <w:lang w:bidi="ar-SA"/>
        </w:rPr>
        <w:t>{}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 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s"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format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round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raining_tim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)</w:t>
      </w:r>
    </w:p>
    <w:p w14:paraId="0C2B1BF9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"Processing Time for 1 example = </w:t>
      </w:r>
      <w:r w:rsidRPr="006974F5">
        <w:rPr>
          <w:rFonts w:ascii="Consolas" w:eastAsia="Times New Roman" w:hAnsi="Consolas" w:cs="Times New Roman"/>
          <w:color w:val="569CD6"/>
          <w:sz w:val="22"/>
          <w:szCs w:val="22"/>
          <w:lang w:bidi="ar-SA"/>
        </w:rPr>
        <w:t>{}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 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ms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format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round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proc_tim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*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00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)</w:t>
      </w:r>
    </w:p>
    <w:p w14:paraId="6CDCE9DC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'Test Accuracy = </w:t>
      </w:r>
      <w:r w:rsidRPr="006974F5">
        <w:rPr>
          <w:rFonts w:ascii="Consolas" w:eastAsia="Times New Roman" w:hAnsi="Consolas" w:cs="Times New Roman"/>
          <w:color w:val="569CD6"/>
          <w:sz w:val="22"/>
          <w:szCs w:val="22"/>
          <w:lang w:bidi="ar-SA"/>
        </w:rPr>
        <w:t>{:.2f}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 %: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format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round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_acc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3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*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0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5ADBEF9D" w14:textId="612F7AFE" w:rsidR="0068456D" w:rsidRPr="006974F5" w:rsidRDefault="0068456D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</w:pPr>
    </w:p>
    <w:p w14:paraId="6E781E7A" w14:textId="052FEA57" w:rsidR="006974F5" w:rsidRPr="006974F5" w:rsidRDefault="006974F5" w:rsidP="00195529">
      <w:pPr>
        <w:pStyle w:val="Heading3"/>
        <w:rPr>
          <w:color w:val="D4D4D4"/>
          <w:lang w:bidi="ar-SA"/>
        </w:rPr>
      </w:pPr>
      <w:bookmarkStart w:id="5" w:name="_Toc132912980"/>
      <w:r w:rsidRPr="006974F5">
        <w:rPr>
          <w:lang w:bidi="ar-SA"/>
        </w:rPr>
        <w:t>Using PCA Features</w:t>
      </w:r>
      <w:bookmarkEnd w:id="5"/>
    </w:p>
    <w:p w14:paraId="1136102E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621770E0" w14:textId="42844376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### 1 Hidden Layer</w:t>
      </w:r>
    </w:p>
    <w:p w14:paraId="282C1C0F" w14:textId="61C70785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3F3D44B0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Define the model architecture</w:t>
      </w:r>
    </w:p>
    <w:p w14:paraId="2C80FA97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1_PCA = Sequential(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name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MLP1_PCA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6B1A46D9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6A1CE46C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1_PCA.add(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ense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56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relu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input_shap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62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,)))  </w:t>
      </w: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hidden layer</w:t>
      </w:r>
    </w:p>
    <w:p w14:paraId="7173EB28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1_PCA.add(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ropout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0.2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)) </w:t>
      </w: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dropout regularization</w:t>
      </w:r>
    </w:p>
    <w:p w14:paraId="07115B44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1_PCA.add(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ense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softmax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  </w:t>
      </w: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Output layer</w:t>
      </w:r>
    </w:p>
    <w:p w14:paraId="3FE6EB63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5320DAE0" w14:textId="52EF17B6" w:rsid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1_PCA.summary()</w:t>
      </w:r>
    </w:p>
    <w:p w14:paraId="3AD5FADD" w14:textId="77777777" w:rsidR="00D3381E" w:rsidRPr="006974F5" w:rsidRDefault="00D3381E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2E79B052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Compile the model</w:t>
      </w:r>
    </w:p>
    <w:p w14:paraId="0D6E17AD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1_PCA.compile(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optimizer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adam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loss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sparse_categorical_crossentropy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metrics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[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accuracy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)</w:t>
      </w:r>
    </w:p>
    <w:p w14:paraId="047550B3" w14:textId="6916DBF6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23A58A11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Train the model</w:t>
      </w:r>
    </w:p>
    <w:p w14:paraId="20AE7A01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c=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608B4B4F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1_PCA.fit(</w:t>
      </w:r>
      <w:proofErr w:type="spellStart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rain_PCA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rain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epochs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3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batch_siz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32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callbacks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[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early_stopping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)</w:t>
      </w:r>
    </w:p>
    <w:p w14:paraId="5AD4F276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oc=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1D4D33C1" w14:textId="60D9F67E" w:rsid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raining_tim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toc-tic</w:t>
      </w:r>
    </w:p>
    <w:p w14:paraId="2DD3CF30" w14:textId="77777777" w:rsidR="00D3381E" w:rsidRPr="006974F5" w:rsidRDefault="00D3381E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35C7411D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Evaluate the model on the test data</w:t>
      </w:r>
    </w:p>
    <w:p w14:paraId="3819D2BF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_loss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_acc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model_MLP1_PCA.evaluate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est_PCA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est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193B619A" w14:textId="419154EB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161C17C1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c=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4EC8138A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1_PCA.predict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est_PCA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[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0</w:t>
      </w: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.reshape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,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62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6CA27976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oc=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301A8606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proc_tim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toc-tic</w:t>
      </w:r>
    </w:p>
    <w:p w14:paraId="5BB9B26C" w14:textId="624617A8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7DFEC4D4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-----MLP With 1 Hidden Layer-----</w:t>
      </w:r>
      <w:r w:rsidRPr="006974F5">
        <w:rPr>
          <w:rFonts w:ascii="Consolas" w:eastAsia="Times New Roman" w:hAnsi="Consolas" w:cs="Times New Roman"/>
          <w:color w:val="D7BA7D"/>
          <w:sz w:val="22"/>
          <w:szCs w:val="22"/>
          <w:lang w:bidi="ar-SA"/>
        </w:rPr>
        <w:t>\n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31D1F2ED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"Training Time = </w:t>
      </w:r>
      <w:r w:rsidRPr="006974F5">
        <w:rPr>
          <w:rFonts w:ascii="Consolas" w:eastAsia="Times New Roman" w:hAnsi="Consolas" w:cs="Times New Roman"/>
          <w:color w:val="569CD6"/>
          <w:sz w:val="22"/>
          <w:szCs w:val="22"/>
          <w:lang w:bidi="ar-SA"/>
        </w:rPr>
        <w:t>{}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 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s"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format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round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raining_tim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)</w:t>
      </w:r>
    </w:p>
    <w:p w14:paraId="5E6135F4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lastRenderedPageBreak/>
        <w:t>prin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"Processing Time for 1 example = </w:t>
      </w:r>
      <w:r w:rsidRPr="006974F5">
        <w:rPr>
          <w:rFonts w:ascii="Consolas" w:eastAsia="Times New Roman" w:hAnsi="Consolas" w:cs="Times New Roman"/>
          <w:color w:val="569CD6"/>
          <w:sz w:val="22"/>
          <w:szCs w:val="22"/>
          <w:lang w:bidi="ar-SA"/>
        </w:rPr>
        <w:t>{}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 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ms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format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round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proc_tim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*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00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)</w:t>
      </w:r>
    </w:p>
    <w:p w14:paraId="3C5EF28D" w14:textId="36068324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'Test Accuracy = </w:t>
      </w:r>
      <w:r w:rsidRPr="006974F5">
        <w:rPr>
          <w:rFonts w:ascii="Consolas" w:eastAsia="Times New Roman" w:hAnsi="Consolas" w:cs="Times New Roman"/>
          <w:color w:val="569CD6"/>
          <w:sz w:val="22"/>
          <w:szCs w:val="22"/>
          <w:lang w:bidi="ar-SA"/>
        </w:rPr>
        <w:t>{:.2f}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 %: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format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round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_acc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3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*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0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10E7B114" w14:textId="134807E9" w:rsidR="006974F5" w:rsidRPr="0068456D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418DD63C" w14:textId="77777777" w:rsidR="0068456D" w:rsidRPr="006974F5" w:rsidRDefault="0068456D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238114A6" w14:textId="5AEA6926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###</w:t>
      </w:r>
      <w:r w:rsidR="0068456D" w:rsidRPr="0068456D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 xml:space="preserve"> </w:t>
      </w: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2 Hidden Layers</w:t>
      </w:r>
    </w:p>
    <w:p w14:paraId="194412E3" w14:textId="6E086823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639542C3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Define the model architecture</w:t>
      </w:r>
    </w:p>
    <w:p w14:paraId="702F2ACC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2_PCA = Sequential(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name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MLP2_PCA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5C89CCE4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2D863F8A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2_PCA.add(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ense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56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relu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input_shap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62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,)))  </w:t>
      </w: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1st hidden layer</w:t>
      </w:r>
    </w:p>
    <w:p w14:paraId="12405C84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2_PCA.add(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ropout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0.2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4A29DD17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2_PCA.add(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ense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28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relu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  </w:t>
      </w: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2nd hidden layer</w:t>
      </w:r>
    </w:p>
    <w:p w14:paraId="43138A7B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2_PCA.add(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ropout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0.2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5FB46354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2_PCA.add(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ense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softmax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  </w:t>
      </w: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Output layer</w:t>
      </w:r>
    </w:p>
    <w:p w14:paraId="265374C5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3C57E41E" w14:textId="11A94020" w:rsid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2_PCA.summary()</w:t>
      </w:r>
    </w:p>
    <w:p w14:paraId="1B94382E" w14:textId="77777777" w:rsidR="00D3381E" w:rsidRPr="006974F5" w:rsidRDefault="00D3381E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12D72061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Compile the model</w:t>
      </w:r>
    </w:p>
    <w:p w14:paraId="7610FF22" w14:textId="203BFEA6" w:rsid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2_PCA.compile(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optimizer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adam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loss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sparse_categorical_crossentropy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metrics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[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accuracy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)</w:t>
      </w:r>
    </w:p>
    <w:p w14:paraId="2C1D6776" w14:textId="77777777" w:rsidR="00D3381E" w:rsidRPr="006974F5" w:rsidRDefault="00D3381E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0518C3E0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Train the model</w:t>
      </w:r>
    </w:p>
    <w:p w14:paraId="221F1A0E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c=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1E374EF9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2_PCA.fit(</w:t>
      </w:r>
      <w:proofErr w:type="spellStart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rain_PCA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rain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epochs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3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batch_siz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32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callbacks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[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early_stopping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)</w:t>
      </w:r>
    </w:p>
    <w:p w14:paraId="4ADD6FA9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oc=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6DCDDCD3" w14:textId="1B3FB7B5" w:rsid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raining_tim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toc-tic</w:t>
      </w:r>
    </w:p>
    <w:p w14:paraId="5E568D2F" w14:textId="77777777" w:rsidR="00D3381E" w:rsidRPr="006974F5" w:rsidRDefault="00D3381E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0D9D8623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Evaluate the model on the test data</w:t>
      </w:r>
    </w:p>
    <w:p w14:paraId="502187FC" w14:textId="397331FF" w:rsid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_loss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_acc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model_MLP2_PCA.evaluate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est_PCA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est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4399A64C" w14:textId="77777777" w:rsidR="00D3381E" w:rsidRPr="006974F5" w:rsidRDefault="00D3381E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316AB26D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c=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654BDE4E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2_PCA.predict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est_PCA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[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0</w:t>
      </w: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.reshape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,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62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2A9C46F4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oc=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74597E9C" w14:textId="2A9B0856" w:rsid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proc_tim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toc-tic</w:t>
      </w:r>
    </w:p>
    <w:p w14:paraId="24559C9B" w14:textId="77777777" w:rsidR="00D3381E" w:rsidRPr="006974F5" w:rsidRDefault="00D3381E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285B0E4D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-----MLP With 2 Hidden Layers-----</w:t>
      </w:r>
      <w:r w:rsidRPr="006974F5">
        <w:rPr>
          <w:rFonts w:ascii="Consolas" w:eastAsia="Times New Roman" w:hAnsi="Consolas" w:cs="Times New Roman"/>
          <w:color w:val="D7BA7D"/>
          <w:sz w:val="22"/>
          <w:szCs w:val="22"/>
          <w:lang w:bidi="ar-SA"/>
        </w:rPr>
        <w:t>\n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48405B8A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"Training Time = </w:t>
      </w:r>
      <w:r w:rsidRPr="006974F5">
        <w:rPr>
          <w:rFonts w:ascii="Consolas" w:eastAsia="Times New Roman" w:hAnsi="Consolas" w:cs="Times New Roman"/>
          <w:color w:val="569CD6"/>
          <w:sz w:val="22"/>
          <w:szCs w:val="22"/>
          <w:lang w:bidi="ar-SA"/>
        </w:rPr>
        <w:t>{}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 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s"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format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round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raining_tim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)</w:t>
      </w:r>
    </w:p>
    <w:p w14:paraId="6804A67B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"Processing Time for 1 example = </w:t>
      </w:r>
      <w:r w:rsidRPr="006974F5">
        <w:rPr>
          <w:rFonts w:ascii="Consolas" w:eastAsia="Times New Roman" w:hAnsi="Consolas" w:cs="Times New Roman"/>
          <w:color w:val="569CD6"/>
          <w:sz w:val="22"/>
          <w:szCs w:val="22"/>
          <w:lang w:bidi="ar-SA"/>
        </w:rPr>
        <w:t>{}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 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ms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format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round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proc_tim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*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00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)</w:t>
      </w:r>
    </w:p>
    <w:p w14:paraId="1573A55D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'Test Accuracy = </w:t>
      </w:r>
      <w:r w:rsidRPr="006974F5">
        <w:rPr>
          <w:rFonts w:ascii="Consolas" w:eastAsia="Times New Roman" w:hAnsi="Consolas" w:cs="Times New Roman"/>
          <w:color w:val="569CD6"/>
          <w:sz w:val="22"/>
          <w:szCs w:val="22"/>
          <w:lang w:bidi="ar-SA"/>
        </w:rPr>
        <w:t>{:.2f}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 %: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format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round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_acc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3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*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0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126157B2" w14:textId="77777777" w:rsidR="0068456D" w:rsidRPr="006974F5" w:rsidRDefault="0068456D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7D45090F" w14:textId="0365BA88" w:rsid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### 3 Hidden Layers</w:t>
      </w:r>
    </w:p>
    <w:p w14:paraId="6B4D72E8" w14:textId="77777777" w:rsidR="00D3381E" w:rsidRPr="006974F5" w:rsidRDefault="00D3381E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5C798ADF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Define the model architecture</w:t>
      </w:r>
    </w:p>
    <w:p w14:paraId="3DD161C2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3_PCA = Sequential(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name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MLP3_PCA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24A013AA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2C1F1F79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3_PCA.add(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ense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56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relu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input_shap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62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,)))  </w:t>
      </w: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1st hidden layer</w:t>
      </w:r>
    </w:p>
    <w:p w14:paraId="41074012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3_PCA.add(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ropout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0.2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4E31C795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3_PCA.add(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ense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28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relu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  </w:t>
      </w: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2nd hidden layer</w:t>
      </w:r>
    </w:p>
    <w:p w14:paraId="66C27F2F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3_PCA.add(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ropout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0.2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4E962908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3_PCA.add(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ense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64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relu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  </w:t>
      </w: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3rd hidden layer</w:t>
      </w:r>
    </w:p>
    <w:p w14:paraId="71B0F484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3_PCA.add(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ropout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0.2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2CA15946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3_PCA.add(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ense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softmax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  </w:t>
      </w: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Output layer</w:t>
      </w:r>
    </w:p>
    <w:p w14:paraId="44EAACDE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276450DB" w14:textId="2E6A6AAB" w:rsid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lastRenderedPageBreak/>
        <w:t>model_MLP3_PCA.summary()</w:t>
      </w:r>
    </w:p>
    <w:p w14:paraId="4694B6AB" w14:textId="77777777" w:rsidR="00D3381E" w:rsidRPr="006974F5" w:rsidRDefault="00D3381E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4E7E9E06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Compile the model</w:t>
      </w:r>
    </w:p>
    <w:p w14:paraId="3CA78E53" w14:textId="523092CA" w:rsid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3_PCA.compile(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optimizer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adam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loss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sparse_categorical_crossentropy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metrics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[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accuracy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)</w:t>
      </w:r>
    </w:p>
    <w:p w14:paraId="33BBF091" w14:textId="77777777" w:rsidR="00D3381E" w:rsidRPr="006974F5" w:rsidRDefault="00D3381E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030BE71D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Train the model</w:t>
      </w:r>
    </w:p>
    <w:p w14:paraId="7AADF8A8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c=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7F293CEA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3_PCA.fit(</w:t>
      </w:r>
      <w:proofErr w:type="spellStart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rain_PCA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rain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epochs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3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batch_siz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32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callbacks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[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early_stopping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)</w:t>
      </w:r>
    </w:p>
    <w:p w14:paraId="6C12E5E6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oc=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36EFF2AE" w14:textId="13A0D27D" w:rsidR="006974F5" w:rsidRDefault="006974F5" w:rsidP="00F3284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raining_tim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toc-tic</w:t>
      </w:r>
    </w:p>
    <w:p w14:paraId="72EEE61E" w14:textId="77777777" w:rsidR="00F3284C" w:rsidRPr="006974F5" w:rsidRDefault="00F3284C" w:rsidP="00F3284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2E3DE0CB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Evaluate the model on the test data</w:t>
      </w:r>
    </w:p>
    <w:p w14:paraId="4024796E" w14:textId="51FEF353" w:rsidR="006974F5" w:rsidRDefault="006974F5" w:rsidP="00F3284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_loss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_acc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model_MLP3_PCA.evaluate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est_PCA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est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1D8C9DC6" w14:textId="77777777" w:rsidR="00F3284C" w:rsidRPr="006974F5" w:rsidRDefault="00F3284C" w:rsidP="00F3284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5253519E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c=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616F0060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3_PCA.predict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est_PCA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[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0</w:t>
      </w: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.reshape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,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62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7A6E44E1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oc=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49E67E15" w14:textId="368D713F" w:rsidR="006974F5" w:rsidRDefault="006974F5" w:rsidP="00F3284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proc_tim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toc-tic</w:t>
      </w:r>
    </w:p>
    <w:p w14:paraId="52FD1DA1" w14:textId="77777777" w:rsidR="00F3284C" w:rsidRPr="006974F5" w:rsidRDefault="00F3284C" w:rsidP="00F3284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2A7FC552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-----MLP With 3 Hidden Layers-----</w:t>
      </w:r>
      <w:r w:rsidRPr="006974F5">
        <w:rPr>
          <w:rFonts w:ascii="Consolas" w:eastAsia="Times New Roman" w:hAnsi="Consolas" w:cs="Times New Roman"/>
          <w:color w:val="D7BA7D"/>
          <w:sz w:val="22"/>
          <w:szCs w:val="22"/>
          <w:lang w:bidi="ar-SA"/>
        </w:rPr>
        <w:t>\n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02C19E87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"Training Time = </w:t>
      </w:r>
      <w:r w:rsidRPr="006974F5">
        <w:rPr>
          <w:rFonts w:ascii="Consolas" w:eastAsia="Times New Roman" w:hAnsi="Consolas" w:cs="Times New Roman"/>
          <w:color w:val="569CD6"/>
          <w:sz w:val="22"/>
          <w:szCs w:val="22"/>
          <w:lang w:bidi="ar-SA"/>
        </w:rPr>
        <w:t>{}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 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s"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format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round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raining_tim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)</w:t>
      </w:r>
    </w:p>
    <w:p w14:paraId="58EB5C4F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"Processing Time for 1 example = </w:t>
      </w:r>
      <w:r w:rsidRPr="006974F5">
        <w:rPr>
          <w:rFonts w:ascii="Consolas" w:eastAsia="Times New Roman" w:hAnsi="Consolas" w:cs="Times New Roman"/>
          <w:color w:val="569CD6"/>
          <w:sz w:val="22"/>
          <w:szCs w:val="22"/>
          <w:lang w:bidi="ar-SA"/>
        </w:rPr>
        <w:t>{}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 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ms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format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round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proc_tim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*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00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)</w:t>
      </w:r>
    </w:p>
    <w:p w14:paraId="5841368A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'Test Accuracy = </w:t>
      </w:r>
      <w:r w:rsidRPr="006974F5">
        <w:rPr>
          <w:rFonts w:ascii="Consolas" w:eastAsia="Times New Roman" w:hAnsi="Consolas" w:cs="Times New Roman"/>
          <w:color w:val="569CD6"/>
          <w:sz w:val="22"/>
          <w:szCs w:val="22"/>
          <w:lang w:bidi="ar-SA"/>
        </w:rPr>
        <w:t>{:.2f}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 %: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format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round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_acc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3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*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0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6637EE76" w14:textId="29A29364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0AC40275" w14:textId="7BDE5D13" w:rsidR="006974F5" w:rsidRPr="006974F5" w:rsidRDefault="006974F5" w:rsidP="00195529">
      <w:pPr>
        <w:pStyle w:val="Heading3"/>
        <w:rPr>
          <w:color w:val="D4D4D4"/>
          <w:lang w:bidi="ar-SA"/>
        </w:rPr>
      </w:pPr>
      <w:bookmarkStart w:id="6" w:name="_Toc132912981"/>
      <w:r w:rsidRPr="006974F5">
        <w:rPr>
          <w:lang w:bidi="ar-SA"/>
        </w:rPr>
        <w:t>Using ICA Features</w:t>
      </w:r>
      <w:bookmarkEnd w:id="6"/>
    </w:p>
    <w:p w14:paraId="1C9EF0F6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7BDABFE4" w14:textId="53667DA2" w:rsidR="006974F5" w:rsidRDefault="006974F5" w:rsidP="00F3284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###</w:t>
      </w:r>
      <w:r w:rsidR="0068456D" w:rsidRPr="0068456D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 xml:space="preserve"> </w:t>
      </w: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1 Hidden Layer</w:t>
      </w:r>
    </w:p>
    <w:p w14:paraId="630B3E22" w14:textId="77777777" w:rsidR="00F3284C" w:rsidRPr="006974F5" w:rsidRDefault="00F3284C" w:rsidP="00F3284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12007FA6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Define the model architecture</w:t>
      </w:r>
    </w:p>
    <w:p w14:paraId="382DB37C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1_ICA = Sequential(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name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MLP1_ICA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4C4B6E05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04C884B8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1_ICA.add(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ense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56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relu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input_shap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0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,)))  </w:t>
      </w: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hidden layer</w:t>
      </w:r>
    </w:p>
    <w:p w14:paraId="1B984496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1_ICA.add(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ropout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0.2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)) </w:t>
      </w: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dropout regularization</w:t>
      </w:r>
    </w:p>
    <w:p w14:paraId="3B8BFBBE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1_ICA.add(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ense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softmax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  </w:t>
      </w: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Output layer</w:t>
      </w:r>
    </w:p>
    <w:p w14:paraId="04458C48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0FC82F6B" w14:textId="415B9CD5" w:rsidR="006974F5" w:rsidRDefault="006974F5" w:rsidP="00F3284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1_ICA.summary()</w:t>
      </w:r>
    </w:p>
    <w:p w14:paraId="74715CE1" w14:textId="77777777" w:rsidR="00F3284C" w:rsidRPr="006974F5" w:rsidRDefault="00F3284C" w:rsidP="00F3284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0DCFCE9A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Compile the model</w:t>
      </w:r>
    </w:p>
    <w:p w14:paraId="30C3DB8A" w14:textId="3C050FDC" w:rsidR="006974F5" w:rsidRDefault="006974F5" w:rsidP="00F3284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1_ICA.compile(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optimizer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adam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loss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sparse_categorical_crossentropy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metrics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[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accuracy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)</w:t>
      </w:r>
    </w:p>
    <w:p w14:paraId="5581B745" w14:textId="77777777" w:rsidR="00F3284C" w:rsidRPr="006974F5" w:rsidRDefault="00F3284C" w:rsidP="00F3284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64CA1339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Train the model</w:t>
      </w:r>
    </w:p>
    <w:p w14:paraId="37506699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c=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227CBCD9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1_ICA.fit(</w:t>
      </w:r>
      <w:proofErr w:type="spellStart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rain_ICA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rain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epochs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3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batch_siz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32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callbacks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[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early_stopping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)</w:t>
      </w:r>
    </w:p>
    <w:p w14:paraId="26658C54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oc=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300B20AE" w14:textId="6C60AADB" w:rsidR="006974F5" w:rsidRDefault="006974F5" w:rsidP="00F3284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raining_tim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toc-tic</w:t>
      </w:r>
    </w:p>
    <w:p w14:paraId="0EE40390" w14:textId="77777777" w:rsidR="00F3284C" w:rsidRPr="006974F5" w:rsidRDefault="00F3284C" w:rsidP="00F3284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35F16D22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Evaluate the model on the test data</w:t>
      </w:r>
    </w:p>
    <w:p w14:paraId="32C24E1F" w14:textId="5C69744B" w:rsidR="006974F5" w:rsidRDefault="006974F5" w:rsidP="00F3284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_loss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_acc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model_MLP1_ICA.evaluate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est_ICA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est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7B31D218" w14:textId="77777777" w:rsidR="00F3284C" w:rsidRPr="006974F5" w:rsidRDefault="00F3284C" w:rsidP="00F3284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633BD6E6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c=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09B01504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1_ICA.predict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est_ICA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[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0</w:t>
      </w: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.reshape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,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0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4322FDAA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oc=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7243FBA4" w14:textId="4155CFBD" w:rsidR="006974F5" w:rsidRDefault="006974F5" w:rsidP="00F3284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proc_tim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toc-tic</w:t>
      </w:r>
    </w:p>
    <w:p w14:paraId="2E78F008" w14:textId="77777777" w:rsidR="00F3284C" w:rsidRPr="006974F5" w:rsidRDefault="00F3284C" w:rsidP="00F3284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3519A46F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-----MLP With 1 Hidden Layer-----</w:t>
      </w:r>
      <w:r w:rsidRPr="006974F5">
        <w:rPr>
          <w:rFonts w:ascii="Consolas" w:eastAsia="Times New Roman" w:hAnsi="Consolas" w:cs="Times New Roman"/>
          <w:color w:val="D7BA7D"/>
          <w:sz w:val="22"/>
          <w:szCs w:val="22"/>
          <w:lang w:bidi="ar-SA"/>
        </w:rPr>
        <w:t>\n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33C618DB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"Training Time = </w:t>
      </w:r>
      <w:r w:rsidRPr="006974F5">
        <w:rPr>
          <w:rFonts w:ascii="Consolas" w:eastAsia="Times New Roman" w:hAnsi="Consolas" w:cs="Times New Roman"/>
          <w:color w:val="569CD6"/>
          <w:sz w:val="22"/>
          <w:szCs w:val="22"/>
          <w:lang w:bidi="ar-SA"/>
        </w:rPr>
        <w:t>{}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 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s"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format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round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raining_tim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)</w:t>
      </w:r>
    </w:p>
    <w:p w14:paraId="51B45DED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"Processing Time for 1 example = </w:t>
      </w:r>
      <w:r w:rsidRPr="006974F5">
        <w:rPr>
          <w:rFonts w:ascii="Consolas" w:eastAsia="Times New Roman" w:hAnsi="Consolas" w:cs="Times New Roman"/>
          <w:color w:val="569CD6"/>
          <w:sz w:val="22"/>
          <w:szCs w:val="22"/>
          <w:lang w:bidi="ar-SA"/>
        </w:rPr>
        <w:t>{}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 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ms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format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round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proc_tim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*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00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)</w:t>
      </w:r>
    </w:p>
    <w:p w14:paraId="0F843B2C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'Test Accuracy = </w:t>
      </w:r>
      <w:r w:rsidRPr="006974F5">
        <w:rPr>
          <w:rFonts w:ascii="Consolas" w:eastAsia="Times New Roman" w:hAnsi="Consolas" w:cs="Times New Roman"/>
          <w:color w:val="569CD6"/>
          <w:sz w:val="22"/>
          <w:szCs w:val="22"/>
          <w:lang w:bidi="ar-SA"/>
        </w:rPr>
        <w:t>{:.2f}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 %: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format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round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_acc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3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*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0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5BB4771C" w14:textId="77777777" w:rsidR="00F3284C" w:rsidRDefault="00F3284C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</w:pPr>
    </w:p>
    <w:p w14:paraId="7A53D054" w14:textId="318AFB54" w:rsidR="006974F5" w:rsidRDefault="006974F5" w:rsidP="00F3284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###</w:t>
      </w:r>
      <w:r w:rsidR="00F3284C"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 xml:space="preserve"> </w:t>
      </w: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2 Hidden Layers</w:t>
      </w:r>
    </w:p>
    <w:p w14:paraId="7C2A887C" w14:textId="77777777" w:rsidR="00F3284C" w:rsidRPr="006974F5" w:rsidRDefault="00F3284C" w:rsidP="00F3284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7C6C1EC6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Define the model architecture</w:t>
      </w:r>
    </w:p>
    <w:p w14:paraId="5AE5804C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2_ICA = Sequential(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name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MLP2_ICA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3177D2E1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5CE1D176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2_ICA.add(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ense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56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relu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input_shap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0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,)))  </w:t>
      </w: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1st hidden layer</w:t>
      </w:r>
    </w:p>
    <w:p w14:paraId="5E2D7FE5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2_ICA.add(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ropout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0.2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129060D7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2_ICA.add(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ense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28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relu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  </w:t>
      </w: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2nd hidden layer</w:t>
      </w:r>
    </w:p>
    <w:p w14:paraId="47DFDA1E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2_ICA.add(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ropout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0.2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71BF8BB5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2_ICA.add(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ense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softmax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  </w:t>
      </w: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Output layer</w:t>
      </w:r>
    </w:p>
    <w:p w14:paraId="5C5FA4A6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4F85E7F7" w14:textId="06C2E98C" w:rsidR="006974F5" w:rsidRDefault="006974F5" w:rsidP="00F3284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2_ICA.summary()</w:t>
      </w:r>
    </w:p>
    <w:p w14:paraId="024EDAE2" w14:textId="77777777" w:rsidR="00F3284C" w:rsidRPr="006974F5" w:rsidRDefault="00F3284C" w:rsidP="00F3284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5F20BE14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Compile the model</w:t>
      </w:r>
    </w:p>
    <w:p w14:paraId="6615043B" w14:textId="262FC8AD" w:rsidR="006974F5" w:rsidRDefault="006974F5" w:rsidP="00F3284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2_ICA.compile(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optimizer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adam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loss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sparse_categorical_crossentropy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metrics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[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accuracy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)</w:t>
      </w:r>
    </w:p>
    <w:p w14:paraId="2ED997A5" w14:textId="77777777" w:rsidR="00F3284C" w:rsidRPr="006974F5" w:rsidRDefault="00F3284C" w:rsidP="00F3284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4F504544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Train the model</w:t>
      </w:r>
    </w:p>
    <w:p w14:paraId="557E28E1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c=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63F31E25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2_ICA.fit(</w:t>
      </w:r>
      <w:proofErr w:type="spellStart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rain_ICA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rain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epochs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3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batch_siz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32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callbacks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[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early_stopping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)</w:t>
      </w:r>
    </w:p>
    <w:p w14:paraId="00D86C8E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oc=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24E28077" w14:textId="6C9B7393" w:rsidR="006974F5" w:rsidRDefault="006974F5" w:rsidP="00F3284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raining_tim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toc-tic</w:t>
      </w:r>
    </w:p>
    <w:p w14:paraId="7D7AA90E" w14:textId="77777777" w:rsidR="00F3284C" w:rsidRPr="006974F5" w:rsidRDefault="00F3284C" w:rsidP="00F3284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20670F74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Evaluate the model on the test data</w:t>
      </w:r>
    </w:p>
    <w:p w14:paraId="469EF4AD" w14:textId="65B47239" w:rsidR="006974F5" w:rsidRDefault="006974F5" w:rsidP="00F3284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_loss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_acc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model_MLP2_ICA.evaluate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est_ICA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est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42BB7E52" w14:textId="77777777" w:rsidR="00F3284C" w:rsidRPr="006974F5" w:rsidRDefault="00F3284C" w:rsidP="00F3284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5B1D7626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c=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144A7FD3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2_ICA.predict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est_ICA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[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0</w:t>
      </w: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.reshape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,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0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09168A56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oc=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35384B24" w14:textId="2DE9E62F" w:rsidR="006974F5" w:rsidRDefault="006974F5" w:rsidP="00F3284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proc_tim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toc-tic</w:t>
      </w:r>
    </w:p>
    <w:p w14:paraId="3770D250" w14:textId="77777777" w:rsidR="00F3284C" w:rsidRPr="006974F5" w:rsidRDefault="00F3284C" w:rsidP="00F3284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4BA776F3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-----MLP With 2 Hidden Layers-----</w:t>
      </w:r>
      <w:r w:rsidRPr="006974F5">
        <w:rPr>
          <w:rFonts w:ascii="Consolas" w:eastAsia="Times New Roman" w:hAnsi="Consolas" w:cs="Times New Roman"/>
          <w:color w:val="D7BA7D"/>
          <w:sz w:val="22"/>
          <w:szCs w:val="22"/>
          <w:lang w:bidi="ar-SA"/>
        </w:rPr>
        <w:t>\n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728B1E11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"Training Time = </w:t>
      </w:r>
      <w:r w:rsidRPr="006974F5">
        <w:rPr>
          <w:rFonts w:ascii="Consolas" w:eastAsia="Times New Roman" w:hAnsi="Consolas" w:cs="Times New Roman"/>
          <w:color w:val="569CD6"/>
          <w:sz w:val="22"/>
          <w:szCs w:val="22"/>
          <w:lang w:bidi="ar-SA"/>
        </w:rPr>
        <w:t>{}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 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s"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format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round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raining_tim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)</w:t>
      </w:r>
    </w:p>
    <w:p w14:paraId="5E0D718D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"Processing Time for 1 example = </w:t>
      </w:r>
      <w:r w:rsidRPr="006974F5">
        <w:rPr>
          <w:rFonts w:ascii="Consolas" w:eastAsia="Times New Roman" w:hAnsi="Consolas" w:cs="Times New Roman"/>
          <w:color w:val="569CD6"/>
          <w:sz w:val="22"/>
          <w:szCs w:val="22"/>
          <w:lang w:bidi="ar-SA"/>
        </w:rPr>
        <w:t>{}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 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ms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format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round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proc_tim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*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00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)</w:t>
      </w:r>
    </w:p>
    <w:p w14:paraId="44CA2655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'Test Accuracy = </w:t>
      </w:r>
      <w:r w:rsidRPr="006974F5">
        <w:rPr>
          <w:rFonts w:ascii="Consolas" w:eastAsia="Times New Roman" w:hAnsi="Consolas" w:cs="Times New Roman"/>
          <w:color w:val="569CD6"/>
          <w:sz w:val="22"/>
          <w:szCs w:val="22"/>
          <w:lang w:bidi="ar-SA"/>
        </w:rPr>
        <w:t>{:.2f}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 %: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format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round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_acc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3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*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0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25052AA2" w14:textId="77777777" w:rsidR="00F3284C" w:rsidRDefault="00F3284C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</w:pPr>
    </w:p>
    <w:p w14:paraId="63BCABA6" w14:textId="2C832AE1" w:rsidR="006974F5" w:rsidRDefault="006974F5" w:rsidP="00F3284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### 3 Hidden Layers</w:t>
      </w:r>
    </w:p>
    <w:p w14:paraId="7F4797D6" w14:textId="77777777" w:rsidR="00F3284C" w:rsidRPr="006974F5" w:rsidRDefault="00F3284C" w:rsidP="00F3284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5811FCCF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Define the model architecture</w:t>
      </w:r>
    </w:p>
    <w:p w14:paraId="451C748E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3_ICA = Sequential(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name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MLP3_ICA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6FB03FE1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578F81D7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3_ICA.add(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ense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56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relu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input_shap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0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,)))  </w:t>
      </w: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1st hidden layer</w:t>
      </w:r>
    </w:p>
    <w:p w14:paraId="3774EC8C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lastRenderedPageBreak/>
        <w:t>model_MLP3_ICA.add(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ropout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0.2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1BA38FBA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3_ICA.add(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ense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28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relu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  </w:t>
      </w: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2nd hidden layer</w:t>
      </w:r>
    </w:p>
    <w:p w14:paraId="6CCD9661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3_ICA.add(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ropout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0.2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260EEFD7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3_ICA.add(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ense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64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relu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  </w:t>
      </w: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3rd hidden layer</w:t>
      </w:r>
    </w:p>
    <w:p w14:paraId="2613D476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3_ICA.add(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ropout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0.2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61CA8609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3_ICA.add(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ense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softmax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  </w:t>
      </w: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Output layer</w:t>
      </w:r>
    </w:p>
    <w:p w14:paraId="3184F8F0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11ADE1E7" w14:textId="7898EDD7" w:rsidR="006974F5" w:rsidRDefault="006974F5" w:rsidP="00F3284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3_ICA.summary()</w:t>
      </w:r>
    </w:p>
    <w:p w14:paraId="1AB31785" w14:textId="77777777" w:rsidR="00F3284C" w:rsidRPr="006974F5" w:rsidRDefault="00F3284C" w:rsidP="00F3284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56C0082C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Compile the model</w:t>
      </w:r>
    </w:p>
    <w:p w14:paraId="09E4DE88" w14:textId="6399F885" w:rsidR="006974F5" w:rsidRDefault="006974F5" w:rsidP="00F3284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3_ICA.compile(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optimizer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adam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loss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sparse_categorical_crossentropy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metrics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[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accuracy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)</w:t>
      </w:r>
    </w:p>
    <w:p w14:paraId="3E25537E" w14:textId="77777777" w:rsidR="00F3284C" w:rsidRPr="006974F5" w:rsidRDefault="00F3284C" w:rsidP="00F3284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2C39C347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Train the model</w:t>
      </w:r>
    </w:p>
    <w:p w14:paraId="3F05334A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c=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458D7613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3_ICA.fit(</w:t>
      </w:r>
      <w:proofErr w:type="spellStart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rain_ICA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rain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epochs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3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batch_siz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32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callbacks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[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early_stopping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)</w:t>
      </w:r>
    </w:p>
    <w:p w14:paraId="5EF788B9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oc=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4533E755" w14:textId="3900E802" w:rsidR="006974F5" w:rsidRDefault="006974F5" w:rsidP="00F3284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raining_tim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toc-tic</w:t>
      </w:r>
    </w:p>
    <w:p w14:paraId="66C52B45" w14:textId="77777777" w:rsidR="00F3284C" w:rsidRPr="006974F5" w:rsidRDefault="00F3284C" w:rsidP="00F3284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733E85E9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Evaluate the model on the test data</w:t>
      </w:r>
    </w:p>
    <w:p w14:paraId="7F492E82" w14:textId="3519DF57" w:rsidR="006974F5" w:rsidRDefault="006974F5" w:rsidP="00F3284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_loss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_acc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model_MLP3_ICA.evaluate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est_ICA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est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78584781" w14:textId="77777777" w:rsidR="00F3284C" w:rsidRPr="006974F5" w:rsidRDefault="00F3284C" w:rsidP="00F3284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358A2F42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c=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1143BE89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_MLP3_ICA.predict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est_ICA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[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0</w:t>
      </w:r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.reshape</w:t>
      </w:r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,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0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6EF15327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oc=</w:t>
      </w:r>
      <w:proofErr w:type="spellStart"/>
      <w:proofErr w:type="gram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125A6737" w14:textId="6DBC14E6" w:rsidR="006974F5" w:rsidRDefault="006974F5" w:rsidP="00F3284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proc_tim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toc-tic</w:t>
      </w:r>
    </w:p>
    <w:p w14:paraId="74EF6553" w14:textId="77777777" w:rsidR="00F3284C" w:rsidRPr="006974F5" w:rsidRDefault="00F3284C" w:rsidP="00F3284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3136672C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-----MLP With 3 Hidden Layers-----</w:t>
      </w:r>
      <w:r w:rsidRPr="006974F5">
        <w:rPr>
          <w:rFonts w:ascii="Consolas" w:eastAsia="Times New Roman" w:hAnsi="Consolas" w:cs="Times New Roman"/>
          <w:color w:val="D7BA7D"/>
          <w:sz w:val="22"/>
          <w:szCs w:val="22"/>
          <w:lang w:bidi="ar-SA"/>
        </w:rPr>
        <w:t>\n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0F20D3AF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"Training Time = </w:t>
      </w:r>
      <w:r w:rsidRPr="006974F5">
        <w:rPr>
          <w:rFonts w:ascii="Consolas" w:eastAsia="Times New Roman" w:hAnsi="Consolas" w:cs="Times New Roman"/>
          <w:color w:val="569CD6"/>
          <w:sz w:val="22"/>
          <w:szCs w:val="22"/>
          <w:lang w:bidi="ar-SA"/>
        </w:rPr>
        <w:t>{}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 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s"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format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round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raining_tim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)</w:t>
      </w:r>
    </w:p>
    <w:p w14:paraId="7965AC19" w14:textId="77777777" w:rsidR="006974F5" w:rsidRPr="006974F5" w:rsidRDefault="006974F5" w:rsidP="00D3381E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"Processing Time for 1 example = </w:t>
      </w:r>
      <w:r w:rsidRPr="006974F5">
        <w:rPr>
          <w:rFonts w:ascii="Consolas" w:eastAsia="Times New Roman" w:hAnsi="Consolas" w:cs="Times New Roman"/>
          <w:color w:val="569CD6"/>
          <w:sz w:val="22"/>
          <w:szCs w:val="22"/>
          <w:lang w:bidi="ar-SA"/>
        </w:rPr>
        <w:t>{}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 </w:t>
      </w:r>
      <w:proofErr w:type="spellStart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ms</w:t>
      </w:r>
      <w:proofErr w:type="spell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format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round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proc_time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*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00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)</w:t>
      </w:r>
    </w:p>
    <w:p w14:paraId="18E7DFA7" w14:textId="3ECCCBE1" w:rsidR="006974F5" w:rsidRPr="006974F5" w:rsidRDefault="006974F5" w:rsidP="00F3284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6974F5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'Test Accuracy = </w:t>
      </w:r>
      <w:r w:rsidRPr="006974F5">
        <w:rPr>
          <w:rFonts w:ascii="Consolas" w:eastAsia="Times New Roman" w:hAnsi="Consolas" w:cs="Times New Roman"/>
          <w:color w:val="569CD6"/>
          <w:sz w:val="22"/>
          <w:szCs w:val="22"/>
          <w:lang w:bidi="ar-SA"/>
        </w:rPr>
        <w:t>{:.2f}</w:t>
      </w:r>
      <w:r w:rsidRPr="006974F5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 %:'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format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round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_acc</w:t>
      </w:r>
      <w:proofErr w:type="spellEnd"/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3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*</w:t>
      </w:r>
      <w:r w:rsidRPr="006974F5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00</w:t>
      </w:r>
      <w:r w:rsidRPr="006974F5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  <w:r w:rsidRPr="006974F5">
        <w:rPr>
          <w:rFonts w:ascii="Consolas" w:eastAsia="Times New Roman" w:hAnsi="Consolas" w:cs="Times New Roman"/>
          <w:color w:val="D4D4D4"/>
          <w:sz w:val="27"/>
          <w:szCs w:val="27"/>
          <w:lang w:bidi="ar-SA"/>
        </w:rPr>
        <w:br/>
      </w:r>
    </w:p>
    <w:p w14:paraId="019F44ED" w14:textId="77777777" w:rsidR="00F73075" w:rsidRDefault="00F73075" w:rsidP="006974F5"/>
    <w:p w14:paraId="5623F876" w14:textId="77777777" w:rsidR="00F73075" w:rsidRDefault="00F73075" w:rsidP="006974F5"/>
    <w:p w14:paraId="63CFEAC6" w14:textId="325EAFEC" w:rsidR="006974F5" w:rsidRDefault="006974F5">
      <w:r>
        <w:br w:type="page"/>
      </w:r>
    </w:p>
    <w:p w14:paraId="3CFFA1D5" w14:textId="3F64D077" w:rsidR="00F73075" w:rsidRPr="00CF7B00" w:rsidRDefault="006974F5" w:rsidP="006974F5">
      <w:pPr>
        <w:pStyle w:val="Heading1"/>
      </w:pPr>
      <w:bookmarkStart w:id="7" w:name="_Toc132878997"/>
      <w:bookmarkStart w:id="8" w:name="_Toc131967933"/>
      <w:bookmarkStart w:id="9" w:name="_Toc132912982"/>
      <w:r>
        <w:lastRenderedPageBreak/>
        <w:t xml:space="preserve">2. </w:t>
      </w:r>
      <w:r w:rsidR="00F73075" w:rsidRPr="006974F5">
        <w:t>Convolutional</w:t>
      </w:r>
      <w:r w:rsidR="00F73075">
        <w:t xml:space="preserve"> Neural Network (LeNet-5)</w:t>
      </w:r>
      <w:bookmarkEnd w:id="7"/>
      <w:bookmarkEnd w:id="9"/>
      <w:r w:rsidR="00F73075" w:rsidRPr="00CF7B00">
        <w:t xml:space="preserve"> </w:t>
      </w:r>
      <w:bookmarkEnd w:id="8"/>
    </w:p>
    <w:p w14:paraId="12A725A0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import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os</w:t>
      </w:r>
      <w:proofErr w:type="spellEnd"/>
    </w:p>
    <w:p w14:paraId="315B35E8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import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cv2</w:t>
      </w:r>
    </w:p>
    <w:p w14:paraId="132FC366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import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umpy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r w:rsidRPr="0015129E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as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np</w:t>
      </w:r>
    </w:p>
    <w:p w14:paraId="2A67E9C9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import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atplotlib.pyplot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r w:rsidRPr="0015129E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as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plt</w:t>
      </w:r>
      <w:proofErr w:type="spellEnd"/>
    </w:p>
    <w:p w14:paraId="6F8093AA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import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random</w:t>
      </w:r>
    </w:p>
    <w:p w14:paraId="32ADE42F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from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sklearn.utils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r w:rsidRPr="0015129E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import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shuffle</w:t>
      </w:r>
    </w:p>
    <w:p w14:paraId="5417A9A1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from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scipy.fftpack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r w:rsidRPr="0015129E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import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ct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,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idct</w:t>
      </w:r>
      <w:proofErr w:type="spellEnd"/>
    </w:p>
    <w:p w14:paraId="2AD35510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import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sklearn</w:t>
      </w:r>
      <w:proofErr w:type="spellEnd"/>
    </w:p>
    <w:p w14:paraId="08731CE9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from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sklearn.decomposition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r w:rsidRPr="0015129E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import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PCA, 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FastICA</w:t>
      </w:r>
      <w:proofErr w:type="spellEnd"/>
    </w:p>
    <w:p w14:paraId="4328BECE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from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sklearn.metrics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r w:rsidRPr="0015129E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import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accuracy_score</w:t>
      </w:r>
      <w:proofErr w:type="spellEnd"/>
    </w:p>
    <w:p w14:paraId="0D2CCC77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from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keras.models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r w:rsidRPr="0015129E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import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Sequential</w:t>
      </w:r>
    </w:p>
    <w:p w14:paraId="0AACACBA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from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keras.layers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r w:rsidRPr="0015129E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import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Dense, Flatten, 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InputLayer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, Dropout, Conv2D, AveragePooling2D</w:t>
      </w:r>
    </w:p>
    <w:p w14:paraId="1D6B1797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import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time</w:t>
      </w:r>
    </w:p>
    <w:p w14:paraId="32E95390" w14:textId="6452D60C" w:rsid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from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nsorflow.keras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callbacks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r w:rsidRPr="0015129E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import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EarlyStopping</w:t>
      </w:r>
      <w:proofErr w:type="spellEnd"/>
    </w:p>
    <w:p w14:paraId="34CA966A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3C377E86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raining_path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</w:t>
      </w:r>
      <w:proofErr w:type="spellStart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Reduced_MNIST_Data</w:t>
      </w:r>
      <w:proofErr w:type="spell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\</w:t>
      </w:r>
      <w:proofErr w:type="spellStart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Reduced_Training_data</w:t>
      </w:r>
      <w:proofErr w:type="spell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</w:t>
      </w:r>
    </w:p>
    <w:p w14:paraId="3559B31A" w14:textId="5AF92930" w:rsid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ing_path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</w:t>
      </w:r>
      <w:proofErr w:type="spellStart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Reduced_MNIST_Data</w:t>
      </w:r>
      <w:proofErr w:type="spell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\</w:t>
      </w:r>
      <w:proofErr w:type="spellStart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Reduced_Testing_data</w:t>
      </w:r>
      <w:proofErr w:type="spell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</w:t>
      </w:r>
    </w:p>
    <w:p w14:paraId="640158CA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4D38C05D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Define the list of classes</w:t>
      </w:r>
    </w:p>
    <w:p w14:paraId="3D731925" w14:textId="3ECCA69D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classes = </w:t>
      </w: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os.listdir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raining_path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27C3264F" w14:textId="4C20A2CF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classes)</w:t>
      </w:r>
    </w:p>
    <w:p w14:paraId="04A164C4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classes = </w:t>
      </w:r>
      <w:proofErr w:type="gramStart"/>
      <w:r w:rsidRPr="0015129E">
        <w:rPr>
          <w:rFonts w:ascii="Consolas" w:eastAsia="Times New Roman" w:hAnsi="Consolas" w:cs="Times New Roman"/>
          <w:color w:val="4EC9B0"/>
          <w:sz w:val="22"/>
          <w:szCs w:val="22"/>
          <w:lang w:bidi="ar-SA"/>
        </w:rPr>
        <w:t>list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15129E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map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r w:rsidRPr="0015129E">
        <w:rPr>
          <w:rFonts w:ascii="Consolas" w:eastAsia="Times New Roman" w:hAnsi="Consolas" w:cs="Times New Roman"/>
          <w:color w:val="4EC9B0"/>
          <w:sz w:val="22"/>
          <w:szCs w:val="22"/>
          <w:lang w:bidi="ar-SA"/>
        </w:rPr>
        <w:t>int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, classes))</w:t>
      </w:r>
    </w:p>
    <w:p w14:paraId="0034BC6E" w14:textId="1B12CDDF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classes)</w:t>
      </w:r>
    </w:p>
    <w:p w14:paraId="022D8B07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Define an empty list to store the data and labels</w:t>
      </w:r>
    </w:p>
    <w:p w14:paraId="283B2E76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rain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[]</w:t>
      </w:r>
    </w:p>
    <w:p w14:paraId="16F8C328" w14:textId="3B70A25A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rain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[]</w:t>
      </w:r>
    </w:p>
    <w:p w14:paraId="6063A358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Loop over the classes</w:t>
      </w:r>
    </w:p>
    <w:p w14:paraId="697E5171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for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class_nam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r w:rsidRPr="0015129E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in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classes:</w:t>
      </w:r>
    </w:p>
    <w:p w14:paraId="2E073A2A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    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class_path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</w:t>
      </w: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os.path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join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raining_path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4EC9B0"/>
          <w:sz w:val="22"/>
          <w:szCs w:val="22"/>
          <w:lang w:bidi="ar-SA"/>
        </w:rPr>
        <w:t>str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class_nam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664F1620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    </w:t>
      </w: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Loop over the images in the class folder</w:t>
      </w:r>
    </w:p>
    <w:p w14:paraId="0310C4A9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    </w:t>
      </w:r>
      <w:r w:rsidRPr="0015129E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for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image_nam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r w:rsidRPr="0015129E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in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os.listdir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class_path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:</w:t>
      </w:r>
    </w:p>
    <w:p w14:paraId="3555449D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        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image_path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</w:t>
      </w: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os.path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join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class_path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image_nam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2335FDE0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        </w:t>
      </w: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Load the image and append it to the data list</w:t>
      </w:r>
    </w:p>
    <w:p w14:paraId="695945C0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        image = cv2.imread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image_path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, cv2.IMREAD_GRAYSCALE)</w:t>
      </w:r>
    </w:p>
    <w:p w14:paraId="20D5CC9D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        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</w:t>
      </w: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rain.append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image)</w:t>
      </w:r>
    </w:p>
    <w:p w14:paraId="45177229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        </w:t>
      </w: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Append the label to the labels list</w:t>
      </w:r>
    </w:p>
    <w:p w14:paraId="5E41D262" w14:textId="6B113554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        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</w:t>
      </w: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rain.append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class_nam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1E30DEFB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lastRenderedPageBreak/>
        <w:t># Convert the data and labels lists to NumPy arrays</w:t>
      </w:r>
    </w:p>
    <w:p w14:paraId="53E713CE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rain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</w:t>
      </w: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array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rain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2128F036" w14:textId="0E37C12B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rain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</w:t>
      </w: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array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rain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3A941611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Print the shape of the data and labels arrays</w:t>
      </w:r>
    </w:p>
    <w:p w14:paraId="5E1F6AD5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Training Data shape:"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rain.shap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56DF208A" w14:textId="0BFA4699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Training Labels shape:"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rain.shap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48F04558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est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[]</w:t>
      </w:r>
    </w:p>
    <w:p w14:paraId="44A11A6F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est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[]</w:t>
      </w:r>
    </w:p>
    <w:p w14:paraId="737FE984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0D2E5AF4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for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class_nam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r w:rsidRPr="0015129E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in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classes:</w:t>
      </w:r>
    </w:p>
    <w:p w14:paraId="4663E8A1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    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class_path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</w:t>
      </w: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os.path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join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ing_path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4EC9B0"/>
          <w:sz w:val="22"/>
          <w:szCs w:val="22"/>
          <w:lang w:bidi="ar-SA"/>
        </w:rPr>
        <w:t>str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class_nam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01E045DA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13E47C1D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    </w:t>
      </w:r>
      <w:r w:rsidRPr="0015129E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for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image_nam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r w:rsidRPr="0015129E">
        <w:rPr>
          <w:rFonts w:ascii="Consolas" w:eastAsia="Times New Roman" w:hAnsi="Consolas" w:cs="Times New Roman"/>
          <w:color w:val="C586C0"/>
          <w:sz w:val="22"/>
          <w:szCs w:val="22"/>
          <w:lang w:bidi="ar-SA"/>
        </w:rPr>
        <w:t>in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</w:t>
      </w: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os.listdir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class_path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:</w:t>
      </w:r>
    </w:p>
    <w:p w14:paraId="3F7A15B1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        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image_path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</w:t>
      </w: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os.path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join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class_path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image_nam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499EF7C6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        image = cv2.imread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image_path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, cv2.IMREAD_GRAYSCALE)</w:t>
      </w:r>
    </w:p>
    <w:p w14:paraId="729443EA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        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</w:t>
      </w: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.append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image)</w:t>
      </w:r>
    </w:p>
    <w:p w14:paraId="3CFE51CF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        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</w:t>
      </w: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.append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class_nam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039537F6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0E908FF8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Convert the data and labels lists to NumPy arrays</w:t>
      </w:r>
    </w:p>
    <w:p w14:paraId="5AEFC807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est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</w:t>
      </w: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array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est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72A86BD3" w14:textId="1B7302FF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est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</w:t>
      </w: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array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est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423D78D6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Testing Data shape:"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est.shap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66F2CDC4" w14:textId="2646B8F2" w:rsid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Testing Labels shape:"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est.shap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4D8ECE3F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0BCCCA06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</w:t>
      </w: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rain,y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_train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shuffle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rain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rain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random_stat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4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36014CC2" w14:textId="7A8B3089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</w:t>
      </w: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,y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_test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shuffle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est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est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random_stat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4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6AEA7F3F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check if shuffling worked correctly</w:t>
      </w:r>
    </w:p>
    <w:p w14:paraId="41208CBF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plt.figure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18C454C7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plt.subplot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21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3EF52485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plt.title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"Is this </w:t>
      </w:r>
      <w:r w:rsidRPr="0015129E">
        <w:rPr>
          <w:rFonts w:ascii="Consolas" w:eastAsia="Times New Roman" w:hAnsi="Consolas" w:cs="Times New Roman"/>
          <w:color w:val="569CD6"/>
          <w:sz w:val="22"/>
          <w:szCs w:val="22"/>
          <w:lang w:bidi="ar-SA"/>
        </w:rPr>
        <w:t>{}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 ?"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format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rain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[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050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))</w:t>
      </w:r>
    </w:p>
    <w:p w14:paraId="179C5485" w14:textId="48D1ECF5" w:rsid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plt.imshow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rain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[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050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)</w:t>
      </w:r>
    </w:p>
    <w:p w14:paraId="141B4674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63632CD5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plt.subplot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2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6EBBE242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plt.title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"Is this </w:t>
      </w:r>
      <w:r w:rsidRPr="0015129E">
        <w:rPr>
          <w:rFonts w:ascii="Consolas" w:eastAsia="Times New Roman" w:hAnsi="Consolas" w:cs="Times New Roman"/>
          <w:color w:val="569CD6"/>
          <w:sz w:val="22"/>
          <w:szCs w:val="22"/>
          <w:lang w:bidi="ar-SA"/>
        </w:rPr>
        <w:t>{}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 ?"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format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est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[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050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))</w:t>
      </w:r>
    </w:p>
    <w:p w14:paraId="38E3F9FC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plt.imshow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est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[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050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)</w:t>
      </w:r>
    </w:p>
    <w:p w14:paraId="0A9887CC" w14:textId="756A8DA7" w:rsid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plt.show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2B5EF747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189E4234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reshaping the dataset to fit CNN architectures</w:t>
      </w:r>
    </w:p>
    <w:p w14:paraId="0A5E7500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rain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</w:t>
      </w: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rain.reshape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rain.shap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[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0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]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8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8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64BB25A3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lastRenderedPageBreak/>
        <w:t>X_test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</w:t>
      </w: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.reshape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est.shap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[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0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]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8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8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7A9FD798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</w:t>
      </w: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rain.shape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428ADBD1" w14:textId="0C0873B1" w:rsidR="0015129E" w:rsidRPr="0015129E" w:rsidRDefault="0015129E" w:rsidP="00C67C2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</w:t>
      </w: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.shape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4CEF73E7" w14:textId="1ADD2D8B" w:rsidR="0015129E" w:rsidRPr="0015129E" w:rsidRDefault="0015129E" w:rsidP="00C67C2D">
      <w:pPr>
        <w:pStyle w:val="Heading2"/>
        <w:rPr>
          <w:color w:val="D4D4D4"/>
          <w:lang w:bidi="ar-SA"/>
        </w:rPr>
      </w:pPr>
      <w:bookmarkStart w:id="10" w:name="_Toc132912983"/>
      <w:r w:rsidRPr="0015129E">
        <w:rPr>
          <w:lang w:bidi="ar-SA"/>
        </w:rPr>
        <w:t>LeNet-5 - No Variations</w:t>
      </w:r>
      <w:bookmarkEnd w:id="10"/>
    </w:p>
    <w:p w14:paraId="17C3AD03" w14:textId="0726FD4E" w:rsidR="0015129E" w:rsidRPr="0015129E" w:rsidRDefault="0015129E" w:rsidP="00C67C2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model = </w:t>
      </w: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Sequential(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48D0FA65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Convolutional layer 1</w:t>
      </w:r>
    </w:p>
    <w:p w14:paraId="17CFB845" w14:textId="7DD04FCE" w:rsidR="0015129E" w:rsidRPr="0015129E" w:rsidRDefault="0015129E" w:rsidP="00C67C2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.add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Conv2D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6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, 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5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5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)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relu</w:t>
      </w:r>
      <w:proofErr w:type="spell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input_shap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8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8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)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padding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valid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16DCE372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Average pooling layer 1</w:t>
      </w:r>
    </w:p>
    <w:p w14:paraId="448501B3" w14:textId="3B929410" w:rsidR="0015129E" w:rsidRPr="0015129E" w:rsidRDefault="0015129E" w:rsidP="00C67C2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.add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AveragePooling2D(</w:t>
      </w:r>
      <w:proofErr w:type="spellStart"/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pool_siz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)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strides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)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padding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valid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3D9F02C0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Convolutional layer 2</w:t>
      </w:r>
    </w:p>
    <w:p w14:paraId="687CE690" w14:textId="0146F7F8" w:rsidR="0015129E" w:rsidRPr="0015129E" w:rsidRDefault="0015129E" w:rsidP="00C67C2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.add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Conv2D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6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, 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5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5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)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relu</w:t>
      </w:r>
      <w:proofErr w:type="spell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padding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valid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1AA619AD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Average pooling layer 2</w:t>
      </w:r>
    </w:p>
    <w:p w14:paraId="69C84B6A" w14:textId="1AA38384" w:rsidR="0015129E" w:rsidRPr="0015129E" w:rsidRDefault="0015129E" w:rsidP="00C67C2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.add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AveragePooling2D(</w:t>
      </w:r>
      <w:proofErr w:type="spellStart"/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pool_siz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)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strides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)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padding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valid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44021054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Flatten layer</w:t>
      </w:r>
    </w:p>
    <w:p w14:paraId="135E6C24" w14:textId="0DF92F0E" w:rsidR="0015129E" w:rsidRPr="0015129E" w:rsidRDefault="0015129E" w:rsidP="00C67C2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.add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Flatten())</w:t>
      </w:r>
    </w:p>
    <w:p w14:paraId="2867651D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Fully connected layer 1</w:t>
      </w:r>
    </w:p>
    <w:p w14:paraId="671E3033" w14:textId="2B8EF1BC" w:rsidR="0015129E" w:rsidRPr="0015129E" w:rsidRDefault="0015129E" w:rsidP="00C67C2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.add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ense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20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relu</w:t>
      </w:r>
      <w:proofErr w:type="spell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0C2C0F30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Fully connected layer 2</w:t>
      </w:r>
    </w:p>
    <w:p w14:paraId="2DE946CA" w14:textId="25DC79A0" w:rsidR="0015129E" w:rsidRPr="0015129E" w:rsidRDefault="0015129E" w:rsidP="00C67C2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.add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ense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84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relu</w:t>
      </w:r>
      <w:proofErr w:type="spell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694D8C3F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Output layer</w:t>
      </w:r>
    </w:p>
    <w:p w14:paraId="465583DB" w14:textId="1632B36D" w:rsidR="0015129E" w:rsidRDefault="0015129E" w:rsidP="00C67C2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.add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ense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0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softmax</w:t>
      </w:r>
      <w:proofErr w:type="spell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2D47C63E" w14:textId="77777777" w:rsidR="00C67C2D" w:rsidRPr="0015129E" w:rsidRDefault="00C67C2D" w:rsidP="00C67C2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166A28FE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Early Stopping to avoid fitting issues</w:t>
      </w:r>
    </w:p>
    <w:p w14:paraId="5CAA6931" w14:textId="10925C0A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early_stopping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</w:t>
      </w: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EarlyStopping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monitor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accuracy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patience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3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376323B9" w14:textId="1423E2C0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.compile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loss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sparse_categorical_crossentropy</w:t>
      </w:r>
      <w:proofErr w:type="spell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optimizer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adam</w:t>
      </w:r>
      <w:proofErr w:type="spell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metrics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[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accuracy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)</w:t>
      </w:r>
    </w:p>
    <w:p w14:paraId="715E31EB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Train the model</w:t>
      </w:r>
    </w:p>
    <w:p w14:paraId="45ADE9AD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c=</w:t>
      </w: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3BEA5B81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.fit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rain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rain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epochs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30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batch_siz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3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callbacks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[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early_stopping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)</w:t>
      </w:r>
    </w:p>
    <w:p w14:paraId="28C52C8C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oc=</w:t>
      </w: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7FE5D695" w14:textId="358D0E21" w:rsidR="0015129E" w:rsidRDefault="0015129E" w:rsidP="00C67C2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raining_tim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toc-tic</w:t>
      </w:r>
    </w:p>
    <w:p w14:paraId="35FF4209" w14:textId="77777777" w:rsidR="00C67C2D" w:rsidRPr="0015129E" w:rsidRDefault="00C67C2D" w:rsidP="00C67C2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56246B12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Evaluate the model on the test data</w:t>
      </w:r>
    </w:p>
    <w:p w14:paraId="4E2C6B74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c=</w:t>
      </w: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192319C9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_loss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_acc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</w:t>
      </w: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.evaluate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est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est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72A0E2EC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oc=</w:t>
      </w: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630F99FA" w14:textId="1C951C07" w:rsidR="0015129E" w:rsidRPr="0015129E" w:rsidRDefault="0015129E" w:rsidP="00C67C2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_tim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toc-tic</w:t>
      </w:r>
    </w:p>
    <w:p w14:paraId="0093E87E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-----LeNet-5 - No Variations-----</w:t>
      </w:r>
      <w:r w:rsidRPr="0015129E">
        <w:rPr>
          <w:rFonts w:ascii="Consolas" w:eastAsia="Times New Roman" w:hAnsi="Consolas" w:cs="Times New Roman"/>
          <w:color w:val="D7BA7D"/>
          <w:sz w:val="22"/>
          <w:szCs w:val="22"/>
          <w:lang w:bidi="ar-SA"/>
        </w:rPr>
        <w:t>\n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454AE198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lastRenderedPageBreak/>
        <w:t>print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"Training Time = </w:t>
      </w:r>
      <w:r w:rsidRPr="0015129E">
        <w:rPr>
          <w:rFonts w:ascii="Consolas" w:eastAsia="Times New Roman" w:hAnsi="Consolas" w:cs="Times New Roman"/>
          <w:color w:val="569CD6"/>
          <w:sz w:val="22"/>
          <w:szCs w:val="22"/>
          <w:lang w:bidi="ar-SA"/>
        </w:rPr>
        <w:t>{}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 </w:t>
      </w:r>
      <w:proofErr w:type="spellStart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s"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format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round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raining_tim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)</w:t>
      </w:r>
    </w:p>
    <w:p w14:paraId="64BD6A6C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"Testing Time = </w:t>
      </w:r>
      <w:r w:rsidRPr="0015129E">
        <w:rPr>
          <w:rFonts w:ascii="Consolas" w:eastAsia="Times New Roman" w:hAnsi="Consolas" w:cs="Times New Roman"/>
          <w:color w:val="569CD6"/>
          <w:sz w:val="22"/>
          <w:szCs w:val="22"/>
          <w:lang w:bidi="ar-SA"/>
        </w:rPr>
        <w:t>{}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 </w:t>
      </w:r>
      <w:proofErr w:type="spellStart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ms</w:t>
      </w:r>
      <w:proofErr w:type="spell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format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round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_tim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*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000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)</w:t>
      </w:r>
    </w:p>
    <w:p w14:paraId="7BD401DC" w14:textId="4B8130A6" w:rsidR="0015129E" w:rsidRPr="00C67C2D" w:rsidRDefault="0015129E" w:rsidP="00C67C2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'Test Accuracy = </w:t>
      </w:r>
      <w:r w:rsidRPr="0015129E">
        <w:rPr>
          <w:rFonts w:ascii="Consolas" w:eastAsia="Times New Roman" w:hAnsi="Consolas" w:cs="Times New Roman"/>
          <w:color w:val="569CD6"/>
          <w:sz w:val="22"/>
          <w:szCs w:val="22"/>
          <w:lang w:bidi="ar-SA"/>
        </w:rPr>
        <w:t>{:.2f}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 %: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format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round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_acc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3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*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00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27953ABD" w14:textId="36342F51" w:rsidR="0015129E" w:rsidRPr="0015129E" w:rsidRDefault="0015129E" w:rsidP="00C67C2D">
      <w:pPr>
        <w:pStyle w:val="Heading2"/>
        <w:rPr>
          <w:color w:val="D4D4D4"/>
          <w:lang w:bidi="ar-SA"/>
        </w:rPr>
      </w:pPr>
      <w:bookmarkStart w:id="11" w:name="_Toc132912984"/>
      <w:r w:rsidRPr="0015129E">
        <w:rPr>
          <w:lang w:bidi="ar-SA"/>
        </w:rPr>
        <w:t>Variation #1 - Adding Dropout Regularization</w:t>
      </w:r>
      <w:bookmarkEnd w:id="11"/>
    </w:p>
    <w:p w14:paraId="290B1C13" w14:textId="022F9451" w:rsidR="0015129E" w:rsidRPr="0015129E" w:rsidRDefault="0015129E" w:rsidP="00C67C2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model1 = </w:t>
      </w: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Sequential(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2A40D3F4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Convolutional layer 1</w:t>
      </w:r>
    </w:p>
    <w:p w14:paraId="455C25CC" w14:textId="7659A65D" w:rsidR="0015129E" w:rsidRPr="0015129E" w:rsidRDefault="0015129E" w:rsidP="00C67C2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1.add(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Conv2D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6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, 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5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5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)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relu</w:t>
      </w:r>
      <w:proofErr w:type="spell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input_shap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8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8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)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padding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valid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7B22E81C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dropout regularization</w:t>
      </w:r>
    </w:p>
    <w:p w14:paraId="089C1074" w14:textId="68502DCE" w:rsidR="0015129E" w:rsidRPr="0015129E" w:rsidRDefault="0015129E" w:rsidP="00C67C2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1.add(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ropout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0.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662FF26D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Average pooling layer 1</w:t>
      </w:r>
    </w:p>
    <w:p w14:paraId="7DE0373A" w14:textId="66FA1784" w:rsidR="0015129E" w:rsidRPr="0015129E" w:rsidRDefault="0015129E" w:rsidP="00C67C2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1.add(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AveragePooling2D(</w:t>
      </w:r>
      <w:proofErr w:type="spellStart"/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pool_siz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)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strides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)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padding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valid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1DB3BA5D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Convolutional layer 2</w:t>
      </w:r>
    </w:p>
    <w:p w14:paraId="30092127" w14:textId="2365216F" w:rsidR="0015129E" w:rsidRPr="0015129E" w:rsidRDefault="0015129E" w:rsidP="00C67C2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1.add(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Conv2D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6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, 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5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5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)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relu</w:t>
      </w:r>
      <w:proofErr w:type="spell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padding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valid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477E976C" w14:textId="79C06A2D" w:rsidR="0015129E" w:rsidRPr="0015129E" w:rsidRDefault="0015129E" w:rsidP="00C67C2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1.add(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ropout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0.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5E83D396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Average pooling layer 2</w:t>
      </w:r>
    </w:p>
    <w:p w14:paraId="2F6EA6D9" w14:textId="65B62BCB" w:rsidR="0015129E" w:rsidRPr="0015129E" w:rsidRDefault="0015129E" w:rsidP="00C67C2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1.add(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AveragePooling2D(</w:t>
      </w:r>
      <w:proofErr w:type="spellStart"/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pool_siz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)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strides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)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padding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valid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43039B5D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Flatten layer</w:t>
      </w:r>
    </w:p>
    <w:p w14:paraId="5C6F0779" w14:textId="18BAF6DF" w:rsidR="0015129E" w:rsidRPr="0015129E" w:rsidRDefault="0015129E" w:rsidP="00C67C2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1.add(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Flatten())</w:t>
      </w:r>
    </w:p>
    <w:p w14:paraId="2A7E98A1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Fully connected layer 1</w:t>
      </w:r>
    </w:p>
    <w:p w14:paraId="305B7106" w14:textId="579D809B" w:rsidR="0015129E" w:rsidRPr="0015129E" w:rsidRDefault="0015129E" w:rsidP="00C67C2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1.add(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ense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20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relu</w:t>
      </w:r>
      <w:proofErr w:type="spell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42E4A911" w14:textId="505BB1F8" w:rsidR="0015129E" w:rsidRPr="0015129E" w:rsidRDefault="0015129E" w:rsidP="00C67C2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1.add(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ropout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0.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5936C398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Fully connected layer 2</w:t>
      </w:r>
    </w:p>
    <w:p w14:paraId="3C7CF3D7" w14:textId="68C75401" w:rsidR="0015129E" w:rsidRPr="0015129E" w:rsidRDefault="0015129E" w:rsidP="00C67C2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1.add(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ense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84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relu</w:t>
      </w:r>
      <w:proofErr w:type="spell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340B5F6F" w14:textId="41EE8D32" w:rsidR="0015129E" w:rsidRPr="0015129E" w:rsidRDefault="0015129E" w:rsidP="00C67C2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1.add(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ropout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0.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3358F7F9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Output layer</w:t>
      </w:r>
    </w:p>
    <w:p w14:paraId="71EE3FFE" w14:textId="77AB810A" w:rsidR="0015129E" w:rsidRDefault="0015129E" w:rsidP="00C67C2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1.add(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ense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0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softmax</w:t>
      </w:r>
      <w:proofErr w:type="spell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69C00905" w14:textId="77777777" w:rsidR="00C67C2D" w:rsidRPr="0015129E" w:rsidRDefault="00C67C2D" w:rsidP="00C67C2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402317BA" w14:textId="1F60FA55" w:rsidR="0015129E" w:rsidRDefault="0015129E" w:rsidP="00C67C2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1.compile(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loss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sparse_categorical_crossentropy</w:t>
      </w:r>
      <w:proofErr w:type="spell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optimizer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adam</w:t>
      </w:r>
      <w:proofErr w:type="spell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metrics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[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accuracy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)</w:t>
      </w:r>
    </w:p>
    <w:p w14:paraId="7E718EEA" w14:textId="77777777" w:rsidR="00C67C2D" w:rsidRPr="0015129E" w:rsidRDefault="00C67C2D" w:rsidP="00C67C2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5109EEB3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Train the model</w:t>
      </w:r>
    </w:p>
    <w:p w14:paraId="05171D67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c=</w:t>
      </w: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62CF99C2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1.fit(</w:t>
      </w:r>
      <w:proofErr w:type="spellStart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rain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rain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epochs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30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batch_siz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3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callbacks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[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early_stopping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)</w:t>
      </w:r>
    </w:p>
    <w:p w14:paraId="514AA129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oc=</w:t>
      </w: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4C1EECA2" w14:textId="5968EC20" w:rsidR="00C67C2D" w:rsidRPr="0015129E" w:rsidRDefault="0015129E" w:rsidP="00C67C2D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raining_tim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toc-tic</w:t>
      </w:r>
    </w:p>
    <w:p w14:paraId="7E203C3A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Evaluate the model on the test data</w:t>
      </w:r>
    </w:p>
    <w:p w14:paraId="35B37ACD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c=</w:t>
      </w: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417ADC85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lastRenderedPageBreak/>
        <w:t>test_loss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_acc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model1.evaluate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est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est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216AB030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oc=</w:t>
      </w: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22A952F4" w14:textId="68783E19" w:rsidR="00377949" w:rsidRPr="0015129E" w:rsidRDefault="0015129E" w:rsidP="0095603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_tim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toc-tic</w:t>
      </w:r>
    </w:p>
    <w:p w14:paraId="477643FF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-----Variation #1 - Adding Dropout-----</w:t>
      </w:r>
      <w:r w:rsidRPr="0015129E">
        <w:rPr>
          <w:rFonts w:ascii="Consolas" w:eastAsia="Times New Roman" w:hAnsi="Consolas" w:cs="Times New Roman"/>
          <w:color w:val="D7BA7D"/>
          <w:sz w:val="22"/>
          <w:szCs w:val="22"/>
          <w:lang w:bidi="ar-SA"/>
        </w:rPr>
        <w:t>\n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1F1B57F8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"Training Time = </w:t>
      </w:r>
      <w:r w:rsidRPr="0015129E">
        <w:rPr>
          <w:rFonts w:ascii="Consolas" w:eastAsia="Times New Roman" w:hAnsi="Consolas" w:cs="Times New Roman"/>
          <w:color w:val="569CD6"/>
          <w:sz w:val="22"/>
          <w:szCs w:val="22"/>
          <w:lang w:bidi="ar-SA"/>
        </w:rPr>
        <w:t>{}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 </w:t>
      </w:r>
      <w:proofErr w:type="spellStart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s"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format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round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raining_tim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)</w:t>
      </w:r>
    </w:p>
    <w:p w14:paraId="770A7FC2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"Testing Time = </w:t>
      </w:r>
      <w:r w:rsidRPr="0015129E">
        <w:rPr>
          <w:rFonts w:ascii="Consolas" w:eastAsia="Times New Roman" w:hAnsi="Consolas" w:cs="Times New Roman"/>
          <w:color w:val="569CD6"/>
          <w:sz w:val="22"/>
          <w:szCs w:val="22"/>
          <w:lang w:bidi="ar-SA"/>
        </w:rPr>
        <w:t>{}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 </w:t>
      </w:r>
      <w:proofErr w:type="spellStart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ms</w:t>
      </w:r>
      <w:proofErr w:type="spell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format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round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_tim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*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000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)</w:t>
      </w:r>
    </w:p>
    <w:p w14:paraId="7EB32C11" w14:textId="67F340C9" w:rsidR="0015129E" w:rsidRPr="0015129E" w:rsidRDefault="0015129E" w:rsidP="00377949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'Test Accuracy = </w:t>
      </w:r>
      <w:r w:rsidRPr="0015129E">
        <w:rPr>
          <w:rFonts w:ascii="Consolas" w:eastAsia="Times New Roman" w:hAnsi="Consolas" w:cs="Times New Roman"/>
          <w:color w:val="569CD6"/>
          <w:sz w:val="22"/>
          <w:szCs w:val="22"/>
          <w:lang w:bidi="ar-SA"/>
        </w:rPr>
        <w:t>{:.2f}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 %: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format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round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_acc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3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*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00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6A9F3AFF" w14:textId="25F08BB8" w:rsidR="0015129E" w:rsidRPr="0015129E" w:rsidRDefault="0015129E" w:rsidP="0095603E">
      <w:pPr>
        <w:pStyle w:val="Heading2"/>
        <w:rPr>
          <w:color w:val="D4D4D4"/>
          <w:lang w:bidi="ar-SA"/>
        </w:rPr>
      </w:pPr>
      <w:bookmarkStart w:id="12" w:name="_Toc132912985"/>
      <w:r w:rsidRPr="0015129E">
        <w:rPr>
          <w:lang w:bidi="ar-SA"/>
        </w:rPr>
        <w:t>Variation #2 - Increasing Number of Filters in Conv Layers</w:t>
      </w:r>
      <w:bookmarkEnd w:id="12"/>
    </w:p>
    <w:p w14:paraId="03773B75" w14:textId="7A095AF3" w:rsidR="00377949" w:rsidRPr="0015129E" w:rsidRDefault="0015129E" w:rsidP="0095603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model2 = </w:t>
      </w: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Sequential(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551F5713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Convolutional layer 1</w:t>
      </w:r>
    </w:p>
    <w:p w14:paraId="2821CC8C" w14:textId="182CCD0A" w:rsidR="0015129E" w:rsidRPr="0015129E" w:rsidRDefault="0015129E" w:rsidP="0095603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2.add(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Conv2D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, 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5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5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)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relu</w:t>
      </w:r>
      <w:proofErr w:type="spell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input_shap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8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8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)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padding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valid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33B0E77C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Average pooling layer 1</w:t>
      </w:r>
    </w:p>
    <w:p w14:paraId="262DCFDE" w14:textId="09C2BF25" w:rsidR="0015129E" w:rsidRPr="0015129E" w:rsidRDefault="0015129E" w:rsidP="0095603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2.add(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AveragePooling2D(</w:t>
      </w:r>
      <w:proofErr w:type="spellStart"/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pool_siz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)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strides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)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padding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valid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468C3E28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Convolutional layer 2</w:t>
      </w:r>
    </w:p>
    <w:p w14:paraId="6C76193A" w14:textId="0F2B9F00" w:rsidR="0015129E" w:rsidRPr="0015129E" w:rsidRDefault="0015129E" w:rsidP="0095603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2.add(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Conv2D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3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, 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5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5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)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relu</w:t>
      </w:r>
      <w:proofErr w:type="spell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padding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valid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09B2A6BB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Average pooling layer 2</w:t>
      </w:r>
    </w:p>
    <w:p w14:paraId="6207839B" w14:textId="177F6B17" w:rsidR="0015129E" w:rsidRPr="0015129E" w:rsidRDefault="0015129E" w:rsidP="0095603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2.add(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AveragePooling2D(</w:t>
      </w:r>
      <w:proofErr w:type="spellStart"/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pool_siz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)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strides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)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padding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valid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5550B962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Flatten layer</w:t>
      </w:r>
    </w:p>
    <w:p w14:paraId="282292F0" w14:textId="0E3C0BA7" w:rsidR="0015129E" w:rsidRPr="0015129E" w:rsidRDefault="0015129E" w:rsidP="0095603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2.add(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Flatten())</w:t>
      </w:r>
    </w:p>
    <w:p w14:paraId="516BC9DE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Fully connected layer 1</w:t>
      </w:r>
    </w:p>
    <w:p w14:paraId="4C73F768" w14:textId="3097C549" w:rsidR="0015129E" w:rsidRPr="0015129E" w:rsidRDefault="0015129E" w:rsidP="0095603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2.add(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ense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20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relu</w:t>
      </w:r>
      <w:proofErr w:type="spell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17E73C4E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Fully connected layer 2</w:t>
      </w:r>
    </w:p>
    <w:p w14:paraId="555704E9" w14:textId="49783D2A" w:rsidR="0015129E" w:rsidRPr="0015129E" w:rsidRDefault="0015129E" w:rsidP="0095603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2.add(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ense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84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relu</w:t>
      </w:r>
      <w:proofErr w:type="spell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06643890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Output layer</w:t>
      </w:r>
    </w:p>
    <w:p w14:paraId="1F01274E" w14:textId="1030AC2F" w:rsidR="0015129E" w:rsidRDefault="0015129E" w:rsidP="00377949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2.add(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ense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0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softmax</w:t>
      </w:r>
      <w:proofErr w:type="spell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56F1B933" w14:textId="77777777" w:rsidR="00377949" w:rsidRPr="0015129E" w:rsidRDefault="00377949" w:rsidP="00377949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0FF8C1E2" w14:textId="24CF3E37" w:rsidR="00377949" w:rsidRPr="0015129E" w:rsidRDefault="0015129E" w:rsidP="0095603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2.compile(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loss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sparse_categorical_crossentropy</w:t>
      </w:r>
      <w:proofErr w:type="spell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optimizer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adam</w:t>
      </w:r>
      <w:proofErr w:type="spell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metrics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[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accuracy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)</w:t>
      </w:r>
    </w:p>
    <w:p w14:paraId="58C755B2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Train the model</w:t>
      </w:r>
    </w:p>
    <w:p w14:paraId="722F82B3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c=</w:t>
      </w: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23B60298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2.fit(</w:t>
      </w:r>
      <w:proofErr w:type="spellStart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rain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rain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epochs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30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batch_siz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3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callbacks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[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early_stopping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)</w:t>
      </w:r>
    </w:p>
    <w:p w14:paraId="188E348C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oc=</w:t>
      </w: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08FB710C" w14:textId="3D92822C" w:rsidR="00377949" w:rsidRPr="0015129E" w:rsidRDefault="0015129E" w:rsidP="0095603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raining_tim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toc-tic</w:t>
      </w:r>
    </w:p>
    <w:p w14:paraId="79E4EFFA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Evaluate the model on the test data</w:t>
      </w:r>
    </w:p>
    <w:p w14:paraId="5ED74D51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c=</w:t>
      </w: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04BE143D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_loss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_acc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model2.evaluate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est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est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0B1B2CA6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oc=</w:t>
      </w: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1AE38FB5" w14:textId="5F66581D" w:rsidR="00377949" w:rsidRPr="0015129E" w:rsidRDefault="0015129E" w:rsidP="00377949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lastRenderedPageBreak/>
        <w:t>test_tim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toc-tic</w:t>
      </w:r>
    </w:p>
    <w:p w14:paraId="6C3792AB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-----Variation #2 - Increasing no. of Filters-----</w:t>
      </w:r>
      <w:r w:rsidRPr="0015129E">
        <w:rPr>
          <w:rFonts w:ascii="Consolas" w:eastAsia="Times New Roman" w:hAnsi="Consolas" w:cs="Times New Roman"/>
          <w:color w:val="D7BA7D"/>
          <w:sz w:val="22"/>
          <w:szCs w:val="22"/>
          <w:lang w:bidi="ar-SA"/>
        </w:rPr>
        <w:t>\n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2B028E3A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"Training Time = </w:t>
      </w:r>
      <w:r w:rsidRPr="0015129E">
        <w:rPr>
          <w:rFonts w:ascii="Consolas" w:eastAsia="Times New Roman" w:hAnsi="Consolas" w:cs="Times New Roman"/>
          <w:color w:val="569CD6"/>
          <w:sz w:val="22"/>
          <w:szCs w:val="22"/>
          <w:lang w:bidi="ar-SA"/>
        </w:rPr>
        <w:t>{}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 </w:t>
      </w:r>
      <w:proofErr w:type="spellStart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s"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format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round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raining_tim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)</w:t>
      </w:r>
    </w:p>
    <w:p w14:paraId="1C171453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"Testing Time= </w:t>
      </w:r>
      <w:r w:rsidRPr="0015129E">
        <w:rPr>
          <w:rFonts w:ascii="Consolas" w:eastAsia="Times New Roman" w:hAnsi="Consolas" w:cs="Times New Roman"/>
          <w:color w:val="569CD6"/>
          <w:sz w:val="22"/>
          <w:szCs w:val="22"/>
          <w:lang w:bidi="ar-SA"/>
        </w:rPr>
        <w:t>{}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 </w:t>
      </w:r>
      <w:proofErr w:type="spellStart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ms</w:t>
      </w:r>
      <w:proofErr w:type="spell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format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round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_tim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*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000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)</w:t>
      </w:r>
    </w:p>
    <w:p w14:paraId="31DE02EF" w14:textId="3898A2AF" w:rsidR="00377949" w:rsidRPr="0095603E" w:rsidRDefault="0015129E" w:rsidP="0095603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'Test Accuracy = </w:t>
      </w:r>
      <w:r w:rsidRPr="0015129E">
        <w:rPr>
          <w:rFonts w:ascii="Consolas" w:eastAsia="Times New Roman" w:hAnsi="Consolas" w:cs="Times New Roman"/>
          <w:color w:val="569CD6"/>
          <w:sz w:val="22"/>
          <w:szCs w:val="22"/>
          <w:lang w:bidi="ar-SA"/>
        </w:rPr>
        <w:t>{:.2f}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 %: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format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round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_acc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3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*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00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1C671F6E" w14:textId="09231A65" w:rsidR="00377949" w:rsidRPr="0015129E" w:rsidRDefault="0015129E" w:rsidP="0095603E">
      <w:pPr>
        <w:pStyle w:val="Heading2"/>
        <w:rPr>
          <w:color w:val="D4D4D4"/>
          <w:lang w:bidi="ar-SA"/>
        </w:rPr>
      </w:pPr>
      <w:bookmarkStart w:id="13" w:name="_Toc132912986"/>
      <w:r w:rsidRPr="0015129E">
        <w:rPr>
          <w:lang w:bidi="ar-SA"/>
        </w:rPr>
        <w:t>Variation #3 - Adding "Same" Padding to Conv Layers</w:t>
      </w:r>
      <w:bookmarkEnd w:id="13"/>
    </w:p>
    <w:p w14:paraId="2CC91808" w14:textId="22B8562E" w:rsidR="0015129E" w:rsidRPr="0015129E" w:rsidRDefault="0015129E" w:rsidP="0095603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model3 = </w:t>
      </w: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Sequential(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39ABB2D7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Convolutional layer 1</w:t>
      </w:r>
    </w:p>
    <w:p w14:paraId="7FB72DF7" w14:textId="14CEF31D" w:rsidR="0015129E" w:rsidRPr="0015129E" w:rsidRDefault="0015129E" w:rsidP="0095603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3.add(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Conv2D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, 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5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5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)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relu</w:t>
      </w:r>
      <w:proofErr w:type="spell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input_shap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8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8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)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padding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same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316B6ADF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Average pooling layer 1</w:t>
      </w:r>
    </w:p>
    <w:p w14:paraId="0739C710" w14:textId="62514F30" w:rsidR="0015129E" w:rsidRPr="0015129E" w:rsidRDefault="0015129E" w:rsidP="0095603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3.add(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AveragePooling2D(</w:t>
      </w:r>
      <w:proofErr w:type="spellStart"/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pool_siz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)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strides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)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padding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valid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4E9673E0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Convolutional layer 2</w:t>
      </w:r>
    </w:p>
    <w:p w14:paraId="72193257" w14:textId="6457D25B" w:rsidR="0015129E" w:rsidRPr="0015129E" w:rsidRDefault="0015129E" w:rsidP="0095603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3.add(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Conv2D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3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, 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5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5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)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relu</w:t>
      </w:r>
      <w:proofErr w:type="spell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padding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same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4BAD3980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Average pooling layer 2</w:t>
      </w:r>
    </w:p>
    <w:p w14:paraId="0F6D5CF7" w14:textId="182DD8CF" w:rsidR="0015129E" w:rsidRPr="0015129E" w:rsidRDefault="0015129E" w:rsidP="0095603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3.add(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AveragePooling2D(</w:t>
      </w:r>
      <w:proofErr w:type="spellStart"/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pool_siz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)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strides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)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padding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valid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71942FF1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Flatten layer</w:t>
      </w:r>
    </w:p>
    <w:p w14:paraId="696FA3E6" w14:textId="31E33852" w:rsidR="0015129E" w:rsidRPr="0015129E" w:rsidRDefault="0015129E" w:rsidP="0095603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3.add(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Flatten())</w:t>
      </w:r>
    </w:p>
    <w:p w14:paraId="7AEF961A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Fully connected layer 1</w:t>
      </w:r>
    </w:p>
    <w:p w14:paraId="4449E73E" w14:textId="74F46153" w:rsidR="0015129E" w:rsidRPr="0015129E" w:rsidRDefault="0015129E" w:rsidP="0095603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3.add(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ense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20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relu</w:t>
      </w:r>
      <w:proofErr w:type="spell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6239028C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Fully connected layer 2</w:t>
      </w:r>
    </w:p>
    <w:p w14:paraId="33538A97" w14:textId="5E46AE8D" w:rsidR="0015129E" w:rsidRPr="0015129E" w:rsidRDefault="0015129E" w:rsidP="0095603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3.add(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ense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84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relu</w:t>
      </w:r>
      <w:proofErr w:type="spell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26F89DBF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Output layer</w:t>
      </w:r>
    </w:p>
    <w:p w14:paraId="7463A12E" w14:textId="3B2D9308" w:rsidR="0015129E" w:rsidRDefault="0015129E" w:rsidP="00377949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3.add(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ense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0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softmax</w:t>
      </w:r>
      <w:proofErr w:type="spell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4D360540" w14:textId="77777777" w:rsidR="00377949" w:rsidRPr="0015129E" w:rsidRDefault="00377949" w:rsidP="00377949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</w:p>
    <w:p w14:paraId="445CD6FE" w14:textId="58A34BBC" w:rsidR="00377949" w:rsidRPr="0015129E" w:rsidRDefault="0015129E" w:rsidP="0095603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3.compile(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loss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sparse_categorical_crossentropy</w:t>
      </w:r>
      <w:proofErr w:type="spell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optimizer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adam</w:t>
      </w:r>
      <w:proofErr w:type="spell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metrics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[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accuracy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)</w:t>
      </w:r>
    </w:p>
    <w:p w14:paraId="24F99CEC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Train the model</w:t>
      </w:r>
    </w:p>
    <w:p w14:paraId="1705BE90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c=</w:t>
      </w: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526C4FF6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3.fit(</w:t>
      </w:r>
      <w:proofErr w:type="spellStart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rain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rain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epochs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30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batch_siz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3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callbacks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[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early_stopping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)</w:t>
      </w:r>
    </w:p>
    <w:p w14:paraId="20446C4E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oc=</w:t>
      </w: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406B2F37" w14:textId="0B9D5673" w:rsidR="00377949" w:rsidRPr="0015129E" w:rsidRDefault="0015129E" w:rsidP="0095603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raining_tim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toc-tic</w:t>
      </w:r>
    </w:p>
    <w:p w14:paraId="792CEF57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Evaluate the model on the test data</w:t>
      </w:r>
    </w:p>
    <w:p w14:paraId="4BE6CBF3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c=</w:t>
      </w: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702B001E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_loss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_acc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model3.evaluate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est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est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3CB06CBE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oc=</w:t>
      </w: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74EA4AB8" w14:textId="01C4365E" w:rsidR="00377949" w:rsidRPr="0015129E" w:rsidRDefault="0015129E" w:rsidP="00377949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_tim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toc-tic</w:t>
      </w:r>
    </w:p>
    <w:p w14:paraId="6B285EBC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-----Variation #3 - Adding 'Same' Padding-----</w:t>
      </w:r>
      <w:r w:rsidRPr="0015129E">
        <w:rPr>
          <w:rFonts w:ascii="Consolas" w:eastAsia="Times New Roman" w:hAnsi="Consolas" w:cs="Times New Roman"/>
          <w:color w:val="D7BA7D"/>
          <w:sz w:val="22"/>
          <w:szCs w:val="22"/>
          <w:lang w:bidi="ar-SA"/>
        </w:rPr>
        <w:t>\n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06C731C2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lastRenderedPageBreak/>
        <w:t>print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"Training Time = </w:t>
      </w:r>
      <w:r w:rsidRPr="0015129E">
        <w:rPr>
          <w:rFonts w:ascii="Consolas" w:eastAsia="Times New Roman" w:hAnsi="Consolas" w:cs="Times New Roman"/>
          <w:color w:val="569CD6"/>
          <w:sz w:val="22"/>
          <w:szCs w:val="22"/>
          <w:lang w:bidi="ar-SA"/>
        </w:rPr>
        <w:t>{}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 </w:t>
      </w:r>
      <w:proofErr w:type="spellStart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s"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format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round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raining_tim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)</w:t>
      </w:r>
    </w:p>
    <w:p w14:paraId="22CCA2D7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"Testing Time = </w:t>
      </w:r>
      <w:r w:rsidRPr="0015129E">
        <w:rPr>
          <w:rFonts w:ascii="Consolas" w:eastAsia="Times New Roman" w:hAnsi="Consolas" w:cs="Times New Roman"/>
          <w:color w:val="569CD6"/>
          <w:sz w:val="22"/>
          <w:szCs w:val="22"/>
          <w:lang w:bidi="ar-SA"/>
        </w:rPr>
        <w:t>{}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 </w:t>
      </w:r>
      <w:proofErr w:type="spellStart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ms</w:t>
      </w:r>
      <w:proofErr w:type="spell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format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round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_tim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*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000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)</w:t>
      </w:r>
    </w:p>
    <w:p w14:paraId="789BC608" w14:textId="2E0A2384" w:rsidR="00377949" w:rsidRPr="0095603E" w:rsidRDefault="0015129E" w:rsidP="0095603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'Test Accuracy = </w:t>
      </w:r>
      <w:r w:rsidRPr="0015129E">
        <w:rPr>
          <w:rFonts w:ascii="Consolas" w:eastAsia="Times New Roman" w:hAnsi="Consolas" w:cs="Times New Roman"/>
          <w:color w:val="569CD6"/>
          <w:sz w:val="22"/>
          <w:szCs w:val="22"/>
          <w:lang w:bidi="ar-SA"/>
        </w:rPr>
        <w:t>{:.2f}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 %: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format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round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_acc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3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*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00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65AE7B15" w14:textId="002D128B" w:rsidR="00377949" w:rsidRPr="0015129E" w:rsidRDefault="0015129E" w:rsidP="0095603E">
      <w:pPr>
        <w:pStyle w:val="Heading2"/>
        <w:rPr>
          <w:color w:val="D4D4D4"/>
          <w:lang w:bidi="ar-SA"/>
        </w:rPr>
      </w:pPr>
      <w:bookmarkStart w:id="14" w:name="_Toc132912987"/>
      <w:r w:rsidRPr="0015129E">
        <w:rPr>
          <w:lang w:bidi="ar-SA"/>
        </w:rPr>
        <w:t>Variation #4 - Using "Tanh" Activation</w:t>
      </w:r>
      <w:bookmarkEnd w:id="14"/>
    </w:p>
    <w:p w14:paraId="44DDD7CB" w14:textId="5C2D090E" w:rsidR="0015129E" w:rsidRPr="0015129E" w:rsidRDefault="0015129E" w:rsidP="0095603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model4 = </w:t>
      </w: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Sequential(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0DAC6469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Convolutional layer 1</w:t>
      </w:r>
    </w:p>
    <w:p w14:paraId="4B6C3912" w14:textId="46C13E85" w:rsidR="0015129E" w:rsidRPr="0015129E" w:rsidRDefault="0015129E" w:rsidP="0095603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4.add(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Conv2D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, 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5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5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)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tanh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input_shap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8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8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)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padding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valid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11D648E0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Average pooling layer 1</w:t>
      </w:r>
    </w:p>
    <w:p w14:paraId="4532DC1A" w14:textId="7E8853C6" w:rsidR="0015129E" w:rsidRPr="0015129E" w:rsidRDefault="0015129E" w:rsidP="0095603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4.add(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AveragePooling2D(</w:t>
      </w:r>
      <w:proofErr w:type="spellStart"/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pool_siz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)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strides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)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padding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valid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4B329EC5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Convolutional layer 2</w:t>
      </w:r>
    </w:p>
    <w:p w14:paraId="1199DA74" w14:textId="4F02BC81" w:rsidR="0015129E" w:rsidRPr="0015129E" w:rsidRDefault="0015129E" w:rsidP="0095603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4.add(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Conv2D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3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, 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5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5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)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tanh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padding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valid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565E4A50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Average pooling layer 2</w:t>
      </w:r>
    </w:p>
    <w:p w14:paraId="478351FE" w14:textId="37067828" w:rsidR="0015129E" w:rsidRPr="0015129E" w:rsidRDefault="0015129E" w:rsidP="0095603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4.add(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AveragePooling2D(</w:t>
      </w:r>
      <w:proofErr w:type="spellStart"/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pool_siz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)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strides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)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padding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valid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13ED5910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Flatten layer</w:t>
      </w:r>
    </w:p>
    <w:p w14:paraId="77481CCC" w14:textId="0E3C6177" w:rsidR="0015129E" w:rsidRPr="0015129E" w:rsidRDefault="0015129E" w:rsidP="0095603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4.add(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Flatten())</w:t>
      </w:r>
    </w:p>
    <w:p w14:paraId="2485BC71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Fully connected layer 1</w:t>
      </w:r>
    </w:p>
    <w:p w14:paraId="092D722A" w14:textId="3D73B7EB" w:rsidR="0015129E" w:rsidRPr="0015129E" w:rsidRDefault="0015129E" w:rsidP="0095603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4.add(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ense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20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tanh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2F8171E0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Fully connected layer 2</w:t>
      </w:r>
    </w:p>
    <w:p w14:paraId="0A950B26" w14:textId="1B639A39" w:rsidR="0015129E" w:rsidRPr="0015129E" w:rsidRDefault="0015129E" w:rsidP="0095603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4.add(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ense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84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tanh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12D96003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Output layer</w:t>
      </w:r>
    </w:p>
    <w:p w14:paraId="5126B171" w14:textId="57204D1B" w:rsidR="00377949" w:rsidRPr="0015129E" w:rsidRDefault="0015129E" w:rsidP="0095603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4.add(</w:t>
      </w:r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Dense(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0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activation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softmax</w:t>
      </w:r>
      <w:proofErr w:type="spell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</w:p>
    <w:p w14:paraId="57515C72" w14:textId="0D3ADAD4" w:rsidR="00377949" w:rsidRPr="0015129E" w:rsidRDefault="0015129E" w:rsidP="0095603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4.compile(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loss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sparse_categorical_crossentropy</w:t>
      </w:r>
      <w:proofErr w:type="spell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optimizer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proofErr w:type="spellStart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adam</w:t>
      </w:r>
      <w:proofErr w:type="spell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metrics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[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'accuracy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)</w:t>
      </w:r>
    </w:p>
    <w:p w14:paraId="0A42D504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Train the model</w:t>
      </w:r>
    </w:p>
    <w:p w14:paraId="40F2AA42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c=</w:t>
      </w: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387A7B78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model4.fit(</w:t>
      </w:r>
      <w:proofErr w:type="spellStart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rain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rain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epochs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30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batch_siz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32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9CDCFE"/>
          <w:sz w:val="22"/>
          <w:szCs w:val="22"/>
          <w:lang w:bidi="ar-SA"/>
        </w:rPr>
        <w:t>callbacks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[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early_stopping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])</w:t>
      </w:r>
    </w:p>
    <w:p w14:paraId="4DDF8E19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oc=</w:t>
      </w: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2DD9FC9D" w14:textId="25E9BE93" w:rsidR="00377949" w:rsidRPr="0015129E" w:rsidRDefault="0015129E" w:rsidP="0095603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raining_tim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toc-tic</w:t>
      </w:r>
    </w:p>
    <w:p w14:paraId="4884CAB2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6A9955"/>
          <w:sz w:val="22"/>
          <w:szCs w:val="22"/>
          <w:lang w:bidi="ar-SA"/>
        </w:rPr>
        <w:t># Evaluate the model on the test data</w:t>
      </w:r>
    </w:p>
    <w:p w14:paraId="2960FB03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c=</w:t>
      </w: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088A6E98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_loss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_acc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 = model4.evaluate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X_test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y_test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41C18227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oc=</w:t>
      </w:r>
      <w:proofErr w:type="spellStart"/>
      <w:proofErr w:type="gram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ime.time</w:t>
      </w:r>
      <w:proofErr w:type="spellEnd"/>
      <w:proofErr w:type="gram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)</w:t>
      </w:r>
    </w:p>
    <w:p w14:paraId="4B3CF2FE" w14:textId="6612FEC2" w:rsidR="0015129E" w:rsidRPr="0015129E" w:rsidRDefault="0015129E" w:rsidP="00377949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_tim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=toc-tic</w:t>
      </w:r>
    </w:p>
    <w:p w14:paraId="7C42E6FE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-----Variation #4 - Using Tanh Activation-----</w:t>
      </w:r>
      <w:r w:rsidRPr="0015129E">
        <w:rPr>
          <w:rFonts w:ascii="Consolas" w:eastAsia="Times New Roman" w:hAnsi="Consolas" w:cs="Times New Roman"/>
          <w:color w:val="D7BA7D"/>
          <w:sz w:val="22"/>
          <w:szCs w:val="22"/>
          <w:lang w:bidi="ar-SA"/>
        </w:rPr>
        <w:t>\n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</w:t>
      </w:r>
    </w:p>
    <w:p w14:paraId="2DA48D9E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"Training Time = </w:t>
      </w:r>
      <w:r w:rsidRPr="0015129E">
        <w:rPr>
          <w:rFonts w:ascii="Consolas" w:eastAsia="Times New Roman" w:hAnsi="Consolas" w:cs="Times New Roman"/>
          <w:color w:val="569CD6"/>
          <w:sz w:val="22"/>
          <w:szCs w:val="22"/>
          <w:lang w:bidi="ar-SA"/>
        </w:rPr>
        <w:t>{}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 </w:t>
      </w:r>
      <w:proofErr w:type="spellStart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s"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format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round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raining_tim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)</w:t>
      </w:r>
    </w:p>
    <w:p w14:paraId="1CD9BD3E" w14:textId="77777777" w:rsidR="0015129E" w:rsidRPr="0015129E" w:rsidRDefault="0015129E" w:rsidP="0015129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"Testing Time = </w:t>
      </w:r>
      <w:r w:rsidRPr="0015129E">
        <w:rPr>
          <w:rFonts w:ascii="Consolas" w:eastAsia="Times New Roman" w:hAnsi="Consolas" w:cs="Times New Roman"/>
          <w:color w:val="569CD6"/>
          <w:sz w:val="22"/>
          <w:szCs w:val="22"/>
          <w:lang w:bidi="ar-SA"/>
        </w:rPr>
        <w:t>{}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 </w:t>
      </w:r>
      <w:proofErr w:type="spellStart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ms</w:t>
      </w:r>
      <w:proofErr w:type="spell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>"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format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round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_time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*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000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)</w:t>
      </w:r>
    </w:p>
    <w:p w14:paraId="66D2A874" w14:textId="7FC34671" w:rsidR="00F73075" w:rsidRPr="0095603E" w:rsidRDefault="0015129E" w:rsidP="0095603E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</w:pPr>
      <w:proofErr w:type="gramStart"/>
      <w:r w:rsidRPr="0015129E">
        <w:rPr>
          <w:rFonts w:ascii="Consolas" w:eastAsia="Times New Roman" w:hAnsi="Consolas" w:cs="Times New Roman"/>
          <w:color w:val="DCDCAA"/>
          <w:sz w:val="22"/>
          <w:szCs w:val="22"/>
          <w:lang w:bidi="ar-SA"/>
        </w:rPr>
        <w:t>print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gramEnd"/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'Test Accuracy = </w:t>
      </w:r>
      <w:r w:rsidRPr="0015129E">
        <w:rPr>
          <w:rFonts w:ascii="Consolas" w:eastAsia="Times New Roman" w:hAnsi="Consolas" w:cs="Times New Roman"/>
          <w:color w:val="569CD6"/>
          <w:sz w:val="22"/>
          <w:szCs w:val="22"/>
          <w:lang w:bidi="ar-SA"/>
        </w:rPr>
        <w:t>{:.2f}</w:t>
      </w:r>
      <w:r w:rsidRPr="0015129E">
        <w:rPr>
          <w:rFonts w:ascii="Consolas" w:eastAsia="Times New Roman" w:hAnsi="Consolas" w:cs="Times New Roman"/>
          <w:color w:val="CE9178"/>
          <w:sz w:val="22"/>
          <w:szCs w:val="22"/>
          <w:lang w:bidi="ar-SA"/>
        </w:rPr>
        <w:t xml:space="preserve"> %:'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.format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np.round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(</w:t>
      </w:r>
      <w:proofErr w:type="spellStart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test_acc</w:t>
      </w:r>
      <w:proofErr w:type="spellEnd"/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 xml:space="preserve">, 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3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*</w:t>
      </w:r>
      <w:r w:rsidRPr="0015129E">
        <w:rPr>
          <w:rFonts w:ascii="Consolas" w:eastAsia="Times New Roman" w:hAnsi="Consolas" w:cs="Times New Roman"/>
          <w:color w:val="B5CEA8"/>
          <w:sz w:val="22"/>
          <w:szCs w:val="22"/>
          <w:lang w:bidi="ar-SA"/>
        </w:rPr>
        <w:t>100</w:t>
      </w:r>
      <w:r w:rsidRPr="0015129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t>))</w:t>
      </w:r>
      <w:r w:rsidR="0095603E">
        <w:rPr>
          <w:rFonts w:ascii="Consolas" w:eastAsia="Times New Roman" w:hAnsi="Consolas" w:cs="Times New Roman"/>
          <w:color w:val="D4D4D4"/>
          <w:sz w:val="22"/>
          <w:szCs w:val="22"/>
          <w:lang w:bidi="ar-SA"/>
        </w:rPr>
        <w:br w:type="page"/>
      </w:r>
    </w:p>
    <w:p w14:paraId="5C125C8F" w14:textId="74F317E8" w:rsidR="00F73075" w:rsidRDefault="006974F5" w:rsidP="006974F5">
      <w:pPr>
        <w:pStyle w:val="Heading1"/>
        <w:rPr>
          <w:b w:val="0"/>
          <w:bCs w:val="0"/>
        </w:rPr>
      </w:pPr>
      <w:bookmarkStart w:id="15" w:name="_Toc132878998"/>
      <w:bookmarkStart w:id="16" w:name="_Toc132912988"/>
      <w:r>
        <w:lastRenderedPageBreak/>
        <w:t xml:space="preserve">3. </w:t>
      </w:r>
      <w:r w:rsidR="00F73075" w:rsidRPr="006974F5">
        <w:t>Comparing</w:t>
      </w:r>
      <w:r w:rsidR="00F73075">
        <w:t xml:space="preserve"> the Results</w:t>
      </w:r>
      <w:bookmarkEnd w:id="15"/>
      <w:bookmarkEnd w:id="16"/>
    </w:p>
    <w:p w14:paraId="4775C373" w14:textId="77777777" w:rsidR="00F73075" w:rsidRDefault="00F73075" w:rsidP="00F73075"/>
    <w:p w14:paraId="0BD7E307" w14:textId="13D1D9D1" w:rsidR="00F73075" w:rsidRDefault="00F73075" w:rsidP="00F73075">
      <w:pPr>
        <w:pStyle w:val="Caption"/>
        <w:keepNext/>
      </w:pPr>
      <w:bookmarkStart w:id="17" w:name="_Toc132878282"/>
      <w:r>
        <w:t xml:space="preserve">Table </w:t>
      </w:r>
      <w:fldSimple w:instr=" SEQ Table \* ARABIC ">
        <w:r w:rsidR="005E0256">
          <w:rPr>
            <w:noProof/>
          </w:rPr>
          <w:t>1</w:t>
        </w:r>
      </w:fldSimple>
      <w:r>
        <w:t>: Comparative Analysis for Different Models</w:t>
      </w:r>
      <w:bookmarkEnd w:id="17"/>
    </w:p>
    <w:tbl>
      <w:tblPr>
        <w:tblStyle w:val="TableGrid"/>
        <w:tblW w:w="10545" w:type="dxa"/>
        <w:jc w:val="center"/>
        <w:tblLayout w:type="fixed"/>
        <w:tblLook w:val="04A0" w:firstRow="1" w:lastRow="0" w:firstColumn="1" w:lastColumn="0" w:noHBand="0" w:noVBand="1"/>
      </w:tblPr>
      <w:tblGrid>
        <w:gridCol w:w="985"/>
        <w:gridCol w:w="1165"/>
        <w:gridCol w:w="1161"/>
        <w:gridCol w:w="1446"/>
        <w:gridCol w:w="1066"/>
        <w:gridCol w:w="1377"/>
        <w:gridCol w:w="1530"/>
        <w:gridCol w:w="1815"/>
      </w:tblGrid>
      <w:tr w:rsidR="00F73075" w:rsidRPr="0034693D" w14:paraId="0A5230CF" w14:textId="77777777" w:rsidTr="0035158F">
        <w:trPr>
          <w:trHeight w:val="416"/>
          <w:jc w:val="center"/>
        </w:trPr>
        <w:tc>
          <w:tcPr>
            <w:tcW w:w="2150" w:type="dxa"/>
            <w:gridSpan w:val="2"/>
            <w:vMerge w:val="restart"/>
            <w:tcBorders>
              <w:top w:val="nil"/>
              <w:left w:val="nil"/>
              <w:right w:val="single" w:sz="12" w:space="0" w:color="auto"/>
            </w:tcBorders>
          </w:tcPr>
          <w:p w14:paraId="742D4B9F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8395" w:type="dxa"/>
            <w:gridSpan w:val="6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8BB08ED" w14:textId="77777777" w:rsidR="00F73075" w:rsidRPr="0034693D" w:rsidRDefault="00F73075" w:rsidP="0035158F">
            <w:pPr>
              <w:jc w:val="center"/>
              <w:rPr>
                <w:b/>
                <w:bCs/>
                <w:sz w:val="20"/>
                <w:szCs w:val="20"/>
              </w:rPr>
            </w:pPr>
            <w:r w:rsidRPr="0034693D">
              <w:rPr>
                <w:b/>
                <w:bCs/>
                <w:sz w:val="20"/>
                <w:szCs w:val="20"/>
              </w:rPr>
              <w:t>Features</w:t>
            </w:r>
          </w:p>
        </w:tc>
      </w:tr>
      <w:tr w:rsidR="00F73075" w:rsidRPr="0034693D" w14:paraId="0F5D4094" w14:textId="77777777" w:rsidTr="0035158F">
        <w:trPr>
          <w:trHeight w:val="407"/>
          <w:jc w:val="center"/>
        </w:trPr>
        <w:tc>
          <w:tcPr>
            <w:tcW w:w="2150" w:type="dxa"/>
            <w:gridSpan w:val="2"/>
            <w:vMerge/>
            <w:tcBorders>
              <w:top w:val="nil"/>
              <w:left w:val="nil"/>
              <w:right w:val="single" w:sz="12" w:space="0" w:color="auto"/>
            </w:tcBorders>
          </w:tcPr>
          <w:p w14:paraId="0E273E55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2607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28F0126" w14:textId="77777777" w:rsidR="00F73075" w:rsidRPr="0034693D" w:rsidRDefault="00F73075" w:rsidP="0035158F">
            <w:pPr>
              <w:jc w:val="center"/>
              <w:rPr>
                <w:b/>
                <w:bCs/>
                <w:sz w:val="20"/>
                <w:szCs w:val="20"/>
              </w:rPr>
            </w:pPr>
            <w:r w:rsidRPr="0034693D">
              <w:rPr>
                <w:b/>
                <w:bCs/>
                <w:sz w:val="20"/>
                <w:szCs w:val="20"/>
              </w:rPr>
              <w:t>DCT</w:t>
            </w:r>
          </w:p>
        </w:tc>
        <w:tc>
          <w:tcPr>
            <w:tcW w:w="2443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32BC01C" w14:textId="77777777" w:rsidR="00F73075" w:rsidRPr="0034693D" w:rsidRDefault="00F73075" w:rsidP="0035158F">
            <w:pPr>
              <w:jc w:val="center"/>
              <w:rPr>
                <w:b/>
                <w:bCs/>
                <w:sz w:val="20"/>
                <w:szCs w:val="20"/>
              </w:rPr>
            </w:pPr>
            <w:r w:rsidRPr="0034693D">
              <w:rPr>
                <w:b/>
                <w:bCs/>
                <w:sz w:val="20"/>
                <w:szCs w:val="20"/>
              </w:rPr>
              <w:t>PCA</w:t>
            </w:r>
          </w:p>
        </w:tc>
        <w:tc>
          <w:tcPr>
            <w:tcW w:w="3345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075B995" w14:textId="77777777" w:rsidR="00F73075" w:rsidRPr="0034693D" w:rsidRDefault="00F73075" w:rsidP="0035158F">
            <w:pPr>
              <w:jc w:val="center"/>
              <w:rPr>
                <w:b/>
                <w:bCs/>
                <w:sz w:val="20"/>
                <w:szCs w:val="20"/>
              </w:rPr>
            </w:pPr>
            <w:r w:rsidRPr="0034693D">
              <w:rPr>
                <w:b/>
                <w:bCs/>
                <w:sz w:val="20"/>
                <w:szCs w:val="20"/>
              </w:rPr>
              <w:t>ICA</w:t>
            </w:r>
          </w:p>
        </w:tc>
      </w:tr>
      <w:tr w:rsidR="00F73075" w:rsidRPr="0034693D" w14:paraId="1335A715" w14:textId="77777777" w:rsidTr="0035158F">
        <w:trPr>
          <w:trHeight w:val="277"/>
          <w:jc w:val="center"/>
        </w:trPr>
        <w:tc>
          <w:tcPr>
            <w:tcW w:w="2150" w:type="dxa"/>
            <w:gridSpan w:val="2"/>
            <w:vMerge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7833121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61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F007DC7" w14:textId="77777777" w:rsidR="00F73075" w:rsidRPr="0034693D" w:rsidRDefault="00F73075" w:rsidP="0035158F">
            <w:pPr>
              <w:jc w:val="center"/>
              <w:rPr>
                <w:b/>
                <w:bCs/>
                <w:sz w:val="20"/>
                <w:szCs w:val="20"/>
              </w:rPr>
            </w:pPr>
            <w:r w:rsidRPr="0034693D">
              <w:rPr>
                <w:b/>
                <w:bCs/>
                <w:sz w:val="20"/>
                <w:szCs w:val="20"/>
              </w:rPr>
              <w:t>Accuracy</w:t>
            </w:r>
          </w:p>
        </w:tc>
        <w:tc>
          <w:tcPr>
            <w:tcW w:w="144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0E61D5F" w14:textId="77777777" w:rsidR="00F73075" w:rsidRPr="0034693D" w:rsidRDefault="00F73075" w:rsidP="0035158F">
            <w:pPr>
              <w:jc w:val="center"/>
              <w:rPr>
                <w:b/>
                <w:bCs/>
                <w:sz w:val="20"/>
                <w:szCs w:val="20"/>
              </w:rPr>
            </w:pPr>
            <w:r w:rsidRPr="0034693D">
              <w:rPr>
                <w:b/>
                <w:bCs/>
                <w:sz w:val="20"/>
                <w:szCs w:val="20"/>
              </w:rPr>
              <w:t>Training Time</w:t>
            </w:r>
          </w:p>
        </w:tc>
        <w:tc>
          <w:tcPr>
            <w:tcW w:w="106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7701BCCB" w14:textId="77777777" w:rsidR="00F73075" w:rsidRPr="0034693D" w:rsidRDefault="00F73075" w:rsidP="0035158F">
            <w:pPr>
              <w:jc w:val="center"/>
              <w:rPr>
                <w:b/>
                <w:bCs/>
                <w:sz w:val="20"/>
                <w:szCs w:val="20"/>
              </w:rPr>
            </w:pPr>
            <w:r w:rsidRPr="0034693D">
              <w:rPr>
                <w:b/>
                <w:bCs/>
                <w:sz w:val="20"/>
                <w:szCs w:val="20"/>
              </w:rPr>
              <w:t>Accuracy</w:t>
            </w:r>
          </w:p>
        </w:tc>
        <w:tc>
          <w:tcPr>
            <w:tcW w:w="1377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8B4BE8B" w14:textId="77777777" w:rsidR="00F73075" w:rsidRPr="0034693D" w:rsidRDefault="00F73075" w:rsidP="0035158F">
            <w:pPr>
              <w:jc w:val="center"/>
              <w:rPr>
                <w:b/>
                <w:bCs/>
                <w:sz w:val="20"/>
                <w:szCs w:val="20"/>
              </w:rPr>
            </w:pPr>
            <w:r w:rsidRPr="0034693D">
              <w:rPr>
                <w:b/>
                <w:bCs/>
                <w:sz w:val="20"/>
                <w:szCs w:val="20"/>
              </w:rPr>
              <w:t>Training Time</w:t>
            </w:r>
          </w:p>
        </w:tc>
        <w:tc>
          <w:tcPr>
            <w:tcW w:w="1530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8FEABA4" w14:textId="77777777" w:rsidR="00F73075" w:rsidRPr="0034693D" w:rsidRDefault="00F73075" w:rsidP="0035158F">
            <w:pPr>
              <w:jc w:val="center"/>
              <w:rPr>
                <w:b/>
                <w:bCs/>
                <w:sz w:val="20"/>
                <w:szCs w:val="20"/>
              </w:rPr>
            </w:pPr>
            <w:r w:rsidRPr="0034693D">
              <w:rPr>
                <w:b/>
                <w:bCs/>
                <w:sz w:val="20"/>
                <w:szCs w:val="20"/>
              </w:rPr>
              <w:t>Accuracy</w:t>
            </w:r>
          </w:p>
        </w:tc>
        <w:tc>
          <w:tcPr>
            <w:tcW w:w="1815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0D0BA7EB" w14:textId="77777777" w:rsidR="00F73075" w:rsidRPr="0034693D" w:rsidRDefault="00F73075" w:rsidP="0035158F">
            <w:pPr>
              <w:jc w:val="center"/>
              <w:rPr>
                <w:b/>
                <w:bCs/>
                <w:sz w:val="20"/>
                <w:szCs w:val="20"/>
              </w:rPr>
            </w:pPr>
            <w:r w:rsidRPr="0034693D">
              <w:rPr>
                <w:b/>
                <w:bCs/>
                <w:sz w:val="20"/>
                <w:szCs w:val="20"/>
              </w:rPr>
              <w:t>Training Time</w:t>
            </w:r>
          </w:p>
        </w:tc>
      </w:tr>
      <w:tr w:rsidR="00F73075" w:rsidRPr="0034693D" w14:paraId="7C176F57" w14:textId="77777777" w:rsidTr="0035158F">
        <w:trPr>
          <w:trHeight w:val="416"/>
          <w:jc w:val="center"/>
        </w:trPr>
        <w:tc>
          <w:tcPr>
            <w:tcW w:w="215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C5799C3" w14:textId="77777777" w:rsidR="00F73075" w:rsidRPr="0034693D" w:rsidRDefault="00F73075" w:rsidP="0035158F">
            <w:pPr>
              <w:jc w:val="center"/>
              <w:rPr>
                <w:b/>
                <w:bCs/>
                <w:sz w:val="20"/>
                <w:szCs w:val="20"/>
              </w:rPr>
            </w:pPr>
            <w:r w:rsidRPr="0034693D">
              <w:rPr>
                <w:b/>
                <w:bCs/>
                <w:sz w:val="20"/>
                <w:szCs w:val="20"/>
              </w:rPr>
              <w:t>Classifier</w:t>
            </w:r>
          </w:p>
        </w:tc>
        <w:tc>
          <w:tcPr>
            <w:tcW w:w="1161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7B28C1C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44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7B5BF7A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06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27F72BA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377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E612761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30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309DF6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15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428CB99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</w:p>
        </w:tc>
      </w:tr>
      <w:tr w:rsidR="00F73075" w:rsidRPr="0034693D" w14:paraId="52BC6ED4" w14:textId="77777777" w:rsidTr="0035158F">
        <w:trPr>
          <w:trHeight w:val="280"/>
          <w:jc w:val="center"/>
        </w:trPr>
        <w:tc>
          <w:tcPr>
            <w:tcW w:w="985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A1756BE" w14:textId="77777777" w:rsidR="00F73075" w:rsidRPr="0034693D" w:rsidRDefault="00F73075" w:rsidP="0035158F">
            <w:pPr>
              <w:jc w:val="center"/>
              <w:rPr>
                <w:b/>
                <w:bCs/>
                <w:sz w:val="20"/>
                <w:szCs w:val="20"/>
              </w:rPr>
            </w:pPr>
            <w:r w:rsidRPr="0034693D">
              <w:rPr>
                <w:b/>
                <w:bCs/>
                <w:sz w:val="20"/>
                <w:szCs w:val="20"/>
              </w:rPr>
              <w:t>K-means</w:t>
            </w:r>
            <w:r w:rsidRPr="0034693D">
              <w:rPr>
                <w:b/>
                <w:bCs/>
                <w:spacing w:val="1"/>
                <w:sz w:val="20"/>
                <w:szCs w:val="20"/>
              </w:rPr>
              <w:t xml:space="preserve"> </w:t>
            </w:r>
            <w:r w:rsidRPr="0034693D">
              <w:rPr>
                <w:b/>
                <w:bCs/>
                <w:spacing w:val="-1"/>
                <w:sz w:val="20"/>
                <w:szCs w:val="20"/>
              </w:rPr>
              <w:t>Clustering</w:t>
            </w:r>
          </w:p>
        </w:tc>
        <w:tc>
          <w:tcPr>
            <w:tcW w:w="1165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C676D7F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1</w:t>
            </w:r>
          </w:p>
        </w:tc>
        <w:tc>
          <w:tcPr>
            <w:tcW w:w="1161" w:type="dxa"/>
            <w:tcBorders>
              <w:top w:val="single" w:sz="12" w:space="0" w:color="auto"/>
              <w:left w:val="single" w:sz="12" w:space="0" w:color="auto"/>
            </w:tcBorders>
          </w:tcPr>
          <w:p w14:paraId="06E07D01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62.65%</w:t>
            </w:r>
          </w:p>
        </w:tc>
        <w:tc>
          <w:tcPr>
            <w:tcW w:w="1446" w:type="dxa"/>
            <w:tcBorders>
              <w:top w:val="single" w:sz="12" w:space="0" w:color="auto"/>
            </w:tcBorders>
          </w:tcPr>
          <w:p w14:paraId="6D2836FF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0.619s</w:t>
            </w:r>
          </w:p>
        </w:tc>
        <w:tc>
          <w:tcPr>
            <w:tcW w:w="1066" w:type="dxa"/>
            <w:tcBorders>
              <w:top w:val="single" w:sz="12" w:space="0" w:color="auto"/>
            </w:tcBorders>
          </w:tcPr>
          <w:p w14:paraId="3AD2D836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63.15%</w:t>
            </w:r>
          </w:p>
        </w:tc>
        <w:tc>
          <w:tcPr>
            <w:tcW w:w="1377" w:type="dxa"/>
            <w:tcBorders>
              <w:top w:val="single" w:sz="12" w:space="0" w:color="auto"/>
            </w:tcBorders>
          </w:tcPr>
          <w:p w14:paraId="45BD67F5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0.903s</w:t>
            </w:r>
          </w:p>
        </w:tc>
        <w:tc>
          <w:tcPr>
            <w:tcW w:w="1530" w:type="dxa"/>
            <w:tcBorders>
              <w:top w:val="single" w:sz="12" w:space="0" w:color="auto"/>
            </w:tcBorders>
          </w:tcPr>
          <w:p w14:paraId="0E4A01C4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64.4%</w:t>
            </w:r>
          </w:p>
        </w:tc>
        <w:tc>
          <w:tcPr>
            <w:tcW w:w="1815" w:type="dxa"/>
            <w:tcBorders>
              <w:top w:val="single" w:sz="12" w:space="0" w:color="auto"/>
              <w:right w:val="single" w:sz="12" w:space="0" w:color="auto"/>
            </w:tcBorders>
          </w:tcPr>
          <w:p w14:paraId="483274EC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0.166s</w:t>
            </w:r>
          </w:p>
        </w:tc>
      </w:tr>
      <w:tr w:rsidR="00F73075" w:rsidRPr="0034693D" w14:paraId="42AF99A2" w14:textId="77777777" w:rsidTr="0035158F">
        <w:trPr>
          <w:trHeight w:val="265"/>
          <w:jc w:val="center"/>
        </w:trPr>
        <w:tc>
          <w:tcPr>
            <w:tcW w:w="985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21F4A6D7" w14:textId="77777777" w:rsidR="00F73075" w:rsidRPr="0034693D" w:rsidRDefault="00F73075" w:rsidP="0035158F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65" w:type="dxa"/>
            <w:tcBorders>
              <w:left w:val="single" w:sz="12" w:space="0" w:color="auto"/>
              <w:right w:val="single" w:sz="12" w:space="0" w:color="auto"/>
            </w:tcBorders>
          </w:tcPr>
          <w:p w14:paraId="41B14831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4</w:t>
            </w:r>
          </w:p>
        </w:tc>
        <w:tc>
          <w:tcPr>
            <w:tcW w:w="1161" w:type="dxa"/>
            <w:tcBorders>
              <w:left w:val="single" w:sz="12" w:space="0" w:color="auto"/>
            </w:tcBorders>
          </w:tcPr>
          <w:p w14:paraId="492B6195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89%</w:t>
            </w:r>
          </w:p>
        </w:tc>
        <w:tc>
          <w:tcPr>
            <w:tcW w:w="1446" w:type="dxa"/>
          </w:tcPr>
          <w:p w14:paraId="204B6C8B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1.221s</w:t>
            </w:r>
          </w:p>
        </w:tc>
        <w:tc>
          <w:tcPr>
            <w:tcW w:w="1066" w:type="dxa"/>
          </w:tcPr>
          <w:p w14:paraId="088FDB0E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88.65%</w:t>
            </w:r>
          </w:p>
        </w:tc>
        <w:tc>
          <w:tcPr>
            <w:tcW w:w="1377" w:type="dxa"/>
          </w:tcPr>
          <w:p w14:paraId="11D3514D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1.812s</w:t>
            </w:r>
          </w:p>
        </w:tc>
        <w:tc>
          <w:tcPr>
            <w:tcW w:w="1530" w:type="dxa"/>
          </w:tcPr>
          <w:p w14:paraId="72E2A6B3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81.5%</w:t>
            </w:r>
          </w:p>
        </w:tc>
        <w:tc>
          <w:tcPr>
            <w:tcW w:w="1815" w:type="dxa"/>
            <w:tcBorders>
              <w:right w:val="single" w:sz="12" w:space="0" w:color="auto"/>
            </w:tcBorders>
          </w:tcPr>
          <w:p w14:paraId="7C2215EA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0.542s</w:t>
            </w:r>
          </w:p>
        </w:tc>
      </w:tr>
      <w:tr w:rsidR="00F73075" w:rsidRPr="0034693D" w14:paraId="0D4952E9" w14:textId="77777777" w:rsidTr="0035158F">
        <w:trPr>
          <w:trHeight w:val="265"/>
          <w:jc w:val="center"/>
        </w:trPr>
        <w:tc>
          <w:tcPr>
            <w:tcW w:w="985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65A5BDC8" w14:textId="77777777" w:rsidR="00F73075" w:rsidRPr="0034693D" w:rsidRDefault="00F73075" w:rsidP="0035158F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65" w:type="dxa"/>
            <w:tcBorders>
              <w:left w:val="single" w:sz="12" w:space="0" w:color="auto"/>
              <w:right w:val="single" w:sz="12" w:space="0" w:color="auto"/>
            </w:tcBorders>
          </w:tcPr>
          <w:p w14:paraId="226E8B02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16</w:t>
            </w:r>
          </w:p>
        </w:tc>
        <w:tc>
          <w:tcPr>
            <w:tcW w:w="1161" w:type="dxa"/>
            <w:tcBorders>
              <w:left w:val="single" w:sz="12" w:space="0" w:color="auto"/>
            </w:tcBorders>
          </w:tcPr>
          <w:p w14:paraId="05D78E0B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93.15%</w:t>
            </w:r>
          </w:p>
        </w:tc>
        <w:tc>
          <w:tcPr>
            <w:tcW w:w="1446" w:type="dxa"/>
          </w:tcPr>
          <w:p w14:paraId="3970E5F5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3.504s</w:t>
            </w:r>
          </w:p>
        </w:tc>
        <w:tc>
          <w:tcPr>
            <w:tcW w:w="1066" w:type="dxa"/>
          </w:tcPr>
          <w:p w14:paraId="3B32B70E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93.25%</w:t>
            </w:r>
          </w:p>
        </w:tc>
        <w:tc>
          <w:tcPr>
            <w:tcW w:w="1377" w:type="dxa"/>
          </w:tcPr>
          <w:p w14:paraId="23A55FC4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4.783s</w:t>
            </w:r>
          </w:p>
        </w:tc>
        <w:tc>
          <w:tcPr>
            <w:tcW w:w="1530" w:type="dxa"/>
          </w:tcPr>
          <w:p w14:paraId="1A57A737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89.35%</w:t>
            </w:r>
          </w:p>
        </w:tc>
        <w:tc>
          <w:tcPr>
            <w:tcW w:w="1815" w:type="dxa"/>
            <w:tcBorders>
              <w:right w:val="single" w:sz="12" w:space="0" w:color="auto"/>
            </w:tcBorders>
          </w:tcPr>
          <w:p w14:paraId="2FB6A79F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1.424s</w:t>
            </w:r>
          </w:p>
        </w:tc>
      </w:tr>
      <w:tr w:rsidR="00F73075" w:rsidRPr="0034693D" w14:paraId="1E6753BE" w14:textId="77777777" w:rsidTr="0035158F">
        <w:trPr>
          <w:trHeight w:val="265"/>
          <w:jc w:val="center"/>
        </w:trPr>
        <w:tc>
          <w:tcPr>
            <w:tcW w:w="985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0FE6772" w14:textId="77777777" w:rsidR="00F73075" w:rsidRPr="0034693D" w:rsidRDefault="00F73075" w:rsidP="0035158F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65" w:type="dxa"/>
            <w:tcBorders>
              <w:left w:val="single" w:sz="12" w:space="0" w:color="auto"/>
              <w:right w:val="single" w:sz="12" w:space="0" w:color="auto"/>
            </w:tcBorders>
          </w:tcPr>
          <w:p w14:paraId="4AD36019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32</w:t>
            </w:r>
          </w:p>
        </w:tc>
        <w:tc>
          <w:tcPr>
            <w:tcW w:w="1161" w:type="dxa"/>
            <w:tcBorders>
              <w:left w:val="single" w:sz="12" w:space="0" w:color="auto"/>
            </w:tcBorders>
          </w:tcPr>
          <w:p w14:paraId="2A1A7733" w14:textId="77777777" w:rsidR="00F73075" w:rsidRPr="0034693D" w:rsidRDefault="00F73075" w:rsidP="0035158F">
            <w:pPr>
              <w:jc w:val="center"/>
              <w:rPr>
                <w:b/>
                <w:bCs/>
                <w:sz w:val="20"/>
                <w:szCs w:val="20"/>
              </w:rPr>
            </w:pPr>
            <w:r w:rsidRPr="0034693D">
              <w:rPr>
                <w:b/>
                <w:bCs/>
                <w:color w:val="FF0000"/>
                <w:sz w:val="20"/>
                <w:szCs w:val="20"/>
              </w:rPr>
              <w:t>95.4%</w:t>
            </w:r>
          </w:p>
        </w:tc>
        <w:tc>
          <w:tcPr>
            <w:tcW w:w="1446" w:type="dxa"/>
          </w:tcPr>
          <w:p w14:paraId="545BAA61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6.798s</w:t>
            </w:r>
          </w:p>
        </w:tc>
        <w:tc>
          <w:tcPr>
            <w:tcW w:w="1066" w:type="dxa"/>
          </w:tcPr>
          <w:p w14:paraId="5BA436AF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94.75%</w:t>
            </w:r>
          </w:p>
        </w:tc>
        <w:tc>
          <w:tcPr>
            <w:tcW w:w="1377" w:type="dxa"/>
          </w:tcPr>
          <w:p w14:paraId="45D2C38C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9.291s</w:t>
            </w:r>
          </w:p>
        </w:tc>
        <w:tc>
          <w:tcPr>
            <w:tcW w:w="1530" w:type="dxa"/>
          </w:tcPr>
          <w:p w14:paraId="41A4A1E2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89.1%</w:t>
            </w:r>
          </w:p>
        </w:tc>
        <w:tc>
          <w:tcPr>
            <w:tcW w:w="1815" w:type="dxa"/>
            <w:tcBorders>
              <w:right w:val="single" w:sz="12" w:space="0" w:color="auto"/>
            </w:tcBorders>
          </w:tcPr>
          <w:p w14:paraId="63E334A4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1.872s</w:t>
            </w:r>
          </w:p>
        </w:tc>
      </w:tr>
      <w:tr w:rsidR="00F73075" w:rsidRPr="0034693D" w14:paraId="195F60AA" w14:textId="77777777" w:rsidTr="0035158F">
        <w:trPr>
          <w:trHeight w:val="323"/>
          <w:jc w:val="center"/>
        </w:trPr>
        <w:tc>
          <w:tcPr>
            <w:tcW w:w="985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D046388" w14:textId="77777777" w:rsidR="00F73075" w:rsidRPr="0034693D" w:rsidRDefault="00F73075" w:rsidP="0035158F">
            <w:pPr>
              <w:jc w:val="center"/>
              <w:rPr>
                <w:b/>
                <w:bCs/>
                <w:sz w:val="20"/>
                <w:szCs w:val="20"/>
              </w:rPr>
            </w:pPr>
            <w:r w:rsidRPr="0034693D">
              <w:rPr>
                <w:b/>
                <w:bCs/>
                <w:sz w:val="20"/>
                <w:szCs w:val="20"/>
              </w:rPr>
              <w:t>SVM</w:t>
            </w:r>
          </w:p>
        </w:tc>
        <w:tc>
          <w:tcPr>
            <w:tcW w:w="1165" w:type="dxa"/>
            <w:tcBorders>
              <w:left w:val="single" w:sz="12" w:space="0" w:color="auto"/>
              <w:right w:val="single" w:sz="12" w:space="0" w:color="auto"/>
            </w:tcBorders>
          </w:tcPr>
          <w:p w14:paraId="2C6B4B7F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Linear</w:t>
            </w:r>
          </w:p>
        </w:tc>
        <w:tc>
          <w:tcPr>
            <w:tcW w:w="1161" w:type="dxa"/>
            <w:tcBorders>
              <w:left w:val="single" w:sz="12" w:space="0" w:color="auto"/>
            </w:tcBorders>
          </w:tcPr>
          <w:p w14:paraId="2B3C20FA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94.35%</w:t>
            </w:r>
          </w:p>
        </w:tc>
        <w:tc>
          <w:tcPr>
            <w:tcW w:w="1446" w:type="dxa"/>
          </w:tcPr>
          <w:p w14:paraId="3CC9E87E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1.808s</w:t>
            </w:r>
          </w:p>
        </w:tc>
        <w:tc>
          <w:tcPr>
            <w:tcW w:w="1066" w:type="dxa"/>
          </w:tcPr>
          <w:p w14:paraId="28E9032A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93.85%</w:t>
            </w:r>
          </w:p>
        </w:tc>
        <w:tc>
          <w:tcPr>
            <w:tcW w:w="1377" w:type="dxa"/>
          </w:tcPr>
          <w:p w14:paraId="0E2B307C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3.814s</w:t>
            </w:r>
          </w:p>
        </w:tc>
        <w:tc>
          <w:tcPr>
            <w:tcW w:w="1530" w:type="dxa"/>
          </w:tcPr>
          <w:p w14:paraId="29EFD0CD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77.8%</w:t>
            </w:r>
          </w:p>
        </w:tc>
        <w:tc>
          <w:tcPr>
            <w:tcW w:w="1815" w:type="dxa"/>
            <w:tcBorders>
              <w:right w:val="single" w:sz="12" w:space="0" w:color="auto"/>
            </w:tcBorders>
          </w:tcPr>
          <w:p w14:paraId="702A1473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6.240s</w:t>
            </w:r>
          </w:p>
        </w:tc>
      </w:tr>
      <w:tr w:rsidR="00F73075" w:rsidRPr="0034693D" w14:paraId="338B3184" w14:textId="77777777" w:rsidTr="0035158F">
        <w:trPr>
          <w:trHeight w:val="334"/>
          <w:jc w:val="center"/>
        </w:trPr>
        <w:tc>
          <w:tcPr>
            <w:tcW w:w="985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B0C07FC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65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79B5186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Non-Linear (RBF)</w:t>
            </w:r>
          </w:p>
        </w:tc>
        <w:tc>
          <w:tcPr>
            <w:tcW w:w="1161" w:type="dxa"/>
            <w:tcBorders>
              <w:left w:val="single" w:sz="12" w:space="0" w:color="auto"/>
              <w:bottom w:val="single" w:sz="12" w:space="0" w:color="auto"/>
            </w:tcBorders>
          </w:tcPr>
          <w:p w14:paraId="3C9348A3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97.35%</w:t>
            </w:r>
          </w:p>
        </w:tc>
        <w:tc>
          <w:tcPr>
            <w:tcW w:w="1446" w:type="dxa"/>
            <w:tcBorders>
              <w:bottom w:val="single" w:sz="12" w:space="0" w:color="auto"/>
            </w:tcBorders>
          </w:tcPr>
          <w:p w14:paraId="79566F93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2.617s</w:t>
            </w:r>
          </w:p>
        </w:tc>
        <w:tc>
          <w:tcPr>
            <w:tcW w:w="1066" w:type="dxa"/>
            <w:tcBorders>
              <w:bottom w:val="single" w:sz="12" w:space="0" w:color="auto"/>
            </w:tcBorders>
          </w:tcPr>
          <w:p w14:paraId="04035CDB" w14:textId="77777777" w:rsidR="00F73075" w:rsidRPr="0034693D" w:rsidRDefault="00F73075" w:rsidP="0035158F">
            <w:pPr>
              <w:jc w:val="center"/>
              <w:rPr>
                <w:b/>
                <w:bCs/>
                <w:sz w:val="20"/>
                <w:szCs w:val="20"/>
              </w:rPr>
            </w:pPr>
            <w:r w:rsidRPr="0034693D">
              <w:rPr>
                <w:b/>
                <w:bCs/>
                <w:color w:val="FF0000"/>
                <w:sz w:val="20"/>
                <w:szCs w:val="20"/>
              </w:rPr>
              <w:t>97.65%</w:t>
            </w:r>
          </w:p>
        </w:tc>
        <w:tc>
          <w:tcPr>
            <w:tcW w:w="1377" w:type="dxa"/>
            <w:tcBorders>
              <w:bottom w:val="single" w:sz="12" w:space="0" w:color="auto"/>
            </w:tcBorders>
          </w:tcPr>
          <w:p w14:paraId="100DFA2E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7.158s</w:t>
            </w:r>
          </w:p>
        </w:tc>
        <w:tc>
          <w:tcPr>
            <w:tcW w:w="1530" w:type="dxa"/>
            <w:tcBorders>
              <w:bottom w:val="single" w:sz="12" w:space="0" w:color="auto"/>
            </w:tcBorders>
          </w:tcPr>
          <w:p w14:paraId="0343682B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93.8%</w:t>
            </w:r>
          </w:p>
        </w:tc>
        <w:tc>
          <w:tcPr>
            <w:tcW w:w="1815" w:type="dxa"/>
            <w:tcBorders>
              <w:bottom w:val="single" w:sz="12" w:space="0" w:color="auto"/>
              <w:right w:val="single" w:sz="12" w:space="0" w:color="auto"/>
            </w:tcBorders>
          </w:tcPr>
          <w:p w14:paraId="4BFFE89A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0.783s</w:t>
            </w:r>
          </w:p>
        </w:tc>
      </w:tr>
      <w:tr w:rsidR="00F73075" w:rsidRPr="0034693D" w14:paraId="18931139" w14:textId="77777777" w:rsidTr="0035158F">
        <w:trPr>
          <w:trHeight w:val="488"/>
          <w:jc w:val="center"/>
        </w:trPr>
        <w:tc>
          <w:tcPr>
            <w:tcW w:w="10545" w:type="dxa"/>
            <w:gridSpan w:val="8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7DF77010" w14:textId="77777777" w:rsidR="00F73075" w:rsidRPr="0034693D" w:rsidRDefault="00F73075" w:rsidP="0035158F">
            <w:pPr>
              <w:jc w:val="center"/>
              <w:rPr>
                <w:b/>
                <w:bCs/>
                <w:sz w:val="20"/>
                <w:szCs w:val="20"/>
              </w:rPr>
            </w:pPr>
            <w:r w:rsidRPr="0034693D">
              <w:rPr>
                <w:b/>
                <w:bCs/>
                <w:sz w:val="20"/>
                <w:szCs w:val="20"/>
              </w:rPr>
              <w:t>Multi-layer Perceptron (MLP)</w:t>
            </w:r>
          </w:p>
        </w:tc>
      </w:tr>
      <w:tr w:rsidR="00F73075" w:rsidRPr="0034693D" w14:paraId="375DA7A9" w14:textId="77777777" w:rsidTr="0035158F">
        <w:trPr>
          <w:trHeight w:val="265"/>
          <w:jc w:val="center"/>
        </w:trPr>
        <w:tc>
          <w:tcPr>
            <w:tcW w:w="985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D08717A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7F630E2" w14:textId="77777777" w:rsidR="00F73075" w:rsidRPr="0034693D" w:rsidRDefault="00F73075" w:rsidP="0035158F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260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14:paraId="2ABE2698" w14:textId="77777777" w:rsidR="00F73075" w:rsidRPr="0034693D" w:rsidRDefault="00F73075" w:rsidP="0035158F">
            <w:pPr>
              <w:jc w:val="center"/>
              <w:rPr>
                <w:b/>
                <w:bCs/>
                <w:sz w:val="20"/>
                <w:szCs w:val="20"/>
              </w:rPr>
            </w:pPr>
            <w:r w:rsidRPr="0034693D">
              <w:rPr>
                <w:b/>
                <w:bCs/>
                <w:sz w:val="20"/>
                <w:szCs w:val="20"/>
              </w:rPr>
              <w:t>DCT</w:t>
            </w:r>
          </w:p>
        </w:tc>
        <w:tc>
          <w:tcPr>
            <w:tcW w:w="2443" w:type="dxa"/>
            <w:gridSpan w:val="2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5BDB5C8D" w14:textId="77777777" w:rsidR="00F73075" w:rsidRPr="0034693D" w:rsidRDefault="00F73075" w:rsidP="0035158F">
            <w:pPr>
              <w:jc w:val="center"/>
              <w:rPr>
                <w:b/>
                <w:bCs/>
                <w:sz w:val="20"/>
                <w:szCs w:val="20"/>
              </w:rPr>
            </w:pPr>
            <w:r w:rsidRPr="0034693D">
              <w:rPr>
                <w:b/>
                <w:bCs/>
                <w:sz w:val="20"/>
                <w:szCs w:val="20"/>
              </w:rPr>
              <w:t>PCA</w:t>
            </w:r>
          </w:p>
        </w:tc>
        <w:tc>
          <w:tcPr>
            <w:tcW w:w="3345" w:type="dxa"/>
            <w:gridSpan w:val="2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97A6411" w14:textId="77777777" w:rsidR="00F73075" w:rsidRPr="0034693D" w:rsidRDefault="00F73075" w:rsidP="0035158F">
            <w:pPr>
              <w:jc w:val="center"/>
              <w:rPr>
                <w:b/>
                <w:bCs/>
                <w:sz w:val="20"/>
                <w:szCs w:val="20"/>
              </w:rPr>
            </w:pPr>
            <w:r w:rsidRPr="0034693D">
              <w:rPr>
                <w:b/>
                <w:bCs/>
                <w:sz w:val="20"/>
                <w:szCs w:val="20"/>
              </w:rPr>
              <w:t>ICA</w:t>
            </w:r>
          </w:p>
        </w:tc>
      </w:tr>
      <w:tr w:rsidR="00F73075" w:rsidRPr="0034693D" w14:paraId="7E6786E3" w14:textId="77777777" w:rsidTr="0035158F">
        <w:trPr>
          <w:trHeight w:val="488"/>
          <w:jc w:val="center"/>
        </w:trPr>
        <w:tc>
          <w:tcPr>
            <w:tcW w:w="985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EF5BCD0" w14:textId="77777777" w:rsidR="00F73075" w:rsidRPr="0034693D" w:rsidRDefault="00F73075" w:rsidP="0035158F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45936CD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b/>
                <w:bCs/>
                <w:sz w:val="20"/>
                <w:szCs w:val="20"/>
              </w:rPr>
              <w:t>Variations</w:t>
            </w:r>
          </w:p>
        </w:tc>
        <w:tc>
          <w:tcPr>
            <w:tcW w:w="1161" w:type="dxa"/>
            <w:tcBorders>
              <w:top w:val="single" w:sz="12" w:space="0" w:color="auto"/>
              <w:left w:val="single" w:sz="12" w:space="0" w:color="auto"/>
            </w:tcBorders>
          </w:tcPr>
          <w:p w14:paraId="7D983BFF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b/>
                <w:bCs/>
                <w:sz w:val="20"/>
                <w:szCs w:val="20"/>
              </w:rPr>
              <w:t>Accuracy</w:t>
            </w:r>
          </w:p>
        </w:tc>
        <w:tc>
          <w:tcPr>
            <w:tcW w:w="1446" w:type="dxa"/>
            <w:tcBorders>
              <w:top w:val="single" w:sz="12" w:space="0" w:color="auto"/>
            </w:tcBorders>
          </w:tcPr>
          <w:p w14:paraId="5442AA8F" w14:textId="77777777" w:rsidR="00F73075" w:rsidRPr="0034693D" w:rsidRDefault="00F73075" w:rsidP="0035158F">
            <w:pPr>
              <w:jc w:val="center"/>
              <w:rPr>
                <w:b/>
                <w:bCs/>
                <w:sz w:val="20"/>
                <w:szCs w:val="20"/>
              </w:rPr>
            </w:pPr>
            <w:r w:rsidRPr="0034693D">
              <w:rPr>
                <w:b/>
                <w:bCs/>
                <w:sz w:val="20"/>
                <w:szCs w:val="20"/>
              </w:rPr>
              <w:t>Processing Time</w:t>
            </w:r>
          </w:p>
        </w:tc>
        <w:tc>
          <w:tcPr>
            <w:tcW w:w="1066" w:type="dxa"/>
            <w:tcBorders>
              <w:top w:val="single" w:sz="12" w:space="0" w:color="auto"/>
            </w:tcBorders>
          </w:tcPr>
          <w:p w14:paraId="1C9612C8" w14:textId="77777777" w:rsidR="00F73075" w:rsidRPr="0034693D" w:rsidRDefault="00F73075" w:rsidP="0035158F">
            <w:pPr>
              <w:jc w:val="center"/>
              <w:rPr>
                <w:b/>
                <w:bCs/>
                <w:sz w:val="20"/>
                <w:szCs w:val="20"/>
              </w:rPr>
            </w:pPr>
            <w:r w:rsidRPr="0034693D">
              <w:rPr>
                <w:b/>
                <w:bCs/>
                <w:sz w:val="20"/>
                <w:szCs w:val="20"/>
              </w:rPr>
              <w:t>Accuracy</w:t>
            </w:r>
          </w:p>
        </w:tc>
        <w:tc>
          <w:tcPr>
            <w:tcW w:w="1377" w:type="dxa"/>
            <w:tcBorders>
              <w:top w:val="single" w:sz="12" w:space="0" w:color="auto"/>
            </w:tcBorders>
          </w:tcPr>
          <w:p w14:paraId="445B4C89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b/>
                <w:bCs/>
                <w:sz w:val="20"/>
                <w:szCs w:val="20"/>
              </w:rPr>
              <w:t>Processing Time</w:t>
            </w:r>
          </w:p>
        </w:tc>
        <w:tc>
          <w:tcPr>
            <w:tcW w:w="1530" w:type="dxa"/>
            <w:tcBorders>
              <w:top w:val="single" w:sz="12" w:space="0" w:color="auto"/>
            </w:tcBorders>
          </w:tcPr>
          <w:p w14:paraId="7D94015A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b/>
                <w:bCs/>
                <w:sz w:val="20"/>
                <w:szCs w:val="20"/>
              </w:rPr>
              <w:t>Accuracy</w:t>
            </w:r>
          </w:p>
        </w:tc>
        <w:tc>
          <w:tcPr>
            <w:tcW w:w="1815" w:type="dxa"/>
            <w:tcBorders>
              <w:top w:val="single" w:sz="12" w:space="0" w:color="auto"/>
              <w:right w:val="single" w:sz="12" w:space="0" w:color="auto"/>
            </w:tcBorders>
          </w:tcPr>
          <w:p w14:paraId="3204D4E1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b/>
                <w:bCs/>
                <w:sz w:val="20"/>
                <w:szCs w:val="20"/>
              </w:rPr>
              <w:t>Processing Time</w:t>
            </w:r>
          </w:p>
        </w:tc>
      </w:tr>
      <w:tr w:rsidR="00F73075" w:rsidRPr="0034693D" w14:paraId="2055E1FA" w14:textId="77777777" w:rsidTr="0035158F">
        <w:trPr>
          <w:trHeight w:val="488"/>
          <w:jc w:val="center"/>
        </w:trPr>
        <w:tc>
          <w:tcPr>
            <w:tcW w:w="985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4AEB9C9" w14:textId="77777777" w:rsidR="00F73075" w:rsidRPr="0034693D" w:rsidRDefault="00F73075" w:rsidP="0035158F">
            <w:pPr>
              <w:jc w:val="center"/>
              <w:rPr>
                <w:b/>
                <w:bCs/>
                <w:sz w:val="20"/>
                <w:szCs w:val="20"/>
              </w:rPr>
            </w:pPr>
            <w:r w:rsidRPr="0034693D">
              <w:rPr>
                <w:b/>
                <w:bCs/>
                <w:sz w:val="20"/>
                <w:szCs w:val="20"/>
              </w:rPr>
              <w:t>MLP</w:t>
            </w:r>
          </w:p>
        </w:tc>
        <w:tc>
          <w:tcPr>
            <w:tcW w:w="11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E1A2FA9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1-Hidden</w:t>
            </w:r>
          </w:p>
        </w:tc>
        <w:tc>
          <w:tcPr>
            <w:tcW w:w="1161" w:type="dxa"/>
            <w:tcBorders>
              <w:top w:val="single" w:sz="12" w:space="0" w:color="auto"/>
              <w:left w:val="single" w:sz="12" w:space="0" w:color="auto"/>
            </w:tcBorders>
          </w:tcPr>
          <w:p w14:paraId="6DA31F7D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95.0%</w:t>
            </w:r>
          </w:p>
        </w:tc>
        <w:tc>
          <w:tcPr>
            <w:tcW w:w="1446" w:type="dxa"/>
            <w:tcBorders>
              <w:top w:val="single" w:sz="12" w:space="0" w:color="auto"/>
            </w:tcBorders>
          </w:tcPr>
          <w:p w14:paraId="25FBE7FC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 xml:space="preserve">271.3 </w:t>
            </w:r>
            <w:proofErr w:type="spellStart"/>
            <w:r w:rsidRPr="0034693D">
              <w:rPr>
                <w:sz w:val="20"/>
                <w:szCs w:val="20"/>
              </w:rPr>
              <w:t>ms</w:t>
            </w:r>
            <w:proofErr w:type="spellEnd"/>
          </w:p>
        </w:tc>
        <w:tc>
          <w:tcPr>
            <w:tcW w:w="1066" w:type="dxa"/>
            <w:tcBorders>
              <w:top w:val="single" w:sz="12" w:space="0" w:color="auto"/>
            </w:tcBorders>
          </w:tcPr>
          <w:p w14:paraId="4BFF85D7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b/>
                <w:bCs/>
                <w:color w:val="FF0000"/>
                <w:sz w:val="20"/>
                <w:szCs w:val="20"/>
              </w:rPr>
              <w:t>95.20%</w:t>
            </w:r>
          </w:p>
        </w:tc>
        <w:tc>
          <w:tcPr>
            <w:tcW w:w="1377" w:type="dxa"/>
            <w:tcBorders>
              <w:top w:val="single" w:sz="12" w:space="0" w:color="auto"/>
            </w:tcBorders>
          </w:tcPr>
          <w:p w14:paraId="24BE5409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 xml:space="preserve">246.3 </w:t>
            </w:r>
            <w:proofErr w:type="spellStart"/>
            <w:r w:rsidRPr="0034693D">
              <w:rPr>
                <w:sz w:val="20"/>
                <w:szCs w:val="20"/>
              </w:rPr>
              <w:t>ms</w:t>
            </w:r>
            <w:proofErr w:type="spellEnd"/>
          </w:p>
        </w:tc>
        <w:tc>
          <w:tcPr>
            <w:tcW w:w="1530" w:type="dxa"/>
            <w:tcBorders>
              <w:top w:val="single" w:sz="12" w:space="0" w:color="auto"/>
            </w:tcBorders>
          </w:tcPr>
          <w:p w14:paraId="34AAA953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93.20%</w:t>
            </w:r>
          </w:p>
        </w:tc>
        <w:tc>
          <w:tcPr>
            <w:tcW w:w="1815" w:type="dxa"/>
            <w:tcBorders>
              <w:top w:val="single" w:sz="12" w:space="0" w:color="auto"/>
              <w:right w:val="single" w:sz="12" w:space="0" w:color="auto"/>
            </w:tcBorders>
          </w:tcPr>
          <w:p w14:paraId="122E96A5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 xml:space="preserve">70.8 </w:t>
            </w:r>
            <w:proofErr w:type="spellStart"/>
            <w:r w:rsidRPr="0034693D">
              <w:rPr>
                <w:sz w:val="20"/>
                <w:szCs w:val="20"/>
              </w:rPr>
              <w:t>ms</w:t>
            </w:r>
            <w:proofErr w:type="spellEnd"/>
          </w:p>
        </w:tc>
      </w:tr>
      <w:tr w:rsidR="00F73075" w:rsidRPr="0034693D" w14:paraId="44CA9610" w14:textId="77777777" w:rsidTr="0035158F">
        <w:trPr>
          <w:trHeight w:val="442"/>
          <w:jc w:val="center"/>
        </w:trPr>
        <w:tc>
          <w:tcPr>
            <w:tcW w:w="985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19CB09D7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D4544AA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2-Hidden</w:t>
            </w:r>
          </w:p>
        </w:tc>
        <w:tc>
          <w:tcPr>
            <w:tcW w:w="1161" w:type="dxa"/>
            <w:tcBorders>
              <w:left w:val="single" w:sz="12" w:space="0" w:color="auto"/>
            </w:tcBorders>
          </w:tcPr>
          <w:p w14:paraId="0567F325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94.30%</w:t>
            </w:r>
          </w:p>
        </w:tc>
        <w:tc>
          <w:tcPr>
            <w:tcW w:w="1446" w:type="dxa"/>
          </w:tcPr>
          <w:p w14:paraId="7FE78D8E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 xml:space="preserve">187.5 </w:t>
            </w:r>
            <w:proofErr w:type="spellStart"/>
            <w:r w:rsidRPr="0034693D">
              <w:rPr>
                <w:sz w:val="20"/>
                <w:szCs w:val="20"/>
              </w:rPr>
              <w:t>ms</w:t>
            </w:r>
            <w:proofErr w:type="spellEnd"/>
          </w:p>
        </w:tc>
        <w:tc>
          <w:tcPr>
            <w:tcW w:w="1066" w:type="dxa"/>
          </w:tcPr>
          <w:p w14:paraId="712E8CD9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93.80%</w:t>
            </w:r>
          </w:p>
        </w:tc>
        <w:tc>
          <w:tcPr>
            <w:tcW w:w="1377" w:type="dxa"/>
          </w:tcPr>
          <w:p w14:paraId="21DE623C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 xml:space="preserve">413.9 </w:t>
            </w:r>
            <w:proofErr w:type="spellStart"/>
            <w:r w:rsidRPr="0034693D">
              <w:rPr>
                <w:sz w:val="20"/>
                <w:szCs w:val="20"/>
              </w:rPr>
              <w:t>ms</w:t>
            </w:r>
            <w:proofErr w:type="spellEnd"/>
          </w:p>
        </w:tc>
        <w:tc>
          <w:tcPr>
            <w:tcW w:w="1530" w:type="dxa"/>
          </w:tcPr>
          <w:p w14:paraId="6B6B65F2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b/>
                <w:bCs/>
                <w:color w:val="FF0000"/>
                <w:sz w:val="20"/>
                <w:szCs w:val="20"/>
              </w:rPr>
              <w:t>95.00%</w:t>
            </w:r>
          </w:p>
        </w:tc>
        <w:tc>
          <w:tcPr>
            <w:tcW w:w="1815" w:type="dxa"/>
            <w:tcBorders>
              <w:right w:val="single" w:sz="12" w:space="0" w:color="auto"/>
            </w:tcBorders>
          </w:tcPr>
          <w:p w14:paraId="1232E011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 xml:space="preserve">88.5 </w:t>
            </w:r>
            <w:proofErr w:type="spellStart"/>
            <w:r w:rsidRPr="0034693D">
              <w:rPr>
                <w:sz w:val="20"/>
                <w:szCs w:val="20"/>
              </w:rPr>
              <w:t>ms</w:t>
            </w:r>
            <w:proofErr w:type="spellEnd"/>
          </w:p>
        </w:tc>
      </w:tr>
      <w:tr w:rsidR="00F73075" w:rsidRPr="0034693D" w14:paraId="74F8E045" w14:textId="77777777" w:rsidTr="0035158F">
        <w:trPr>
          <w:trHeight w:val="506"/>
          <w:jc w:val="center"/>
        </w:trPr>
        <w:tc>
          <w:tcPr>
            <w:tcW w:w="985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AEBABE5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E2E3FFE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3-Hidden</w:t>
            </w:r>
          </w:p>
        </w:tc>
        <w:tc>
          <w:tcPr>
            <w:tcW w:w="1161" w:type="dxa"/>
            <w:tcBorders>
              <w:left w:val="single" w:sz="12" w:space="0" w:color="auto"/>
              <w:bottom w:val="single" w:sz="12" w:space="0" w:color="auto"/>
            </w:tcBorders>
          </w:tcPr>
          <w:p w14:paraId="3F59B7E8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b/>
                <w:bCs/>
                <w:color w:val="FF0000"/>
                <w:sz w:val="20"/>
                <w:szCs w:val="20"/>
              </w:rPr>
              <w:t>95.70%</w:t>
            </w:r>
          </w:p>
        </w:tc>
        <w:tc>
          <w:tcPr>
            <w:tcW w:w="1446" w:type="dxa"/>
            <w:tcBorders>
              <w:bottom w:val="single" w:sz="12" w:space="0" w:color="auto"/>
            </w:tcBorders>
          </w:tcPr>
          <w:p w14:paraId="6FF127CE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 xml:space="preserve">197.5 </w:t>
            </w:r>
            <w:proofErr w:type="spellStart"/>
            <w:r w:rsidRPr="0034693D">
              <w:rPr>
                <w:sz w:val="20"/>
                <w:szCs w:val="20"/>
              </w:rPr>
              <w:t>ms</w:t>
            </w:r>
            <w:proofErr w:type="spellEnd"/>
          </w:p>
        </w:tc>
        <w:tc>
          <w:tcPr>
            <w:tcW w:w="1066" w:type="dxa"/>
            <w:tcBorders>
              <w:bottom w:val="single" w:sz="12" w:space="0" w:color="auto"/>
            </w:tcBorders>
          </w:tcPr>
          <w:p w14:paraId="1190F297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94.70%</w:t>
            </w:r>
          </w:p>
        </w:tc>
        <w:tc>
          <w:tcPr>
            <w:tcW w:w="1377" w:type="dxa"/>
            <w:tcBorders>
              <w:bottom w:val="single" w:sz="12" w:space="0" w:color="auto"/>
            </w:tcBorders>
          </w:tcPr>
          <w:p w14:paraId="00B73BF0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 xml:space="preserve">218.4 </w:t>
            </w:r>
            <w:proofErr w:type="spellStart"/>
            <w:r w:rsidRPr="0034693D">
              <w:rPr>
                <w:sz w:val="20"/>
                <w:szCs w:val="20"/>
              </w:rPr>
              <w:t>ms</w:t>
            </w:r>
            <w:proofErr w:type="spellEnd"/>
          </w:p>
        </w:tc>
        <w:tc>
          <w:tcPr>
            <w:tcW w:w="1530" w:type="dxa"/>
            <w:tcBorders>
              <w:bottom w:val="single" w:sz="12" w:space="0" w:color="auto"/>
            </w:tcBorders>
          </w:tcPr>
          <w:p w14:paraId="108318B1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94.70%</w:t>
            </w:r>
          </w:p>
        </w:tc>
        <w:tc>
          <w:tcPr>
            <w:tcW w:w="1815" w:type="dxa"/>
            <w:tcBorders>
              <w:bottom w:val="single" w:sz="12" w:space="0" w:color="auto"/>
              <w:right w:val="single" w:sz="12" w:space="0" w:color="auto"/>
            </w:tcBorders>
          </w:tcPr>
          <w:p w14:paraId="1057021E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 xml:space="preserve">93.5 </w:t>
            </w:r>
            <w:proofErr w:type="spellStart"/>
            <w:r w:rsidRPr="0034693D">
              <w:rPr>
                <w:sz w:val="20"/>
                <w:szCs w:val="20"/>
              </w:rPr>
              <w:t>ms</w:t>
            </w:r>
            <w:proofErr w:type="spellEnd"/>
          </w:p>
        </w:tc>
      </w:tr>
      <w:tr w:rsidR="00F73075" w:rsidRPr="0034693D" w14:paraId="1DFD3706" w14:textId="77777777" w:rsidTr="0035158F">
        <w:trPr>
          <w:trHeight w:val="515"/>
          <w:jc w:val="center"/>
        </w:trPr>
        <w:tc>
          <w:tcPr>
            <w:tcW w:w="10545" w:type="dxa"/>
            <w:gridSpan w:val="8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0AC0B570" w14:textId="77777777" w:rsidR="00F73075" w:rsidRPr="0034693D" w:rsidRDefault="00F73075" w:rsidP="0035158F">
            <w:pPr>
              <w:jc w:val="center"/>
              <w:rPr>
                <w:b/>
                <w:bCs/>
                <w:sz w:val="20"/>
                <w:szCs w:val="20"/>
              </w:rPr>
            </w:pPr>
            <w:r w:rsidRPr="0034693D">
              <w:rPr>
                <w:b/>
                <w:bCs/>
                <w:sz w:val="20"/>
                <w:szCs w:val="20"/>
              </w:rPr>
              <w:t>CNN – No Features</w:t>
            </w:r>
          </w:p>
        </w:tc>
      </w:tr>
      <w:tr w:rsidR="00F73075" w:rsidRPr="0034693D" w14:paraId="09F96877" w14:textId="77777777" w:rsidTr="0035158F">
        <w:trPr>
          <w:trHeight w:val="533"/>
          <w:jc w:val="center"/>
        </w:trPr>
        <w:tc>
          <w:tcPr>
            <w:tcW w:w="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34908A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999A9D0" w14:textId="77777777" w:rsidR="00F73075" w:rsidRPr="0034693D" w:rsidRDefault="00F73075" w:rsidP="0035158F">
            <w:pPr>
              <w:jc w:val="center"/>
              <w:rPr>
                <w:b/>
                <w:bCs/>
                <w:sz w:val="20"/>
                <w:szCs w:val="20"/>
              </w:rPr>
            </w:pPr>
            <w:r w:rsidRPr="0034693D">
              <w:rPr>
                <w:b/>
                <w:bCs/>
                <w:sz w:val="20"/>
                <w:szCs w:val="20"/>
              </w:rPr>
              <w:t>Variations</w:t>
            </w:r>
          </w:p>
        </w:tc>
        <w:tc>
          <w:tcPr>
            <w:tcW w:w="2607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7148CCC" w14:textId="77777777" w:rsidR="00F73075" w:rsidRPr="0034693D" w:rsidRDefault="00F73075" w:rsidP="0035158F">
            <w:pPr>
              <w:jc w:val="center"/>
              <w:rPr>
                <w:b/>
                <w:bCs/>
                <w:sz w:val="20"/>
                <w:szCs w:val="20"/>
              </w:rPr>
            </w:pPr>
            <w:r w:rsidRPr="0034693D">
              <w:rPr>
                <w:b/>
                <w:bCs/>
                <w:sz w:val="20"/>
                <w:szCs w:val="20"/>
              </w:rPr>
              <w:t>Accuracy</w:t>
            </w:r>
          </w:p>
        </w:tc>
        <w:tc>
          <w:tcPr>
            <w:tcW w:w="244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A6A27E2" w14:textId="77777777" w:rsidR="00F73075" w:rsidRPr="0034693D" w:rsidRDefault="00F73075" w:rsidP="0035158F">
            <w:pPr>
              <w:jc w:val="center"/>
              <w:rPr>
                <w:b/>
                <w:bCs/>
                <w:sz w:val="20"/>
                <w:szCs w:val="20"/>
              </w:rPr>
            </w:pPr>
            <w:r w:rsidRPr="0034693D">
              <w:rPr>
                <w:b/>
                <w:bCs/>
                <w:sz w:val="20"/>
                <w:szCs w:val="20"/>
              </w:rPr>
              <w:t>Training Time</w:t>
            </w:r>
          </w:p>
        </w:tc>
        <w:tc>
          <w:tcPr>
            <w:tcW w:w="33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588BE4D" w14:textId="77777777" w:rsidR="00F73075" w:rsidRPr="0034693D" w:rsidRDefault="00F73075" w:rsidP="0035158F">
            <w:pPr>
              <w:jc w:val="center"/>
              <w:rPr>
                <w:b/>
                <w:bCs/>
                <w:sz w:val="20"/>
                <w:szCs w:val="20"/>
              </w:rPr>
            </w:pPr>
            <w:r w:rsidRPr="0034693D">
              <w:rPr>
                <w:b/>
                <w:bCs/>
                <w:sz w:val="20"/>
                <w:szCs w:val="20"/>
              </w:rPr>
              <w:t>Testing Time</w:t>
            </w:r>
          </w:p>
        </w:tc>
      </w:tr>
      <w:tr w:rsidR="00F73075" w:rsidRPr="0034693D" w14:paraId="5CC1DAC7" w14:textId="77777777" w:rsidTr="0035158F">
        <w:trPr>
          <w:trHeight w:val="461"/>
          <w:jc w:val="center"/>
        </w:trPr>
        <w:tc>
          <w:tcPr>
            <w:tcW w:w="985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0296490" w14:textId="77777777" w:rsidR="00F73075" w:rsidRPr="0034693D" w:rsidRDefault="00F73075" w:rsidP="0035158F">
            <w:pPr>
              <w:jc w:val="center"/>
              <w:rPr>
                <w:b/>
                <w:bCs/>
                <w:sz w:val="20"/>
                <w:szCs w:val="20"/>
              </w:rPr>
            </w:pPr>
            <w:r w:rsidRPr="0034693D">
              <w:rPr>
                <w:b/>
                <w:bCs/>
                <w:sz w:val="20"/>
                <w:szCs w:val="20"/>
              </w:rPr>
              <w:t>CNN</w:t>
            </w:r>
          </w:p>
        </w:tc>
        <w:tc>
          <w:tcPr>
            <w:tcW w:w="11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F03BF28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No Variations</w:t>
            </w:r>
          </w:p>
        </w:tc>
        <w:tc>
          <w:tcPr>
            <w:tcW w:w="2607" w:type="dxa"/>
            <w:gridSpan w:val="2"/>
            <w:tcBorders>
              <w:top w:val="single" w:sz="12" w:space="0" w:color="auto"/>
              <w:left w:val="single" w:sz="12" w:space="0" w:color="auto"/>
            </w:tcBorders>
          </w:tcPr>
          <w:p w14:paraId="1DC92904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97.40%</w:t>
            </w:r>
          </w:p>
        </w:tc>
        <w:tc>
          <w:tcPr>
            <w:tcW w:w="2443" w:type="dxa"/>
            <w:gridSpan w:val="2"/>
            <w:tcBorders>
              <w:top w:val="single" w:sz="12" w:space="0" w:color="auto"/>
            </w:tcBorders>
          </w:tcPr>
          <w:p w14:paraId="49373CDE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41.9 s</w:t>
            </w:r>
          </w:p>
        </w:tc>
        <w:tc>
          <w:tcPr>
            <w:tcW w:w="3345" w:type="dxa"/>
            <w:gridSpan w:val="2"/>
            <w:tcBorders>
              <w:top w:val="single" w:sz="12" w:space="0" w:color="auto"/>
              <w:right w:val="single" w:sz="12" w:space="0" w:color="auto"/>
            </w:tcBorders>
          </w:tcPr>
          <w:p w14:paraId="6726F640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 xml:space="preserve">515.6 </w:t>
            </w:r>
            <w:proofErr w:type="spellStart"/>
            <w:r w:rsidRPr="0034693D">
              <w:rPr>
                <w:sz w:val="20"/>
                <w:szCs w:val="20"/>
              </w:rPr>
              <w:t>ms</w:t>
            </w:r>
            <w:proofErr w:type="spellEnd"/>
          </w:p>
        </w:tc>
      </w:tr>
      <w:tr w:rsidR="00F73075" w:rsidRPr="0034693D" w14:paraId="1E9B09BD" w14:textId="77777777" w:rsidTr="0035158F">
        <w:trPr>
          <w:trHeight w:val="461"/>
          <w:jc w:val="center"/>
        </w:trPr>
        <w:tc>
          <w:tcPr>
            <w:tcW w:w="985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13F2E2DB" w14:textId="77777777" w:rsidR="00F73075" w:rsidRPr="0034693D" w:rsidRDefault="00F73075" w:rsidP="0035158F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7F5A7E0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Dropout</w:t>
            </w:r>
          </w:p>
        </w:tc>
        <w:tc>
          <w:tcPr>
            <w:tcW w:w="2607" w:type="dxa"/>
            <w:gridSpan w:val="2"/>
            <w:tcBorders>
              <w:top w:val="single" w:sz="4" w:space="0" w:color="auto"/>
              <w:left w:val="single" w:sz="12" w:space="0" w:color="auto"/>
            </w:tcBorders>
          </w:tcPr>
          <w:p w14:paraId="56361EAE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b/>
                <w:bCs/>
                <w:color w:val="FF0000"/>
                <w:sz w:val="20"/>
                <w:szCs w:val="20"/>
              </w:rPr>
              <w:t>98.60%</w:t>
            </w:r>
          </w:p>
        </w:tc>
        <w:tc>
          <w:tcPr>
            <w:tcW w:w="2443" w:type="dxa"/>
            <w:gridSpan w:val="2"/>
            <w:tcBorders>
              <w:top w:val="single" w:sz="4" w:space="0" w:color="auto"/>
            </w:tcBorders>
          </w:tcPr>
          <w:p w14:paraId="7543DF09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76.5 s</w:t>
            </w:r>
          </w:p>
        </w:tc>
        <w:tc>
          <w:tcPr>
            <w:tcW w:w="3345" w:type="dxa"/>
            <w:gridSpan w:val="2"/>
            <w:tcBorders>
              <w:top w:val="single" w:sz="4" w:space="0" w:color="auto"/>
              <w:right w:val="single" w:sz="12" w:space="0" w:color="auto"/>
            </w:tcBorders>
          </w:tcPr>
          <w:p w14:paraId="47D056B4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 xml:space="preserve">505.6 </w:t>
            </w:r>
            <w:proofErr w:type="spellStart"/>
            <w:r w:rsidRPr="0034693D">
              <w:rPr>
                <w:sz w:val="20"/>
                <w:szCs w:val="20"/>
              </w:rPr>
              <w:t>ms</w:t>
            </w:r>
            <w:proofErr w:type="spellEnd"/>
          </w:p>
        </w:tc>
      </w:tr>
      <w:tr w:rsidR="00F73075" w:rsidRPr="0034693D" w14:paraId="0A839791" w14:textId="77777777" w:rsidTr="0035158F">
        <w:trPr>
          <w:trHeight w:val="265"/>
          <w:jc w:val="center"/>
        </w:trPr>
        <w:tc>
          <w:tcPr>
            <w:tcW w:w="985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3CD1630A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7D14622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Increasing Number of Filters</w:t>
            </w:r>
          </w:p>
        </w:tc>
        <w:tc>
          <w:tcPr>
            <w:tcW w:w="2607" w:type="dxa"/>
            <w:gridSpan w:val="2"/>
            <w:tcBorders>
              <w:left w:val="single" w:sz="12" w:space="0" w:color="auto"/>
            </w:tcBorders>
          </w:tcPr>
          <w:p w14:paraId="427C557A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98.50%</w:t>
            </w:r>
          </w:p>
        </w:tc>
        <w:tc>
          <w:tcPr>
            <w:tcW w:w="2443" w:type="dxa"/>
            <w:gridSpan w:val="2"/>
          </w:tcPr>
          <w:p w14:paraId="36E7FBF8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40.9 s</w:t>
            </w:r>
          </w:p>
        </w:tc>
        <w:tc>
          <w:tcPr>
            <w:tcW w:w="3345" w:type="dxa"/>
            <w:gridSpan w:val="2"/>
            <w:tcBorders>
              <w:right w:val="single" w:sz="12" w:space="0" w:color="auto"/>
            </w:tcBorders>
          </w:tcPr>
          <w:p w14:paraId="7CBA19FA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 xml:space="preserve">493.2 </w:t>
            </w:r>
            <w:proofErr w:type="spellStart"/>
            <w:r w:rsidRPr="0034693D">
              <w:rPr>
                <w:sz w:val="20"/>
                <w:szCs w:val="20"/>
              </w:rPr>
              <w:t>ms</w:t>
            </w:r>
            <w:proofErr w:type="spellEnd"/>
          </w:p>
        </w:tc>
      </w:tr>
      <w:tr w:rsidR="00F73075" w:rsidRPr="0034693D" w14:paraId="6E762F43" w14:textId="77777777" w:rsidTr="0035158F">
        <w:trPr>
          <w:trHeight w:val="265"/>
          <w:jc w:val="center"/>
        </w:trPr>
        <w:tc>
          <w:tcPr>
            <w:tcW w:w="985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755A4002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2567E9F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“Same” Padding</w:t>
            </w:r>
          </w:p>
        </w:tc>
        <w:tc>
          <w:tcPr>
            <w:tcW w:w="2607" w:type="dxa"/>
            <w:gridSpan w:val="2"/>
            <w:tcBorders>
              <w:left w:val="single" w:sz="12" w:space="0" w:color="auto"/>
            </w:tcBorders>
          </w:tcPr>
          <w:p w14:paraId="6B4450D5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97.80%</w:t>
            </w:r>
          </w:p>
        </w:tc>
        <w:tc>
          <w:tcPr>
            <w:tcW w:w="2443" w:type="dxa"/>
            <w:gridSpan w:val="2"/>
          </w:tcPr>
          <w:p w14:paraId="36DDE8A0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61.7 s</w:t>
            </w:r>
          </w:p>
        </w:tc>
        <w:tc>
          <w:tcPr>
            <w:tcW w:w="3345" w:type="dxa"/>
            <w:gridSpan w:val="2"/>
            <w:tcBorders>
              <w:right w:val="single" w:sz="12" w:space="0" w:color="auto"/>
            </w:tcBorders>
          </w:tcPr>
          <w:p w14:paraId="7A3215AB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 xml:space="preserve">614.4 </w:t>
            </w:r>
            <w:proofErr w:type="spellStart"/>
            <w:r w:rsidRPr="0034693D">
              <w:rPr>
                <w:sz w:val="20"/>
                <w:szCs w:val="20"/>
              </w:rPr>
              <w:t>ms</w:t>
            </w:r>
            <w:proofErr w:type="spellEnd"/>
          </w:p>
        </w:tc>
      </w:tr>
      <w:tr w:rsidR="00F73075" w:rsidRPr="0034693D" w14:paraId="5776514F" w14:textId="77777777" w:rsidTr="0035158F">
        <w:trPr>
          <w:trHeight w:val="533"/>
          <w:jc w:val="center"/>
        </w:trPr>
        <w:tc>
          <w:tcPr>
            <w:tcW w:w="985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7001E24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A912E35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Tanh Activation</w:t>
            </w:r>
          </w:p>
        </w:tc>
        <w:tc>
          <w:tcPr>
            <w:tcW w:w="2607" w:type="dxa"/>
            <w:gridSpan w:val="2"/>
            <w:tcBorders>
              <w:left w:val="single" w:sz="12" w:space="0" w:color="auto"/>
              <w:bottom w:val="single" w:sz="12" w:space="0" w:color="auto"/>
            </w:tcBorders>
          </w:tcPr>
          <w:p w14:paraId="5EA68D01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98.30%</w:t>
            </w:r>
          </w:p>
        </w:tc>
        <w:tc>
          <w:tcPr>
            <w:tcW w:w="2443" w:type="dxa"/>
            <w:gridSpan w:val="2"/>
            <w:tcBorders>
              <w:bottom w:val="single" w:sz="12" w:space="0" w:color="auto"/>
            </w:tcBorders>
          </w:tcPr>
          <w:p w14:paraId="367C52D4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>50.9 s</w:t>
            </w:r>
          </w:p>
        </w:tc>
        <w:tc>
          <w:tcPr>
            <w:tcW w:w="3345" w:type="dxa"/>
            <w:gridSpan w:val="2"/>
            <w:tcBorders>
              <w:bottom w:val="single" w:sz="12" w:space="0" w:color="auto"/>
              <w:right w:val="single" w:sz="12" w:space="0" w:color="auto"/>
            </w:tcBorders>
          </w:tcPr>
          <w:p w14:paraId="5A826555" w14:textId="77777777" w:rsidR="00F73075" w:rsidRPr="0034693D" w:rsidRDefault="00F73075" w:rsidP="0035158F">
            <w:pPr>
              <w:jc w:val="center"/>
              <w:rPr>
                <w:sz w:val="20"/>
                <w:szCs w:val="20"/>
              </w:rPr>
            </w:pPr>
            <w:r w:rsidRPr="0034693D">
              <w:rPr>
                <w:sz w:val="20"/>
                <w:szCs w:val="20"/>
              </w:rPr>
              <w:t xml:space="preserve">1004.3 </w:t>
            </w:r>
            <w:proofErr w:type="spellStart"/>
            <w:r w:rsidRPr="0034693D">
              <w:rPr>
                <w:sz w:val="20"/>
                <w:szCs w:val="20"/>
              </w:rPr>
              <w:t>ms</w:t>
            </w:r>
            <w:proofErr w:type="spellEnd"/>
          </w:p>
        </w:tc>
      </w:tr>
    </w:tbl>
    <w:p w14:paraId="022E7306" w14:textId="631AF510" w:rsidR="00B5672D" w:rsidRDefault="00B5672D" w:rsidP="00F73075"/>
    <w:p w14:paraId="1C385735" w14:textId="77777777" w:rsidR="00B5672D" w:rsidRDefault="00B5672D">
      <w:r>
        <w:br w:type="page"/>
      </w:r>
    </w:p>
    <w:p w14:paraId="4AFF5843" w14:textId="77777777" w:rsidR="00F73075" w:rsidRDefault="00F73075" w:rsidP="00B5672D">
      <w:pPr>
        <w:pStyle w:val="Heading2"/>
        <w:rPr>
          <w:b w:val="0"/>
          <w:bCs w:val="0"/>
        </w:rPr>
      </w:pPr>
      <w:bookmarkStart w:id="18" w:name="_Toc132878999"/>
      <w:bookmarkStart w:id="19" w:name="_Toc132912989"/>
      <w:r w:rsidRPr="006974F5">
        <w:lastRenderedPageBreak/>
        <w:t>Notes</w:t>
      </w:r>
      <w:bookmarkEnd w:id="18"/>
      <w:bookmarkEnd w:id="19"/>
    </w:p>
    <w:p w14:paraId="40E9ED31" w14:textId="77777777" w:rsidR="00F73075" w:rsidRDefault="00F73075" w:rsidP="00F73075">
      <w:pPr>
        <w:pStyle w:val="ListParagraph"/>
        <w:numPr>
          <w:ilvl w:val="0"/>
          <w:numId w:val="17"/>
        </w:numPr>
        <w:rPr>
          <w:sz w:val="28"/>
          <w:szCs w:val="28"/>
        </w:rPr>
      </w:pPr>
      <w:r>
        <w:rPr>
          <w:sz w:val="28"/>
          <w:szCs w:val="28"/>
        </w:rPr>
        <w:t>The Multi-layer perceptron processing time measurements are based on how much time it takes the model to predict the class of one image.</w:t>
      </w:r>
    </w:p>
    <w:p w14:paraId="693D3C07" w14:textId="77777777" w:rsidR="00F73075" w:rsidRDefault="00F73075" w:rsidP="006974F5">
      <w:pPr>
        <w:pStyle w:val="ListParagraph"/>
        <w:numPr>
          <w:ilvl w:val="0"/>
          <w:numId w:val="17"/>
        </w:numPr>
        <w:jc w:val="both"/>
        <w:rPr>
          <w:sz w:val="28"/>
          <w:szCs w:val="28"/>
        </w:rPr>
      </w:pPr>
      <w:r>
        <w:rPr>
          <w:sz w:val="28"/>
          <w:szCs w:val="28"/>
        </w:rPr>
        <w:t>The Convolutional Neural Network training time measurements are for different number of epochs, considering Early Stopping was used to avoid fitting issues.</w:t>
      </w:r>
    </w:p>
    <w:p w14:paraId="6D34C077" w14:textId="77777777" w:rsidR="00F73075" w:rsidRDefault="00F73075" w:rsidP="00F73075">
      <w:pPr>
        <w:pStyle w:val="ListParagraph"/>
        <w:numPr>
          <w:ilvl w:val="0"/>
          <w:numId w:val="17"/>
        </w:numPr>
        <w:rPr>
          <w:sz w:val="28"/>
          <w:szCs w:val="28"/>
        </w:rPr>
      </w:pPr>
      <w:r>
        <w:rPr>
          <w:sz w:val="28"/>
          <w:szCs w:val="28"/>
        </w:rPr>
        <w:t>The time measurements throughout the experiments are heavily dependent on the machine the models are running on and the processes that run on that machine.</w:t>
      </w:r>
    </w:p>
    <w:p w14:paraId="1BC892F6" w14:textId="77777777" w:rsidR="00F73075" w:rsidRDefault="00F73075" w:rsidP="00F73075">
      <w:pPr>
        <w:pStyle w:val="ListParagraph"/>
        <w:numPr>
          <w:ilvl w:val="0"/>
          <w:numId w:val="17"/>
        </w:numPr>
        <w:rPr>
          <w:sz w:val="28"/>
          <w:szCs w:val="28"/>
        </w:rPr>
      </w:pPr>
      <w:r>
        <w:rPr>
          <w:sz w:val="28"/>
          <w:szCs w:val="28"/>
        </w:rPr>
        <w:t>Adding more layers in Fully connected Networks might not always be the best option, as there will be diminishing returns in the accuracy.</w:t>
      </w:r>
    </w:p>
    <w:p w14:paraId="78BAB969" w14:textId="77777777" w:rsidR="00F73075" w:rsidRDefault="00F73075" w:rsidP="00F73075">
      <w:pPr>
        <w:pStyle w:val="ListParagraph"/>
        <w:numPr>
          <w:ilvl w:val="0"/>
          <w:numId w:val="17"/>
        </w:numPr>
        <w:rPr>
          <w:sz w:val="28"/>
          <w:szCs w:val="28"/>
        </w:rPr>
      </w:pPr>
      <w:r>
        <w:rPr>
          <w:sz w:val="28"/>
          <w:szCs w:val="28"/>
        </w:rPr>
        <w:t>Dropout regularization (and regularization in general) increases the performance of the model, even slightly, as it reduces overfitting, and therefore the model generalizes better.</w:t>
      </w:r>
    </w:p>
    <w:p w14:paraId="2E67ED61" w14:textId="77777777" w:rsidR="00F73075" w:rsidRDefault="00F73075" w:rsidP="00F73075">
      <w:pPr>
        <w:rPr>
          <w:sz w:val="28"/>
          <w:szCs w:val="28"/>
        </w:rPr>
      </w:pPr>
    </w:p>
    <w:p w14:paraId="640A5C02" w14:textId="77777777" w:rsidR="00F73075" w:rsidRDefault="00F73075" w:rsidP="00F73075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7C789449" w14:textId="5A20B128" w:rsidR="00F73075" w:rsidRPr="007B01AE" w:rsidRDefault="006974F5" w:rsidP="006974F5">
      <w:pPr>
        <w:pStyle w:val="Heading1"/>
        <w:rPr>
          <w:b w:val="0"/>
          <w:bCs w:val="0"/>
        </w:rPr>
      </w:pPr>
      <w:bookmarkStart w:id="20" w:name="_Toc132879000"/>
      <w:bookmarkStart w:id="21" w:name="_Toc132912990"/>
      <w:r>
        <w:lastRenderedPageBreak/>
        <w:t xml:space="preserve">4. </w:t>
      </w:r>
      <w:r w:rsidR="00F73075" w:rsidRPr="007B01AE">
        <w:t xml:space="preserve">Digit </w:t>
      </w:r>
      <w:r w:rsidR="00F73075" w:rsidRPr="006974F5">
        <w:t>Spectrograms</w:t>
      </w:r>
      <w:bookmarkEnd w:id="20"/>
      <w:bookmarkEnd w:id="21"/>
    </w:p>
    <w:p w14:paraId="05C8C3E4" w14:textId="77777777" w:rsidR="007907DC" w:rsidRDefault="007907DC" w:rsidP="0006505E">
      <w:pPr>
        <w:pStyle w:val="FirstParagraph"/>
        <w:pBdr>
          <w:top w:val="single" w:sz="4" w:space="1" w:color="auto"/>
          <w:left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t>Import Libraries</w:t>
      </w:r>
    </w:p>
    <w:p w14:paraId="020FB41C" w14:textId="77777777" w:rsidR="007907DC" w:rsidRDefault="007907DC" w:rsidP="0006505E">
      <w:pPr>
        <w:pStyle w:val="SourceCode"/>
        <w:shd w:val="clear" w:color="auto" w:fill="FBE4D5" w:themeFill="accent2" w:themeFillTint="33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s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atplotlib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yplo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nsorflow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f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!</w:t>
      </w:r>
      <w:r>
        <w:rPr>
          <w:rStyle w:val="NormalTok"/>
        </w:rPr>
        <w:t xml:space="preserve">pip install </w:t>
      </w:r>
      <w:proofErr w:type="spellStart"/>
      <w:r>
        <w:rPr>
          <w:rStyle w:val="NormalTok"/>
        </w:rPr>
        <w:t>tensorflow_io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nsorflow_io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fio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nsorflow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eras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era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backend </w:t>
      </w:r>
      <w:proofErr w:type="spellStart"/>
      <w:r>
        <w:rPr>
          <w:rStyle w:val="ImportTok"/>
        </w:rPr>
        <w:t>as</w:t>
      </w:r>
      <w:r>
        <w:rPr>
          <w:rStyle w:val="NormalTok"/>
        </w:rPr>
        <w:t xml:space="preserve"> k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util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shuffl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ipy.fftpack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ct</w:t>
      </w:r>
      <w:proofErr w:type="spellEnd"/>
      <w:r>
        <w:rPr>
          <w:rStyle w:val="NormalTok"/>
        </w:rPr>
        <w:t xml:space="preserve"> ,</w:t>
      </w:r>
      <w:proofErr w:type="spellStart"/>
      <w:r>
        <w:rPr>
          <w:rStyle w:val="NormalTok"/>
        </w:rPr>
        <w:t>idct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decompositio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PCA, </w:t>
      </w:r>
      <w:proofErr w:type="spellStart"/>
      <w:r>
        <w:rPr>
          <w:rStyle w:val="NormalTok"/>
        </w:rPr>
        <w:t>FastICA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metric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curacy_score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eras.model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Sequential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eras.layer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Dense, Flatten, </w:t>
      </w:r>
      <w:proofErr w:type="spellStart"/>
      <w:r>
        <w:rPr>
          <w:rStyle w:val="NormalTok"/>
        </w:rPr>
        <w:t>InputLayer</w:t>
      </w:r>
      <w:proofErr w:type="spellEnd"/>
      <w:r>
        <w:rPr>
          <w:rStyle w:val="NormalTok"/>
        </w:rPr>
        <w:t>, Dropout, Conv2D, AveragePooling2D,MaxPool2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nsorflow.keras.callback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arlyStopping</w:t>
      </w:r>
      <w:proofErr w:type="spellEnd"/>
    </w:p>
    <w:p w14:paraId="73CFDEDD" w14:textId="77777777" w:rsidR="007907DC" w:rsidRDefault="007907DC" w:rsidP="0006505E">
      <w:pPr>
        <w:pStyle w:val="SourceCode"/>
        <w:pBdr>
          <w:top w:val="single" w:sz="4" w:space="1" w:color="auto"/>
          <w:left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google.colab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drive</w:t>
      </w:r>
      <w:r>
        <w:br/>
      </w:r>
      <w:proofErr w:type="spellStart"/>
      <w:r>
        <w:rPr>
          <w:rStyle w:val="NormalTok"/>
        </w:rPr>
        <w:t>drive.mount</w:t>
      </w:r>
      <w:proofErr w:type="spellEnd"/>
      <w:r>
        <w:rPr>
          <w:rStyle w:val="NormalTok"/>
        </w:rPr>
        <w:t>(</w:t>
      </w:r>
      <w:r>
        <w:rPr>
          <w:rStyle w:val="StringTok"/>
        </w:rPr>
        <w:t>'/content/drive'</w:t>
      </w:r>
      <w:r>
        <w:rPr>
          <w:rStyle w:val="NormalTok"/>
        </w:rPr>
        <w:t>)</w:t>
      </w:r>
    </w:p>
    <w:p w14:paraId="08A5C9E3" w14:textId="77777777" w:rsidR="007907DC" w:rsidRDefault="007907DC" w:rsidP="0006505E">
      <w:pPr>
        <w:pStyle w:val="SourceCode"/>
        <w:pBdr>
          <w:top w:val="single" w:sz="4" w:space="1" w:color="auto"/>
          <w:left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rPr>
          <w:rStyle w:val="VerbatimChar"/>
        </w:rPr>
        <w:t xml:space="preserve">Drive already mounted at /content/drive; to attempt to forcibly remount, call </w:t>
      </w:r>
      <w:proofErr w:type="spellStart"/>
      <w:proofErr w:type="gramStart"/>
      <w:r>
        <w:rPr>
          <w:rStyle w:val="VerbatimChar"/>
        </w:rPr>
        <w:t>drive.mount</w:t>
      </w:r>
      <w:proofErr w:type="spellEnd"/>
      <w:proofErr w:type="gramEnd"/>
      <w:r>
        <w:rPr>
          <w:rStyle w:val="VerbatimChar"/>
        </w:rPr>
        <w:t xml:space="preserve">("/content/drive", </w:t>
      </w:r>
      <w:proofErr w:type="spellStart"/>
      <w:r>
        <w:rPr>
          <w:rStyle w:val="VerbatimChar"/>
        </w:rPr>
        <w:t>force_remount</w:t>
      </w:r>
      <w:proofErr w:type="spellEnd"/>
      <w:r>
        <w:rPr>
          <w:rStyle w:val="VerbatimChar"/>
        </w:rPr>
        <w:t>=True).</w:t>
      </w:r>
    </w:p>
    <w:p w14:paraId="5B3EB7D8" w14:textId="77777777" w:rsidR="007907DC" w:rsidRDefault="007907DC" w:rsidP="0006505E">
      <w:pPr>
        <w:pStyle w:val="Fir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t>Variables: batch: the process of splitting the training dataset in n batches (mini-batches), classes: number of classifications (labels) of the data, epochs: variations, one epoch is one forward pass + one backward pass on training</w:t>
      </w:r>
    </w:p>
    <w:p w14:paraId="101FC405" w14:textId="77777777" w:rsidR="007907DC" w:rsidRDefault="007907DC" w:rsidP="0006505E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rPr>
          <w:rStyle w:val="CommentTok"/>
        </w:rPr>
        <w:t>#batch_size = 20</w:t>
      </w:r>
      <w:r>
        <w:br/>
      </w:r>
      <w:proofErr w:type="spellStart"/>
      <w:r>
        <w:rPr>
          <w:rStyle w:val="NormalTok"/>
        </w:rPr>
        <w:t>num_class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epoch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</w:p>
    <w:p w14:paraId="2DAFB288" w14:textId="77777777" w:rsidR="007907DC" w:rsidRDefault="007907DC" w:rsidP="0006505E">
      <w:pPr>
        <w:pStyle w:val="FirstParagraph"/>
        <w:pBdr>
          <w:top w:val="single" w:sz="4" w:space="1" w:color="auto"/>
          <w:left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t>a function that returns audio in numeric representation</w:t>
      </w:r>
    </w:p>
    <w:p w14:paraId="4860E685" w14:textId="77777777" w:rsidR="007907DC" w:rsidRDefault="007907DC" w:rsidP="0006505E">
      <w:pPr>
        <w:pStyle w:val="SourceCode"/>
        <w:pBdr>
          <w:top w:val="single" w:sz="4" w:space="1" w:color="auto"/>
          <w:left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rPr>
          <w:rStyle w:val="KeywordTok"/>
        </w:rPr>
        <w:t>def</w:t>
      </w:r>
      <w:r>
        <w:rPr>
          <w:rStyle w:val="NormalTok"/>
        </w:rPr>
        <w:t xml:space="preserve"> load_wav_16k_mono(filenam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Load encoded wav fil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le_content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f.io.read_file</w:t>
      </w:r>
      <w:proofErr w:type="spellEnd"/>
      <w:r>
        <w:rPr>
          <w:rStyle w:val="NormalTok"/>
        </w:rPr>
        <w:t>(filenam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code wav (tensors by channels) </w:t>
      </w:r>
      <w:r>
        <w:br/>
      </w:r>
      <w:r>
        <w:rPr>
          <w:rStyle w:val="NormalTok"/>
        </w:rPr>
        <w:t xml:space="preserve">    wav, </w:t>
      </w:r>
      <w:proofErr w:type="spellStart"/>
      <w:r>
        <w:rPr>
          <w:rStyle w:val="NormalTok"/>
        </w:rPr>
        <w:t>sample_ra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f.audio.decode_wa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le_content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esired_channels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emoves trailing axis</w:t>
      </w:r>
      <w:r>
        <w:br/>
      </w:r>
      <w:r>
        <w:rPr>
          <w:rStyle w:val="NormalTok"/>
        </w:rPr>
        <w:t xml:space="preserve">    wav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f.squeeze</w:t>
      </w:r>
      <w:proofErr w:type="spellEnd"/>
      <w:r>
        <w:rPr>
          <w:rStyle w:val="NormalTok"/>
        </w:rPr>
        <w:t>(wav, axis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ample_ra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f.ca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ample_ra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type</w:t>
      </w:r>
      <w:proofErr w:type="spellEnd"/>
      <w:r>
        <w:rPr>
          <w:rStyle w:val="OperatorTok"/>
        </w:rPr>
        <w:t>=</w:t>
      </w:r>
      <w:r>
        <w:rPr>
          <w:rStyle w:val="NormalTok"/>
        </w:rPr>
        <w:t>tf.int64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oes from 44100Hz to 16000hz - amplitude of the audio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wav = </w:t>
      </w:r>
      <w:proofErr w:type="spellStart"/>
      <w:r>
        <w:rPr>
          <w:rStyle w:val="CommentTok"/>
        </w:rPr>
        <w:t>tfio.audio.resample</w:t>
      </w:r>
      <w:proofErr w:type="spellEnd"/>
      <w:r>
        <w:rPr>
          <w:rStyle w:val="CommentTok"/>
        </w:rPr>
        <w:t xml:space="preserve">(wav, </w:t>
      </w:r>
      <w:proofErr w:type="spellStart"/>
      <w:r>
        <w:rPr>
          <w:rStyle w:val="CommentTok"/>
        </w:rPr>
        <w:t>rate_in</w:t>
      </w:r>
      <w:proofErr w:type="spellEnd"/>
      <w:r>
        <w:rPr>
          <w:rStyle w:val="CommentTok"/>
        </w:rPr>
        <w:t>=</w:t>
      </w:r>
      <w:proofErr w:type="spellStart"/>
      <w:r>
        <w:rPr>
          <w:rStyle w:val="CommentTok"/>
        </w:rPr>
        <w:t>sample_rate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rate_out</w:t>
      </w:r>
      <w:proofErr w:type="spellEnd"/>
      <w:r>
        <w:rPr>
          <w:rStyle w:val="CommentTok"/>
        </w:rPr>
        <w:t>=16000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wav</w:t>
      </w:r>
    </w:p>
    <w:p w14:paraId="4AD6167B" w14:textId="6FBE5208" w:rsidR="007907DC" w:rsidRDefault="007907DC" w:rsidP="0006505E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rPr>
          <w:rStyle w:val="NormalTok"/>
        </w:rPr>
        <w:t xml:space="preserve">TRAIN_FI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os.path</w:t>
      </w:r>
      <w:proofErr w:type="gramEnd"/>
      <w:r>
        <w:rPr>
          <w:rStyle w:val="NormalTok"/>
        </w:rPr>
        <w:t>.join(</w:t>
      </w:r>
      <w:r>
        <w:rPr>
          <w:rStyle w:val="StringTok"/>
        </w:rPr>
        <w:t>'/content'</w:t>
      </w:r>
      <w:r>
        <w:rPr>
          <w:rStyle w:val="NormalTok"/>
        </w:rPr>
        <w:t>,</w:t>
      </w:r>
      <w:r>
        <w:rPr>
          <w:rStyle w:val="StringTok"/>
        </w:rPr>
        <w:t>'drive'</w:t>
      </w:r>
      <w:r>
        <w:rPr>
          <w:rStyle w:val="NormalTok"/>
        </w:rPr>
        <w:t>,</w:t>
      </w:r>
      <w:r>
        <w:rPr>
          <w:rStyle w:val="StringTok"/>
        </w:rPr>
        <w:t>'MyDrive'</w:t>
      </w:r>
      <w:r>
        <w:rPr>
          <w:rStyle w:val="NormalTok"/>
        </w:rPr>
        <w:t>,</w:t>
      </w:r>
      <w:r>
        <w:rPr>
          <w:rStyle w:val="StringTok"/>
        </w:rPr>
        <w:t>'audio-data'</w:t>
      </w:r>
      <w:r>
        <w:rPr>
          <w:rStyle w:val="NormalTok"/>
        </w:rPr>
        <w:t>,</w:t>
      </w:r>
      <w:r>
        <w:rPr>
          <w:rStyle w:val="StringTok"/>
        </w:rPr>
        <w:t>'Train'</w:t>
      </w:r>
      <w:r>
        <w:rPr>
          <w:rStyle w:val="NormalTok"/>
        </w:rPr>
        <w:t>,</w:t>
      </w:r>
      <w:r>
        <w:rPr>
          <w:rStyle w:val="StringTok"/>
        </w:rPr>
        <w:t>'C03n_0.wa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_FILE </w:t>
      </w:r>
      <w:r>
        <w:rPr>
          <w:rStyle w:val="OperatorTok"/>
        </w:rPr>
        <w:t>=</w:t>
      </w:r>
      <w:r>
        <w:rPr>
          <w:rStyle w:val="NormalTok"/>
        </w:rPr>
        <w:t xml:space="preserve"> os.path.join(</w:t>
      </w:r>
      <w:r>
        <w:rPr>
          <w:rStyle w:val="StringTok"/>
        </w:rPr>
        <w:t>'/content'</w:t>
      </w:r>
      <w:r>
        <w:rPr>
          <w:rStyle w:val="NormalTok"/>
        </w:rPr>
        <w:t>,</w:t>
      </w:r>
      <w:r>
        <w:rPr>
          <w:rStyle w:val="StringTok"/>
        </w:rPr>
        <w:t>'drive'</w:t>
      </w:r>
      <w:r>
        <w:rPr>
          <w:rStyle w:val="NormalTok"/>
        </w:rPr>
        <w:t>,</w:t>
      </w:r>
      <w:r>
        <w:rPr>
          <w:rStyle w:val="StringTok"/>
        </w:rPr>
        <w:t>'MyDrive'</w:t>
      </w:r>
      <w:r>
        <w:rPr>
          <w:rStyle w:val="NormalTok"/>
        </w:rPr>
        <w:t>,</w:t>
      </w:r>
      <w:r>
        <w:rPr>
          <w:rStyle w:val="StringTok"/>
        </w:rPr>
        <w:t>'audio-data'</w:t>
      </w:r>
      <w:r>
        <w:rPr>
          <w:rStyle w:val="NormalTok"/>
        </w:rPr>
        <w:t>,</w:t>
      </w:r>
      <w:r>
        <w:rPr>
          <w:rStyle w:val="StringTok"/>
        </w:rPr>
        <w:t>'Test'</w:t>
      </w:r>
      <w:r>
        <w:rPr>
          <w:rStyle w:val="NormalTok"/>
        </w:rPr>
        <w:t>,</w:t>
      </w:r>
      <w:r>
        <w:rPr>
          <w:rStyle w:val="StringTok"/>
        </w:rPr>
        <w:t>'C04n_2.wav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wave </w:t>
      </w:r>
      <w:r>
        <w:rPr>
          <w:rStyle w:val="OperatorTok"/>
        </w:rPr>
        <w:t>=</w:t>
      </w:r>
      <w:r>
        <w:rPr>
          <w:rStyle w:val="NormalTok"/>
        </w:rPr>
        <w:t xml:space="preserve"> load_wav_16k_mono(TRAIN_FILE)</w:t>
      </w:r>
      <w:r>
        <w:br/>
      </w:r>
      <w:proofErr w:type="spellStart"/>
      <w:r>
        <w:rPr>
          <w:rStyle w:val="NormalTok"/>
        </w:rPr>
        <w:t>nwav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load_wav_16k_mono(TEST_FILE)</w:t>
      </w:r>
      <w:r>
        <w:br/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>(wave)</w:t>
      </w:r>
      <w:r>
        <w:br/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wav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12294148" w14:textId="3C37E016" w:rsidR="007907DC" w:rsidRDefault="007907DC" w:rsidP="0006505E">
      <w:pPr>
        <w:pStyle w:val="BodyText"/>
        <w:pBdr>
          <w:top w:val="single" w:sz="4" w:space="1" w:color="auto"/>
          <w:left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40024429" wp14:editId="07D3CD2C">
            <wp:simplePos x="0" y="0"/>
            <wp:positionH relativeFrom="margin">
              <wp:align>center</wp:align>
            </wp:positionH>
            <wp:positionV relativeFrom="paragraph">
              <wp:posOffset>230</wp:posOffset>
            </wp:positionV>
            <wp:extent cx="2964815" cy="2190115"/>
            <wp:effectExtent l="0" t="0" r="6985" b="635"/>
            <wp:wrapTopAndBottom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9f1c17b119d979d9f039559c368ab56539ea4b21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815" cy="2190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Check a sample of audio</w:t>
      </w:r>
    </w:p>
    <w:p w14:paraId="53BA1D67" w14:textId="6EA7F390" w:rsidR="007907DC" w:rsidRDefault="007907DC" w:rsidP="0006505E">
      <w:pPr>
        <w:pStyle w:val="SourceCode"/>
        <w:pBdr>
          <w:top w:val="single" w:sz="4" w:space="1" w:color="auto"/>
          <w:left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rPr>
          <w:rStyle w:val="NormalTok"/>
        </w:rPr>
        <w:t xml:space="preserve">TRA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os.path</w:t>
      </w:r>
      <w:proofErr w:type="gramEnd"/>
      <w:r>
        <w:rPr>
          <w:rStyle w:val="NormalTok"/>
        </w:rPr>
        <w:t>.join</w:t>
      </w:r>
      <w:proofErr w:type="spellEnd"/>
      <w:r>
        <w:rPr>
          <w:rStyle w:val="NormalTok"/>
        </w:rPr>
        <w:t>(</w:t>
      </w:r>
      <w:r>
        <w:rPr>
          <w:rStyle w:val="StringTok"/>
        </w:rPr>
        <w:t>'/content'</w:t>
      </w:r>
      <w:r>
        <w:rPr>
          <w:rStyle w:val="NormalTok"/>
        </w:rPr>
        <w:t>,</w:t>
      </w:r>
      <w:r>
        <w:rPr>
          <w:rStyle w:val="StringTok"/>
        </w:rPr>
        <w:t>'drive'</w:t>
      </w:r>
      <w:r>
        <w:rPr>
          <w:rStyle w:val="NormalTok"/>
        </w:rPr>
        <w:t>,</w:t>
      </w:r>
      <w:r>
        <w:rPr>
          <w:rStyle w:val="StringTok"/>
        </w:rPr>
        <w:t>'</w:t>
      </w:r>
      <w:proofErr w:type="spellStart"/>
      <w:r>
        <w:rPr>
          <w:rStyle w:val="StringTok"/>
        </w:rPr>
        <w:t>MyDrive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audio-data'</w:t>
      </w:r>
      <w:r>
        <w:rPr>
          <w:rStyle w:val="NormalTok"/>
        </w:rPr>
        <w:t xml:space="preserve">, </w:t>
      </w:r>
      <w:r>
        <w:rPr>
          <w:rStyle w:val="StringTok"/>
        </w:rPr>
        <w:t>'Trai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s.path.join</w:t>
      </w:r>
      <w:proofErr w:type="spellEnd"/>
      <w:r>
        <w:rPr>
          <w:rStyle w:val="NormalTok"/>
        </w:rPr>
        <w:t>(</w:t>
      </w:r>
      <w:r>
        <w:rPr>
          <w:rStyle w:val="StringTok"/>
        </w:rPr>
        <w:t>'/content'</w:t>
      </w:r>
      <w:r>
        <w:rPr>
          <w:rStyle w:val="NormalTok"/>
        </w:rPr>
        <w:t>,</w:t>
      </w:r>
      <w:r>
        <w:rPr>
          <w:rStyle w:val="StringTok"/>
        </w:rPr>
        <w:t>'drive'</w:t>
      </w:r>
      <w:r>
        <w:rPr>
          <w:rStyle w:val="NormalTok"/>
        </w:rPr>
        <w:t>,</w:t>
      </w:r>
      <w:r>
        <w:rPr>
          <w:rStyle w:val="StringTok"/>
        </w:rPr>
        <w:t>'</w:t>
      </w:r>
      <w:proofErr w:type="spellStart"/>
      <w:r>
        <w:rPr>
          <w:rStyle w:val="StringTok"/>
        </w:rPr>
        <w:t>MyDrive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audio-data'</w:t>
      </w:r>
      <w:r>
        <w:rPr>
          <w:rStyle w:val="NormalTok"/>
        </w:rPr>
        <w:t xml:space="preserve">, </w:t>
      </w:r>
      <w:r>
        <w:rPr>
          <w:rStyle w:val="StringTok"/>
        </w:rPr>
        <w:t>'Test'</w:t>
      </w:r>
      <w:r>
        <w:rPr>
          <w:rStyle w:val="NormalTok"/>
        </w:rPr>
        <w:t>)</w:t>
      </w:r>
    </w:p>
    <w:p w14:paraId="2606E5BE" w14:textId="77777777" w:rsidR="007907DC" w:rsidRDefault="007907DC" w:rsidP="0006505E">
      <w:pPr>
        <w:pStyle w:val="Fir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t>Read all audio files and sort</w:t>
      </w:r>
    </w:p>
    <w:p w14:paraId="71A85E05" w14:textId="77777777" w:rsidR="007907DC" w:rsidRDefault="007907DC" w:rsidP="0006505E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rPr>
          <w:rStyle w:val="NormalTok"/>
        </w:rPr>
        <w:t xml:space="preserve">tra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f.</w:t>
      </w:r>
      <w:proofErr w:type="gramStart"/>
      <w:r>
        <w:rPr>
          <w:rStyle w:val="NormalTok"/>
        </w:rPr>
        <w:t>data.Dataset.list</w:t>
      </w:r>
      <w:proofErr w:type="gramEnd"/>
      <w:r>
        <w:rPr>
          <w:rStyle w:val="NormalTok"/>
        </w:rPr>
        <w:t>_files</w:t>
      </w:r>
      <w:proofErr w:type="spellEnd"/>
      <w:r>
        <w:rPr>
          <w:rStyle w:val="NormalTok"/>
        </w:rPr>
        <w:t>(TRAIN</w:t>
      </w:r>
      <w:r>
        <w:rPr>
          <w:rStyle w:val="OperatorTok"/>
        </w:rPr>
        <w:t>+</w:t>
      </w:r>
      <w:r>
        <w:rPr>
          <w:rStyle w:val="StringTok"/>
        </w:rPr>
        <w:t>'/*.wa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>(</w:t>
      </w:r>
      <w:r>
        <w:rPr>
          <w:rStyle w:val="BuiltInTok"/>
        </w:rPr>
        <w:t>l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in.as_numpy_iterator</w:t>
      </w:r>
      <w:proofErr w:type="spellEnd"/>
      <w:r>
        <w:rPr>
          <w:rStyle w:val="NormalTok"/>
        </w:rPr>
        <w:t>()))</w:t>
      </w:r>
      <w:r>
        <w:br/>
      </w:r>
      <w:r>
        <w:rPr>
          <w:rStyle w:val="NormalTok"/>
        </w:rPr>
        <w:t xml:space="preserve">tra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f.data.Dataset.from_tensor_slices</w:t>
      </w:r>
      <w:proofErr w:type="spellEnd"/>
      <w:r>
        <w:rPr>
          <w:rStyle w:val="NormalTok"/>
        </w:rPr>
        <w:t>(train)</w:t>
      </w:r>
      <w:r>
        <w:br/>
      </w:r>
      <w:r>
        <w:rPr>
          <w:rStyle w:val="NormalTok"/>
        </w:rPr>
        <w:t xml:space="preserve">te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f.data.Dataset.list_files</w:t>
      </w:r>
      <w:proofErr w:type="spellEnd"/>
      <w:r>
        <w:rPr>
          <w:rStyle w:val="NormalTok"/>
        </w:rPr>
        <w:t>(TEST</w:t>
      </w:r>
      <w:r>
        <w:rPr>
          <w:rStyle w:val="OperatorTok"/>
        </w:rPr>
        <w:t>+</w:t>
      </w:r>
      <w:r>
        <w:rPr>
          <w:rStyle w:val="StringTok"/>
        </w:rPr>
        <w:t>'/*.wa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>(</w:t>
      </w:r>
      <w:r>
        <w:rPr>
          <w:rStyle w:val="BuiltInTok"/>
        </w:rPr>
        <w:t>l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test.as_numpy_iterator</w:t>
      </w:r>
      <w:proofErr w:type="spellEnd"/>
      <w:r>
        <w:rPr>
          <w:rStyle w:val="NormalTok"/>
        </w:rPr>
        <w:t>()))</w:t>
      </w:r>
      <w:r>
        <w:br/>
      </w:r>
      <w:r>
        <w:rPr>
          <w:rStyle w:val="NormalTok"/>
        </w:rPr>
        <w:t xml:space="preserve">te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f.data.Dataset.from_tensor_slices</w:t>
      </w:r>
      <w:proofErr w:type="spellEnd"/>
      <w:r>
        <w:rPr>
          <w:rStyle w:val="NormalTok"/>
        </w:rPr>
        <w:t>(test)</w:t>
      </w:r>
    </w:p>
    <w:p w14:paraId="632BE844" w14:textId="77777777" w:rsidR="007907DC" w:rsidRDefault="007907DC" w:rsidP="0006505E">
      <w:pPr>
        <w:pStyle w:val="Fir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t>Add Labels</w:t>
      </w:r>
    </w:p>
    <w:p w14:paraId="267A5BAF" w14:textId="77777777" w:rsidR="007907DC" w:rsidRDefault="007907DC" w:rsidP="0006505E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rPr>
          <w:rStyle w:val="NormalTok"/>
        </w:rPr>
        <w:t xml:space="preserve">iteratio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proofErr w:type="spellStart"/>
      <w:r>
        <w:rPr>
          <w:rStyle w:val="NormalTok"/>
        </w:rPr>
        <w:t>train_lab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iterations</w:t>
      </w:r>
      <w:r>
        <w:rPr>
          <w:rStyle w:val="OperatorTok"/>
        </w:rPr>
        <w:t>!=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train):</w:t>
      </w:r>
      <w:r>
        <w:br/>
      </w:r>
      <w:r>
        <w:rPr>
          <w:rStyle w:val="NormalTok"/>
        </w:rPr>
        <w:t xml:space="preserve">    iterations </w:t>
      </w:r>
      <w:r>
        <w:rPr>
          <w:rStyle w:val="OperatorTok"/>
        </w:rPr>
        <w:t>+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rain_label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proofErr w:type="spellStart"/>
      <w:r>
        <w:rPr>
          <w:rStyle w:val="NormalTok"/>
        </w:rPr>
        <w:t>train_label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keras.utils.to_categorica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label,num_classe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ings </w:t>
      </w:r>
      <w:r>
        <w:rPr>
          <w:rStyle w:val="OperatorTok"/>
        </w:rPr>
        <w:t>=</w:t>
      </w:r>
      <w:r>
        <w:rPr>
          <w:rStyle w:val="NormalTok"/>
        </w:rPr>
        <w:t xml:space="preserve"> tf.data.Dataset.</w:t>
      </w:r>
      <w:r>
        <w:rPr>
          <w:rStyle w:val="BuiltInTok"/>
        </w:rPr>
        <w:t>zip</w:t>
      </w:r>
      <w:r>
        <w:rPr>
          <w:rStyle w:val="NormalTok"/>
        </w:rPr>
        <w:t xml:space="preserve">((train, </w:t>
      </w:r>
      <w:proofErr w:type="spellStart"/>
      <w:r>
        <w:rPr>
          <w:rStyle w:val="NormalTok"/>
        </w:rPr>
        <w:t>tf.data.Dataset.from_tensor_slic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label</w:t>
      </w:r>
      <w:proofErr w:type="spellEnd"/>
      <w:r>
        <w:rPr>
          <w:rStyle w:val="NormalTok"/>
        </w:rPr>
        <w:t>)))</w:t>
      </w:r>
      <w:r>
        <w:br/>
      </w:r>
      <w:r>
        <w:rPr>
          <w:rStyle w:val="CommentTok"/>
        </w:rPr>
        <w:t>#---------------------------------------------------------------#</w:t>
      </w:r>
      <w:r>
        <w:br/>
      </w:r>
      <w:r>
        <w:rPr>
          <w:rStyle w:val="NormalTok"/>
        </w:rPr>
        <w:t xml:space="preserve">iteratio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proofErr w:type="spellStart"/>
      <w:r>
        <w:rPr>
          <w:rStyle w:val="NormalTok"/>
        </w:rPr>
        <w:t>test_label</w:t>
      </w:r>
      <w:proofErr w:type="spellEnd"/>
      <w:r>
        <w:rPr>
          <w:rStyle w:val="OperatorTok"/>
        </w:rPr>
        <w:t>=</w:t>
      </w:r>
      <w:r>
        <w:rPr>
          <w:rStyle w:val="NormalTok"/>
        </w:rPr>
        <w:t>[]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iterations</w:t>
      </w:r>
      <w:r>
        <w:rPr>
          <w:rStyle w:val="OperatorTok"/>
        </w:rPr>
        <w:t>!=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test):</w:t>
      </w:r>
      <w:r>
        <w:br/>
      </w:r>
      <w:r>
        <w:rPr>
          <w:rStyle w:val="NormalTok"/>
        </w:rPr>
        <w:t xml:space="preserve">    iterations </w:t>
      </w:r>
      <w:r>
        <w:rPr>
          <w:rStyle w:val="OperatorTok"/>
        </w:rPr>
        <w:t>+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est_label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proofErr w:type="spellStart"/>
      <w:r>
        <w:rPr>
          <w:rStyle w:val="NormalTok"/>
        </w:rPr>
        <w:t>test_label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keras.utils.to_categorica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_label,num_classe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esting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f.data.Dataset.</w:t>
      </w:r>
      <w:r>
        <w:rPr>
          <w:rStyle w:val="BuiltInTok"/>
        </w:rPr>
        <w:t>zip</w:t>
      </w:r>
      <w:r>
        <w:rPr>
          <w:rStyle w:val="NormalTok"/>
        </w:rPr>
        <w:t xml:space="preserve">((test, </w:t>
      </w:r>
      <w:proofErr w:type="spellStart"/>
      <w:r>
        <w:rPr>
          <w:rStyle w:val="NormalTok"/>
        </w:rPr>
        <w:t>tf.data.Dataset.from_tensor_slic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_label</w:t>
      </w:r>
      <w:proofErr w:type="spellEnd"/>
      <w:r>
        <w:rPr>
          <w:rStyle w:val="NormalTok"/>
        </w:rPr>
        <w:t>)))</w:t>
      </w:r>
    </w:p>
    <w:p w14:paraId="3F1C2064" w14:textId="77777777" w:rsidR="007907DC" w:rsidRDefault="007907DC" w:rsidP="0006505E">
      <w:pPr>
        <w:pStyle w:val="FirstParagraph"/>
        <w:pBdr>
          <w:top w:val="single" w:sz="4" w:space="1" w:color="auto"/>
          <w:left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t xml:space="preserve">Build Preprocessing Function to get </w:t>
      </w:r>
      <w:proofErr w:type="spellStart"/>
      <w:r>
        <w:t>spectogram</w:t>
      </w:r>
      <w:proofErr w:type="spellEnd"/>
    </w:p>
    <w:p w14:paraId="351371AC" w14:textId="77777777" w:rsidR="007907DC" w:rsidRDefault="007907DC" w:rsidP="0006505E">
      <w:pPr>
        <w:pStyle w:val="SourceCode"/>
        <w:pBdr>
          <w:top w:val="single" w:sz="4" w:space="1" w:color="auto"/>
          <w:left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rPr>
          <w:rStyle w:val="KeywordTok"/>
        </w:rPr>
        <w:t>def</w:t>
      </w:r>
      <w:r>
        <w:rPr>
          <w:rStyle w:val="NormalTok"/>
        </w:rPr>
        <w:t xml:space="preserve"> preprocess(</w:t>
      </w:r>
      <w:proofErr w:type="spellStart"/>
      <w:r>
        <w:rPr>
          <w:rStyle w:val="NormalTok"/>
        </w:rPr>
        <w:t>file_path</w:t>
      </w:r>
      <w:proofErr w:type="spellEnd"/>
      <w:r>
        <w:rPr>
          <w:rStyle w:val="NormalTok"/>
        </w:rPr>
        <w:t xml:space="preserve">, label): </w:t>
      </w:r>
      <w:r>
        <w:br/>
      </w:r>
      <w:r>
        <w:rPr>
          <w:rStyle w:val="NormalTok"/>
        </w:rPr>
        <w:t xml:space="preserve">    wav </w:t>
      </w:r>
      <w:r>
        <w:rPr>
          <w:rStyle w:val="OperatorTok"/>
        </w:rPr>
        <w:t>=</w:t>
      </w:r>
      <w:r>
        <w:rPr>
          <w:rStyle w:val="NormalTok"/>
        </w:rPr>
        <w:t xml:space="preserve"> load_wav_16k_mono(</w:t>
      </w:r>
      <w:proofErr w:type="spellStart"/>
      <w:r>
        <w:rPr>
          <w:rStyle w:val="NormalTok"/>
        </w:rPr>
        <w:t>file_path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wav = wav[:48000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zero_padding = </w:t>
      </w:r>
      <w:proofErr w:type="spellStart"/>
      <w:r>
        <w:rPr>
          <w:rStyle w:val="CommentTok"/>
        </w:rPr>
        <w:t>tf.zeros</w:t>
      </w:r>
      <w:proofErr w:type="spellEnd"/>
      <w:r>
        <w:rPr>
          <w:rStyle w:val="CommentTok"/>
        </w:rPr>
        <w:t xml:space="preserve">([48000] - </w:t>
      </w:r>
      <w:proofErr w:type="spellStart"/>
      <w:r>
        <w:rPr>
          <w:rStyle w:val="CommentTok"/>
        </w:rPr>
        <w:t>tf.shape</w:t>
      </w:r>
      <w:proofErr w:type="spellEnd"/>
      <w:r>
        <w:rPr>
          <w:rStyle w:val="CommentTok"/>
        </w:rPr>
        <w:t xml:space="preserve">(wav), </w:t>
      </w:r>
      <w:proofErr w:type="spellStart"/>
      <w:r>
        <w:rPr>
          <w:rStyle w:val="CommentTok"/>
        </w:rPr>
        <w:t>dtype</w:t>
      </w:r>
      <w:proofErr w:type="spellEnd"/>
      <w:r>
        <w:rPr>
          <w:rStyle w:val="CommentTok"/>
        </w:rPr>
        <w:t>=tf.float32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wav = </w:t>
      </w:r>
      <w:proofErr w:type="spellStart"/>
      <w:r>
        <w:rPr>
          <w:rStyle w:val="CommentTok"/>
        </w:rPr>
        <w:t>tf.concat</w:t>
      </w:r>
      <w:proofErr w:type="spellEnd"/>
      <w:r>
        <w:rPr>
          <w:rStyle w:val="CommentTok"/>
        </w:rPr>
        <w:t>([</w:t>
      </w:r>
      <w:proofErr w:type="spellStart"/>
      <w:r>
        <w:rPr>
          <w:rStyle w:val="CommentTok"/>
        </w:rPr>
        <w:t>zero_padding</w:t>
      </w:r>
      <w:proofErr w:type="spellEnd"/>
      <w:r>
        <w:rPr>
          <w:rStyle w:val="CommentTok"/>
        </w:rPr>
        <w:t>, wav],0)</w:t>
      </w:r>
      <w:r>
        <w:br/>
      </w:r>
      <w:r>
        <w:rPr>
          <w:rStyle w:val="NormalTok"/>
        </w:rPr>
        <w:t xml:space="preserve">    spectrogra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f.signal.stft</w:t>
      </w:r>
      <w:proofErr w:type="spellEnd"/>
      <w:r>
        <w:rPr>
          <w:rStyle w:val="NormalTok"/>
        </w:rPr>
        <w:t xml:space="preserve">(wav, </w:t>
      </w:r>
      <w:proofErr w:type="spellStart"/>
      <w:r>
        <w:rPr>
          <w:rStyle w:val="NormalTok"/>
        </w:rPr>
        <w:t>frame_length</w:t>
      </w:r>
      <w:proofErr w:type="spellEnd"/>
      <w:r>
        <w:rPr>
          <w:rStyle w:val="OperatorTok"/>
        </w:rPr>
        <w:t>=</w:t>
      </w:r>
      <w:r>
        <w:rPr>
          <w:rStyle w:val="DecValTok"/>
        </w:rPr>
        <w:t>32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rame_step</w:t>
      </w:r>
      <w:proofErr w:type="spellEnd"/>
      <w:r>
        <w:rPr>
          <w:rStyle w:val="OperatorTok"/>
        </w:rPr>
        <w:t>=</w:t>
      </w:r>
      <w:r>
        <w:rPr>
          <w:rStyle w:val="DecValTok"/>
        </w:rPr>
        <w:t>3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pectrogra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f.</w:t>
      </w:r>
      <w:r>
        <w:rPr>
          <w:rStyle w:val="BuiltInTok"/>
        </w:rPr>
        <w:t>abs</w:t>
      </w:r>
      <w:proofErr w:type="spellEnd"/>
      <w:r>
        <w:rPr>
          <w:rStyle w:val="NormalTok"/>
        </w:rPr>
        <w:t>(spectrogram)</w:t>
      </w:r>
      <w:r>
        <w:br/>
      </w:r>
      <w:r>
        <w:rPr>
          <w:rStyle w:val="NormalTok"/>
        </w:rPr>
        <w:lastRenderedPageBreak/>
        <w:t xml:space="preserve">    spectrogra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f.expand_dims</w:t>
      </w:r>
      <w:proofErr w:type="spellEnd"/>
      <w:r>
        <w:rPr>
          <w:rStyle w:val="NormalTok"/>
        </w:rPr>
        <w:t>(spectrogram, axi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pectrogram, label</w:t>
      </w:r>
    </w:p>
    <w:p w14:paraId="45FCA90D" w14:textId="77777777" w:rsidR="007907DC" w:rsidRDefault="007907DC" w:rsidP="0006505E">
      <w:pPr>
        <w:pStyle w:val="Fir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t xml:space="preserve">Draw examples of </w:t>
      </w:r>
      <w:proofErr w:type="spellStart"/>
      <w:r>
        <w:t>spectogram</w:t>
      </w:r>
      <w:proofErr w:type="spellEnd"/>
    </w:p>
    <w:p w14:paraId="376E5646" w14:textId="33A8A226" w:rsidR="007907DC" w:rsidRDefault="007907DC" w:rsidP="0006505E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B969549" wp14:editId="0C1F9BCC">
            <wp:simplePos x="0" y="0"/>
            <wp:positionH relativeFrom="margin">
              <wp:align>center</wp:align>
            </wp:positionH>
            <wp:positionV relativeFrom="paragraph">
              <wp:posOffset>1059180</wp:posOffset>
            </wp:positionV>
            <wp:extent cx="4121150" cy="3121025"/>
            <wp:effectExtent l="0" t="0" r="0" b="3175"/>
            <wp:wrapTopAndBottom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4fb27eb6c6ba0c527e8f062bde3cfdc998f14b3b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1150" cy="312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gramStart"/>
      <w:r>
        <w:rPr>
          <w:rStyle w:val="BuiltInTok"/>
        </w:rPr>
        <w:t>range</w:t>
      </w:r>
      <w:r>
        <w:rPr>
          <w:rStyle w:val="NormalTok"/>
        </w:rPr>
        <w:t>(</w:t>
      </w:r>
      <w:proofErr w:type="gramEnd"/>
      <w:r>
        <w:rPr>
          <w:rStyle w:val="DecValTok"/>
        </w:rPr>
        <w:t>4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lepath</w:t>
      </w:r>
      <w:proofErr w:type="spellEnd"/>
      <w:r>
        <w:rPr>
          <w:rStyle w:val="NormalTok"/>
        </w:rPr>
        <w:t xml:space="preserve">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ings.shuff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uffer_size</w:t>
      </w:r>
      <w:proofErr w:type="spellEnd"/>
      <w:r>
        <w:rPr>
          <w:rStyle w:val="OperatorTok"/>
        </w:rPr>
        <w:t>=</w:t>
      </w:r>
      <w:r>
        <w:rPr>
          <w:rStyle w:val="DecValTok"/>
        </w:rPr>
        <w:t>10000</w:t>
      </w:r>
      <w:r>
        <w:rPr>
          <w:rStyle w:val="NormalTok"/>
        </w:rPr>
        <w:t>).</w:t>
      </w:r>
      <w:proofErr w:type="spellStart"/>
      <w:r>
        <w:rPr>
          <w:rStyle w:val="NormalTok"/>
        </w:rPr>
        <w:t>as_numpy_iterator</w:t>
      </w:r>
      <w:proofErr w:type="spellEnd"/>
      <w:r>
        <w:rPr>
          <w:rStyle w:val="NormalTok"/>
        </w:rPr>
        <w:t>().</w:t>
      </w:r>
      <w:r>
        <w:rPr>
          <w:rStyle w:val="BuiltInTok"/>
        </w:rPr>
        <w:t>nex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spectrogram, label </w:t>
      </w:r>
      <w:r>
        <w:rPr>
          <w:rStyle w:val="OperatorTok"/>
        </w:rPr>
        <w:t>=</w:t>
      </w:r>
      <w:r>
        <w:rPr>
          <w:rStyle w:val="NormalTok"/>
        </w:rPr>
        <w:t xml:space="preserve"> preprocess(</w:t>
      </w:r>
      <w:proofErr w:type="spellStart"/>
      <w:r>
        <w:rPr>
          <w:rStyle w:val="NormalTok"/>
        </w:rPr>
        <w:t>filepath</w:t>
      </w:r>
      <w:proofErr w:type="spellEnd"/>
      <w:r>
        <w:rPr>
          <w:rStyle w:val="NormalTok"/>
        </w:rPr>
        <w:t>, label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subplot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imsh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f.transpose</w:t>
      </w:r>
      <w:proofErr w:type="spellEnd"/>
      <w:r>
        <w:rPr>
          <w:rStyle w:val="NormalTok"/>
        </w:rPr>
        <w:t>(spectrogram)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xlabel</w:t>
      </w:r>
      <w:proofErr w:type="spellEnd"/>
      <w:r>
        <w:rPr>
          <w:rStyle w:val="NormalTok"/>
        </w:rPr>
        <w:t>(label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1EF09AAA" w14:textId="77777777" w:rsidR="007907DC" w:rsidRDefault="007907DC" w:rsidP="0006505E">
      <w:pPr>
        <w:pStyle w:val="BodyText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t xml:space="preserve">Convert all to </w:t>
      </w:r>
      <w:proofErr w:type="spellStart"/>
      <w:r>
        <w:t>Spectogram</w:t>
      </w:r>
      <w:proofErr w:type="spellEnd"/>
    </w:p>
    <w:p w14:paraId="0F6A406E" w14:textId="77777777" w:rsidR="007907DC" w:rsidRDefault="007907DC" w:rsidP="0006505E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rPr>
          <w:rStyle w:val="CommentTok"/>
        </w:rPr>
        <w:t># train data</w:t>
      </w:r>
      <w:r>
        <w:br/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ings.</w:t>
      </w:r>
      <w:r>
        <w:rPr>
          <w:rStyle w:val="BuiltInTok"/>
        </w:rPr>
        <w:t>map</w:t>
      </w:r>
      <w:proofErr w:type="spellEnd"/>
      <w:r>
        <w:rPr>
          <w:rStyle w:val="NormalTok"/>
        </w:rPr>
        <w:t>(preprocess)</w:t>
      </w:r>
      <w:r>
        <w:br/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_train.cache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_train.shuff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uffer_size</w:t>
      </w:r>
      <w:proofErr w:type="spellEnd"/>
      <w:r>
        <w:rPr>
          <w:rStyle w:val="OperatorTok"/>
        </w:rPr>
        <w:t>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_train.batch</w:t>
      </w:r>
      <w:proofErr w:type="spellEnd"/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 xml:space="preserve">) </w:t>
      </w:r>
      <w:r>
        <w:rPr>
          <w:rStyle w:val="CommentTok"/>
        </w:rPr>
        <w:t># 16 at a time</w:t>
      </w:r>
      <w:r>
        <w:br/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_train.prefetch</w:t>
      </w:r>
      <w:proofErr w:type="spellEnd"/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test data</w:t>
      </w:r>
      <w:r>
        <w:br/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ings.</w:t>
      </w:r>
      <w:r>
        <w:rPr>
          <w:rStyle w:val="BuiltInTok"/>
        </w:rPr>
        <w:t>map</w:t>
      </w:r>
      <w:proofErr w:type="spellEnd"/>
      <w:r>
        <w:rPr>
          <w:rStyle w:val="NormalTok"/>
        </w:rPr>
        <w:t>(preprocess)</w:t>
      </w:r>
      <w:r>
        <w:br/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_test.cache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_test.shuff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uffer_size</w:t>
      </w:r>
      <w:proofErr w:type="spellEnd"/>
      <w:r>
        <w:rPr>
          <w:rStyle w:val="OperatorTok"/>
        </w:rPr>
        <w:t>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_test.batch</w:t>
      </w:r>
      <w:proofErr w:type="spellEnd"/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 xml:space="preserve">) </w:t>
      </w:r>
      <w:r>
        <w:rPr>
          <w:rStyle w:val="CommentTok"/>
        </w:rPr>
        <w:t># 16 at a time</w:t>
      </w:r>
      <w:r>
        <w:br/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_test.prefetch</w:t>
      </w:r>
      <w:proofErr w:type="spellEnd"/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7A36792D" w14:textId="77777777" w:rsidR="007907DC" w:rsidRDefault="007907DC" w:rsidP="0006505E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rPr>
          <w:rStyle w:val="CommentTok"/>
        </w:rPr>
        <w:t># test one batch</w:t>
      </w:r>
      <w:r>
        <w:br/>
      </w:r>
      <w:r>
        <w:rPr>
          <w:rStyle w:val="NormalTok"/>
        </w:rPr>
        <w:t xml:space="preserve">samples, labe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_train.as_numpy_iterator</w:t>
      </w:r>
      <w:proofErr w:type="spellEnd"/>
      <w:r>
        <w:rPr>
          <w:rStyle w:val="NormalTok"/>
        </w:rPr>
        <w:t>(</w:t>
      </w:r>
      <w:proofErr w:type="gramStart"/>
      <w:r>
        <w:rPr>
          <w:rStyle w:val="NormalTok"/>
        </w:rPr>
        <w:t>).</w:t>
      </w:r>
      <w:r>
        <w:rPr>
          <w:rStyle w:val="BuiltInTok"/>
        </w:rPr>
        <w:t>next</w:t>
      </w:r>
      <w:proofErr w:type="gramEnd"/>
      <w:r>
        <w:rPr>
          <w:rStyle w:val="NormalTok"/>
        </w:rPr>
        <w:t>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samples.shape</w:t>
      </w:r>
      <w:proofErr w:type="spellEnd"/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CharTok"/>
        </w:rPr>
        <w:t>\</w:t>
      </w:r>
      <w:proofErr w:type="spellStart"/>
      <w:r>
        <w:rPr>
          <w:rStyle w:val="CharTok"/>
        </w:rPr>
        <w:t>n</w:t>
      </w:r>
      <w:r>
        <w:rPr>
          <w:rStyle w:val="StringTok"/>
        </w:rPr>
        <w:t>'</w:t>
      </w:r>
      <w:r>
        <w:rPr>
          <w:rStyle w:val="NormalTok"/>
        </w:rPr>
        <w:t>,labels</w:t>
      </w:r>
      <w:proofErr w:type="spellEnd"/>
      <w:r>
        <w:rPr>
          <w:rStyle w:val="NormalTok"/>
        </w:rPr>
        <w:t>)</w:t>
      </w:r>
    </w:p>
    <w:p w14:paraId="16D39C8D" w14:textId="77777777" w:rsidR="007907DC" w:rsidRDefault="007907DC" w:rsidP="0006505E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rPr>
          <w:rStyle w:val="VerbatimChar"/>
        </w:rPr>
        <w:t>(16, 391, 257, 1)</w:t>
      </w:r>
      <w:r>
        <w:br/>
      </w:r>
      <w:r>
        <w:br/>
      </w:r>
      <w:r>
        <w:rPr>
          <w:rStyle w:val="VerbatimChar"/>
        </w:rPr>
        <w:t xml:space="preserve"> [[1. 0. 0. 0. 0. 0. 0. 0. 0. 0.]</w:t>
      </w:r>
      <w:r>
        <w:br/>
      </w:r>
      <w:r>
        <w:rPr>
          <w:rStyle w:val="VerbatimChar"/>
        </w:rPr>
        <w:t xml:space="preserve"> [1. 0. 0. 0. 0. 0. 0. 0. 0. 0.]</w:t>
      </w:r>
      <w:r>
        <w:br/>
      </w:r>
      <w:r>
        <w:rPr>
          <w:rStyle w:val="VerbatimChar"/>
        </w:rPr>
        <w:t xml:space="preserve"> [0. 0. 0. 0. 0. 0. 0. 0. 0. 1.]</w:t>
      </w:r>
      <w:r>
        <w:br/>
      </w:r>
      <w:r>
        <w:rPr>
          <w:rStyle w:val="VerbatimChar"/>
        </w:rPr>
        <w:t xml:space="preserve"> [0. 0. 1. 0. 0. 0. 0. 0. 0. 0.]</w:t>
      </w:r>
      <w:r>
        <w:br/>
      </w:r>
      <w:r>
        <w:rPr>
          <w:rStyle w:val="VerbatimChar"/>
        </w:rPr>
        <w:t xml:space="preserve"> [0. 1. 0. 0. 0. 0. 0. 0. 0. 0.]</w:t>
      </w:r>
      <w:r>
        <w:br/>
      </w:r>
      <w:r>
        <w:rPr>
          <w:rStyle w:val="VerbatimChar"/>
        </w:rPr>
        <w:t xml:space="preserve"> [0. 0. 0. 1. 0. 0. 0. 0. 0. 0.]</w:t>
      </w:r>
      <w:r>
        <w:br/>
      </w:r>
      <w:r>
        <w:rPr>
          <w:rStyle w:val="VerbatimChar"/>
        </w:rPr>
        <w:t xml:space="preserve"> [0. 0. 0. 0. 0. 0. 0. 1. 0. 0.]</w:t>
      </w:r>
      <w:r>
        <w:br/>
      </w:r>
      <w:r>
        <w:rPr>
          <w:rStyle w:val="VerbatimChar"/>
        </w:rPr>
        <w:t xml:space="preserve"> [0. 0. 0. 0. 0. 0. 1. 0. 0. 0.]</w:t>
      </w:r>
      <w:r>
        <w:br/>
      </w:r>
      <w:r>
        <w:rPr>
          <w:rStyle w:val="VerbatimChar"/>
        </w:rPr>
        <w:lastRenderedPageBreak/>
        <w:t xml:space="preserve"> [0. 1. 0. 0. 0. 0. 0. 0. 0. 0.]</w:t>
      </w:r>
      <w:r>
        <w:br/>
      </w:r>
      <w:r>
        <w:rPr>
          <w:rStyle w:val="VerbatimChar"/>
        </w:rPr>
        <w:t xml:space="preserve"> [0. 0. 0. 1. 0. 0. 0. 0. 0. 0.]</w:t>
      </w:r>
      <w:r>
        <w:br/>
      </w:r>
      <w:r>
        <w:rPr>
          <w:rStyle w:val="VerbatimChar"/>
        </w:rPr>
        <w:t xml:space="preserve"> [1. 0. 0. 0. 0. 0. 0. 0. 0. 0.]</w:t>
      </w:r>
      <w:r>
        <w:br/>
      </w:r>
      <w:r>
        <w:rPr>
          <w:rStyle w:val="VerbatimChar"/>
        </w:rPr>
        <w:t xml:space="preserve"> [0. 0. 0. 1. 0. 0. 0. 0. 0. 0.]</w:t>
      </w:r>
      <w:r>
        <w:br/>
      </w:r>
      <w:r>
        <w:rPr>
          <w:rStyle w:val="VerbatimChar"/>
        </w:rPr>
        <w:t xml:space="preserve"> [0. 0. 1. 0. 0. 0. 0. 0. 0. 0.]</w:t>
      </w:r>
      <w:r>
        <w:br/>
      </w:r>
      <w:r>
        <w:rPr>
          <w:rStyle w:val="VerbatimChar"/>
        </w:rPr>
        <w:t xml:space="preserve"> [0. 0. 0. 0. 0. 0. 0. 0. 1. 0.]</w:t>
      </w:r>
      <w:r>
        <w:br/>
      </w:r>
      <w:r>
        <w:rPr>
          <w:rStyle w:val="VerbatimChar"/>
        </w:rPr>
        <w:t xml:space="preserve"> [0. 0. 0. 0. 0. 1. 0. 0. 0. 0.]</w:t>
      </w:r>
      <w:r>
        <w:br/>
      </w:r>
      <w:r>
        <w:rPr>
          <w:rStyle w:val="VerbatimChar"/>
        </w:rPr>
        <w:t xml:space="preserve"> [0. 0. 0. 0. 1. 0. 0. 0. 0. 0.]]</w:t>
      </w:r>
    </w:p>
    <w:p w14:paraId="4F298199" w14:textId="77777777" w:rsidR="007907DC" w:rsidRDefault="007907DC" w:rsidP="0006505E">
      <w:pPr>
        <w:pStyle w:val="FirstParagraph"/>
        <w:pBdr>
          <w:top w:val="single" w:sz="4" w:space="1" w:color="auto"/>
          <w:left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t>Design the CNN architecture</w:t>
      </w:r>
    </w:p>
    <w:p w14:paraId="065DA327" w14:textId="77777777" w:rsidR="007907DC" w:rsidRDefault="007907DC" w:rsidP="0006505E">
      <w:pPr>
        <w:pStyle w:val="BodyText"/>
        <w:pBdr>
          <w:top w:val="single" w:sz="4" w:space="1" w:color="auto"/>
          <w:left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t xml:space="preserve">the 1st </w:t>
      </w:r>
      <w:proofErr w:type="gramStart"/>
      <w:r>
        <w:t>model</w:t>
      </w:r>
      <w:proofErr w:type="gramEnd"/>
    </w:p>
    <w:p w14:paraId="5148B71B" w14:textId="67EFFE23" w:rsidR="007907DC" w:rsidRDefault="007907DC" w:rsidP="0006505E">
      <w:pPr>
        <w:pStyle w:val="SourceCode"/>
        <w:pBdr>
          <w:top w:val="single" w:sz="4" w:space="1" w:color="auto"/>
          <w:left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rPr>
          <w:rStyle w:val="NormalTok"/>
        </w:rPr>
        <w:t xml:space="preserve">model1 </w:t>
      </w:r>
      <w:r>
        <w:rPr>
          <w:rStyle w:val="OperatorTok"/>
        </w:rPr>
        <w:t>=</w:t>
      </w:r>
      <w:r>
        <w:rPr>
          <w:rStyle w:val="NormalTok"/>
        </w:rPr>
        <w:t xml:space="preserve"> Sequential()</w:t>
      </w:r>
      <w:r>
        <w:br/>
      </w:r>
      <w:r>
        <w:rPr>
          <w:rStyle w:val="CommentTok"/>
        </w:rPr>
        <w:t># Convolutional layer 1</w:t>
      </w:r>
      <w:r>
        <w:br/>
      </w:r>
      <w:r>
        <w:rPr>
          <w:rStyle w:val="NormalTok"/>
        </w:rPr>
        <w:t>model1.add(Conv2D(</w:t>
      </w:r>
      <w:r>
        <w:rPr>
          <w:rStyle w:val="DecValTok"/>
        </w:rPr>
        <w:t>6</w:t>
      </w:r>
      <w:r>
        <w:rPr>
          <w:rStyle w:val="NormalTok"/>
        </w:rPr>
        <w:t>, 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 activation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relu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nput_shap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391</w:t>
      </w:r>
      <w:r>
        <w:rPr>
          <w:rStyle w:val="NormalTok"/>
        </w:rPr>
        <w:t xml:space="preserve">, </w:t>
      </w:r>
      <w:r>
        <w:rPr>
          <w:rStyle w:val="DecValTok"/>
        </w:rPr>
        <w:t>257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 padding</w:t>
      </w:r>
      <w:r>
        <w:rPr>
          <w:rStyle w:val="OperatorTok"/>
        </w:rPr>
        <w:t>=</w:t>
      </w:r>
      <w:r>
        <w:rPr>
          <w:rStyle w:val="StringTok"/>
        </w:rPr>
        <w:t>'valid'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Average pooling layer 1</w:t>
      </w:r>
      <w:r>
        <w:br/>
      </w:r>
      <w:r>
        <w:rPr>
          <w:rStyle w:val="NormalTok"/>
        </w:rPr>
        <w:t>model1.add(AveragePooling2D(</w:t>
      </w:r>
      <w:proofErr w:type="spellStart"/>
      <w:r>
        <w:rPr>
          <w:rStyle w:val="NormalTok"/>
        </w:rPr>
        <w:t>pool_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 stride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 padding</w:t>
      </w:r>
      <w:r>
        <w:rPr>
          <w:rStyle w:val="OperatorTok"/>
        </w:rPr>
        <w:t>=</w:t>
      </w:r>
      <w:r>
        <w:rPr>
          <w:rStyle w:val="StringTok"/>
        </w:rPr>
        <w:t>'valid'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Convolutional layer 2</w:t>
      </w:r>
      <w:r>
        <w:br/>
      </w:r>
      <w:r>
        <w:rPr>
          <w:rStyle w:val="NormalTok"/>
        </w:rPr>
        <w:t>model1.add(Conv2D(</w:t>
      </w:r>
      <w:r>
        <w:rPr>
          <w:rStyle w:val="DecValTok"/>
        </w:rPr>
        <w:t>16</w:t>
      </w:r>
      <w:r>
        <w:rPr>
          <w:rStyle w:val="NormalTok"/>
        </w:rPr>
        <w:t>, 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 activation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relu</w:t>
      </w:r>
      <w:proofErr w:type="spellEnd"/>
      <w:r>
        <w:rPr>
          <w:rStyle w:val="StringTok"/>
        </w:rPr>
        <w:t>'</w:t>
      </w:r>
      <w:r>
        <w:rPr>
          <w:rStyle w:val="NormalTok"/>
        </w:rPr>
        <w:t>, padding</w:t>
      </w:r>
      <w:r>
        <w:rPr>
          <w:rStyle w:val="OperatorTok"/>
        </w:rPr>
        <w:t>=</w:t>
      </w:r>
      <w:r>
        <w:rPr>
          <w:rStyle w:val="StringTok"/>
        </w:rPr>
        <w:t>'valid'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Average pooling layer 2</w:t>
      </w:r>
      <w:r>
        <w:br/>
      </w:r>
      <w:r>
        <w:rPr>
          <w:rStyle w:val="NormalTok"/>
        </w:rPr>
        <w:t>model1.add(AveragePooling2D(</w:t>
      </w:r>
      <w:proofErr w:type="spellStart"/>
      <w:r>
        <w:rPr>
          <w:rStyle w:val="NormalTok"/>
        </w:rPr>
        <w:t>pool_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 stride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 padding</w:t>
      </w:r>
      <w:r>
        <w:rPr>
          <w:rStyle w:val="OperatorTok"/>
        </w:rPr>
        <w:t>=</w:t>
      </w:r>
      <w:r>
        <w:rPr>
          <w:rStyle w:val="StringTok"/>
        </w:rPr>
        <w:t>'valid'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Flatten layer</w:t>
      </w:r>
      <w:r>
        <w:br/>
      </w:r>
      <w:r>
        <w:rPr>
          <w:rStyle w:val="NormalTok"/>
        </w:rPr>
        <w:t>model1.add(Flatten())</w:t>
      </w:r>
      <w:r>
        <w:br/>
      </w:r>
      <w:r>
        <w:rPr>
          <w:rStyle w:val="CommentTok"/>
        </w:rPr>
        <w:t># Fully connected layer 1</w:t>
      </w:r>
      <w:r>
        <w:br/>
      </w:r>
      <w:r>
        <w:rPr>
          <w:rStyle w:val="NormalTok"/>
        </w:rPr>
        <w:t>model1.add(Dense(</w:t>
      </w:r>
      <w:r>
        <w:rPr>
          <w:rStyle w:val="DecValTok"/>
        </w:rPr>
        <w:t>120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relu</w:t>
      </w:r>
      <w:proofErr w:type="spellEnd"/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Fully connected layer 2</w:t>
      </w:r>
      <w:r>
        <w:br/>
      </w:r>
      <w:r>
        <w:rPr>
          <w:rStyle w:val="NormalTok"/>
        </w:rPr>
        <w:t>model1.add(Dense(</w:t>
      </w:r>
      <w:r>
        <w:rPr>
          <w:rStyle w:val="DecValTok"/>
        </w:rPr>
        <w:t>84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relu</w:t>
      </w:r>
      <w:proofErr w:type="spellEnd"/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Output layer</w:t>
      </w:r>
      <w:r>
        <w:br/>
      </w:r>
      <w:r>
        <w:rPr>
          <w:rStyle w:val="NormalTok"/>
        </w:rPr>
        <w:t>model1.add(Dense(</w:t>
      </w:r>
      <w:r>
        <w:rPr>
          <w:rStyle w:val="DecValTok"/>
        </w:rPr>
        <w:t>10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softmax</w:t>
      </w:r>
      <w:proofErr w:type="spellEnd"/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odel1.summary() </w:t>
      </w:r>
    </w:p>
    <w:p w14:paraId="6DA55987" w14:textId="77777777" w:rsidR="007907DC" w:rsidRDefault="007907DC" w:rsidP="0006505E">
      <w:pPr>
        <w:pStyle w:val="SourceCode"/>
        <w:pBdr>
          <w:top w:val="single" w:sz="4" w:space="1" w:color="auto"/>
          <w:left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rPr>
          <w:rStyle w:val="VerbatimChar"/>
        </w:rPr>
        <w:t>Model: "sequential_12"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 xml:space="preserve"> Layer (type)                Output Shape              Param #   </w:t>
      </w:r>
      <w:r>
        <w:br/>
      </w:r>
      <w:r>
        <w:rPr>
          <w:rStyle w:val="VerbatimChar"/>
        </w:rPr>
        <w:t>=================================================================</w:t>
      </w:r>
      <w:r>
        <w:br/>
      </w:r>
      <w:r>
        <w:rPr>
          <w:rStyle w:val="VerbatimChar"/>
        </w:rPr>
        <w:t xml:space="preserve"> conv2d_24 (Conv2D)          (None, 387, 253, 6)       156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average_pooling2d_24 (Avera  (None, 193, 126, 6)      0         </w:t>
      </w:r>
      <w:r>
        <w:br/>
      </w:r>
      <w:r>
        <w:rPr>
          <w:rStyle w:val="VerbatimChar"/>
        </w:rPr>
        <w:t xml:space="preserve"> gePooling2D)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conv2d_25 (Conv2D)          (None, 189, 122, 16)      2416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average_pooling2d_25 (Avera  (None, 94, 61, 16)       0         </w:t>
      </w:r>
      <w:r>
        <w:br/>
      </w:r>
      <w:r>
        <w:rPr>
          <w:rStyle w:val="VerbatimChar"/>
        </w:rPr>
        <w:t xml:space="preserve"> gePooling2D)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flatten_12 (Flatten)        (None, 91744)             0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ense_36 (Dense)            (None, 120)               11009400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ense_37 (Dense)            (None, 84)                10164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ense_38 (Dense)            (None, 10)                850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>=================================================================</w:t>
      </w:r>
      <w:r>
        <w:br/>
      </w:r>
      <w:r>
        <w:rPr>
          <w:rStyle w:val="VerbatimChar"/>
        </w:rPr>
        <w:t>Total params: 11,022,986</w:t>
      </w:r>
      <w:r>
        <w:br/>
      </w:r>
      <w:r>
        <w:rPr>
          <w:rStyle w:val="VerbatimChar"/>
        </w:rPr>
        <w:t>Trainable params: 11,022,986</w:t>
      </w:r>
      <w:r>
        <w:br/>
      </w:r>
      <w:r>
        <w:rPr>
          <w:rStyle w:val="VerbatimChar"/>
        </w:rPr>
        <w:t>Non-trainable params: 0</w:t>
      </w:r>
      <w:r>
        <w:br/>
      </w:r>
      <w:r>
        <w:rPr>
          <w:rStyle w:val="VerbatimChar"/>
        </w:rPr>
        <w:t>_________________________________________________________________</w:t>
      </w:r>
    </w:p>
    <w:p w14:paraId="7B687E42" w14:textId="77777777" w:rsidR="007907DC" w:rsidRDefault="007907DC" w:rsidP="0006505E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rPr>
          <w:rStyle w:val="CommentTok"/>
        </w:rPr>
        <w:t>#Early Stopping to avoid fitting issues</w:t>
      </w:r>
      <w:r>
        <w:br/>
      </w:r>
      <w:proofErr w:type="spellStart"/>
      <w:r>
        <w:rPr>
          <w:rStyle w:val="NormalTok"/>
        </w:rPr>
        <w:t>early_stopp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EarlyStopping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monitor</w:t>
      </w:r>
      <w:r>
        <w:rPr>
          <w:rStyle w:val="OperatorTok"/>
        </w:rPr>
        <w:t>=</w:t>
      </w:r>
      <w:r>
        <w:rPr>
          <w:rStyle w:val="StringTok"/>
        </w:rPr>
        <w:t>'accuracy'</w:t>
      </w:r>
      <w:r>
        <w:rPr>
          <w:rStyle w:val="NormalTok"/>
        </w:rPr>
        <w:t>, patience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del1.</w:t>
      </w:r>
      <w:r>
        <w:rPr>
          <w:rStyle w:val="BuiltInTok"/>
        </w:rPr>
        <w:t>compile</w:t>
      </w:r>
      <w:r>
        <w:rPr>
          <w:rStyle w:val="NormalTok"/>
        </w:rPr>
        <w:t xml:space="preserve">(lo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eras.losses.CategoricalCrossentropy</w:t>
      </w:r>
      <w:proofErr w:type="spellEnd"/>
      <w:r>
        <w:rPr>
          <w:rStyle w:val="NormalTok"/>
        </w:rPr>
        <w:t>(), optimizer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adam</w:t>
      </w:r>
      <w:proofErr w:type="spellEnd"/>
      <w:r>
        <w:rPr>
          <w:rStyle w:val="StringTok"/>
        </w:rPr>
        <w:t>'</w:t>
      </w:r>
      <w:r>
        <w:rPr>
          <w:rStyle w:val="NormalTok"/>
        </w:rPr>
        <w:t>, metric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])</w:t>
      </w:r>
      <w:r>
        <w:br/>
      </w:r>
      <w:r>
        <w:lastRenderedPageBreak/>
        <w:br/>
      </w:r>
      <w:r>
        <w:rPr>
          <w:rStyle w:val="CommentTok"/>
        </w:rPr>
        <w:t># Train the model</w:t>
      </w:r>
      <w:r>
        <w:br/>
      </w:r>
      <w:r>
        <w:rPr>
          <w:rStyle w:val="NormalTok"/>
        </w:rPr>
        <w:t>tic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ime.time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>model1.fit(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>, epochs</w:t>
      </w:r>
      <w:r>
        <w:rPr>
          <w:rStyle w:val="OperatorTok"/>
        </w:rPr>
        <w:t>=</w:t>
      </w:r>
      <w:r>
        <w:rPr>
          <w:rStyle w:val="DecValTok"/>
        </w:rPr>
        <w:t>80</w:t>
      </w:r>
      <w:r>
        <w:rPr>
          <w:rStyle w:val="NormalTok"/>
        </w:rPr>
        <w:t>, callbacks</w:t>
      </w:r>
      <w:r>
        <w:rPr>
          <w:rStyle w:val="OperatorTok"/>
        </w:rPr>
        <w:t>=</w:t>
      </w:r>
      <w:r>
        <w:rPr>
          <w:rStyle w:val="NormalTok"/>
        </w:rPr>
        <w:t>[</w:t>
      </w:r>
      <w:proofErr w:type="spellStart"/>
      <w:r>
        <w:rPr>
          <w:rStyle w:val="NormalTok"/>
        </w:rPr>
        <w:t>early_stopping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>toc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ime.time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training_time</w:t>
      </w:r>
      <w:proofErr w:type="spellEnd"/>
      <w:r>
        <w:rPr>
          <w:rStyle w:val="OperatorTok"/>
        </w:rPr>
        <w:t>=</w:t>
      </w:r>
      <w:r>
        <w:rPr>
          <w:rStyle w:val="NormalTok"/>
        </w:rPr>
        <w:t>toc</w:t>
      </w:r>
      <w:r>
        <w:rPr>
          <w:rStyle w:val="OperatorTok"/>
        </w:rPr>
        <w:t>-</w:t>
      </w:r>
      <w:r>
        <w:rPr>
          <w:rStyle w:val="NormalTok"/>
        </w:rPr>
        <w:t>tic</w:t>
      </w:r>
    </w:p>
    <w:p w14:paraId="72C0B1AB" w14:textId="77777777" w:rsidR="007907DC" w:rsidRDefault="007907DC" w:rsidP="0006505E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rPr>
          <w:rStyle w:val="VerbatimChar"/>
        </w:rPr>
        <w:t>Epoch 1/80</w:t>
      </w:r>
      <w:r>
        <w:br/>
      </w:r>
      <w:r>
        <w:rPr>
          <w:rStyle w:val="VerbatimChar"/>
        </w:rPr>
        <w:t>75/75 [==============================] - 18s 27ms/step - loss: 1.3095 - accuracy: 0.6408</w:t>
      </w:r>
      <w:r>
        <w:br/>
      </w:r>
      <w:r>
        <w:rPr>
          <w:rStyle w:val="VerbatimChar"/>
        </w:rPr>
        <w:t>Epoch 2/80</w:t>
      </w:r>
      <w:r>
        <w:br/>
      </w:r>
      <w:r>
        <w:rPr>
          <w:rStyle w:val="VerbatimChar"/>
        </w:rPr>
        <w:t>75/75 [==============================] - 2s 23ms/step - loss: 0.4219 - accuracy: 0.8983</w:t>
      </w:r>
      <w:r>
        <w:br/>
      </w:r>
      <w:r>
        <w:rPr>
          <w:rStyle w:val="VerbatimChar"/>
        </w:rPr>
        <w:t>Epoch 3/80</w:t>
      </w:r>
      <w:r>
        <w:br/>
      </w:r>
      <w:r>
        <w:rPr>
          <w:rStyle w:val="VerbatimChar"/>
        </w:rPr>
        <w:t>75/75 [==============================] - 2s 21ms/step - loss: 0.1560 - accuracy: 0.9658</w:t>
      </w:r>
      <w:r>
        <w:br/>
      </w:r>
      <w:r>
        <w:rPr>
          <w:rStyle w:val="VerbatimChar"/>
        </w:rPr>
        <w:t>Epoch 4/80</w:t>
      </w:r>
      <w:r>
        <w:br/>
      </w:r>
      <w:r>
        <w:rPr>
          <w:rStyle w:val="VerbatimChar"/>
        </w:rPr>
        <w:t>75/75 [==============================] - 2s 21ms/step - loss: 0.1012 - accuracy: 0.9792</w:t>
      </w:r>
      <w:r>
        <w:br/>
      </w:r>
      <w:r>
        <w:rPr>
          <w:rStyle w:val="VerbatimChar"/>
        </w:rPr>
        <w:t>Epoch 5/80</w:t>
      </w:r>
      <w:r>
        <w:br/>
      </w:r>
      <w:r>
        <w:rPr>
          <w:rStyle w:val="VerbatimChar"/>
        </w:rPr>
        <w:t>75/75 [==============================] - 1s 18ms/step - loss: 0.0735 - accuracy: 0.9850</w:t>
      </w:r>
      <w:r>
        <w:br/>
      </w:r>
      <w:r>
        <w:rPr>
          <w:rStyle w:val="VerbatimChar"/>
        </w:rPr>
        <w:t>Epoch 6/80</w:t>
      </w:r>
      <w:r>
        <w:br/>
      </w:r>
      <w:r>
        <w:rPr>
          <w:rStyle w:val="VerbatimChar"/>
        </w:rPr>
        <w:t>75/75 [==============================] - 1s 18ms/step - loss: 0.1282 - accuracy: 0.9808</w:t>
      </w:r>
      <w:r>
        <w:br/>
      </w:r>
      <w:r>
        <w:rPr>
          <w:rStyle w:val="VerbatimChar"/>
        </w:rPr>
        <w:t>Epoch 7/80</w:t>
      </w:r>
      <w:r>
        <w:br/>
      </w:r>
      <w:r>
        <w:rPr>
          <w:rStyle w:val="VerbatimChar"/>
        </w:rPr>
        <w:t>75/75 [==============================] - 1s 18ms/step - loss: 0.1137 - accuracy: 0.9792</w:t>
      </w:r>
      <w:r>
        <w:br/>
      </w:r>
      <w:r>
        <w:rPr>
          <w:rStyle w:val="VerbatimChar"/>
        </w:rPr>
        <w:t>Epoch 8/80</w:t>
      </w:r>
      <w:r>
        <w:br/>
      </w:r>
      <w:r>
        <w:rPr>
          <w:rStyle w:val="VerbatimChar"/>
        </w:rPr>
        <w:t>75/75 [==============================] - 1s 16ms/step - loss: 0.0534 - accuracy: 0.9950</w:t>
      </w:r>
      <w:r>
        <w:br/>
      </w:r>
      <w:r>
        <w:rPr>
          <w:rStyle w:val="VerbatimChar"/>
        </w:rPr>
        <w:t>Epoch 9/80</w:t>
      </w:r>
      <w:r>
        <w:br/>
      </w:r>
      <w:r>
        <w:rPr>
          <w:rStyle w:val="VerbatimChar"/>
        </w:rPr>
        <w:t>75/75 [==============================] - 1s 16ms/step - loss: 0.0187 - accuracy: 0.9967</w:t>
      </w:r>
      <w:r>
        <w:br/>
      </w:r>
      <w:r>
        <w:rPr>
          <w:rStyle w:val="VerbatimChar"/>
        </w:rPr>
        <w:t>Epoch 10/80</w:t>
      </w:r>
      <w:r>
        <w:br/>
      </w:r>
      <w:r>
        <w:rPr>
          <w:rStyle w:val="VerbatimChar"/>
        </w:rPr>
        <w:t>75/75 [==============================] - 1s 16ms/step - loss: 0.0024 - accuracy: 1.0000</w:t>
      </w:r>
      <w:r>
        <w:br/>
      </w:r>
      <w:r>
        <w:rPr>
          <w:rStyle w:val="VerbatimChar"/>
        </w:rPr>
        <w:t>Epoch 11/80</w:t>
      </w:r>
      <w:r>
        <w:br/>
      </w:r>
      <w:r>
        <w:rPr>
          <w:rStyle w:val="VerbatimChar"/>
        </w:rPr>
        <w:t>75/75 [==============================] - 1s 16ms/step - loss: 0.0011 - accuracy: 1.0000</w:t>
      </w:r>
      <w:r>
        <w:br/>
      </w:r>
      <w:r>
        <w:rPr>
          <w:rStyle w:val="VerbatimChar"/>
        </w:rPr>
        <w:t>Epoch 12/80</w:t>
      </w:r>
      <w:r>
        <w:br/>
      </w:r>
      <w:r>
        <w:rPr>
          <w:rStyle w:val="VerbatimChar"/>
        </w:rPr>
        <w:t>75/75 [==============================] - 1s 16ms/step - loss: 7.9277e-04 - accuracy: 1.0000</w:t>
      </w:r>
      <w:r>
        <w:br/>
      </w:r>
      <w:r>
        <w:rPr>
          <w:rStyle w:val="VerbatimChar"/>
        </w:rPr>
        <w:t>Epoch 13/80</w:t>
      </w:r>
      <w:r>
        <w:br/>
      </w:r>
      <w:r>
        <w:rPr>
          <w:rStyle w:val="VerbatimChar"/>
        </w:rPr>
        <w:t>75/75 [==============================] - 1s 16ms/step - loss: 5.9054e-04 - accuracy: 1.0000</w:t>
      </w:r>
      <w:r>
        <w:br/>
      </w:r>
      <w:r>
        <w:rPr>
          <w:rStyle w:val="VerbatimChar"/>
        </w:rPr>
        <w:t>Epoch 14/80</w:t>
      </w:r>
      <w:r>
        <w:br/>
      </w:r>
      <w:r>
        <w:rPr>
          <w:rStyle w:val="VerbatimChar"/>
        </w:rPr>
        <w:t>75/75 [==============================] - 1s 16ms/step - loss: 4.7252e-04 - accuracy: 1.0000</w:t>
      </w:r>
      <w:r>
        <w:br/>
      </w:r>
      <w:r>
        <w:rPr>
          <w:rStyle w:val="VerbatimChar"/>
        </w:rPr>
        <w:t>Epoch 15/80</w:t>
      </w:r>
      <w:r>
        <w:br/>
      </w:r>
      <w:r>
        <w:rPr>
          <w:rStyle w:val="VerbatimChar"/>
        </w:rPr>
        <w:t>75/75 [==============================] - 1s 17ms/step - loss: 3.8069e-04 - accuracy: 1.0000</w:t>
      </w:r>
    </w:p>
    <w:p w14:paraId="656CEB86" w14:textId="77777777" w:rsidR="007907DC" w:rsidRDefault="007907DC" w:rsidP="0006505E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rPr>
          <w:rStyle w:val="CommentTok"/>
        </w:rPr>
        <w:t># Evaluate the model on the test data</w:t>
      </w:r>
      <w:r>
        <w:br/>
      </w:r>
      <w:r>
        <w:rPr>
          <w:rStyle w:val="NormalTok"/>
        </w:rPr>
        <w:t>tic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ime.time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test_los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st_ac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odel1.evaluate(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toc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ime.time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test_time</w:t>
      </w:r>
      <w:proofErr w:type="spellEnd"/>
      <w:r>
        <w:rPr>
          <w:rStyle w:val="OperatorTok"/>
        </w:rPr>
        <w:t>=</w:t>
      </w:r>
      <w:r>
        <w:rPr>
          <w:rStyle w:val="NormalTok"/>
        </w:rPr>
        <w:t>toc</w:t>
      </w:r>
      <w:r>
        <w:rPr>
          <w:rStyle w:val="OperatorTok"/>
        </w:rPr>
        <w:t>-</w:t>
      </w:r>
      <w:r>
        <w:rPr>
          <w:rStyle w:val="NormalTok"/>
        </w:rPr>
        <w:t>tic</w:t>
      </w:r>
      <w:r>
        <w:br/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----- #1 - </w:t>
      </w:r>
      <w:proofErr w:type="spellStart"/>
      <w:r>
        <w:rPr>
          <w:rStyle w:val="StringTok"/>
        </w:rPr>
        <w:t>orignal</w:t>
      </w:r>
      <w:proofErr w:type="spellEnd"/>
      <w:r>
        <w:rPr>
          <w:rStyle w:val="StringTok"/>
        </w:rPr>
        <w:t xml:space="preserve"> model-----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raining Time = </w:t>
      </w:r>
      <w:r>
        <w:rPr>
          <w:rStyle w:val="SpecialCharTok"/>
        </w:rPr>
        <w:t>{}</w:t>
      </w:r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s"</w:t>
      </w:r>
      <w:r>
        <w:rPr>
          <w:rStyle w:val="NormalTok"/>
        </w:rPr>
        <w:t>.</w:t>
      </w:r>
      <w:r>
        <w:rPr>
          <w:rStyle w:val="BuiltInTok"/>
        </w:rPr>
        <w:t>forma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p.</w:t>
      </w:r>
      <w:r>
        <w:rPr>
          <w:rStyle w:val="BuiltInTok"/>
        </w:rPr>
        <w:t>rou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ing_time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esting Time = </w:t>
      </w:r>
      <w:r>
        <w:rPr>
          <w:rStyle w:val="SpecialCharTok"/>
        </w:rPr>
        <w:t>{}</w:t>
      </w:r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ms</w:t>
      </w:r>
      <w:proofErr w:type="spellEnd"/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np.</w:t>
      </w:r>
      <w:r>
        <w:rPr>
          <w:rStyle w:val="BuiltInTok"/>
        </w:rPr>
        <w:t>rou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_time</w:t>
      </w:r>
      <w:proofErr w:type="spellEnd"/>
      <w:r>
        <w:rPr>
          <w:rStyle w:val="OperatorTok"/>
        </w:rPr>
        <w:t>*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Test Accuracy = </w:t>
      </w:r>
      <w:r>
        <w:rPr>
          <w:rStyle w:val="SpecialCharTok"/>
        </w:rPr>
        <w:t>{:.2f}</w:t>
      </w:r>
      <w:r>
        <w:rPr>
          <w:rStyle w:val="StringTok"/>
        </w:rPr>
        <w:t xml:space="preserve"> %: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np.</w:t>
      </w:r>
      <w:r>
        <w:rPr>
          <w:rStyle w:val="BuiltInTok"/>
        </w:rPr>
        <w:t>rou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_acc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)</w:t>
      </w:r>
    </w:p>
    <w:p w14:paraId="1E945E01" w14:textId="77777777" w:rsidR="007907DC" w:rsidRDefault="007907DC" w:rsidP="0006505E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rPr>
          <w:rStyle w:val="VerbatimChar"/>
        </w:rPr>
        <w:t>19/19 [==============================] - 4s 9ms/step - loss: 2.2276 - accuracy: 0.8567</w:t>
      </w:r>
      <w:r>
        <w:br/>
      </w:r>
      <w:r>
        <w:rPr>
          <w:rStyle w:val="VerbatimChar"/>
        </w:rPr>
        <w:t xml:space="preserve">----- #1 - </w:t>
      </w:r>
      <w:proofErr w:type="spellStart"/>
      <w:r>
        <w:rPr>
          <w:rStyle w:val="VerbatimChar"/>
        </w:rPr>
        <w:t>orignal</w:t>
      </w:r>
      <w:proofErr w:type="spellEnd"/>
      <w:r>
        <w:rPr>
          <w:rStyle w:val="VerbatimChar"/>
        </w:rPr>
        <w:t xml:space="preserve"> model-----</w:t>
      </w:r>
      <w:r>
        <w:br/>
      </w:r>
      <w:r>
        <w:br/>
      </w:r>
      <w:r>
        <w:rPr>
          <w:rStyle w:val="VerbatimChar"/>
        </w:rPr>
        <w:t>Training Time = 38.5 s</w:t>
      </w:r>
      <w:r>
        <w:br/>
      </w:r>
      <w:r>
        <w:rPr>
          <w:rStyle w:val="VerbatimChar"/>
        </w:rPr>
        <w:t xml:space="preserve">Testing Time = 3582.1 </w:t>
      </w:r>
      <w:proofErr w:type="spellStart"/>
      <w:r>
        <w:rPr>
          <w:rStyle w:val="VerbatimChar"/>
        </w:rPr>
        <w:t>ms</w:t>
      </w:r>
      <w:proofErr w:type="spellEnd"/>
      <w:r>
        <w:br/>
      </w:r>
      <w:r>
        <w:rPr>
          <w:rStyle w:val="VerbatimChar"/>
        </w:rPr>
        <w:t>Test Accuracy = 85.70 %:</w:t>
      </w:r>
    </w:p>
    <w:p w14:paraId="3CE71C89" w14:textId="77777777" w:rsidR="007907DC" w:rsidRDefault="007907DC" w:rsidP="0006505E">
      <w:pPr>
        <w:pStyle w:val="FirstParagraph"/>
        <w:pBdr>
          <w:top w:val="single" w:sz="4" w:space="1" w:color="auto"/>
          <w:left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t xml:space="preserve">the 2nd </w:t>
      </w:r>
      <w:proofErr w:type="gramStart"/>
      <w:r>
        <w:t>model</w:t>
      </w:r>
      <w:proofErr w:type="gramEnd"/>
    </w:p>
    <w:p w14:paraId="093E9B40" w14:textId="51A43030" w:rsidR="007907DC" w:rsidRDefault="007907DC" w:rsidP="0006505E">
      <w:pPr>
        <w:pStyle w:val="SourceCode"/>
        <w:pBdr>
          <w:top w:val="single" w:sz="4" w:space="1" w:color="auto"/>
          <w:left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br/>
      </w:r>
      <w:r>
        <w:rPr>
          <w:rStyle w:val="NormalTok"/>
        </w:rPr>
        <w:t xml:space="preserve">model2 </w:t>
      </w:r>
      <w:r>
        <w:rPr>
          <w:rStyle w:val="OperatorTok"/>
        </w:rPr>
        <w:t>=</w:t>
      </w:r>
      <w:r>
        <w:rPr>
          <w:rStyle w:val="NormalTok"/>
        </w:rPr>
        <w:t xml:space="preserve"> Sequential()</w:t>
      </w:r>
      <w:r>
        <w:br/>
      </w:r>
      <w:r>
        <w:rPr>
          <w:rStyle w:val="CommentTok"/>
        </w:rPr>
        <w:t># Convolutional layer 1</w:t>
      </w:r>
      <w:r>
        <w:br/>
      </w:r>
      <w:r>
        <w:rPr>
          <w:rStyle w:val="NormalTok"/>
        </w:rPr>
        <w:t>model2.add(Conv2D(</w:t>
      </w:r>
      <w:r>
        <w:rPr>
          <w:rStyle w:val="DecValTok"/>
        </w:rPr>
        <w:t>6</w:t>
      </w:r>
      <w:r>
        <w:rPr>
          <w:rStyle w:val="NormalTok"/>
        </w:rPr>
        <w:t>, 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 activation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relu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nput_shap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391</w:t>
      </w:r>
      <w:r>
        <w:rPr>
          <w:rStyle w:val="NormalTok"/>
        </w:rPr>
        <w:t xml:space="preserve">, </w:t>
      </w:r>
      <w:r>
        <w:rPr>
          <w:rStyle w:val="DecValTok"/>
        </w:rPr>
        <w:t>257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 padding</w:t>
      </w:r>
      <w:r>
        <w:rPr>
          <w:rStyle w:val="OperatorTok"/>
        </w:rPr>
        <w:t>=</w:t>
      </w:r>
      <w:r>
        <w:rPr>
          <w:rStyle w:val="StringTok"/>
        </w:rPr>
        <w:t>'valid'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dropout regularization</w:t>
      </w:r>
      <w:r>
        <w:br/>
      </w:r>
      <w:r>
        <w:rPr>
          <w:rStyle w:val="NormalTok"/>
        </w:rPr>
        <w:t>model2.add(Dropout(</w:t>
      </w:r>
      <w:r>
        <w:rPr>
          <w:rStyle w:val="FloatTok"/>
        </w:rPr>
        <w:t>0.2</w:t>
      </w:r>
      <w:r>
        <w:rPr>
          <w:rStyle w:val="NormalTok"/>
        </w:rPr>
        <w:t>))</w:t>
      </w:r>
      <w:r>
        <w:br/>
      </w:r>
      <w:r>
        <w:rPr>
          <w:rStyle w:val="CommentTok"/>
        </w:rPr>
        <w:lastRenderedPageBreak/>
        <w:t># Average pooling layer 1</w:t>
      </w:r>
      <w:r>
        <w:br/>
      </w:r>
      <w:r>
        <w:rPr>
          <w:rStyle w:val="NormalTok"/>
        </w:rPr>
        <w:t>model2.add(AveragePooling2D(</w:t>
      </w:r>
      <w:proofErr w:type="spellStart"/>
      <w:r>
        <w:rPr>
          <w:rStyle w:val="NormalTok"/>
        </w:rPr>
        <w:t>pool_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 stride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 padding</w:t>
      </w:r>
      <w:r>
        <w:rPr>
          <w:rStyle w:val="OperatorTok"/>
        </w:rPr>
        <w:t>=</w:t>
      </w:r>
      <w:r>
        <w:rPr>
          <w:rStyle w:val="StringTok"/>
        </w:rPr>
        <w:t>'valid'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Convolutional layer 2</w:t>
      </w:r>
      <w:r>
        <w:br/>
      </w:r>
      <w:r>
        <w:rPr>
          <w:rStyle w:val="NormalTok"/>
        </w:rPr>
        <w:t>model2.add(Conv2D(</w:t>
      </w:r>
      <w:r>
        <w:rPr>
          <w:rStyle w:val="DecValTok"/>
        </w:rPr>
        <w:t>16</w:t>
      </w:r>
      <w:r>
        <w:rPr>
          <w:rStyle w:val="NormalTok"/>
        </w:rPr>
        <w:t>, 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 activation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relu</w:t>
      </w:r>
      <w:proofErr w:type="spellEnd"/>
      <w:r>
        <w:rPr>
          <w:rStyle w:val="StringTok"/>
        </w:rPr>
        <w:t>'</w:t>
      </w:r>
      <w:r>
        <w:rPr>
          <w:rStyle w:val="NormalTok"/>
        </w:rPr>
        <w:t>, padding</w:t>
      </w:r>
      <w:r>
        <w:rPr>
          <w:rStyle w:val="OperatorTok"/>
        </w:rPr>
        <w:t>=</w:t>
      </w:r>
      <w:r>
        <w:rPr>
          <w:rStyle w:val="StringTok"/>
        </w:rPr>
        <w:t>'valid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2.add(Dropout(</w:t>
      </w:r>
      <w:r>
        <w:rPr>
          <w:rStyle w:val="FloatTok"/>
        </w:rPr>
        <w:t>0.2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Average pooling layer 2</w:t>
      </w:r>
      <w:r>
        <w:br/>
      </w:r>
      <w:r>
        <w:rPr>
          <w:rStyle w:val="NormalTok"/>
        </w:rPr>
        <w:t>model2.add(AveragePooling2D(</w:t>
      </w:r>
      <w:proofErr w:type="spellStart"/>
      <w:r>
        <w:rPr>
          <w:rStyle w:val="NormalTok"/>
        </w:rPr>
        <w:t>pool_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 stride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 padding</w:t>
      </w:r>
      <w:r>
        <w:rPr>
          <w:rStyle w:val="OperatorTok"/>
        </w:rPr>
        <w:t>=</w:t>
      </w:r>
      <w:r>
        <w:rPr>
          <w:rStyle w:val="StringTok"/>
        </w:rPr>
        <w:t>'valid'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Flatten layer</w:t>
      </w:r>
      <w:r>
        <w:br/>
      </w:r>
      <w:r>
        <w:rPr>
          <w:rStyle w:val="NormalTok"/>
        </w:rPr>
        <w:t>model2.add(Flatten())</w:t>
      </w:r>
      <w:r>
        <w:br/>
      </w:r>
      <w:r>
        <w:rPr>
          <w:rStyle w:val="CommentTok"/>
        </w:rPr>
        <w:t># Fully connected layer 1</w:t>
      </w:r>
      <w:r>
        <w:br/>
      </w:r>
      <w:r>
        <w:rPr>
          <w:rStyle w:val="NormalTok"/>
        </w:rPr>
        <w:t>model2.add(Dense(</w:t>
      </w:r>
      <w:r>
        <w:rPr>
          <w:rStyle w:val="DecValTok"/>
        </w:rPr>
        <w:t>120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relu</w:t>
      </w:r>
      <w:proofErr w:type="spellEnd"/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2.add(Dropout(</w:t>
      </w:r>
      <w:r>
        <w:rPr>
          <w:rStyle w:val="FloatTok"/>
        </w:rPr>
        <w:t>0.2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Fully connected layer 2</w:t>
      </w:r>
      <w:r>
        <w:br/>
      </w:r>
      <w:r>
        <w:rPr>
          <w:rStyle w:val="NormalTok"/>
        </w:rPr>
        <w:t>model2.add(Dense(</w:t>
      </w:r>
      <w:r>
        <w:rPr>
          <w:rStyle w:val="DecValTok"/>
        </w:rPr>
        <w:t>84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relu</w:t>
      </w:r>
      <w:proofErr w:type="spellEnd"/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2.add(Dropout(</w:t>
      </w:r>
      <w:r>
        <w:rPr>
          <w:rStyle w:val="FloatTok"/>
        </w:rPr>
        <w:t>0.2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Output layer</w:t>
      </w:r>
      <w:r>
        <w:br/>
      </w:r>
      <w:r>
        <w:rPr>
          <w:rStyle w:val="NormalTok"/>
        </w:rPr>
        <w:t>model2.add(Dense(</w:t>
      </w:r>
      <w:r>
        <w:rPr>
          <w:rStyle w:val="DecValTok"/>
        </w:rPr>
        <w:t>10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softmax</w:t>
      </w:r>
      <w:proofErr w:type="spellEnd"/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model2.summary() </w:t>
      </w:r>
    </w:p>
    <w:p w14:paraId="41D693CE" w14:textId="77777777" w:rsidR="007907DC" w:rsidRDefault="007907DC" w:rsidP="0006505E">
      <w:pPr>
        <w:pStyle w:val="SourceCode"/>
        <w:pBdr>
          <w:top w:val="single" w:sz="4" w:space="1" w:color="auto"/>
          <w:left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rPr>
          <w:rStyle w:val="VerbatimChar"/>
        </w:rPr>
        <w:t>Model: "sequential_13"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 xml:space="preserve"> Layer (type)                Output Shape              Param #   </w:t>
      </w:r>
      <w:r>
        <w:br/>
      </w:r>
      <w:r>
        <w:rPr>
          <w:rStyle w:val="VerbatimChar"/>
        </w:rPr>
        <w:t>=================================================================</w:t>
      </w:r>
      <w:r>
        <w:br/>
      </w:r>
      <w:r>
        <w:rPr>
          <w:rStyle w:val="VerbatimChar"/>
        </w:rPr>
        <w:t xml:space="preserve"> conv2d_26 (Conv2D)          (None, 387, 253, 6)       156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ropout_12 (Dropout)        (None, 387, 253, 6)       0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average_pooling2d_26 (Avera  (None, 193, 126, 6)      0         </w:t>
      </w:r>
      <w:r>
        <w:br/>
      </w:r>
      <w:r>
        <w:rPr>
          <w:rStyle w:val="VerbatimChar"/>
        </w:rPr>
        <w:t xml:space="preserve"> gePooling2D)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conv2d_27 (Conv2D)          (None, 189, 122, 16)      2416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ropout_13 (Dropout)        (None, 189, 122, 16)      0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average_pooling2d_27 (Avera  (None, 94, 61, 16)       0         </w:t>
      </w:r>
      <w:r>
        <w:br/>
      </w:r>
      <w:r>
        <w:rPr>
          <w:rStyle w:val="VerbatimChar"/>
        </w:rPr>
        <w:t xml:space="preserve"> gePooling2D)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flatten_13 (Flatten)        (None, 91744)             0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ense_39 (Dense)            (None, 120)               11009400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ropout_14 (Dropout)        (None, 120)               0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ense_40 (Dense)            (None, 84)                10164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ropout_15 (Dropout)        (None, 84)                0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ense_41 (Dense)            (None, 10)                850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>=================================================================</w:t>
      </w:r>
      <w:r>
        <w:br/>
      </w:r>
      <w:r>
        <w:rPr>
          <w:rStyle w:val="VerbatimChar"/>
        </w:rPr>
        <w:t>Total params: 11,022,986</w:t>
      </w:r>
      <w:r>
        <w:br/>
      </w:r>
      <w:r>
        <w:rPr>
          <w:rStyle w:val="VerbatimChar"/>
        </w:rPr>
        <w:t>Trainable params: 11,022,986</w:t>
      </w:r>
      <w:r>
        <w:br/>
      </w:r>
      <w:r>
        <w:rPr>
          <w:rStyle w:val="VerbatimChar"/>
        </w:rPr>
        <w:t>Non-trainable params: 0</w:t>
      </w:r>
      <w:r>
        <w:br/>
      </w:r>
      <w:r>
        <w:rPr>
          <w:rStyle w:val="VerbatimChar"/>
        </w:rPr>
        <w:t>_________________________________________________________________</w:t>
      </w:r>
    </w:p>
    <w:p w14:paraId="5FF13075" w14:textId="77777777" w:rsidR="007907DC" w:rsidRDefault="007907DC" w:rsidP="0006505E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rPr>
          <w:rStyle w:val="CommentTok"/>
        </w:rPr>
        <w:t>#Early Stopping to avoid fitting issues</w:t>
      </w:r>
      <w:r>
        <w:br/>
      </w:r>
      <w:proofErr w:type="spellStart"/>
      <w:r>
        <w:rPr>
          <w:rStyle w:val="NormalTok"/>
        </w:rPr>
        <w:t>early_stopp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EarlyStopping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monitor</w:t>
      </w:r>
      <w:r>
        <w:rPr>
          <w:rStyle w:val="OperatorTok"/>
        </w:rPr>
        <w:t>=</w:t>
      </w:r>
      <w:r>
        <w:rPr>
          <w:rStyle w:val="StringTok"/>
        </w:rPr>
        <w:t>'accuracy'</w:t>
      </w:r>
      <w:r>
        <w:rPr>
          <w:rStyle w:val="NormalTok"/>
        </w:rPr>
        <w:t>, patience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del2.</w:t>
      </w:r>
      <w:r>
        <w:rPr>
          <w:rStyle w:val="BuiltInTok"/>
        </w:rPr>
        <w:t>compile</w:t>
      </w:r>
      <w:r>
        <w:rPr>
          <w:rStyle w:val="NormalTok"/>
        </w:rPr>
        <w:t>(loss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eras.losses.CategoricalCrossentropy</w:t>
      </w:r>
      <w:proofErr w:type="spellEnd"/>
      <w:r>
        <w:rPr>
          <w:rStyle w:val="NormalTok"/>
        </w:rPr>
        <w:t>(), optimizer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adam</w:t>
      </w:r>
      <w:proofErr w:type="spellEnd"/>
      <w:r>
        <w:rPr>
          <w:rStyle w:val="StringTok"/>
        </w:rPr>
        <w:t>'</w:t>
      </w:r>
      <w:r>
        <w:rPr>
          <w:rStyle w:val="NormalTok"/>
        </w:rPr>
        <w:t>, metric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Train the model</w:t>
      </w:r>
      <w:r>
        <w:br/>
      </w:r>
      <w:r>
        <w:rPr>
          <w:rStyle w:val="NormalTok"/>
        </w:rPr>
        <w:t>tic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ime.time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lastRenderedPageBreak/>
        <w:t>model2.fit(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>, epochs</w:t>
      </w:r>
      <w:r>
        <w:rPr>
          <w:rStyle w:val="OperatorTok"/>
        </w:rPr>
        <w:t>=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atch_size</w:t>
      </w:r>
      <w:proofErr w:type="spellEnd"/>
      <w:r>
        <w:rPr>
          <w:rStyle w:val="OperatorTok"/>
        </w:rPr>
        <w:t>=</w:t>
      </w:r>
      <w:r>
        <w:rPr>
          <w:rStyle w:val="DecValTok"/>
        </w:rPr>
        <w:t>32</w:t>
      </w:r>
      <w:r>
        <w:rPr>
          <w:rStyle w:val="NormalTok"/>
        </w:rPr>
        <w:t>, callbacks</w:t>
      </w:r>
      <w:r>
        <w:rPr>
          <w:rStyle w:val="OperatorTok"/>
        </w:rPr>
        <w:t>=</w:t>
      </w:r>
      <w:r>
        <w:rPr>
          <w:rStyle w:val="NormalTok"/>
        </w:rPr>
        <w:t>[</w:t>
      </w:r>
      <w:proofErr w:type="spellStart"/>
      <w:r>
        <w:rPr>
          <w:rStyle w:val="NormalTok"/>
        </w:rPr>
        <w:t>early_stopping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>toc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ime.time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training_time</w:t>
      </w:r>
      <w:proofErr w:type="spellEnd"/>
      <w:r>
        <w:rPr>
          <w:rStyle w:val="OperatorTok"/>
        </w:rPr>
        <w:t>=</w:t>
      </w:r>
      <w:r>
        <w:rPr>
          <w:rStyle w:val="NormalTok"/>
        </w:rPr>
        <w:t>toc</w:t>
      </w:r>
      <w:r>
        <w:rPr>
          <w:rStyle w:val="OperatorTok"/>
        </w:rPr>
        <w:t>-</w:t>
      </w:r>
      <w:r>
        <w:rPr>
          <w:rStyle w:val="NormalTok"/>
        </w:rPr>
        <w:t>tic</w:t>
      </w:r>
    </w:p>
    <w:p w14:paraId="42DCE48D" w14:textId="77777777" w:rsidR="007907DC" w:rsidRDefault="007907DC" w:rsidP="0006505E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rPr>
          <w:rStyle w:val="VerbatimChar"/>
        </w:rPr>
        <w:t>Epoch 1/80</w:t>
      </w:r>
      <w:r>
        <w:br/>
      </w:r>
      <w:r>
        <w:rPr>
          <w:rStyle w:val="VerbatimChar"/>
        </w:rPr>
        <w:t>75/75 [==============================] - 4s 23ms/step - loss: 1.6791 - accuracy: 0.4958</w:t>
      </w:r>
      <w:r>
        <w:br/>
      </w:r>
      <w:r>
        <w:rPr>
          <w:rStyle w:val="VerbatimChar"/>
        </w:rPr>
        <w:t>Epoch 2/80</w:t>
      </w:r>
      <w:r>
        <w:br/>
      </w:r>
      <w:r>
        <w:rPr>
          <w:rStyle w:val="VerbatimChar"/>
        </w:rPr>
        <w:t>75/75 [==============================] - 2s 21ms/step - loss: 0.7131 - accuracy: 0.7817</w:t>
      </w:r>
      <w:r>
        <w:br/>
      </w:r>
      <w:r>
        <w:rPr>
          <w:rStyle w:val="VerbatimChar"/>
        </w:rPr>
        <w:t>Epoch 3/80</w:t>
      </w:r>
      <w:r>
        <w:br/>
      </w:r>
      <w:r>
        <w:rPr>
          <w:rStyle w:val="VerbatimChar"/>
        </w:rPr>
        <w:t>75/75 [==============================] - 2s 22ms/step - loss: 0.5013 - accuracy: 0.8533</w:t>
      </w:r>
      <w:r>
        <w:br/>
      </w:r>
      <w:r>
        <w:rPr>
          <w:rStyle w:val="VerbatimChar"/>
        </w:rPr>
        <w:t>Epoch 4/80</w:t>
      </w:r>
      <w:r>
        <w:br/>
      </w:r>
      <w:r>
        <w:rPr>
          <w:rStyle w:val="VerbatimChar"/>
        </w:rPr>
        <w:t>75/75 [==============================] - 2s 21ms/step - loss: 0.3383 - accuracy: 0.9192</w:t>
      </w:r>
      <w:r>
        <w:br/>
      </w:r>
      <w:r>
        <w:rPr>
          <w:rStyle w:val="VerbatimChar"/>
        </w:rPr>
        <w:t>Epoch 5/80</w:t>
      </w:r>
      <w:r>
        <w:br/>
      </w:r>
      <w:r>
        <w:rPr>
          <w:rStyle w:val="VerbatimChar"/>
        </w:rPr>
        <w:t>75/75 [==============================] - 2s 23ms/step - loss: 0.2278 - accuracy: 0.9350</w:t>
      </w:r>
      <w:r>
        <w:br/>
      </w:r>
      <w:r>
        <w:rPr>
          <w:rStyle w:val="VerbatimChar"/>
        </w:rPr>
        <w:t>Epoch 6/80</w:t>
      </w:r>
      <w:r>
        <w:br/>
      </w:r>
      <w:r>
        <w:rPr>
          <w:rStyle w:val="VerbatimChar"/>
        </w:rPr>
        <w:t>75/75 [==============================] - 2s 23ms/step - loss: 0.2231 - accuracy: 0.9408</w:t>
      </w:r>
      <w:r>
        <w:br/>
      </w:r>
      <w:r>
        <w:rPr>
          <w:rStyle w:val="VerbatimChar"/>
        </w:rPr>
        <w:t>Epoch 7/80</w:t>
      </w:r>
      <w:r>
        <w:br/>
      </w:r>
      <w:r>
        <w:rPr>
          <w:rStyle w:val="VerbatimChar"/>
        </w:rPr>
        <w:t>75/75 [==============================] - 2s 21ms/step - loss: 0.1004 - accuracy: 0.9742</w:t>
      </w:r>
      <w:r>
        <w:br/>
      </w:r>
      <w:r>
        <w:rPr>
          <w:rStyle w:val="VerbatimChar"/>
        </w:rPr>
        <w:t>Epoch 8/80</w:t>
      </w:r>
      <w:r>
        <w:br/>
      </w:r>
      <w:r>
        <w:rPr>
          <w:rStyle w:val="VerbatimChar"/>
        </w:rPr>
        <w:t>75/75 [==============================] - 2s 21ms/step - loss: 0.0944 - accuracy: 0.9733</w:t>
      </w:r>
      <w:r>
        <w:br/>
      </w:r>
      <w:r>
        <w:rPr>
          <w:rStyle w:val="VerbatimChar"/>
        </w:rPr>
        <w:t>Epoch 9/80</w:t>
      </w:r>
      <w:r>
        <w:br/>
      </w:r>
      <w:r>
        <w:rPr>
          <w:rStyle w:val="VerbatimChar"/>
        </w:rPr>
        <w:t>75/75 [==============================] - 2s 21ms/step - loss: 0.1767 - accuracy: 0.9600</w:t>
      </w:r>
      <w:r>
        <w:br/>
      </w:r>
      <w:r>
        <w:rPr>
          <w:rStyle w:val="VerbatimChar"/>
        </w:rPr>
        <w:t>Epoch 10/80</w:t>
      </w:r>
      <w:r>
        <w:br/>
      </w:r>
      <w:r>
        <w:rPr>
          <w:rStyle w:val="VerbatimChar"/>
        </w:rPr>
        <w:t>75/75 [==============================] - 2s 21ms/step - loss: 0.0773 - accuracy: 0.9733</w:t>
      </w:r>
    </w:p>
    <w:p w14:paraId="2F38CC37" w14:textId="77777777" w:rsidR="007907DC" w:rsidRDefault="007907DC" w:rsidP="0006505E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rPr>
          <w:rStyle w:val="CommentTok"/>
        </w:rPr>
        <w:t># Evaluate the model on the test data</w:t>
      </w:r>
      <w:r>
        <w:br/>
      </w:r>
      <w:r>
        <w:rPr>
          <w:rStyle w:val="NormalTok"/>
        </w:rPr>
        <w:t>tic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ime.time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test_los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st_ac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odel2.evaluate(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toc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ime.time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test_time</w:t>
      </w:r>
      <w:proofErr w:type="spellEnd"/>
      <w:r>
        <w:rPr>
          <w:rStyle w:val="OperatorTok"/>
        </w:rPr>
        <w:t>=</w:t>
      </w:r>
      <w:r>
        <w:rPr>
          <w:rStyle w:val="NormalTok"/>
        </w:rPr>
        <w:t>toc</w:t>
      </w:r>
      <w:r>
        <w:rPr>
          <w:rStyle w:val="OperatorTok"/>
        </w:rPr>
        <w:t>-</w:t>
      </w:r>
      <w:r>
        <w:rPr>
          <w:rStyle w:val="NormalTok"/>
        </w:rPr>
        <w:t>tic</w:t>
      </w:r>
      <w:r>
        <w:br/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--- #2 the 2nd model-----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raining Time = </w:t>
      </w:r>
      <w:r>
        <w:rPr>
          <w:rStyle w:val="SpecialCharTok"/>
        </w:rPr>
        <w:t>{}</w:t>
      </w:r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s"</w:t>
      </w:r>
      <w:r>
        <w:rPr>
          <w:rStyle w:val="NormalTok"/>
        </w:rPr>
        <w:t>.</w:t>
      </w:r>
      <w:r>
        <w:rPr>
          <w:rStyle w:val="BuiltInTok"/>
        </w:rPr>
        <w:t>forma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p.</w:t>
      </w:r>
      <w:r>
        <w:rPr>
          <w:rStyle w:val="BuiltInTok"/>
        </w:rPr>
        <w:t>rou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ing_time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esting Time = </w:t>
      </w:r>
      <w:r>
        <w:rPr>
          <w:rStyle w:val="SpecialCharTok"/>
        </w:rPr>
        <w:t>{}</w:t>
      </w:r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ms</w:t>
      </w:r>
      <w:proofErr w:type="spellEnd"/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np.</w:t>
      </w:r>
      <w:r>
        <w:rPr>
          <w:rStyle w:val="BuiltInTok"/>
        </w:rPr>
        <w:t>rou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_time</w:t>
      </w:r>
      <w:proofErr w:type="spellEnd"/>
      <w:r>
        <w:rPr>
          <w:rStyle w:val="OperatorTok"/>
        </w:rPr>
        <w:t>*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Test Accuracy = </w:t>
      </w:r>
      <w:r>
        <w:rPr>
          <w:rStyle w:val="SpecialCharTok"/>
        </w:rPr>
        <w:t>{:.2f}</w:t>
      </w:r>
      <w:r>
        <w:rPr>
          <w:rStyle w:val="StringTok"/>
        </w:rPr>
        <w:t xml:space="preserve"> %: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np.</w:t>
      </w:r>
      <w:r>
        <w:rPr>
          <w:rStyle w:val="BuiltInTok"/>
        </w:rPr>
        <w:t>rou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_acc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)</w:t>
      </w:r>
    </w:p>
    <w:p w14:paraId="30FF2F66" w14:textId="77777777" w:rsidR="007907DC" w:rsidRDefault="007907DC" w:rsidP="0006505E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rPr>
          <w:rStyle w:val="VerbatimChar"/>
        </w:rPr>
        <w:t>19/19 [==============================] - 0s 7ms/step - loss: 0.7661 - accuracy: 0.8633</w:t>
      </w:r>
      <w:r>
        <w:br/>
      </w:r>
      <w:r>
        <w:rPr>
          <w:rStyle w:val="VerbatimChar"/>
        </w:rPr>
        <w:t>---- #2 the 2nd model-----</w:t>
      </w:r>
      <w:r>
        <w:br/>
      </w:r>
      <w:r>
        <w:br/>
      </w:r>
      <w:r>
        <w:rPr>
          <w:rStyle w:val="VerbatimChar"/>
        </w:rPr>
        <w:t>Training Time = 20.2 s</w:t>
      </w:r>
      <w:r>
        <w:br/>
      </w:r>
      <w:r>
        <w:rPr>
          <w:rStyle w:val="VerbatimChar"/>
        </w:rPr>
        <w:t xml:space="preserve">Testing Time = 281.0 </w:t>
      </w:r>
      <w:proofErr w:type="spellStart"/>
      <w:r>
        <w:rPr>
          <w:rStyle w:val="VerbatimChar"/>
        </w:rPr>
        <w:t>ms</w:t>
      </w:r>
      <w:proofErr w:type="spellEnd"/>
      <w:r>
        <w:br/>
      </w:r>
      <w:r>
        <w:rPr>
          <w:rStyle w:val="VerbatimChar"/>
        </w:rPr>
        <w:t>Test Accuracy = 86.30 %:</w:t>
      </w:r>
    </w:p>
    <w:p w14:paraId="48CA3897" w14:textId="77777777" w:rsidR="007907DC" w:rsidRDefault="007907DC" w:rsidP="0006505E">
      <w:pPr>
        <w:pStyle w:val="FirstParagraph"/>
        <w:pBdr>
          <w:top w:val="single" w:sz="4" w:space="1" w:color="auto"/>
          <w:left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t xml:space="preserve">the 3rd </w:t>
      </w:r>
      <w:proofErr w:type="gramStart"/>
      <w:r>
        <w:t>model</w:t>
      </w:r>
      <w:proofErr w:type="gramEnd"/>
    </w:p>
    <w:p w14:paraId="62FCE467" w14:textId="77777777" w:rsidR="0006505E" w:rsidRDefault="007907DC" w:rsidP="0006505E">
      <w:pPr>
        <w:pStyle w:val="SourceCode"/>
        <w:pBdr>
          <w:top w:val="single" w:sz="4" w:space="1" w:color="auto"/>
          <w:left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rPr>
          <w:rStyle w:val="NormalTok"/>
        </w:rPr>
        <w:t xml:space="preserve">model3 </w:t>
      </w:r>
      <w:r>
        <w:rPr>
          <w:rStyle w:val="OperatorTok"/>
        </w:rPr>
        <w:t>=</w:t>
      </w:r>
      <w:r>
        <w:rPr>
          <w:rStyle w:val="NormalTok"/>
        </w:rPr>
        <w:t xml:space="preserve"> Sequential()</w:t>
      </w:r>
      <w:r>
        <w:br/>
      </w:r>
      <w:r>
        <w:rPr>
          <w:rStyle w:val="CommentTok"/>
        </w:rPr>
        <w:t># Convolutional layer 1</w:t>
      </w:r>
      <w:r>
        <w:br/>
      </w:r>
      <w:r>
        <w:rPr>
          <w:rStyle w:val="NormalTok"/>
        </w:rPr>
        <w:t>model3.add(Conv2D(</w:t>
      </w:r>
      <w:r>
        <w:rPr>
          <w:rStyle w:val="DecValTok"/>
        </w:rPr>
        <w:t>12</w:t>
      </w:r>
      <w:r>
        <w:rPr>
          <w:rStyle w:val="NormalTok"/>
        </w:rPr>
        <w:t>, 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 activation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relu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nput_shap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391</w:t>
      </w:r>
      <w:r>
        <w:rPr>
          <w:rStyle w:val="NormalTok"/>
        </w:rPr>
        <w:t xml:space="preserve">, </w:t>
      </w:r>
      <w:r>
        <w:rPr>
          <w:rStyle w:val="DecValTok"/>
        </w:rPr>
        <w:t>257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 padding</w:t>
      </w:r>
      <w:r>
        <w:rPr>
          <w:rStyle w:val="OperatorTok"/>
        </w:rPr>
        <w:t>=</w:t>
      </w:r>
      <w:r>
        <w:rPr>
          <w:rStyle w:val="StringTok"/>
        </w:rPr>
        <w:t>'same'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Average pooling layer 1</w:t>
      </w:r>
      <w:r>
        <w:br/>
      </w:r>
      <w:r>
        <w:rPr>
          <w:rStyle w:val="NormalTok"/>
        </w:rPr>
        <w:t>model3.add(AveragePooling2D(</w:t>
      </w:r>
      <w:proofErr w:type="spellStart"/>
      <w:r>
        <w:rPr>
          <w:rStyle w:val="NormalTok"/>
        </w:rPr>
        <w:t>pool_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 stride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 padding</w:t>
      </w:r>
      <w:r>
        <w:rPr>
          <w:rStyle w:val="OperatorTok"/>
        </w:rPr>
        <w:t>=</w:t>
      </w:r>
      <w:r>
        <w:rPr>
          <w:rStyle w:val="StringTok"/>
        </w:rPr>
        <w:t>'valid'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Convolutional layer 2</w:t>
      </w:r>
      <w:r>
        <w:br/>
      </w:r>
      <w:r>
        <w:rPr>
          <w:rStyle w:val="NormalTok"/>
        </w:rPr>
        <w:t>model3.add(Conv2D(</w:t>
      </w:r>
      <w:r>
        <w:rPr>
          <w:rStyle w:val="DecValTok"/>
        </w:rPr>
        <w:t>32</w:t>
      </w:r>
      <w:r>
        <w:rPr>
          <w:rStyle w:val="NormalTok"/>
        </w:rPr>
        <w:t>, 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 activation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relu</w:t>
      </w:r>
      <w:proofErr w:type="spellEnd"/>
      <w:r>
        <w:rPr>
          <w:rStyle w:val="StringTok"/>
        </w:rPr>
        <w:t>'</w:t>
      </w:r>
      <w:r>
        <w:rPr>
          <w:rStyle w:val="NormalTok"/>
        </w:rPr>
        <w:t>, padding</w:t>
      </w:r>
      <w:r>
        <w:rPr>
          <w:rStyle w:val="OperatorTok"/>
        </w:rPr>
        <w:t>=</w:t>
      </w:r>
      <w:r>
        <w:rPr>
          <w:rStyle w:val="StringTok"/>
        </w:rPr>
        <w:t>'same'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Average pooling layer 2</w:t>
      </w:r>
      <w:r>
        <w:br/>
      </w:r>
      <w:r>
        <w:rPr>
          <w:rStyle w:val="NormalTok"/>
        </w:rPr>
        <w:t>model3.add(AveragePooling2D(</w:t>
      </w:r>
      <w:proofErr w:type="spellStart"/>
      <w:r>
        <w:rPr>
          <w:rStyle w:val="NormalTok"/>
        </w:rPr>
        <w:t>pool_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 stride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 padding</w:t>
      </w:r>
      <w:r>
        <w:rPr>
          <w:rStyle w:val="OperatorTok"/>
        </w:rPr>
        <w:t>=</w:t>
      </w:r>
      <w:r>
        <w:rPr>
          <w:rStyle w:val="StringTok"/>
        </w:rPr>
        <w:t>'valid'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Flatten layer</w:t>
      </w:r>
      <w:r>
        <w:br/>
      </w:r>
      <w:r>
        <w:rPr>
          <w:rStyle w:val="NormalTok"/>
        </w:rPr>
        <w:t>model3.add(Flatten())</w:t>
      </w:r>
      <w:r>
        <w:br/>
      </w:r>
      <w:r>
        <w:rPr>
          <w:rStyle w:val="CommentTok"/>
        </w:rPr>
        <w:t># Fully connected layer 1</w:t>
      </w:r>
      <w:r>
        <w:br/>
      </w:r>
      <w:r>
        <w:rPr>
          <w:rStyle w:val="NormalTok"/>
        </w:rPr>
        <w:t>model3.add(Dense(</w:t>
      </w:r>
      <w:r>
        <w:rPr>
          <w:rStyle w:val="DecValTok"/>
        </w:rPr>
        <w:t>120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relu</w:t>
      </w:r>
      <w:proofErr w:type="spellEnd"/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Fully connected layer 2</w:t>
      </w:r>
      <w:r>
        <w:br/>
      </w:r>
      <w:r>
        <w:rPr>
          <w:rStyle w:val="NormalTok"/>
        </w:rPr>
        <w:t>model3.add(Dense(</w:t>
      </w:r>
      <w:r>
        <w:rPr>
          <w:rStyle w:val="DecValTok"/>
        </w:rPr>
        <w:t>84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relu</w:t>
      </w:r>
      <w:proofErr w:type="spellEnd"/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Output layer</w:t>
      </w:r>
      <w:r>
        <w:br/>
      </w:r>
      <w:r>
        <w:rPr>
          <w:rStyle w:val="NormalTok"/>
        </w:rPr>
        <w:t>model3.add(Dense(</w:t>
      </w:r>
      <w:r>
        <w:rPr>
          <w:rStyle w:val="DecValTok"/>
        </w:rPr>
        <w:t>10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softmax</w:t>
      </w:r>
      <w:proofErr w:type="spellEnd"/>
      <w:r>
        <w:rPr>
          <w:rStyle w:val="StringTok"/>
        </w:rPr>
        <w:t>'</w:t>
      </w:r>
      <w:r>
        <w:rPr>
          <w:rStyle w:val="NormalTok"/>
        </w:rPr>
        <w:t>))</w:t>
      </w:r>
    </w:p>
    <w:p w14:paraId="10E9DF36" w14:textId="72452DD9" w:rsidR="007907DC" w:rsidRDefault="007907DC" w:rsidP="0006505E">
      <w:pPr>
        <w:pStyle w:val="SourceCode"/>
        <w:pBdr>
          <w:top w:val="single" w:sz="4" w:space="1" w:color="auto"/>
          <w:left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lastRenderedPageBreak/>
        <w:br/>
      </w:r>
      <w:r>
        <w:br/>
      </w:r>
      <w:r>
        <w:rPr>
          <w:rStyle w:val="NormalTok"/>
        </w:rPr>
        <w:t xml:space="preserve">model3.summary() </w:t>
      </w:r>
    </w:p>
    <w:p w14:paraId="7724D2BC" w14:textId="77777777" w:rsidR="007907DC" w:rsidRDefault="007907DC" w:rsidP="0006505E">
      <w:pPr>
        <w:pStyle w:val="SourceCode"/>
        <w:pBdr>
          <w:top w:val="single" w:sz="4" w:space="1" w:color="auto"/>
          <w:left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rPr>
          <w:rStyle w:val="VerbatimChar"/>
        </w:rPr>
        <w:t>Model: "sequential_14"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 xml:space="preserve"> Layer (type)                Output Shape              Param #   </w:t>
      </w:r>
      <w:r>
        <w:br/>
      </w:r>
      <w:r>
        <w:rPr>
          <w:rStyle w:val="VerbatimChar"/>
        </w:rPr>
        <w:t>=================================================================</w:t>
      </w:r>
      <w:r>
        <w:br/>
      </w:r>
      <w:r>
        <w:rPr>
          <w:rStyle w:val="VerbatimChar"/>
        </w:rPr>
        <w:t xml:space="preserve"> conv2d_28 (Conv2D)          (None, 391, 257, 12)      312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average_pooling2d_28 (Avera  (None, 195, 128, 12)     0         </w:t>
      </w:r>
      <w:r>
        <w:br/>
      </w:r>
      <w:r>
        <w:rPr>
          <w:rStyle w:val="VerbatimChar"/>
        </w:rPr>
        <w:t xml:space="preserve"> gePooling2D)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conv2d_29 (Conv2D)          (None, 195, 128, 32)      9632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average_pooling2d_29 (Avera  (None, 97, 64, 32)       0         </w:t>
      </w:r>
      <w:r>
        <w:br/>
      </w:r>
      <w:r>
        <w:rPr>
          <w:rStyle w:val="VerbatimChar"/>
        </w:rPr>
        <w:t xml:space="preserve"> gePooling2D)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flatten_14 (Flatten)        (None, 198656)            0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ense_42 (Dense)            (None, 120)               23838840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ense_43 (Dense)            (None, 84)                10164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ense_44 (Dense)            (None, 10)                850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>=================================================================</w:t>
      </w:r>
      <w:r>
        <w:br/>
      </w:r>
      <w:r>
        <w:rPr>
          <w:rStyle w:val="VerbatimChar"/>
        </w:rPr>
        <w:t>Total params: 23,859,798</w:t>
      </w:r>
      <w:r>
        <w:br/>
      </w:r>
      <w:r>
        <w:rPr>
          <w:rStyle w:val="VerbatimChar"/>
        </w:rPr>
        <w:t>Trainable params: 23,859,798</w:t>
      </w:r>
      <w:r>
        <w:br/>
      </w:r>
      <w:r>
        <w:rPr>
          <w:rStyle w:val="VerbatimChar"/>
        </w:rPr>
        <w:t>Non-trainable params: 0</w:t>
      </w:r>
      <w:r>
        <w:br/>
      </w:r>
      <w:r>
        <w:rPr>
          <w:rStyle w:val="VerbatimChar"/>
        </w:rPr>
        <w:t>_________________________________________________________________</w:t>
      </w:r>
    </w:p>
    <w:p w14:paraId="5AB5785F" w14:textId="1AD325F4" w:rsidR="007907DC" w:rsidRDefault="007907DC" w:rsidP="0006505E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br/>
      </w:r>
      <w:r>
        <w:rPr>
          <w:rStyle w:val="CommentTok"/>
        </w:rPr>
        <w:t>#Early Stopping to avoid fitting issues</w:t>
      </w:r>
      <w:r>
        <w:br/>
      </w:r>
      <w:proofErr w:type="spellStart"/>
      <w:r>
        <w:rPr>
          <w:rStyle w:val="NormalTok"/>
        </w:rPr>
        <w:t>early_stopp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EarlyStopping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monitor</w:t>
      </w:r>
      <w:r>
        <w:rPr>
          <w:rStyle w:val="OperatorTok"/>
        </w:rPr>
        <w:t>=</w:t>
      </w:r>
      <w:r>
        <w:rPr>
          <w:rStyle w:val="StringTok"/>
        </w:rPr>
        <w:t>'accuracy'</w:t>
      </w:r>
      <w:r>
        <w:rPr>
          <w:rStyle w:val="NormalTok"/>
        </w:rPr>
        <w:t>, patience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del3.</w:t>
      </w:r>
      <w:r>
        <w:rPr>
          <w:rStyle w:val="BuiltInTok"/>
        </w:rPr>
        <w:t>compile</w:t>
      </w:r>
      <w:r>
        <w:rPr>
          <w:rStyle w:val="NormalTok"/>
        </w:rPr>
        <w:t>(loss</w:t>
      </w:r>
      <w:r>
        <w:rPr>
          <w:rStyle w:val="OperatorTok"/>
        </w:rPr>
        <w:t>=</w:t>
      </w:r>
      <w:proofErr w:type="spellStart"/>
      <w:r>
        <w:rPr>
          <w:rStyle w:val="NormalTok"/>
        </w:rPr>
        <w:t>keras.losses.CategoricalCrossentropy</w:t>
      </w:r>
      <w:proofErr w:type="spellEnd"/>
      <w:r>
        <w:rPr>
          <w:rStyle w:val="NormalTok"/>
        </w:rPr>
        <w:t>(), optimizer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adam</w:t>
      </w:r>
      <w:proofErr w:type="spellEnd"/>
      <w:r>
        <w:rPr>
          <w:rStyle w:val="StringTok"/>
        </w:rPr>
        <w:t>'</w:t>
      </w:r>
      <w:r>
        <w:rPr>
          <w:rStyle w:val="NormalTok"/>
        </w:rPr>
        <w:t>, metric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])</w:t>
      </w:r>
      <w:r>
        <w:br/>
      </w:r>
      <w:r>
        <w:br/>
      </w:r>
      <w:r>
        <w:br/>
      </w:r>
      <w:r>
        <w:rPr>
          <w:rStyle w:val="CommentTok"/>
        </w:rPr>
        <w:t># Train the model</w:t>
      </w:r>
      <w:r>
        <w:br/>
      </w:r>
      <w:r>
        <w:rPr>
          <w:rStyle w:val="NormalTok"/>
        </w:rPr>
        <w:t>tic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ime.time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>model3.fit(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>, epochs</w:t>
      </w:r>
      <w:r>
        <w:rPr>
          <w:rStyle w:val="OperatorTok"/>
        </w:rPr>
        <w:t>=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atch_size</w:t>
      </w:r>
      <w:proofErr w:type="spellEnd"/>
      <w:r>
        <w:rPr>
          <w:rStyle w:val="OperatorTok"/>
        </w:rPr>
        <w:t>=</w:t>
      </w:r>
      <w:r>
        <w:rPr>
          <w:rStyle w:val="DecValTok"/>
        </w:rPr>
        <w:t>32</w:t>
      </w:r>
      <w:r>
        <w:rPr>
          <w:rStyle w:val="NormalTok"/>
        </w:rPr>
        <w:t>, callbacks</w:t>
      </w:r>
      <w:r>
        <w:rPr>
          <w:rStyle w:val="OperatorTok"/>
        </w:rPr>
        <w:t>=</w:t>
      </w:r>
      <w:r>
        <w:rPr>
          <w:rStyle w:val="NormalTok"/>
        </w:rPr>
        <w:t>[</w:t>
      </w:r>
      <w:proofErr w:type="spellStart"/>
      <w:r>
        <w:rPr>
          <w:rStyle w:val="NormalTok"/>
        </w:rPr>
        <w:t>early_stopping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>toc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ime.time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training_time</w:t>
      </w:r>
      <w:proofErr w:type="spellEnd"/>
      <w:r>
        <w:rPr>
          <w:rStyle w:val="OperatorTok"/>
        </w:rPr>
        <w:t>=</w:t>
      </w:r>
      <w:r>
        <w:rPr>
          <w:rStyle w:val="NormalTok"/>
        </w:rPr>
        <w:t>toc</w:t>
      </w:r>
      <w:r>
        <w:rPr>
          <w:rStyle w:val="OperatorTok"/>
        </w:rPr>
        <w:t>-</w:t>
      </w:r>
      <w:r>
        <w:rPr>
          <w:rStyle w:val="NormalTok"/>
        </w:rPr>
        <w:t>tic</w:t>
      </w:r>
      <w:r>
        <w:br/>
      </w:r>
    </w:p>
    <w:p w14:paraId="7ED7BAEF" w14:textId="77777777" w:rsidR="007907DC" w:rsidRDefault="007907DC" w:rsidP="0006505E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rPr>
          <w:rStyle w:val="VerbatimChar"/>
        </w:rPr>
        <w:t>Epoch 1/80</w:t>
      </w:r>
      <w:r>
        <w:br/>
      </w:r>
      <w:r>
        <w:rPr>
          <w:rStyle w:val="VerbatimChar"/>
        </w:rPr>
        <w:t>75/75 [==============================] - 4s 28ms/step - loss: 1.3406 - accuracy: 0.6283</w:t>
      </w:r>
      <w:r>
        <w:br/>
      </w:r>
      <w:r>
        <w:rPr>
          <w:rStyle w:val="VerbatimChar"/>
        </w:rPr>
        <w:t>Epoch 2/80</w:t>
      </w:r>
      <w:r>
        <w:br/>
      </w:r>
      <w:r>
        <w:rPr>
          <w:rStyle w:val="VerbatimChar"/>
        </w:rPr>
        <w:t>75/75 [==============================] - 2s 25ms/step - loss: 0.2879 - accuracy: 0.9225</w:t>
      </w:r>
      <w:r>
        <w:br/>
      </w:r>
      <w:r>
        <w:rPr>
          <w:rStyle w:val="VerbatimChar"/>
        </w:rPr>
        <w:t>Epoch 3/80</w:t>
      </w:r>
      <w:r>
        <w:br/>
      </w:r>
      <w:r>
        <w:rPr>
          <w:rStyle w:val="VerbatimChar"/>
        </w:rPr>
        <w:t>75/75 [==============================] - 2s 24ms/step - loss: 0.2405 - accuracy: 0.9417</w:t>
      </w:r>
      <w:r>
        <w:br/>
      </w:r>
      <w:r>
        <w:rPr>
          <w:rStyle w:val="VerbatimChar"/>
        </w:rPr>
        <w:t>Epoch 4/80</w:t>
      </w:r>
      <w:r>
        <w:br/>
      </w:r>
      <w:r>
        <w:rPr>
          <w:rStyle w:val="VerbatimChar"/>
        </w:rPr>
        <w:t>75/75 [==============================] - 2s 24ms/step - loss: 0.1124 - accuracy: 0.9717</w:t>
      </w:r>
      <w:r>
        <w:br/>
      </w:r>
      <w:r>
        <w:rPr>
          <w:rStyle w:val="VerbatimChar"/>
        </w:rPr>
        <w:t>Epoch 5/80</w:t>
      </w:r>
      <w:r>
        <w:br/>
      </w:r>
      <w:r>
        <w:rPr>
          <w:rStyle w:val="VerbatimChar"/>
        </w:rPr>
        <w:t>75/75 [==============================] - 2s 24ms/step - loss: 0.1616 - accuracy: 0.9700</w:t>
      </w:r>
      <w:r>
        <w:br/>
      </w:r>
      <w:r>
        <w:rPr>
          <w:rStyle w:val="VerbatimChar"/>
        </w:rPr>
        <w:t>Epoch 6/80</w:t>
      </w:r>
      <w:r>
        <w:br/>
      </w:r>
      <w:r>
        <w:rPr>
          <w:rStyle w:val="VerbatimChar"/>
        </w:rPr>
        <w:t>75/75 [==============================] - 2s 25ms/step - loss: 0.0184 - accuracy: 0.9967</w:t>
      </w:r>
      <w:r>
        <w:br/>
      </w:r>
      <w:r>
        <w:rPr>
          <w:rStyle w:val="VerbatimChar"/>
        </w:rPr>
        <w:t>Epoch 7/80</w:t>
      </w:r>
      <w:r>
        <w:br/>
      </w:r>
      <w:r>
        <w:rPr>
          <w:rStyle w:val="VerbatimChar"/>
        </w:rPr>
        <w:t>75/75 [==============================] - 2s 26ms/step - loss: 0.0040 - accuracy: 1.0000</w:t>
      </w:r>
      <w:r>
        <w:br/>
      </w:r>
      <w:r>
        <w:rPr>
          <w:rStyle w:val="VerbatimChar"/>
        </w:rPr>
        <w:t>Epoch 8/80</w:t>
      </w:r>
      <w:r>
        <w:br/>
      </w:r>
      <w:r>
        <w:rPr>
          <w:rStyle w:val="VerbatimChar"/>
        </w:rPr>
        <w:t>75/75 [==============================] - 2s 30ms/step - loss: 0.0016 - accuracy: 1.0000</w:t>
      </w:r>
      <w:r>
        <w:br/>
      </w:r>
      <w:r>
        <w:rPr>
          <w:rStyle w:val="VerbatimChar"/>
        </w:rPr>
        <w:t>Epoch 9/80</w:t>
      </w:r>
      <w:r>
        <w:br/>
      </w:r>
      <w:r>
        <w:rPr>
          <w:rStyle w:val="VerbatimChar"/>
        </w:rPr>
        <w:lastRenderedPageBreak/>
        <w:t>75/75 [==============================] - 2s 28ms/step - loss: 9.5883e-04 - accuracy: 1.0000</w:t>
      </w:r>
      <w:r>
        <w:br/>
      </w:r>
      <w:r>
        <w:rPr>
          <w:rStyle w:val="VerbatimChar"/>
        </w:rPr>
        <w:t>Epoch 10/80</w:t>
      </w:r>
      <w:r>
        <w:br/>
      </w:r>
      <w:r>
        <w:rPr>
          <w:rStyle w:val="VerbatimChar"/>
        </w:rPr>
        <w:t>75/75 [==============================] - 2s 24ms/step - loss: 6.4324e-04 - accuracy: 1.0000</w:t>
      </w:r>
      <w:r>
        <w:br/>
      </w:r>
      <w:r>
        <w:rPr>
          <w:rStyle w:val="VerbatimChar"/>
        </w:rPr>
        <w:t>Epoch 11/80</w:t>
      </w:r>
      <w:r>
        <w:br/>
      </w:r>
      <w:r>
        <w:rPr>
          <w:rStyle w:val="VerbatimChar"/>
        </w:rPr>
        <w:t>75/75 [==============================] - 2s 24ms/step - loss: 4.5650e-04 - accuracy: 1.0000</w:t>
      </w:r>
      <w:r>
        <w:br/>
      </w:r>
      <w:r>
        <w:rPr>
          <w:rStyle w:val="VerbatimChar"/>
        </w:rPr>
        <w:t>Epoch 12/80</w:t>
      </w:r>
      <w:r>
        <w:br/>
      </w:r>
      <w:r>
        <w:rPr>
          <w:rStyle w:val="VerbatimChar"/>
        </w:rPr>
        <w:t>75/75 [==============================] - 2s 24ms/step - loss: 3.5766e-04 - accuracy: 1.0000</w:t>
      </w:r>
    </w:p>
    <w:p w14:paraId="352B6EA4" w14:textId="77777777" w:rsidR="007907DC" w:rsidRDefault="007907DC" w:rsidP="0006505E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rPr>
          <w:rStyle w:val="CommentTok"/>
        </w:rPr>
        <w:t># Evaluate the model on the test data</w:t>
      </w:r>
      <w:r>
        <w:br/>
      </w:r>
      <w:r>
        <w:rPr>
          <w:rStyle w:val="NormalTok"/>
        </w:rPr>
        <w:t>tic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ime.time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test_los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st_ac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odel3.evaluate(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toc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ime.time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test_time</w:t>
      </w:r>
      <w:proofErr w:type="spellEnd"/>
      <w:r>
        <w:rPr>
          <w:rStyle w:val="OperatorTok"/>
        </w:rPr>
        <w:t>=</w:t>
      </w:r>
      <w:r>
        <w:rPr>
          <w:rStyle w:val="NormalTok"/>
        </w:rPr>
        <w:t>toc</w:t>
      </w:r>
      <w:r>
        <w:rPr>
          <w:rStyle w:val="OperatorTok"/>
        </w:rPr>
        <w:t>-</w:t>
      </w:r>
      <w:r>
        <w:rPr>
          <w:rStyle w:val="NormalTok"/>
        </w:rPr>
        <w:t>tic</w:t>
      </w:r>
      <w:r>
        <w:br/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---- #3 - the 3rd model-----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raining Time = </w:t>
      </w:r>
      <w:r>
        <w:rPr>
          <w:rStyle w:val="SpecialCharTok"/>
        </w:rPr>
        <w:t>{}</w:t>
      </w:r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s"</w:t>
      </w:r>
      <w:r>
        <w:rPr>
          <w:rStyle w:val="NormalTok"/>
        </w:rPr>
        <w:t>.</w:t>
      </w:r>
      <w:r>
        <w:rPr>
          <w:rStyle w:val="BuiltInTok"/>
        </w:rPr>
        <w:t>forma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p.</w:t>
      </w:r>
      <w:r>
        <w:rPr>
          <w:rStyle w:val="BuiltInTok"/>
        </w:rPr>
        <w:t>rou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ing_time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esting Time = </w:t>
      </w:r>
      <w:r>
        <w:rPr>
          <w:rStyle w:val="SpecialCharTok"/>
        </w:rPr>
        <w:t>{}</w:t>
      </w:r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ms</w:t>
      </w:r>
      <w:proofErr w:type="spellEnd"/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np.</w:t>
      </w:r>
      <w:r>
        <w:rPr>
          <w:rStyle w:val="BuiltInTok"/>
        </w:rPr>
        <w:t>rou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_time</w:t>
      </w:r>
      <w:proofErr w:type="spellEnd"/>
      <w:r>
        <w:rPr>
          <w:rStyle w:val="OperatorTok"/>
        </w:rPr>
        <w:t>*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Test Accuracy = </w:t>
      </w:r>
      <w:r>
        <w:rPr>
          <w:rStyle w:val="SpecialCharTok"/>
        </w:rPr>
        <w:t>{:.2f}</w:t>
      </w:r>
      <w:r>
        <w:rPr>
          <w:rStyle w:val="StringTok"/>
        </w:rPr>
        <w:t xml:space="preserve"> %: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np.</w:t>
      </w:r>
      <w:r>
        <w:rPr>
          <w:rStyle w:val="BuiltInTok"/>
        </w:rPr>
        <w:t>rou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_acc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)</w:t>
      </w:r>
    </w:p>
    <w:p w14:paraId="5E406151" w14:textId="77777777" w:rsidR="007907DC" w:rsidRDefault="007907DC" w:rsidP="0006505E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rPr>
          <w:rStyle w:val="VerbatimChar"/>
        </w:rPr>
        <w:t>19/19 [==============================] - 0s 8ms/step - loss: 1.0015 - accuracy: 0.9100</w:t>
      </w:r>
      <w:r>
        <w:br/>
      </w:r>
      <w:r>
        <w:rPr>
          <w:rStyle w:val="VerbatimChar"/>
        </w:rPr>
        <w:t>----- #3 - the 3rd model-----</w:t>
      </w:r>
      <w:r>
        <w:br/>
      </w:r>
      <w:r>
        <w:br/>
      </w:r>
      <w:r>
        <w:rPr>
          <w:rStyle w:val="VerbatimChar"/>
        </w:rPr>
        <w:t>Training Time = 27.5 s</w:t>
      </w:r>
      <w:r>
        <w:br/>
      </w:r>
      <w:r>
        <w:rPr>
          <w:rStyle w:val="VerbatimChar"/>
        </w:rPr>
        <w:t xml:space="preserve">Testing Time = 439.6 </w:t>
      </w:r>
      <w:proofErr w:type="spellStart"/>
      <w:r>
        <w:rPr>
          <w:rStyle w:val="VerbatimChar"/>
        </w:rPr>
        <w:t>ms</w:t>
      </w:r>
      <w:proofErr w:type="spellEnd"/>
      <w:r>
        <w:br/>
      </w:r>
      <w:r>
        <w:rPr>
          <w:rStyle w:val="VerbatimChar"/>
        </w:rPr>
        <w:t>Test Accuracy = 91.00 %:</w:t>
      </w:r>
    </w:p>
    <w:p w14:paraId="66E25529" w14:textId="77777777" w:rsidR="007907DC" w:rsidRDefault="007907DC" w:rsidP="0006505E">
      <w:pPr>
        <w:pStyle w:val="FirstParagraph"/>
        <w:pBdr>
          <w:top w:val="single" w:sz="4" w:space="1" w:color="auto"/>
          <w:left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t xml:space="preserve">the 4th </w:t>
      </w:r>
      <w:proofErr w:type="gramStart"/>
      <w:r>
        <w:t>model</w:t>
      </w:r>
      <w:proofErr w:type="gramEnd"/>
    </w:p>
    <w:p w14:paraId="13EA05F3" w14:textId="2221FF75" w:rsidR="007907DC" w:rsidRDefault="007907DC" w:rsidP="0006505E">
      <w:pPr>
        <w:pStyle w:val="SourceCode"/>
        <w:pBdr>
          <w:top w:val="single" w:sz="4" w:space="1" w:color="auto"/>
          <w:left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br/>
      </w:r>
      <w:r>
        <w:rPr>
          <w:rStyle w:val="NormalTok"/>
        </w:rPr>
        <w:t xml:space="preserve">model4 </w:t>
      </w:r>
      <w:r>
        <w:rPr>
          <w:rStyle w:val="OperatorTok"/>
        </w:rPr>
        <w:t>=</w:t>
      </w:r>
      <w:r>
        <w:rPr>
          <w:rStyle w:val="NormalTok"/>
        </w:rPr>
        <w:t xml:space="preserve"> Sequential()</w:t>
      </w:r>
      <w:r>
        <w:br/>
      </w:r>
      <w:r>
        <w:rPr>
          <w:rStyle w:val="CommentTok"/>
        </w:rPr>
        <w:t># Convolutional layer 1</w:t>
      </w:r>
      <w:r>
        <w:br/>
      </w:r>
      <w:r>
        <w:rPr>
          <w:rStyle w:val="NormalTok"/>
        </w:rPr>
        <w:t>model4.add(Conv2D(</w:t>
      </w:r>
      <w:r>
        <w:rPr>
          <w:rStyle w:val="DecValTok"/>
        </w:rPr>
        <w:t>12</w:t>
      </w:r>
      <w:r>
        <w:rPr>
          <w:rStyle w:val="NormalTok"/>
        </w:rPr>
        <w:t>, 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 activation</w:t>
      </w:r>
      <w:r>
        <w:rPr>
          <w:rStyle w:val="OperatorTok"/>
        </w:rPr>
        <w:t>=</w:t>
      </w:r>
      <w:r>
        <w:rPr>
          <w:rStyle w:val="StringTok"/>
        </w:rPr>
        <w:t>'tanh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nput_shap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391</w:t>
      </w:r>
      <w:r>
        <w:rPr>
          <w:rStyle w:val="NormalTok"/>
        </w:rPr>
        <w:t xml:space="preserve">, </w:t>
      </w:r>
      <w:r>
        <w:rPr>
          <w:rStyle w:val="DecValTok"/>
        </w:rPr>
        <w:t>257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 padding</w:t>
      </w:r>
      <w:r>
        <w:rPr>
          <w:rStyle w:val="OperatorTok"/>
        </w:rPr>
        <w:t>=</w:t>
      </w:r>
      <w:r>
        <w:rPr>
          <w:rStyle w:val="StringTok"/>
        </w:rPr>
        <w:t>'valid'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Average pooling layer 1</w:t>
      </w:r>
      <w:r>
        <w:br/>
      </w:r>
      <w:r>
        <w:rPr>
          <w:rStyle w:val="NormalTok"/>
        </w:rPr>
        <w:t>model4.add(AveragePooling2D(</w:t>
      </w:r>
      <w:proofErr w:type="spellStart"/>
      <w:r>
        <w:rPr>
          <w:rStyle w:val="NormalTok"/>
        </w:rPr>
        <w:t>pool_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 stride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 padding</w:t>
      </w:r>
      <w:r>
        <w:rPr>
          <w:rStyle w:val="OperatorTok"/>
        </w:rPr>
        <w:t>=</w:t>
      </w:r>
      <w:r>
        <w:rPr>
          <w:rStyle w:val="StringTok"/>
        </w:rPr>
        <w:t>'valid'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Convolutional layer 2</w:t>
      </w:r>
      <w:r>
        <w:br/>
      </w:r>
      <w:r>
        <w:rPr>
          <w:rStyle w:val="NormalTok"/>
        </w:rPr>
        <w:t>model4.add(Conv2D(</w:t>
      </w:r>
      <w:r>
        <w:rPr>
          <w:rStyle w:val="DecValTok"/>
        </w:rPr>
        <w:t>32</w:t>
      </w:r>
      <w:r>
        <w:rPr>
          <w:rStyle w:val="NormalTok"/>
        </w:rPr>
        <w:t>, 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 activation</w:t>
      </w:r>
      <w:r>
        <w:rPr>
          <w:rStyle w:val="OperatorTok"/>
        </w:rPr>
        <w:t>=</w:t>
      </w:r>
      <w:r>
        <w:rPr>
          <w:rStyle w:val="StringTok"/>
        </w:rPr>
        <w:t>'tanh'</w:t>
      </w:r>
      <w:r>
        <w:rPr>
          <w:rStyle w:val="NormalTok"/>
        </w:rPr>
        <w:t>, padding</w:t>
      </w:r>
      <w:r>
        <w:rPr>
          <w:rStyle w:val="OperatorTok"/>
        </w:rPr>
        <w:t>=</w:t>
      </w:r>
      <w:r>
        <w:rPr>
          <w:rStyle w:val="StringTok"/>
        </w:rPr>
        <w:t>'valid'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Average pooling layer 2</w:t>
      </w:r>
      <w:r>
        <w:br/>
      </w:r>
      <w:r>
        <w:rPr>
          <w:rStyle w:val="NormalTok"/>
        </w:rPr>
        <w:t>model4.add(AveragePooling2D(</w:t>
      </w:r>
      <w:proofErr w:type="spellStart"/>
      <w:r>
        <w:rPr>
          <w:rStyle w:val="NormalTok"/>
        </w:rPr>
        <w:t>pool_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 stride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 padding</w:t>
      </w:r>
      <w:r>
        <w:rPr>
          <w:rStyle w:val="OperatorTok"/>
        </w:rPr>
        <w:t>=</w:t>
      </w:r>
      <w:r>
        <w:rPr>
          <w:rStyle w:val="StringTok"/>
        </w:rPr>
        <w:t>'valid'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Flatten layer</w:t>
      </w:r>
      <w:r>
        <w:br/>
      </w:r>
      <w:r>
        <w:rPr>
          <w:rStyle w:val="NormalTok"/>
        </w:rPr>
        <w:t>model4.add(Flatten())</w:t>
      </w:r>
      <w:r>
        <w:br/>
      </w:r>
      <w:r>
        <w:rPr>
          <w:rStyle w:val="CommentTok"/>
        </w:rPr>
        <w:t># Fully connected layer 1</w:t>
      </w:r>
      <w:r>
        <w:br/>
      </w:r>
      <w:r>
        <w:rPr>
          <w:rStyle w:val="NormalTok"/>
        </w:rPr>
        <w:t>model4.add(Dense(</w:t>
      </w:r>
      <w:r>
        <w:rPr>
          <w:rStyle w:val="DecValTok"/>
        </w:rPr>
        <w:t>120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tanh'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Fully connected layer 2</w:t>
      </w:r>
      <w:r>
        <w:br/>
      </w:r>
      <w:r>
        <w:rPr>
          <w:rStyle w:val="NormalTok"/>
        </w:rPr>
        <w:t>model4.add(Dense(</w:t>
      </w:r>
      <w:r>
        <w:rPr>
          <w:rStyle w:val="DecValTok"/>
        </w:rPr>
        <w:t>84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tanh'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Output layer</w:t>
      </w:r>
      <w:r>
        <w:br/>
      </w:r>
      <w:r>
        <w:rPr>
          <w:rStyle w:val="NormalTok"/>
        </w:rPr>
        <w:t>model4.add(Dense(</w:t>
      </w:r>
      <w:r>
        <w:rPr>
          <w:rStyle w:val="DecValTok"/>
        </w:rPr>
        <w:t>10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softmax</w:t>
      </w:r>
      <w:proofErr w:type="spellEnd"/>
      <w:r>
        <w:rPr>
          <w:rStyle w:val="StringTok"/>
        </w:rPr>
        <w:t>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odel4.summary() </w:t>
      </w:r>
      <w:r>
        <w:br/>
      </w:r>
    </w:p>
    <w:p w14:paraId="13F2FF04" w14:textId="77777777" w:rsidR="007907DC" w:rsidRDefault="007907DC" w:rsidP="0006505E">
      <w:pPr>
        <w:pStyle w:val="SourceCode"/>
        <w:pBdr>
          <w:top w:val="single" w:sz="4" w:space="1" w:color="auto"/>
          <w:left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rPr>
          <w:rStyle w:val="VerbatimChar"/>
        </w:rPr>
        <w:t>Model: "sequential_15"</w:t>
      </w:r>
      <w:r>
        <w:br/>
      </w:r>
      <w:r>
        <w:rPr>
          <w:rStyle w:val="VerbatimChar"/>
        </w:rPr>
        <w:t>_________________________________________________________________</w:t>
      </w:r>
      <w:r>
        <w:br/>
      </w:r>
      <w:r>
        <w:rPr>
          <w:rStyle w:val="VerbatimChar"/>
        </w:rPr>
        <w:t xml:space="preserve"> Layer (type)                Output Shape              Param #   </w:t>
      </w:r>
      <w:r>
        <w:br/>
      </w:r>
      <w:r>
        <w:rPr>
          <w:rStyle w:val="VerbatimChar"/>
        </w:rPr>
        <w:t>=================================================================</w:t>
      </w:r>
      <w:r>
        <w:br/>
      </w:r>
      <w:r>
        <w:rPr>
          <w:rStyle w:val="VerbatimChar"/>
        </w:rPr>
        <w:t xml:space="preserve"> conv2d_30 (Conv2D)          (None, 387, 253, 12)      312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average_pooling2d_30 (Avera  (None, 193, 126, 12)     0         </w:t>
      </w:r>
      <w:r>
        <w:br/>
      </w:r>
      <w:r>
        <w:rPr>
          <w:rStyle w:val="VerbatimChar"/>
        </w:rPr>
        <w:t xml:space="preserve"> gePooling2D)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conv2d_31 (Conv2D)          (None, 189, 122, 32)      9632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average_pooling2d_31 (Avera  (None, 94, 61, 32)       0         </w:t>
      </w:r>
      <w:r>
        <w:br/>
      </w:r>
      <w:r>
        <w:rPr>
          <w:rStyle w:val="VerbatimChar"/>
        </w:rPr>
        <w:t xml:space="preserve"> gePooling2D)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 flatten_15 (Flatten)        (None, 183488)            0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ense_45 (Dense)            (None, 120)               22018680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ense_46 (Dense)            (None, 84)                10164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ense_47 (Dense)            (None, 10)                850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>=================================================================</w:t>
      </w:r>
      <w:r>
        <w:br/>
      </w:r>
      <w:r>
        <w:rPr>
          <w:rStyle w:val="VerbatimChar"/>
        </w:rPr>
        <w:t>Total params: 22,039,638</w:t>
      </w:r>
      <w:r>
        <w:br/>
      </w:r>
      <w:r>
        <w:rPr>
          <w:rStyle w:val="VerbatimChar"/>
        </w:rPr>
        <w:t>Trainable params: 22,039,638</w:t>
      </w:r>
      <w:r>
        <w:br/>
      </w:r>
      <w:r>
        <w:rPr>
          <w:rStyle w:val="VerbatimChar"/>
        </w:rPr>
        <w:t>Non-trainable params: 0</w:t>
      </w:r>
      <w:r>
        <w:br/>
      </w:r>
      <w:r>
        <w:rPr>
          <w:rStyle w:val="VerbatimChar"/>
        </w:rPr>
        <w:t>_________________________________________________________________</w:t>
      </w:r>
    </w:p>
    <w:p w14:paraId="6C2DF7B8" w14:textId="77777777" w:rsidR="007907DC" w:rsidRDefault="007907DC" w:rsidP="0006505E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BE4D5" w:themeFill="accent2" w:themeFillTint="33"/>
      </w:pPr>
      <w:proofErr w:type="spellStart"/>
      <w:r>
        <w:rPr>
          <w:rStyle w:val="NormalTok"/>
        </w:rPr>
        <w:t>early_stopp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EarlyStopping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monitor</w:t>
      </w:r>
      <w:r>
        <w:rPr>
          <w:rStyle w:val="OperatorTok"/>
        </w:rPr>
        <w:t>=</w:t>
      </w:r>
      <w:r>
        <w:rPr>
          <w:rStyle w:val="StringTok"/>
        </w:rPr>
        <w:t>'accuracy'</w:t>
      </w:r>
      <w:r>
        <w:rPr>
          <w:rStyle w:val="NormalTok"/>
        </w:rPr>
        <w:t>, patience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del4.</w:t>
      </w:r>
      <w:r>
        <w:rPr>
          <w:rStyle w:val="BuiltInTok"/>
        </w:rPr>
        <w:t>compile</w:t>
      </w:r>
      <w:r>
        <w:rPr>
          <w:rStyle w:val="NormalTok"/>
        </w:rPr>
        <w:t xml:space="preserve">(lo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eras.losses.CategoricalCrossentropy</w:t>
      </w:r>
      <w:proofErr w:type="spellEnd"/>
      <w:r>
        <w:rPr>
          <w:rStyle w:val="NormalTok"/>
        </w:rPr>
        <w:t>(), optimizer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adam</w:t>
      </w:r>
      <w:proofErr w:type="spellEnd"/>
      <w:r>
        <w:rPr>
          <w:rStyle w:val="StringTok"/>
        </w:rPr>
        <w:t>'</w:t>
      </w:r>
      <w:r>
        <w:rPr>
          <w:rStyle w:val="NormalTok"/>
        </w:rPr>
        <w:t>, metric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Train the model</w:t>
      </w:r>
      <w:r>
        <w:br/>
      </w:r>
      <w:r>
        <w:rPr>
          <w:rStyle w:val="NormalTok"/>
        </w:rPr>
        <w:t>tic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ime.time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>model4.fit(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>, epochs</w:t>
      </w:r>
      <w:r>
        <w:rPr>
          <w:rStyle w:val="OperatorTok"/>
        </w:rPr>
        <w:t>=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atch_size</w:t>
      </w:r>
      <w:proofErr w:type="spellEnd"/>
      <w:r>
        <w:rPr>
          <w:rStyle w:val="OperatorTok"/>
        </w:rPr>
        <w:t>=</w:t>
      </w:r>
      <w:r>
        <w:rPr>
          <w:rStyle w:val="DecValTok"/>
        </w:rPr>
        <w:t>32</w:t>
      </w:r>
      <w:r>
        <w:rPr>
          <w:rStyle w:val="NormalTok"/>
        </w:rPr>
        <w:t>, callbacks</w:t>
      </w:r>
      <w:r>
        <w:rPr>
          <w:rStyle w:val="OperatorTok"/>
        </w:rPr>
        <w:t>=</w:t>
      </w:r>
      <w:r>
        <w:rPr>
          <w:rStyle w:val="NormalTok"/>
        </w:rPr>
        <w:t>[</w:t>
      </w:r>
      <w:proofErr w:type="spellStart"/>
      <w:r>
        <w:rPr>
          <w:rStyle w:val="NormalTok"/>
        </w:rPr>
        <w:t>early_stopping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>toc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ime.time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training_time</w:t>
      </w:r>
      <w:proofErr w:type="spellEnd"/>
      <w:r>
        <w:rPr>
          <w:rStyle w:val="OperatorTok"/>
        </w:rPr>
        <w:t>=</w:t>
      </w:r>
      <w:r>
        <w:rPr>
          <w:rStyle w:val="NormalTok"/>
        </w:rPr>
        <w:t>toc</w:t>
      </w:r>
      <w:r>
        <w:rPr>
          <w:rStyle w:val="OperatorTok"/>
        </w:rPr>
        <w:t>-</w:t>
      </w:r>
      <w:r>
        <w:rPr>
          <w:rStyle w:val="NormalTok"/>
        </w:rPr>
        <w:t>tic</w:t>
      </w:r>
    </w:p>
    <w:p w14:paraId="3A8541AF" w14:textId="77777777" w:rsidR="007907DC" w:rsidRDefault="007907DC" w:rsidP="0006505E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rPr>
          <w:rStyle w:val="VerbatimChar"/>
        </w:rPr>
        <w:t>Epoch 1/80</w:t>
      </w:r>
      <w:r>
        <w:br/>
      </w:r>
      <w:r>
        <w:rPr>
          <w:rStyle w:val="VerbatimChar"/>
        </w:rPr>
        <w:t>75/75 [==============================] - 5s 27ms/step - loss: 1.2450 - accuracy: 0.6425</w:t>
      </w:r>
      <w:r>
        <w:br/>
      </w:r>
      <w:r>
        <w:rPr>
          <w:rStyle w:val="VerbatimChar"/>
        </w:rPr>
        <w:t>Epoch 2/80</w:t>
      </w:r>
      <w:r>
        <w:br/>
      </w:r>
      <w:r>
        <w:rPr>
          <w:rStyle w:val="VerbatimChar"/>
        </w:rPr>
        <w:t>75/75 [==============================] - 2s 26ms/step - loss: 0.2714 - accuracy: 0.9442</w:t>
      </w:r>
      <w:r>
        <w:br/>
      </w:r>
      <w:r>
        <w:rPr>
          <w:rStyle w:val="VerbatimChar"/>
        </w:rPr>
        <w:t>Epoch 3/80</w:t>
      </w:r>
      <w:r>
        <w:br/>
      </w:r>
      <w:r>
        <w:rPr>
          <w:rStyle w:val="VerbatimChar"/>
        </w:rPr>
        <w:t>75/75 [==============================] - 2s 26ms/step - loss: 0.0994 - accuracy: 0.9850</w:t>
      </w:r>
      <w:r>
        <w:br/>
      </w:r>
      <w:r>
        <w:rPr>
          <w:rStyle w:val="VerbatimChar"/>
        </w:rPr>
        <w:t>Epoch 4/80</w:t>
      </w:r>
      <w:r>
        <w:br/>
      </w:r>
      <w:r>
        <w:rPr>
          <w:rStyle w:val="VerbatimChar"/>
        </w:rPr>
        <w:t>75/75 [==============================] - 2s 26ms/step - loss: 0.0397 - accuracy: 0.9983</w:t>
      </w:r>
      <w:r>
        <w:br/>
      </w:r>
      <w:r>
        <w:rPr>
          <w:rStyle w:val="VerbatimChar"/>
        </w:rPr>
        <w:t>Epoch 5/80</w:t>
      </w:r>
      <w:r>
        <w:br/>
      </w:r>
      <w:r>
        <w:rPr>
          <w:rStyle w:val="VerbatimChar"/>
        </w:rPr>
        <w:t>75/75 [==============================] - 2s 26ms/step - loss: 0.0149 - accuracy: 1.0000</w:t>
      </w:r>
      <w:r>
        <w:br/>
      </w:r>
      <w:r>
        <w:rPr>
          <w:rStyle w:val="VerbatimChar"/>
        </w:rPr>
        <w:t>Epoch 6/80</w:t>
      </w:r>
      <w:r>
        <w:br/>
      </w:r>
      <w:r>
        <w:rPr>
          <w:rStyle w:val="VerbatimChar"/>
        </w:rPr>
        <w:t>75/75 [==============================] - 2s 27ms/step - loss: 0.0085 - accuracy: 1.0000</w:t>
      </w:r>
      <w:r>
        <w:br/>
      </w:r>
      <w:r>
        <w:rPr>
          <w:rStyle w:val="VerbatimChar"/>
        </w:rPr>
        <w:t>Epoch 7/80</w:t>
      </w:r>
      <w:r>
        <w:br/>
      </w:r>
      <w:r>
        <w:rPr>
          <w:rStyle w:val="VerbatimChar"/>
        </w:rPr>
        <w:t>75/75 [==============================] - 2s 28ms/step - loss: 0.0063 - accuracy: 1.0000</w:t>
      </w:r>
      <w:r>
        <w:br/>
      </w:r>
      <w:r>
        <w:rPr>
          <w:rStyle w:val="VerbatimChar"/>
        </w:rPr>
        <w:t>Epoch 8/80</w:t>
      </w:r>
      <w:r>
        <w:br/>
      </w:r>
      <w:r>
        <w:rPr>
          <w:rStyle w:val="VerbatimChar"/>
        </w:rPr>
        <w:t>75/75 [==============================] - 2s 26ms/step - loss: 0.0050 - accuracy: 1.0000</w:t>
      </w:r>
      <w:r>
        <w:br/>
      </w:r>
      <w:r>
        <w:rPr>
          <w:rStyle w:val="VerbatimChar"/>
        </w:rPr>
        <w:t>Epoch 9/80</w:t>
      </w:r>
      <w:r>
        <w:br/>
      </w:r>
      <w:r>
        <w:rPr>
          <w:rStyle w:val="VerbatimChar"/>
        </w:rPr>
        <w:t>75/75 [==============================] - 2s 26ms/step - loss: 0.0042 - accuracy: 1.0000</w:t>
      </w:r>
      <w:r>
        <w:br/>
      </w:r>
      <w:r>
        <w:rPr>
          <w:rStyle w:val="VerbatimChar"/>
        </w:rPr>
        <w:t>Epoch 10/80</w:t>
      </w:r>
      <w:r>
        <w:br/>
      </w:r>
      <w:r>
        <w:rPr>
          <w:rStyle w:val="VerbatimChar"/>
        </w:rPr>
        <w:t>75/75 [==============================] - 2s 26ms/step - loss: 0.0035 - accuracy: 1.0000</w:t>
      </w:r>
    </w:p>
    <w:p w14:paraId="2535A986" w14:textId="77777777" w:rsidR="007907DC" w:rsidRDefault="007907DC" w:rsidP="0006505E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br/>
      </w:r>
      <w:r>
        <w:rPr>
          <w:rStyle w:val="CommentTok"/>
        </w:rPr>
        <w:t># Evaluate the model on the test data</w:t>
      </w:r>
      <w:r>
        <w:br/>
      </w:r>
      <w:r>
        <w:rPr>
          <w:rStyle w:val="NormalTok"/>
        </w:rPr>
        <w:t>tic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ime.time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test_los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st_ac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odel4.evaluate(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toc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ime.time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test_time</w:t>
      </w:r>
      <w:proofErr w:type="spellEnd"/>
      <w:r>
        <w:rPr>
          <w:rStyle w:val="OperatorTok"/>
        </w:rPr>
        <w:t>=</w:t>
      </w:r>
      <w:r>
        <w:rPr>
          <w:rStyle w:val="NormalTok"/>
        </w:rPr>
        <w:t>toc</w:t>
      </w:r>
      <w:r>
        <w:rPr>
          <w:rStyle w:val="OperatorTok"/>
        </w:rPr>
        <w:t>-</w:t>
      </w:r>
      <w:r>
        <w:rPr>
          <w:rStyle w:val="NormalTok"/>
        </w:rPr>
        <w:t>tic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---- #4 - the 4th model -----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raining Time = </w:t>
      </w:r>
      <w:r>
        <w:rPr>
          <w:rStyle w:val="SpecialCharTok"/>
        </w:rPr>
        <w:t>{}</w:t>
      </w:r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s"</w:t>
      </w:r>
      <w:r>
        <w:rPr>
          <w:rStyle w:val="NormalTok"/>
        </w:rPr>
        <w:t>.</w:t>
      </w:r>
      <w:r>
        <w:rPr>
          <w:rStyle w:val="BuiltInTok"/>
        </w:rPr>
        <w:t>forma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p.</w:t>
      </w:r>
      <w:r>
        <w:rPr>
          <w:rStyle w:val="BuiltInTok"/>
        </w:rPr>
        <w:t>rou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ing_time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esting Time = </w:t>
      </w:r>
      <w:r>
        <w:rPr>
          <w:rStyle w:val="SpecialCharTok"/>
        </w:rPr>
        <w:t>{}</w:t>
      </w:r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ms</w:t>
      </w:r>
      <w:proofErr w:type="spellEnd"/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np.</w:t>
      </w:r>
      <w:r>
        <w:rPr>
          <w:rStyle w:val="BuiltInTok"/>
        </w:rPr>
        <w:t>rou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_time</w:t>
      </w:r>
      <w:proofErr w:type="spellEnd"/>
      <w:r>
        <w:rPr>
          <w:rStyle w:val="OperatorTok"/>
        </w:rPr>
        <w:t>*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Test Accuracy = </w:t>
      </w:r>
      <w:r>
        <w:rPr>
          <w:rStyle w:val="SpecialCharTok"/>
        </w:rPr>
        <w:t>{:.2f}</w:t>
      </w:r>
      <w:r>
        <w:rPr>
          <w:rStyle w:val="StringTok"/>
        </w:rPr>
        <w:t xml:space="preserve"> %: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np.</w:t>
      </w:r>
      <w:r>
        <w:rPr>
          <w:rStyle w:val="BuiltInTok"/>
        </w:rPr>
        <w:t>rou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_acc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)</w:t>
      </w:r>
    </w:p>
    <w:p w14:paraId="16B53015" w14:textId="77777777" w:rsidR="007907DC" w:rsidRDefault="007907DC" w:rsidP="0006505E">
      <w:pPr>
        <w:pStyle w:val="SourceCode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BE4D5" w:themeFill="accent2" w:themeFillTint="33"/>
      </w:pPr>
      <w:r>
        <w:rPr>
          <w:rStyle w:val="VerbatimChar"/>
        </w:rPr>
        <w:t>19/19 [==============================] - 0s 11ms/step - loss: 0.3012 - accuracy: 0.9067</w:t>
      </w:r>
      <w:r>
        <w:br/>
      </w:r>
      <w:r>
        <w:rPr>
          <w:rStyle w:val="VerbatimChar"/>
        </w:rPr>
        <w:t>----- #4 - the 4th model -----</w:t>
      </w:r>
      <w:r>
        <w:br/>
      </w:r>
      <w:r>
        <w:br/>
      </w:r>
      <w:r>
        <w:rPr>
          <w:rStyle w:val="VerbatimChar"/>
        </w:rPr>
        <w:t>Training Time = 23.6 s</w:t>
      </w:r>
      <w:r>
        <w:br/>
      </w:r>
      <w:r>
        <w:rPr>
          <w:rStyle w:val="VerbatimChar"/>
        </w:rPr>
        <w:t xml:space="preserve">Testing Time = 440.5 </w:t>
      </w:r>
      <w:proofErr w:type="spellStart"/>
      <w:r>
        <w:rPr>
          <w:rStyle w:val="VerbatimChar"/>
        </w:rPr>
        <w:t>ms</w:t>
      </w:r>
      <w:proofErr w:type="spellEnd"/>
      <w:r>
        <w:br/>
      </w:r>
      <w:r>
        <w:rPr>
          <w:rStyle w:val="VerbatimChar"/>
        </w:rPr>
        <w:t>Test Accuracy = 90.70 %:</w:t>
      </w:r>
    </w:p>
    <w:p w14:paraId="0B07AD5A" w14:textId="018FEE23" w:rsidR="003E627C" w:rsidRDefault="00393EAD" w:rsidP="00393EAD">
      <w:pPr>
        <w:pStyle w:val="Heading2"/>
      </w:pPr>
      <w:bookmarkStart w:id="22" w:name="_Toc132912991"/>
      <w:r>
        <w:lastRenderedPageBreak/>
        <w:t>Notes</w:t>
      </w:r>
      <w:bookmarkEnd w:id="22"/>
    </w:p>
    <w:tbl>
      <w:tblPr>
        <w:tblStyle w:val="TableGrid"/>
        <w:tblW w:w="10545" w:type="dxa"/>
        <w:jc w:val="center"/>
        <w:tblLayout w:type="fixed"/>
        <w:tblLook w:val="04A0" w:firstRow="1" w:lastRow="0" w:firstColumn="1" w:lastColumn="0" w:noHBand="0" w:noVBand="1"/>
      </w:tblPr>
      <w:tblGrid>
        <w:gridCol w:w="985"/>
        <w:gridCol w:w="1165"/>
        <w:gridCol w:w="2607"/>
        <w:gridCol w:w="2443"/>
        <w:gridCol w:w="3345"/>
      </w:tblGrid>
      <w:tr w:rsidR="00393EAD" w:rsidRPr="0034693D" w14:paraId="36143352" w14:textId="77777777" w:rsidTr="00413910">
        <w:trPr>
          <w:trHeight w:val="515"/>
          <w:jc w:val="center"/>
        </w:trPr>
        <w:tc>
          <w:tcPr>
            <w:tcW w:w="10545" w:type="dxa"/>
            <w:gridSpan w:val="5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4F8C115" w14:textId="77777777" w:rsidR="00393EAD" w:rsidRPr="0034693D" w:rsidRDefault="00393EAD" w:rsidP="00413910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art 4</w:t>
            </w:r>
          </w:p>
        </w:tc>
      </w:tr>
      <w:tr w:rsidR="00393EAD" w:rsidRPr="0034693D" w14:paraId="58FC3F13" w14:textId="77777777" w:rsidTr="00413910">
        <w:trPr>
          <w:trHeight w:val="533"/>
          <w:jc w:val="center"/>
        </w:trPr>
        <w:tc>
          <w:tcPr>
            <w:tcW w:w="98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001B1D2" w14:textId="77777777" w:rsidR="00393EAD" w:rsidRPr="0034693D" w:rsidRDefault="00393EAD" w:rsidP="0041391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C0FA7BF" w14:textId="77777777" w:rsidR="00393EAD" w:rsidRPr="0034693D" w:rsidRDefault="00393EAD" w:rsidP="00413910">
            <w:pPr>
              <w:jc w:val="center"/>
              <w:rPr>
                <w:b/>
                <w:bCs/>
                <w:sz w:val="20"/>
                <w:szCs w:val="20"/>
              </w:rPr>
            </w:pPr>
            <w:r w:rsidRPr="0034693D">
              <w:rPr>
                <w:b/>
                <w:bCs/>
                <w:sz w:val="20"/>
                <w:szCs w:val="20"/>
              </w:rPr>
              <w:t>Variations</w:t>
            </w:r>
          </w:p>
        </w:tc>
        <w:tc>
          <w:tcPr>
            <w:tcW w:w="26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FA317CA" w14:textId="77777777" w:rsidR="00393EAD" w:rsidRPr="0034693D" w:rsidRDefault="00393EAD" w:rsidP="00413910">
            <w:pPr>
              <w:jc w:val="center"/>
              <w:rPr>
                <w:b/>
                <w:bCs/>
                <w:sz w:val="20"/>
                <w:szCs w:val="20"/>
              </w:rPr>
            </w:pPr>
            <w:r w:rsidRPr="0034693D">
              <w:rPr>
                <w:b/>
                <w:bCs/>
                <w:sz w:val="20"/>
                <w:szCs w:val="20"/>
              </w:rPr>
              <w:t>Accuracy</w:t>
            </w:r>
          </w:p>
        </w:tc>
        <w:tc>
          <w:tcPr>
            <w:tcW w:w="244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ED46C36" w14:textId="77777777" w:rsidR="00393EAD" w:rsidRPr="0034693D" w:rsidRDefault="00393EAD" w:rsidP="00413910">
            <w:pPr>
              <w:jc w:val="center"/>
              <w:rPr>
                <w:b/>
                <w:bCs/>
                <w:sz w:val="20"/>
                <w:szCs w:val="20"/>
              </w:rPr>
            </w:pPr>
            <w:r w:rsidRPr="0034693D">
              <w:rPr>
                <w:b/>
                <w:bCs/>
                <w:sz w:val="20"/>
                <w:szCs w:val="20"/>
              </w:rPr>
              <w:t>Training Time</w:t>
            </w:r>
          </w:p>
        </w:tc>
        <w:tc>
          <w:tcPr>
            <w:tcW w:w="334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6482690" w14:textId="77777777" w:rsidR="00393EAD" w:rsidRPr="0034693D" w:rsidRDefault="00393EAD" w:rsidP="00413910">
            <w:pPr>
              <w:jc w:val="center"/>
              <w:rPr>
                <w:b/>
                <w:bCs/>
                <w:sz w:val="20"/>
                <w:szCs w:val="20"/>
              </w:rPr>
            </w:pPr>
            <w:r w:rsidRPr="0034693D">
              <w:rPr>
                <w:b/>
                <w:bCs/>
                <w:sz w:val="20"/>
                <w:szCs w:val="20"/>
              </w:rPr>
              <w:t>Testing Time</w:t>
            </w:r>
          </w:p>
        </w:tc>
      </w:tr>
      <w:tr w:rsidR="00393EAD" w:rsidRPr="0034693D" w14:paraId="61C0DE14" w14:textId="77777777" w:rsidTr="00413910">
        <w:trPr>
          <w:trHeight w:val="461"/>
          <w:jc w:val="center"/>
        </w:trPr>
        <w:tc>
          <w:tcPr>
            <w:tcW w:w="985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600C90CB" w14:textId="77777777" w:rsidR="00393EAD" w:rsidRPr="0034693D" w:rsidRDefault="00393EAD" w:rsidP="00413910">
            <w:pPr>
              <w:jc w:val="center"/>
              <w:rPr>
                <w:b/>
                <w:bCs/>
                <w:sz w:val="20"/>
                <w:szCs w:val="20"/>
              </w:rPr>
            </w:pPr>
            <w:r w:rsidRPr="0034693D">
              <w:rPr>
                <w:b/>
                <w:bCs/>
                <w:sz w:val="20"/>
                <w:szCs w:val="20"/>
              </w:rPr>
              <w:t>CNN</w:t>
            </w:r>
          </w:p>
        </w:tc>
        <w:tc>
          <w:tcPr>
            <w:tcW w:w="11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D1BB43B" w14:textId="77777777" w:rsidR="00393EAD" w:rsidRPr="0034693D" w:rsidRDefault="00393EAD" w:rsidP="0041391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Pr="00392EBA">
              <w:rPr>
                <w:sz w:val="20"/>
                <w:szCs w:val="20"/>
                <w:vertAlign w:val="superscript"/>
              </w:rPr>
              <w:t>st</w:t>
            </w:r>
            <w:r>
              <w:rPr>
                <w:sz w:val="20"/>
                <w:szCs w:val="20"/>
              </w:rPr>
              <w:t xml:space="preserve"> model</w:t>
            </w:r>
          </w:p>
        </w:tc>
        <w:tc>
          <w:tcPr>
            <w:tcW w:w="2607" w:type="dxa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0ADE1846" w14:textId="77777777" w:rsidR="00393EAD" w:rsidRPr="0034693D" w:rsidRDefault="00393EAD" w:rsidP="0041391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85.7 </w:t>
            </w:r>
            <w:r w:rsidRPr="00392EBA">
              <w:rPr>
                <w:sz w:val="20"/>
                <w:szCs w:val="20"/>
              </w:rPr>
              <w:t>%</w:t>
            </w:r>
          </w:p>
        </w:tc>
        <w:tc>
          <w:tcPr>
            <w:tcW w:w="2443" w:type="dxa"/>
            <w:tcBorders>
              <w:top w:val="single" w:sz="12" w:space="0" w:color="auto"/>
            </w:tcBorders>
            <w:vAlign w:val="center"/>
          </w:tcPr>
          <w:p w14:paraId="0555EAEF" w14:textId="77777777" w:rsidR="00393EAD" w:rsidRPr="0034693D" w:rsidRDefault="00393EAD" w:rsidP="0041391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8.4 </w:t>
            </w:r>
            <w:r w:rsidRPr="00392EBA">
              <w:rPr>
                <w:sz w:val="20"/>
                <w:szCs w:val="20"/>
              </w:rPr>
              <w:t>s</w:t>
            </w:r>
          </w:p>
        </w:tc>
        <w:tc>
          <w:tcPr>
            <w:tcW w:w="3345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C227A76" w14:textId="77777777" w:rsidR="00393EAD" w:rsidRPr="0034693D" w:rsidRDefault="00393EAD" w:rsidP="0041391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3582.1 </w:t>
            </w:r>
            <w:proofErr w:type="spellStart"/>
            <w:r w:rsidRPr="00392EBA">
              <w:rPr>
                <w:sz w:val="20"/>
                <w:szCs w:val="20"/>
              </w:rPr>
              <w:t>ms</w:t>
            </w:r>
            <w:proofErr w:type="spellEnd"/>
          </w:p>
        </w:tc>
      </w:tr>
      <w:tr w:rsidR="00393EAD" w:rsidRPr="0034693D" w14:paraId="680A3ADF" w14:textId="77777777" w:rsidTr="00413910">
        <w:trPr>
          <w:trHeight w:val="342"/>
          <w:jc w:val="center"/>
        </w:trPr>
        <w:tc>
          <w:tcPr>
            <w:tcW w:w="985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3F147D9B" w14:textId="77777777" w:rsidR="00393EAD" w:rsidRPr="0034693D" w:rsidRDefault="00393EAD" w:rsidP="00413910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1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0238312" w14:textId="77777777" w:rsidR="00393EAD" w:rsidRPr="0034693D" w:rsidRDefault="00393EAD" w:rsidP="0041391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Pr="00392EBA">
              <w:rPr>
                <w:sz w:val="20"/>
                <w:szCs w:val="20"/>
                <w:vertAlign w:val="superscript"/>
              </w:rPr>
              <w:t>nd</w:t>
            </w:r>
            <w:r>
              <w:rPr>
                <w:sz w:val="20"/>
                <w:szCs w:val="20"/>
              </w:rPr>
              <w:t xml:space="preserve"> model</w:t>
            </w:r>
          </w:p>
        </w:tc>
        <w:tc>
          <w:tcPr>
            <w:tcW w:w="2607" w:type="dxa"/>
            <w:tcBorders>
              <w:top w:val="single" w:sz="4" w:space="0" w:color="auto"/>
              <w:left w:val="single" w:sz="12" w:space="0" w:color="auto"/>
            </w:tcBorders>
            <w:vAlign w:val="center"/>
          </w:tcPr>
          <w:p w14:paraId="3D680243" w14:textId="77777777" w:rsidR="00393EAD" w:rsidRPr="00392EBA" w:rsidRDefault="00393EAD" w:rsidP="0041391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86.30 </w:t>
            </w:r>
            <w:r w:rsidRPr="00392EBA">
              <w:rPr>
                <w:sz w:val="20"/>
                <w:szCs w:val="20"/>
              </w:rPr>
              <w:t>%</w:t>
            </w:r>
          </w:p>
        </w:tc>
        <w:tc>
          <w:tcPr>
            <w:tcW w:w="2443" w:type="dxa"/>
            <w:tcBorders>
              <w:top w:val="single" w:sz="4" w:space="0" w:color="auto"/>
            </w:tcBorders>
            <w:vAlign w:val="center"/>
          </w:tcPr>
          <w:p w14:paraId="5A2B8B12" w14:textId="77777777" w:rsidR="00393EAD" w:rsidRPr="0034693D" w:rsidRDefault="00393EAD" w:rsidP="0041391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.2 s</w:t>
            </w:r>
          </w:p>
        </w:tc>
        <w:tc>
          <w:tcPr>
            <w:tcW w:w="3345" w:type="dxa"/>
            <w:tcBorders>
              <w:top w:val="single" w:sz="4" w:space="0" w:color="auto"/>
              <w:right w:val="single" w:sz="12" w:space="0" w:color="auto"/>
            </w:tcBorders>
            <w:vAlign w:val="center"/>
          </w:tcPr>
          <w:p w14:paraId="53831D5C" w14:textId="77777777" w:rsidR="00393EAD" w:rsidRPr="0034693D" w:rsidRDefault="00393EAD" w:rsidP="0041391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81 </w:t>
            </w:r>
            <w:proofErr w:type="spellStart"/>
            <w:r w:rsidRPr="0034693D">
              <w:rPr>
                <w:sz w:val="20"/>
                <w:szCs w:val="20"/>
              </w:rPr>
              <w:t>ms</w:t>
            </w:r>
            <w:proofErr w:type="spellEnd"/>
          </w:p>
        </w:tc>
      </w:tr>
      <w:tr w:rsidR="00393EAD" w:rsidRPr="0034693D" w14:paraId="3C6AE8A6" w14:textId="77777777" w:rsidTr="00413910">
        <w:trPr>
          <w:trHeight w:val="390"/>
          <w:jc w:val="center"/>
        </w:trPr>
        <w:tc>
          <w:tcPr>
            <w:tcW w:w="985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B815ECA" w14:textId="77777777" w:rsidR="00393EAD" w:rsidRPr="0034693D" w:rsidRDefault="00393EAD" w:rsidP="0041391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D1E6D28" w14:textId="77777777" w:rsidR="00393EAD" w:rsidRPr="0034693D" w:rsidRDefault="00393EAD" w:rsidP="0041391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Pr="00392EBA">
              <w:rPr>
                <w:sz w:val="20"/>
                <w:szCs w:val="20"/>
                <w:vertAlign w:val="superscript"/>
              </w:rPr>
              <w:t>rd</w:t>
            </w:r>
            <w:r>
              <w:rPr>
                <w:sz w:val="20"/>
                <w:szCs w:val="20"/>
              </w:rPr>
              <w:t xml:space="preserve"> model</w:t>
            </w:r>
          </w:p>
        </w:tc>
        <w:tc>
          <w:tcPr>
            <w:tcW w:w="2607" w:type="dxa"/>
            <w:tcBorders>
              <w:left w:val="single" w:sz="12" w:space="0" w:color="auto"/>
            </w:tcBorders>
            <w:vAlign w:val="center"/>
          </w:tcPr>
          <w:p w14:paraId="734E8872" w14:textId="77777777" w:rsidR="00393EAD" w:rsidRPr="007432BB" w:rsidRDefault="00393EAD" w:rsidP="0041391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91 </w:t>
            </w:r>
            <w:r w:rsidRPr="007432BB">
              <w:rPr>
                <w:sz w:val="20"/>
                <w:szCs w:val="20"/>
              </w:rPr>
              <w:t>%</w:t>
            </w:r>
          </w:p>
        </w:tc>
        <w:tc>
          <w:tcPr>
            <w:tcW w:w="2443" w:type="dxa"/>
            <w:vAlign w:val="center"/>
          </w:tcPr>
          <w:p w14:paraId="26D5735A" w14:textId="77777777" w:rsidR="00393EAD" w:rsidRPr="0034693D" w:rsidRDefault="00393EAD" w:rsidP="0041391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7.5 </w:t>
            </w:r>
            <w:r w:rsidRPr="00392EBA">
              <w:rPr>
                <w:sz w:val="20"/>
                <w:szCs w:val="20"/>
              </w:rPr>
              <w:t>s</w:t>
            </w:r>
          </w:p>
        </w:tc>
        <w:tc>
          <w:tcPr>
            <w:tcW w:w="3345" w:type="dxa"/>
            <w:tcBorders>
              <w:right w:val="single" w:sz="12" w:space="0" w:color="auto"/>
            </w:tcBorders>
            <w:vAlign w:val="center"/>
          </w:tcPr>
          <w:p w14:paraId="65B719F0" w14:textId="77777777" w:rsidR="00393EAD" w:rsidRPr="0034693D" w:rsidRDefault="00393EAD" w:rsidP="0041391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39.6 </w:t>
            </w:r>
            <w:proofErr w:type="spellStart"/>
            <w:r w:rsidRPr="00392EBA">
              <w:rPr>
                <w:sz w:val="20"/>
                <w:szCs w:val="20"/>
              </w:rPr>
              <w:t>ms</w:t>
            </w:r>
            <w:proofErr w:type="spellEnd"/>
          </w:p>
        </w:tc>
      </w:tr>
      <w:tr w:rsidR="00393EAD" w:rsidRPr="0034693D" w14:paraId="56A27456" w14:textId="77777777" w:rsidTr="00413910">
        <w:trPr>
          <w:trHeight w:val="396"/>
          <w:jc w:val="center"/>
        </w:trPr>
        <w:tc>
          <w:tcPr>
            <w:tcW w:w="985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6C6C07B0" w14:textId="77777777" w:rsidR="00393EAD" w:rsidRPr="0034693D" w:rsidRDefault="00393EAD" w:rsidP="00413910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16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76FCD8C" w14:textId="77777777" w:rsidR="00393EAD" w:rsidRPr="0034693D" w:rsidRDefault="00393EAD" w:rsidP="0041391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Pr="00392EBA">
              <w:rPr>
                <w:sz w:val="20"/>
                <w:szCs w:val="20"/>
                <w:vertAlign w:val="superscript"/>
              </w:rPr>
              <w:t>th</w:t>
            </w:r>
            <w:r>
              <w:rPr>
                <w:sz w:val="20"/>
                <w:szCs w:val="20"/>
              </w:rPr>
              <w:t xml:space="preserve"> model</w:t>
            </w:r>
          </w:p>
        </w:tc>
        <w:tc>
          <w:tcPr>
            <w:tcW w:w="2607" w:type="dxa"/>
            <w:tcBorders>
              <w:left w:val="single" w:sz="12" w:space="0" w:color="auto"/>
            </w:tcBorders>
            <w:vAlign w:val="center"/>
          </w:tcPr>
          <w:p w14:paraId="672D28D5" w14:textId="77777777" w:rsidR="00393EAD" w:rsidRPr="0034693D" w:rsidRDefault="00393EAD" w:rsidP="0041391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90.7 </w:t>
            </w:r>
            <w:r w:rsidRPr="00392EBA">
              <w:rPr>
                <w:sz w:val="20"/>
                <w:szCs w:val="20"/>
              </w:rPr>
              <w:t>%</w:t>
            </w:r>
          </w:p>
        </w:tc>
        <w:tc>
          <w:tcPr>
            <w:tcW w:w="2443" w:type="dxa"/>
            <w:vAlign w:val="center"/>
          </w:tcPr>
          <w:p w14:paraId="4A845D54" w14:textId="77777777" w:rsidR="00393EAD" w:rsidRPr="0034693D" w:rsidRDefault="00393EAD" w:rsidP="0041391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3.6 </w:t>
            </w:r>
            <w:r w:rsidRPr="0034693D">
              <w:rPr>
                <w:sz w:val="20"/>
                <w:szCs w:val="20"/>
              </w:rPr>
              <w:t>s</w:t>
            </w:r>
          </w:p>
        </w:tc>
        <w:tc>
          <w:tcPr>
            <w:tcW w:w="3345" w:type="dxa"/>
            <w:tcBorders>
              <w:right w:val="single" w:sz="12" w:space="0" w:color="auto"/>
            </w:tcBorders>
            <w:vAlign w:val="center"/>
          </w:tcPr>
          <w:p w14:paraId="52FD3336" w14:textId="77777777" w:rsidR="00393EAD" w:rsidRPr="0034693D" w:rsidRDefault="00393EAD" w:rsidP="0041391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40.5 </w:t>
            </w:r>
            <w:proofErr w:type="spellStart"/>
            <w:r w:rsidRPr="0034693D">
              <w:rPr>
                <w:sz w:val="20"/>
                <w:szCs w:val="20"/>
              </w:rPr>
              <w:t>ms</w:t>
            </w:r>
            <w:proofErr w:type="spellEnd"/>
          </w:p>
        </w:tc>
      </w:tr>
    </w:tbl>
    <w:p w14:paraId="02CA260F" w14:textId="77777777" w:rsidR="00393EAD" w:rsidRDefault="00393EAD" w:rsidP="00393EAD">
      <w:pPr>
        <w:rPr>
          <w:sz w:val="20"/>
          <w:szCs w:val="20"/>
        </w:rPr>
      </w:pPr>
    </w:p>
    <w:p w14:paraId="2043A6D7" w14:textId="2FDE6B61" w:rsidR="00393EAD" w:rsidRPr="00284D52" w:rsidRDefault="00393EAD" w:rsidP="00393EAD">
      <w:r w:rsidRPr="00284D52">
        <w:rPr>
          <w:noProof/>
        </w:rPr>
        <w:drawing>
          <wp:anchor distT="0" distB="0" distL="114300" distR="114300" simplePos="0" relativeHeight="251661312" behindDoc="0" locked="0" layoutInCell="1" allowOverlap="1" wp14:anchorId="5E644BF0" wp14:editId="3447EA77">
            <wp:simplePos x="0" y="0"/>
            <wp:positionH relativeFrom="margin">
              <wp:align>center</wp:align>
            </wp:positionH>
            <wp:positionV relativeFrom="paragraph">
              <wp:posOffset>531091</wp:posOffset>
            </wp:positionV>
            <wp:extent cx="4553585" cy="4143953"/>
            <wp:effectExtent l="0" t="0" r="0" b="952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3585" cy="414395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84D52">
        <w:t xml:space="preserve">For this problem we choose the following architecture that have the most accuracy: </w:t>
      </w:r>
      <w:r w:rsidRPr="00284D52">
        <w:rPr>
          <w:b/>
          <w:bCs/>
          <w:color w:val="FF0000"/>
        </w:rPr>
        <w:t>91 %</w:t>
      </w:r>
      <w:r w:rsidRPr="00284D52">
        <w:t xml:space="preserve"> using the dataset ‘digits_audio_from0to10 ’which have </w:t>
      </w:r>
      <w:r w:rsidRPr="00284D52">
        <w:rPr>
          <w:b/>
          <w:bCs/>
        </w:rPr>
        <w:t>120 speakers for training</w:t>
      </w:r>
      <w:r w:rsidRPr="00284D52">
        <w:t xml:space="preserve"> set and </w:t>
      </w:r>
      <w:r w:rsidRPr="00284D52">
        <w:rPr>
          <w:b/>
          <w:bCs/>
        </w:rPr>
        <w:t>30 speakers for test set</w:t>
      </w:r>
      <w:r w:rsidRPr="00284D52">
        <w:t xml:space="preserve">.   </w:t>
      </w:r>
    </w:p>
    <w:p w14:paraId="4F517D5D" w14:textId="77777777" w:rsidR="00393EAD" w:rsidRPr="00393EAD" w:rsidRDefault="00393EAD" w:rsidP="00393EAD"/>
    <w:sectPr w:rsidR="00393EAD" w:rsidRPr="00393EAD" w:rsidSect="006974F5">
      <w:footerReference w:type="default" r:id="rId14"/>
      <w:pgSz w:w="12240" w:h="15840"/>
      <w:pgMar w:top="720" w:right="720" w:bottom="720" w:left="72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F0C0E0" w14:textId="77777777" w:rsidR="005E5D92" w:rsidRDefault="005E5D92" w:rsidP="00B76D23">
      <w:r>
        <w:separator/>
      </w:r>
    </w:p>
  </w:endnote>
  <w:endnote w:type="continuationSeparator" w:id="0">
    <w:p w14:paraId="7B492D49" w14:textId="77777777" w:rsidR="005E5D92" w:rsidRDefault="005E5D92" w:rsidP="00B76D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124478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73DB1A" w14:textId="32929AD1" w:rsidR="0042600F" w:rsidRPr="0070217E" w:rsidRDefault="00895700" w:rsidP="0068456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913722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373148" w14:textId="2EB9B301" w:rsidR="00B95026" w:rsidRDefault="00000000" w:rsidP="0068456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13843B" w14:textId="77777777" w:rsidR="005E5D92" w:rsidRDefault="005E5D92" w:rsidP="00B76D23">
      <w:r>
        <w:separator/>
      </w:r>
    </w:p>
  </w:footnote>
  <w:footnote w:type="continuationSeparator" w:id="0">
    <w:p w14:paraId="3D50D64A" w14:textId="77777777" w:rsidR="005E5D92" w:rsidRDefault="005E5D92" w:rsidP="00B76D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6166E3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37C559B"/>
    <w:multiLevelType w:val="hybridMultilevel"/>
    <w:tmpl w:val="64E65A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EF67D1"/>
    <w:multiLevelType w:val="hybridMultilevel"/>
    <w:tmpl w:val="F8EC3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C10EEA"/>
    <w:multiLevelType w:val="hybridMultilevel"/>
    <w:tmpl w:val="D1D8F5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986136"/>
    <w:multiLevelType w:val="hybridMultilevel"/>
    <w:tmpl w:val="213EB1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1304D"/>
    <w:multiLevelType w:val="hybridMultilevel"/>
    <w:tmpl w:val="73FE6D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4A02CD8"/>
    <w:multiLevelType w:val="hybridMultilevel"/>
    <w:tmpl w:val="0D2A7BF4"/>
    <w:lvl w:ilvl="0" w:tplc="A20ADAA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E53E43"/>
    <w:multiLevelType w:val="hybridMultilevel"/>
    <w:tmpl w:val="B0AA0D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162F7F"/>
    <w:multiLevelType w:val="hybridMultilevel"/>
    <w:tmpl w:val="A184D878"/>
    <w:lvl w:ilvl="0" w:tplc="6C92B678">
      <w:start w:val="1"/>
      <w:numFmt w:val="upperRoman"/>
      <w:lvlText w:val="%1."/>
      <w:lvlJc w:val="left"/>
      <w:pPr>
        <w:ind w:left="1080" w:hanging="72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344E61"/>
    <w:multiLevelType w:val="hybridMultilevel"/>
    <w:tmpl w:val="3438BD92"/>
    <w:lvl w:ilvl="0" w:tplc="0409000F">
      <w:start w:val="1"/>
      <w:numFmt w:val="decimal"/>
      <w:lvlText w:val="%1."/>
      <w:lvlJc w:val="left"/>
      <w:pPr>
        <w:ind w:left="792" w:hanging="360"/>
      </w:p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0" w15:restartNumberingAfterBreak="0">
    <w:nsid w:val="558217AB"/>
    <w:multiLevelType w:val="hybridMultilevel"/>
    <w:tmpl w:val="55061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52521A"/>
    <w:multiLevelType w:val="hybridMultilevel"/>
    <w:tmpl w:val="784C9CBC"/>
    <w:lvl w:ilvl="0" w:tplc="049297FE">
      <w:start w:val="100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AC3B2C"/>
    <w:multiLevelType w:val="hybridMultilevel"/>
    <w:tmpl w:val="AA10D3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990A37"/>
    <w:multiLevelType w:val="hybridMultilevel"/>
    <w:tmpl w:val="211A6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80494B"/>
    <w:multiLevelType w:val="hybridMultilevel"/>
    <w:tmpl w:val="01C2D7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6A5E2E"/>
    <w:multiLevelType w:val="hybridMultilevel"/>
    <w:tmpl w:val="B84E3E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1B18B1"/>
    <w:multiLevelType w:val="hybridMultilevel"/>
    <w:tmpl w:val="EA9E3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5C116F"/>
    <w:multiLevelType w:val="hybridMultilevel"/>
    <w:tmpl w:val="C6E01B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4143611">
    <w:abstractNumId w:val="17"/>
  </w:num>
  <w:num w:numId="2" w16cid:durableId="1337922199">
    <w:abstractNumId w:val="10"/>
  </w:num>
  <w:num w:numId="3" w16cid:durableId="1833717745">
    <w:abstractNumId w:val="4"/>
  </w:num>
  <w:num w:numId="4" w16cid:durableId="116027371">
    <w:abstractNumId w:val="14"/>
  </w:num>
  <w:num w:numId="5" w16cid:durableId="1914194807">
    <w:abstractNumId w:val="15"/>
  </w:num>
  <w:num w:numId="6" w16cid:durableId="896357130">
    <w:abstractNumId w:val="16"/>
  </w:num>
  <w:num w:numId="7" w16cid:durableId="1926643343">
    <w:abstractNumId w:val="5"/>
  </w:num>
  <w:num w:numId="8" w16cid:durableId="1144002401">
    <w:abstractNumId w:val="2"/>
  </w:num>
  <w:num w:numId="9" w16cid:durableId="2069764289">
    <w:abstractNumId w:val="12"/>
  </w:num>
  <w:num w:numId="10" w16cid:durableId="1096562272">
    <w:abstractNumId w:val="6"/>
  </w:num>
  <w:num w:numId="11" w16cid:durableId="1422412980">
    <w:abstractNumId w:val="9"/>
  </w:num>
  <w:num w:numId="12" w16cid:durableId="1783762791">
    <w:abstractNumId w:val="3"/>
  </w:num>
  <w:num w:numId="13" w16cid:durableId="253516803">
    <w:abstractNumId w:val="7"/>
  </w:num>
  <w:num w:numId="14" w16cid:durableId="34085155">
    <w:abstractNumId w:val="1"/>
  </w:num>
  <w:num w:numId="15" w16cid:durableId="1537156930">
    <w:abstractNumId w:val="13"/>
  </w:num>
  <w:num w:numId="16" w16cid:durableId="585965990">
    <w:abstractNumId w:val="8"/>
  </w:num>
  <w:num w:numId="17" w16cid:durableId="650140452">
    <w:abstractNumId w:val="11"/>
  </w:num>
  <w:num w:numId="18" w16cid:durableId="1315836470">
    <w:abstractNumId w:val="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120A5"/>
    <w:rsid w:val="00005964"/>
    <w:rsid w:val="000064EC"/>
    <w:rsid w:val="00006E1D"/>
    <w:rsid w:val="0001158D"/>
    <w:rsid w:val="0001724C"/>
    <w:rsid w:val="00023ACB"/>
    <w:rsid w:val="000252C1"/>
    <w:rsid w:val="00025499"/>
    <w:rsid w:val="00034A89"/>
    <w:rsid w:val="0004073E"/>
    <w:rsid w:val="00044A74"/>
    <w:rsid w:val="000559FB"/>
    <w:rsid w:val="00060349"/>
    <w:rsid w:val="000605B8"/>
    <w:rsid w:val="0006505E"/>
    <w:rsid w:val="000654D0"/>
    <w:rsid w:val="00074F1D"/>
    <w:rsid w:val="000757DE"/>
    <w:rsid w:val="00082723"/>
    <w:rsid w:val="00082D6C"/>
    <w:rsid w:val="00084643"/>
    <w:rsid w:val="00085F66"/>
    <w:rsid w:val="00086B54"/>
    <w:rsid w:val="00086F2B"/>
    <w:rsid w:val="0009213D"/>
    <w:rsid w:val="000A19D1"/>
    <w:rsid w:val="000A1D09"/>
    <w:rsid w:val="000A2CFE"/>
    <w:rsid w:val="000A6059"/>
    <w:rsid w:val="000B2434"/>
    <w:rsid w:val="000C0A2F"/>
    <w:rsid w:val="000C5366"/>
    <w:rsid w:val="000C673E"/>
    <w:rsid w:val="000C6A4B"/>
    <w:rsid w:val="000C7DA0"/>
    <w:rsid w:val="000F208C"/>
    <w:rsid w:val="000F224F"/>
    <w:rsid w:val="001025A2"/>
    <w:rsid w:val="001141F5"/>
    <w:rsid w:val="00115F79"/>
    <w:rsid w:val="001205DE"/>
    <w:rsid w:val="0012173D"/>
    <w:rsid w:val="00123003"/>
    <w:rsid w:val="00127172"/>
    <w:rsid w:val="00131ACB"/>
    <w:rsid w:val="00132356"/>
    <w:rsid w:val="001367A5"/>
    <w:rsid w:val="00141EA4"/>
    <w:rsid w:val="0015129E"/>
    <w:rsid w:val="001529C9"/>
    <w:rsid w:val="00157010"/>
    <w:rsid w:val="00166B49"/>
    <w:rsid w:val="00173F73"/>
    <w:rsid w:val="001746BA"/>
    <w:rsid w:val="00181887"/>
    <w:rsid w:val="0019162E"/>
    <w:rsid w:val="00195529"/>
    <w:rsid w:val="001960CF"/>
    <w:rsid w:val="00197628"/>
    <w:rsid w:val="001A4C7F"/>
    <w:rsid w:val="001B133D"/>
    <w:rsid w:val="001B367F"/>
    <w:rsid w:val="001B7B58"/>
    <w:rsid w:val="001C44A3"/>
    <w:rsid w:val="001C662C"/>
    <w:rsid w:val="001C67FE"/>
    <w:rsid w:val="001C7034"/>
    <w:rsid w:val="001D0F00"/>
    <w:rsid w:val="001D527B"/>
    <w:rsid w:val="001D74EB"/>
    <w:rsid w:val="001E337E"/>
    <w:rsid w:val="001E34A7"/>
    <w:rsid w:val="001E6F1A"/>
    <w:rsid w:val="001F42DD"/>
    <w:rsid w:val="001F6BA2"/>
    <w:rsid w:val="001F72D6"/>
    <w:rsid w:val="00201F10"/>
    <w:rsid w:val="002039FB"/>
    <w:rsid w:val="00206402"/>
    <w:rsid w:val="002122A9"/>
    <w:rsid w:val="002127D2"/>
    <w:rsid w:val="00212E24"/>
    <w:rsid w:val="0021486F"/>
    <w:rsid w:val="002165F3"/>
    <w:rsid w:val="00221DB8"/>
    <w:rsid w:val="002278EE"/>
    <w:rsid w:val="00231594"/>
    <w:rsid w:val="00236940"/>
    <w:rsid w:val="00245709"/>
    <w:rsid w:val="00246526"/>
    <w:rsid w:val="0025043A"/>
    <w:rsid w:val="00251778"/>
    <w:rsid w:val="00255B34"/>
    <w:rsid w:val="00262511"/>
    <w:rsid w:val="002666CB"/>
    <w:rsid w:val="002711A9"/>
    <w:rsid w:val="0027686D"/>
    <w:rsid w:val="00280160"/>
    <w:rsid w:val="00281CCA"/>
    <w:rsid w:val="00284D52"/>
    <w:rsid w:val="002908E6"/>
    <w:rsid w:val="00292FB1"/>
    <w:rsid w:val="0029355D"/>
    <w:rsid w:val="002947B4"/>
    <w:rsid w:val="002965AD"/>
    <w:rsid w:val="002A6B00"/>
    <w:rsid w:val="002B0182"/>
    <w:rsid w:val="002B2D13"/>
    <w:rsid w:val="002B5F82"/>
    <w:rsid w:val="002B6D11"/>
    <w:rsid w:val="002C21E8"/>
    <w:rsid w:val="002C5C61"/>
    <w:rsid w:val="002D0E7F"/>
    <w:rsid w:val="002D147E"/>
    <w:rsid w:val="002D3105"/>
    <w:rsid w:val="002D5E79"/>
    <w:rsid w:val="002D6C7A"/>
    <w:rsid w:val="002E040B"/>
    <w:rsid w:val="002E3A32"/>
    <w:rsid w:val="002E6130"/>
    <w:rsid w:val="002F10D2"/>
    <w:rsid w:val="002F34B3"/>
    <w:rsid w:val="002F5FAE"/>
    <w:rsid w:val="00305D4B"/>
    <w:rsid w:val="0032021F"/>
    <w:rsid w:val="00321B46"/>
    <w:rsid w:val="00325741"/>
    <w:rsid w:val="003269CB"/>
    <w:rsid w:val="00331E1D"/>
    <w:rsid w:val="00334189"/>
    <w:rsid w:val="003370CC"/>
    <w:rsid w:val="00337568"/>
    <w:rsid w:val="003378C5"/>
    <w:rsid w:val="003402FB"/>
    <w:rsid w:val="0034216E"/>
    <w:rsid w:val="00350812"/>
    <w:rsid w:val="003514D6"/>
    <w:rsid w:val="00352126"/>
    <w:rsid w:val="00354245"/>
    <w:rsid w:val="00354A39"/>
    <w:rsid w:val="0036068E"/>
    <w:rsid w:val="003633DA"/>
    <w:rsid w:val="00364281"/>
    <w:rsid w:val="0036655A"/>
    <w:rsid w:val="003718DF"/>
    <w:rsid w:val="003719C8"/>
    <w:rsid w:val="00372D5D"/>
    <w:rsid w:val="00377949"/>
    <w:rsid w:val="003832A8"/>
    <w:rsid w:val="003848CD"/>
    <w:rsid w:val="00385BF6"/>
    <w:rsid w:val="003938F1"/>
    <w:rsid w:val="00393EAD"/>
    <w:rsid w:val="00396AEB"/>
    <w:rsid w:val="003A2741"/>
    <w:rsid w:val="003A50EC"/>
    <w:rsid w:val="003A70F0"/>
    <w:rsid w:val="003A7BC4"/>
    <w:rsid w:val="003B0805"/>
    <w:rsid w:val="003B580E"/>
    <w:rsid w:val="003B5922"/>
    <w:rsid w:val="003C6A42"/>
    <w:rsid w:val="003C7A91"/>
    <w:rsid w:val="003D1225"/>
    <w:rsid w:val="003D15F8"/>
    <w:rsid w:val="003E10B9"/>
    <w:rsid w:val="003E1BED"/>
    <w:rsid w:val="003E429C"/>
    <w:rsid w:val="003E6212"/>
    <w:rsid w:val="003E627C"/>
    <w:rsid w:val="003F20F8"/>
    <w:rsid w:val="003F564B"/>
    <w:rsid w:val="003F679A"/>
    <w:rsid w:val="003F789A"/>
    <w:rsid w:val="00400082"/>
    <w:rsid w:val="00402919"/>
    <w:rsid w:val="00403602"/>
    <w:rsid w:val="0040521A"/>
    <w:rsid w:val="00406471"/>
    <w:rsid w:val="00410002"/>
    <w:rsid w:val="00414260"/>
    <w:rsid w:val="004154D9"/>
    <w:rsid w:val="004230F3"/>
    <w:rsid w:val="00423C33"/>
    <w:rsid w:val="0042600F"/>
    <w:rsid w:val="00430BA0"/>
    <w:rsid w:val="00432B6C"/>
    <w:rsid w:val="00434623"/>
    <w:rsid w:val="00441477"/>
    <w:rsid w:val="004573EB"/>
    <w:rsid w:val="0046048B"/>
    <w:rsid w:val="004634C8"/>
    <w:rsid w:val="00463550"/>
    <w:rsid w:val="004642DB"/>
    <w:rsid w:val="0047199E"/>
    <w:rsid w:val="0047378D"/>
    <w:rsid w:val="004746AF"/>
    <w:rsid w:val="00481CD8"/>
    <w:rsid w:val="0048469A"/>
    <w:rsid w:val="00485305"/>
    <w:rsid w:val="0048602B"/>
    <w:rsid w:val="0049533A"/>
    <w:rsid w:val="004A10A7"/>
    <w:rsid w:val="004A3E9D"/>
    <w:rsid w:val="004B1E41"/>
    <w:rsid w:val="004C410C"/>
    <w:rsid w:val="004C793F"/>
    <w:rsid w:val="004D6B9F"/>
    <w:rsid w:val="004E2429"/>
    <w:rsid w:val="004E52FE"/>
    <w:rsid w:val="004F3AFE"/>
    <w:rsid w:val="004F6649"/>
    <w:rsid w:val="0050256E"/>
    <w:rsid w:val="0050433A"/>
    <w:rsid w:val="00504F2A"/>
    <w:rsid w:val="005077CD"/>
    <w:rsid w:val="005216C0"/>
    <w:rsid w:val="0052636F"/>
    <w:rsid w:val="005265D8"/>
    <w:rsid w:val="00530BAA"/>
    <w:rsid w:val="005318E8"/>
    <w:rsid w:val="00531CC7"/>
    <w:rsid w:val="00533FF4"/>
    <w:rsid w:val="00535925"/>
    <w:rsid w:val="00536205"/>
    <w:rsid w:val="00546EBC"/>
    <w:rsid w:val="00547139"/>
    <w:rsid w:val="00553652"/>
    <w:rsid w:val="005543F7"/>
    <w:rsid w:val="0055763D"/>
    <w:rsid w:val="005609E2"/>
    <w:rsid w:val="00566C62"/>
    <w:rsid w:val="005719EF"/>
    <w:rsid w:val="00572A10"/>
    <w:rsid w:val="00583918"/>
    <w:rsid w:val="00587350"/>
    <w:rsid w:val="00594986"/>
    <w:rsid w:val="00595E09"/>
    <w:rsid w:val="00596BB8"/>
    <w:rsid w:val="005A3CA7"/>
    <w:rsid w:val="005C62E0"/>
    <w:rsid w:val="005D088B"/>
    <w:rsid w:val="005E0256"/>
    <w:rsid w:val="005E1D9A"/>
    <w:rsid w:val="005E5D92"/>
    <w:rsid w:val="005F0189"/>
    <w:rsid w:val="005F4BEC"/>
    <w:rsid w:val="005F6FC6"/>
    <w:rsid w:val="00601C86"/>
    <w:rsid w:val="00602A45"/>
    <w:rsid w:val="00602C00"/>
    <w:rsid w:val="0060343A"/>
    <w:rsid w:val="00606C28"/>
    <w:rsid w:val="006178A1"/>
    <w:rsid w:val="00620E64"/>
    <w:rsid w:val="0062478B"/>
    <w:rsid w:val="00625D5A"/>
    <w:rsid w:val="00626C6C"/>
    <w:rsid w:val="0063161B"/>
    <w:rsid w:val="0063344B"/>
    <w:rsid w:val="00635D06"/>
    <w:rsid w:val="00640DBD"/>
    <w:rsid w:val="00640FFB"/>
    <w:rsid w:val="0064199A"/>
    <w:rsid w:val="00641A8E"/>
    <w:rsid w:val="006453E1"/>
    <w:rsid w:val="00646BEA"/>
    <w:rsid w:val="00651288"/>
    <w:rsid w:val="00661983"/>
    <w:rsid w:val="00663E0A"/>
    <w:rsid w:val="00666B51"/>
    <w:rsid w:val="006723D9"/>
    <w:rsid w:val="0067405F"/>
    <w:rsid w:val="00674A97"/>
    <w:rsid w:val="00675E14"/>
    <w:rsid w:val="006767BF"/>
    <w:rsid w:val="00680FDD"/>
    <w:rsid w:val="00682E26"/>
    <w:rsid w:val="0068456D"/>
    <w:rsid w:val="006943FB"/>
    <w:rsid w:val="0069462D"/>
    <w:rsid w:val="006974F5"/>
    <w:rsid w:val="00697507"/>
    <w:rsid w:val="00697C97"/>
    <w:rsid w:val="006A09DB"/>
    <w:rsid w:val="006A2E7E"/>
    <w:rsid w:val="006A3271"/>
    <w:rsid w:val="006B03D9"/>
    <w:rsid w:val="006B7464"/>
    <w:rsid w:val="006C20A7"/>
    <w:rsid w:val="006C30D6"/>
    <w:rsid w:val="006C7CE4"/>
    <w:rsid w:val="006D1609"/>
    <w:rsid w:val="006D3768"/>
    <w:rsid w:val="006D5954"/>
    <w:rsid w:val="006E086E"/>
    <w:rsid w:val="006E2511"/>
    <w:rsid w:val="006F20DF"/>
    <w:rsid w:val="006F257A"/>
    <w:rsid w:val="006F448F"/>
    <w:rsid w:val="00700545"/>
    <w:rsid w:val="0070073F"/>
    <w:rsid w:val="0070217E"/>
    <w:rsid w:val="00702250"/>
    <w:rsid w:val="00702D6E"/>
    <w:rsid w:val="00703C41"/>
    <w:rsid w:val="007044BF"/>
    <w:rsid w:val="00704618"/>
    <w:rsid w:val="0070477C"/>
    <w:rsid w:val="00711738"/>
    <w:rsid w:val="00711AA3"/>
    <w:rsid w:val="00713A8E"/>
    <w:rsid w:val="00714C0C"/>
    <w:rsid w:val="00736DAF"/>
    <w:rsid w:val="00755947"/>
    <w:rsid w:val="00761ABD"/>
    <w:rsid w:val="007637B6"/>
    <w:rsid w:val="0076396B"/>
    <w:rsid w:val="00764FBE"/>
    <w:rsid w:val="007768A0"/>
    <w:rsid w:val="00785D23"/>
    <w:rsid w:val="00787940"/>
    <w:rsid w:val="007907DC"/>
    <w:rsid w:val="00790B16"/>
    <w:rsid w:val="00793E3B"/>
    <w:rsid w:val="00794F78"/>
    <w:rsid w:val="00795FF7"/>
    <w:rsid w:val="007961F7"/>
    <w:rsid w:val="007A1C8B"/>
    <w:rsid w:val="007A243D"/>
    <w:rsid w:val="007B0B5A"/>
    <w:rsid w:val="007B2239"/>
    <w:rsid w:val="007C14CA"/>
    <w:rsid w:val="007D1A7E"/>
    <w:rsid w:val="007D24F6"/>
    <w:rsid w:val="007D62D9"/>
    <w:rsid w:val="007D64EE"/>
    <w:rsid w:val="007E243E"/>
    <w:rsid w:val="007E2B45"/>
    <w:rsid w:val="007E3D9E"/>
    <w:rsid w:val="007F03A5"/>
    <w:rsid w:val="00800453"/>
    <w:rsid w:val="00803571"/>
    <w:rsid w:val="00803CB1"/>
    <w:rsid w:val="00810789"/>
    <w:rsid w:val="008109F6"/>
    <w:rsid w:val="008114AF"/>
    <w:rsid w:val="008138A4"/>
    <w:rsid w:val="00814507"/>
    <w:rsid w:val="008149F1"/>
    <w:rsid w:val="008150BB"/>
    <w:rsid w:val="0081740D"/>
    <w:rsid w:val="008225AF"/>
    <w:rsid w:val="0084310D"/>
    <w:rsid w:val="0085176A"/>
    <w:rsid w:val="00851781"/>
    <w:rsid w:val="008517CC"/>
    <w:rsid w:val="0085550D"/>
    <w:rsid w:val="00857162"/>
    <w:rsid w:val="0086390A"/>
    <w:rsid w:val="0086466F"/>
    <w:rsid w:val="00881C63"/>
    <w:rsid w:val="00885AAE"/>
    <w:rsid w:val="0088777F"/>
    <w:rsid w:val="008904D3"/>
    <w:rsid w:val="00890D34"/>
    <w:rsid w:val="00892C53"/>
    <w:rsid w:val="00895700"/>
    <w:rsid w:val="008A06C8"/>
    <w:rsid w:val="008A10F8"/>
    <w:rsid w:val="008A38C8"/>
    <w:rsid w:val="008A5C66"/>
    <w:rsid w:val="008A7615"/>
    <w:rsid w:val="008B6A76"/>
    <w:rsid w:val="008C01FB"/>
    <w:rsid w:val="008C7244"/>
    <w:rsid w:val="008D34A9"/>
    <w:rsid w:val="008E66BC"/>
    <w:rsid w:val="008F65D0"/>
    <w:rsid w:val="00900DE3"/>
    <w:rsid w:val="00914656"/>
    <w:rsid w:val="00916767"/>
    <w:rsid w:val="00916B5A"/>
    <w:rsid w:val="009171A6"/>
    <w:rsid w:val="00935B1D"/>
    <w:rsid w:val="00947F0E"/>
    <w:rsid w:val="00951A04"/>
    <w:rsid w:val="00952ADA"/>
    <w:rsid w:val="0095603E"/>
    <w:rsid w:val="009650C7"/>
    <w:rsid w:val="0096698E"/>
    <w:rsid w:val="00971F58"/>
    <w:rsid w:val="0097241D"/>
    <w:rsid w:val="00976017"/>
    <w:rsid w:val="009812A6"/>
    <w:rsid w:val="00982D46"/>
    <w:rsid w:val="009868B3"/>
    <w:rsid w:val="0099715A"/>
    <w:rsid w:val="009B2E78"/>
    <w:rsid w:val="009C7D7F"/>
    <w:rsid w:val="009D1B2A"/>
    <w:rsid w:val="009D4419"/>
    <w:rsid w:val="009D6616"/>
    <w:rsid w:val="009D7E0B"/>
    <w:rsid w:val="009E0956"/>
    <w:rsid w:val="009E73DE"/>
    <w:rsid w:val="00A21C89"/>
    <w:rsid w:val="00A22178"/>
    <w:rsid w:val="00A24D5F"/>
    <w:rsid w:val="00A31589"/>
    <w:rsid w:val="00A41190"/>
    <w:rsid w:val="00A44478"/>
    <w:rsid w:val="00A448A3"/>
    <w:rsid w:val="00A475D1"/>
    <w:rsid w:val="00A47AFF"/>
    <w:rsid w:val="00A51C64"/>
    <w:rsid w:val="00A54388"/>
    <w:rsid w:val="00A60FEB"/>
    <w:rsid w:val="00A70BB3"/>
    <w:rsid w:val="00A72D9A"/>
    <w:rsid w:val="00A76C21"/>
    <w:rsid w:val="00A843A6"/>
    <w:rsid w:val="00A8709F"/>
    <w:rsid w:val="00A92EBC"/>
    <w:rsid w:val="00AA108E"/>
    <w:rsid w:val="00AA2227"/>
    <w:rsid w:val="00AC2C9C"/>
    <w:rsid w:val="00AC2DD2"/>
    <w:rsid w:val="00AC6EA4"/>
    <w:rsid w:val="00AD094A"/>
    <w:rsid w:val="00AD282C"/>
    <w:rsid w:val="00AD356B"/>
    <w:rsid w:val="00AE00A3"/>
    <w:rsid w:val="00AE128C"/>
    <w:rsid w:val="00AE57AA"/>
    <w:rsid w:val="00AE5E36"/>
    <w:rsid w:val="00AE64AD"/>
    <w:rsid w:val="00AE6E50"/>
    <w:rsid w:val="00AF09E9"/>
    <w:rsid w:val="00AF7D87"/>
    <w:rsid w:val="00B067FC"/>
    <w:rsid w:val="00B11A6A"/>
    <w:rsid w:val="00B11E55"/>
    <w:rsid w:val="00B120A5"/>
    <w:rsid w:val="00B157CE"/>
    <w:rsid w:val="00B20F70"/>
    <w:rsid w:val="00B2538D"/>
    <w:rsid w:val="00B267C2"/>
    <w:rsid w:val="00B31A39"/>
    <w:rsid w:val="00B42897"/>
    <w:rsid w:val="00B447EB"/>
    <w:rsid w:val="00B46BD4"/>
    <w:rsid w:val="00B528F8"/>
    <w:rsid w:val="00B546E1"/>
    <w:rsid w:val="00B5672D"/>
    <w:rsid w:val="00B576A9"/>
    <w:rsid w:val="00B64058"/>
    <w:rsid w:val="00B64CB7"/>
    <w:rsid w:val="00B74AE4"/>
    <w:rsid w:val="00B76D23"/>
    <w:rsid w:val="00B80983"/>
    <w:rsid w:val="00B84771"/>
    <w:rsid w:val="00B84E2A"/>
    <w:rsid w:val="00B85B26"/>
    <w:rsid w:val="00B873A3"/>
    <w:rsid w:val="00BA535B"/>
    <w:rsid w:val="00BB0313"/>
    <w:rsid w:val="00BC0CBA"/>
    <w:rsid w:val="00BC1B8C"/>
    <w:rsid w:val="00BC395C"/>
    <w:rsid w:val="00BC57EF"/>
    <w:rsid w:val="00BC7FAE"/>
    <w:rsid w:val="00BD07DB"/>
    <w:rsid w:val="00BD11C6"/>
    <w:rsid w:val="00BD7925"/>
    <w:rsid w:val="00BE485F"/>
    <w:rsid w:val="00BE7F41"/>
    <w:rsid w:val="00BF2F51"/>
    <w:rsid w:val="00BF4C1D"/>
    <w:rsid w:val="00C10EE4"/>
    <w:rsid w:val="00C12905"/>
    <w:rsid w:val="00C171C2"/>
    <w:rsid w:val="00C17A8A"/>
    <w:rsid w:val="00C22CCA"/>
    <w:rsid w:val="00C22D67"/>
    <w:rsid w:val="00C23C61"/>
    <w:rsid w:val="00C26D79"/>
    <w:rsid w:val="00C308DA"/>
    <w:rsid w:val="00C3676B"/>
    <w:rsid w:val="00C36CCD"/>
    <w:rsid w:val="00C464B4"/>
    <w:rsid w:val="00C51C41"/>
    <w:rsid w:val="00C642D0"/>
    <w:rsid w:val="00C66AC5"/>
    <w:rsid w:val="00C67332"/>
    <w:rsid w:val="00C67C2D"/>
    <w:rsid w:val="00C72B60"/>
    <w:rsid w:val="00C72CA4"/>
    <w:rsid w:val="00C7497D"/>
    <w:rsid w:val="00C81D11"/>
    <w:rsid w:val="00C859DE"/>
    <w:rsid w:val="00C85EDE"/>
    <w:rsid w:val="00C91A9A"/>
    <w:rsid w:val="00C93D20"/>
    <w:rsid w:val="00C946F9"/>
    <w:rsid w:val="00CA0FD2"/>
    <w:rsid w:val="00CA38BC"/>
    <w:rsid w:val="00CA401B"/>
    <w:rsid w:val="00CB29E4"/>
    <w:rsid w:val="00CB514C"/>
    <w:rsid w:val="00CB6E94"/>
    <w:rsid w:val="00CB7AD1"/>
    <w:rsid w:val="00CD2051"/>
    <w:rsid w:val="00CE0F2D"/>
    <w:rsid w:val="00CE1DB6"/>
    <w:rsid w:val="00CE34C2"/>
    <w:rsid w:val="00CF01E0"/>
    <w:rsid w:val="00CF48F1"/>
    <w:rsid w:val="00CF7CD2"/>
    <w:rsid w:val="00D01CDF"/>
    <w:rsid w:val="00D02DB2"/>
    <w:rsid w:val="00D03C3E"/>
    <w:rsid w:val="00D0442E"/>
    <w:rsid w:val="00D069FF"/>
    <w:rsid w:val="00D1033E"/>
    <w:rsid w:val="00D116B1"/>
    <w:rsid w:val="00D1297B"/>
    <w:rsid w:val="00D15020"/>
    <w:rsid w:val="00D23426"/>
    <w:rsid w:val="00D310AF"/>
    <w:rsid w:val="00D3381E"/>
    <w:rsid w:val="00D356E7"/>
    <w:rsid w:val="00D37F94"/>
    <w:rsid w:val="00D45C1E"/>
    <w:rsid w:val="00D476B1"/>
    <w:rsid w:val="00D532DB"/>
    <w:rsid w:val="00D54C81"/>
    <w:rsid w:val="00D573A5"/>
    <w:rsid w:val="00D71F9E"/>
    <w:rsid w:val="00D7406A"/>
    <w:rsid w:val="00D75E9F"/>
    <w:rsid w:val="00D76E94"/>
    <w:rsid w:val="00D800CE"/>
    <w:rsid w:val="00D8238A"/>
    <w:rsid w:val="00D8304F"/>
    <w:rsid w:val="00D8763A"/>
    <w:rsid w:val="00D90BB9"/>
    <w:rsid w:val="00D93FB2"/>
    <w:rsid w:val="00D97D8D"/>
    <w:rsid w:val="00DA506D"/>
    <w:rsid w:val="00DA64BA"/>
    <w:rsid w:val="00DB0B36"/>
    <w:rsid w:val="00DB59CE"/>
    <w:rsid w:val="00DC57F6"/>
    <w:rsid w:val="00DC584B"/>
    <w:rsid w:val="00DC59F3"/>
    <w:rsid w:val="00DD18F9"/>
    <w:rsid w:val="00DD318D"/>
    <w:rsid w:val="00DD4804"/>
    <w:rsid w:val="00DD5F0B"/>
    <w:rsid w:val="00DD728F"/>
    <w:rsid w:val="00DE2AD9"/>
    <w:rsid w:val="00DF75C0"/>
    <w:rsid w:val="00E02022"/>
    <w:rsid w:val="00E0409E"/>
    <w:rsid w:val="00E07D0C"/>
    <w:rsid w:val="00E1342E"/>
    <w:rsid w:val="00E20E92"/>
    <w:rsid w:val="00E265E1"/>
    <w:rsid w:val="00E334F3"/>
    <w:rsid w:val="00E342B9"/>
    <w:rsid w:val="00E360F7"/>
    <w:rsid w:val="00E40834"/>
    <w:rsid w:val="00E45C25"/>
    <w:rsid w:val="00E479A3"/>
    <w:rsid w:val="00E56ED6"/>
    <w:rsid w:val="00E63CD2"/>
    <w:rsid w:val="00E6679C"/>
    <w:rsid w:val="00E70F59"/>
    <w:rsid w:val="00E744D8"/>
    <w:rsid w:val="00E76D6B"/>
    <w:rsid w:val="00E814EA"/>
    <w:rsid w:val="00E819C9"/>
    <w:rsid w:val="00E821CC"/>
    <w:rsid w:val="00E84FE6"/>
    <w:rsid w:val="00E85B62"/>
    <w:rsid w:val="00E96006"/>
    <w:rsid w:val="00E97908"/>
    <w:rsid w:val="00EA1F42"/>
    <w:rsid w:val="00EA7F76"/>
    <w:rsid w:val="00EB1427"/>
    <w:rsid w:val="00EB2D3A"/>
    <w:rsid w:val="00EB43F1"/>
    <w:rsid w:val="00EC0464"/>
    <w:rsid w:val="00EC2EE3"/>
    <w:rsid w:val="00EC4901"/>
    <w:rsid w:val="00EC5CA2"/>
    <w:rsid w:val="00ED15FD"/>
    <w:rsid w:val="00ED3E23"/>
    <w:rsid w:val="00ED57FB"/>
    <w:rsid w:val="00EE3EA3"/>
    <w:rsid w:val="00EE5E2B"/>
    <w:rsid w:val="00EF5248"/>
    <w:rsid w:val="00EF6122"/>
    <w:rsid w:val="00EF61AA"/>
    <w:rsid w:val="00F1292C"/>
    <w:rsid w:val="00F20E1F"/>
    <w:rsid w:val="00F25D4A"/>
    <w:rsid w:val="00F31D3B"/>
    <w:rsid w:val="00F3284C"/>
    <w:rsid w:val="00F32BA4"/>
    <w:rsid w:val="00F34A09"/>
    <w:rsid w:val="00F4130F"/>
    <w:rsid w:val="00F45A6F"/>
    <w:rsid w:val="00F4771D"/>
    <w:rsid w:val="00F64158"/>
    <w:rsid w:val="00F73075"/>
    <w:rsid w:val="00F74BF0"/>
    <w:rsid w:val="00F76733"/>
    <w:rsid w:val="00F82769"/>
    <w:rsid w:val="00F9146A"/>
    <w:rsid w:val="00FA2E0E"/>
    <w:rsid w:val="00FA5A8B"/>
    <w:rsid w:val="00FC0B1D"/>
    <w:rsid w:val="00FC25AB"/>
    <w:rsid w:val="00FD0B92"/>
    <w:rsid w:val="00FD1228"/>
    <w:rsid w:val="00FD309D"/>
    <w:rsid w:val="00FD7018"/>
    <w:rsid w:val="00FD7EDA"/>
    <w:rsid w:val="00FE60CA"/>
    <w:rsid w:val="00FF0022"/>
    <w:rsid w:val="00FF2DC0"/>
    <w:rsid w:val="00FF2F50"/>
    <w:rsid w:val="00FF3CA8"/>
    <w:rsid w:val="00FF6D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107F19"/>
  <w15:chartTrackingRefBased/>
  <w15:docId w15:val="{ED9BB962-BD27-44EF-8BA4-3C4EFB97A7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6D23"/>
    <w:rPr>
      <w:rFonts w:asciiTheme="majorBidi" w:hAnsiTheme="majorBidi" w:cstheme="majorBidi"/>
      <w:sz w:val="24"/>
      <w:szCs w:val="24"/>
      <w:lang w:bidi="ar-EG"/>
    </w:rPr>
  </w:style>
  <w:style w:type="paragraph" w:styleId="Heading1">
    <w:name w:val="heading 1"/>
    <w:basedOn w:val="Normal"/>
    <w:next w:val="Normal"/>
    <w:link w:val="Heading1Char"/>
    <w:uiPriority w:val="9"/>
    <w:qFormat/>
    <w:rsid w:val="001F42DD"/>
    <w:pPr>
      <w:spacing w:before="240"/>
      <w:ind w:left="-180"/>
      <w:outlineLvl w:val="0"/>
    </w:pPr>
    <w:rPr>
      <w:b/>
      <w:bCs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C5366"/>
    <w:pPr>
      <w:ind w:left="-90"/>
      <w:outlineLvl w:val="1"/>
    </w:pPr>
    <w:rPr>
      <w:sz w:val="30"/>
      <w:szCs w:val="30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2D0E7F"/>
    <w:pPr>
      <w:ind w:left="0"/>
      <w:outlineLvl w:val="2"/>
    </w:pPr>
    <w:rPr>
      <w:noProof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D0E7F"/>
    <w:pPr>
      <w:outlineLvl w:val="3"/>
    </w:pPr>
    <w:rPr>
      <w:u w:val="single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907DC"/>
    <w:pPr>
      <w:keepNext/>
      <w:keepLines/>
      <w:spacing w:before="200" w:after="0" w:line="240" w:lineRule="auto"/>
      <w:outlineLvl w:val="4"/>
    </w:pPr>
    <w:rPr>
      <w:rFonts w:asciiTheme="majorHAnsi" w:eastAsiaTheme="majorEastAsia" w:hAnsiTheme="majorHAnsi"/>
      <w:iCs/>
      <w:color w:val="4472C4" w:themeColor="accent1"/>
      <w:lang w:bidi="ar-SA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907DC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/>
      <w:color w:val="4472C4" w:themeColor="accent1"/>
      <w:lang w:bidi="ar-SA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907DC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/>
      <w:color w:val="4472C4" w:themeColor="accent1"/>
      <w:lang w:bidi="ar-SA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907DC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/>
      <w:color w:val="4472C4" w:themeColor="accent1"/>
      <w:lang w:bidi="ar-SA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907DC"/>
    <w:pPr>
      <w:keepNext/>
      <w:keepLines/>
      <w:spacing w:before="200" w:after="0" w:line="240" w:lineRule="auto"/>
      <w:outlineLvl w:val="8"/>
    </w:pPr>
    <w:rPr>
      <w:rFonts w:asciiTheme="majorHAnsi" w:eastAsiaTheme="majorEastAsia" w:hAnsiTheme="majorHAnsi"/>
      <w:color w:val="4472C4" w:themeColor="accent1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42DD"/>
    <w:rPr>
      <w:rFonts w:asciiTheme="majorBidi" w:hAnsiTheme="majorBidi" w:cstheme="majorBidi"/>
      <w:b/>
      <w:bCs/>
      <w:sz w:val="32"/>
      <w:szCs w:val="32"/>
      <w:lang w:bidi="ar-EG"/>
    </w:rPr>
  </w:style>
  <w:style w:type="character" w:customStyle="1" w:styleId="Heading2Char">
    <w:name w:val="Heading 2 Char"/>
    <w:basedOn w:val="DefaultParagraphFont"/>
    <w:link w:val="Heading2"/>
    <w:uiPriority w:val="9"/>
    <w:rsid w:val="000C5366"/>
    <w:rPr>
      <w:rFonts w:asciiTheme="majorBidi" w:hAnsiTheme="majorBidi" w:cstheme="majorBidi"/>
      <w:b/>
      <w:bCs/>
      <w:sz w:val="30"/>
      <w:szCs w:val="30"/>
      <w:lang w:bidi="ar-EG"/>
    </w:rPr>
  </w:style>
  <w:style w:type="character" w:customStyle="1" w:styleId="Heading3Char">
    <w:name w:val="Heading 3 Char"/>
    <w:basedOn w:val="DefaultParagraphFont"/>
    <w:link w:val="Heading3"/>
    <w:uiPriority w:val="9"/>
    <w:rsid w:val="002D0E7F"/>
    <w:rPr>
      <w:rFonts w:asciiTheme="majorBidi" w:hAnsiTheme="majorBidi" w:cstheme="majorBidi"/>
      <w:b/>
      <w:bCs/>
      <w:noProof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D0E7F"/>
    <w:rPr>
      <w:rFonts w:asciiTheme="majorBidi" w:hAnsiTheme="majorBidi" w:cstheme="majorBidi"/>
      <w:sz w:val="28"/>
      <w:szCs w:val="28"/>
      <w:u w:val="single"/>
    </w:rPr>
  </w:style>
  <w:style w:type="paragraph" w:styleId="Title">
    <w:name w:val="Title"/>
    <w:basedOn w:val="Normal"/>
    <w:next w:val="Normal"/>
    <w:link w:val="TitleChar"/>
    <w:qFormat/>
    <w:rsid w:val="002D0E7F"/>
    <w:pPr>
      <w:jc w:val="center"/>
    </w:pPr>
    <w:rPr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2D0E7F"/>
    <w:rPr>
      <w:rFonts w:asciiTheme="majorBidi" w:hAnsiTheme="majorBidi" w:cstheme="majorBidi"/>
      <w:b/>
      <w:bCs/>
      <w:sz w:val="32"/>
      <w:szCs w:val="32"/>
    </w:rPr>
  </w:style>
  <w:style w:type="table" w:styleId="TableGrid">
    <w:name w:val="Table Grid"/>
    <w:basedOn w:val="TableNormal"/>
    <w:uiPriority w:val="39"/>
    <w:rsid w:val="002D0E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2D0E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D0E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0E7F"/>
    <w:rPr>
      <w:rFonts w:asciiTheme="majorBidi" w:hAnsiTheme="majorBidi" w:cstheme="majorBidi"/>
      <w:sz w:val="28"/>
      <w:szCs w:val="28"/>
    </w:rPr>
  </w:style>
  <w:style w:type="paragraph" w:styleId="Footer">
    <w:name w:val="footer"/>
    <w:basedOn w:val="Normal"/>
    <w:link w:val="FooterChar"/>
    <w:uiPriority w:val="99"/>
    <w:unhideWhenUsed/>
    <w:rsid w:val="002D0E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0E7F"/>
    <w:rPr>
      <w:rFonts w:asciiTheme="majorBidi" w:hAnsiTheme="majorBidi" w:cstheme="majorBidi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2D0E7F"/>
    <w:pPr>
      <w:keepNext/>
      <w:keepLines/>
      <w:spacing w:after="0"/>
      <w:outlineLvl w:val="9"/>
    </w:pPr>
    <w:rPr>
      <w:rFonts w:asciiTheme="majorHAnsi" w:eastAsiaTheme="majorEastAsia" w:hAnsiTheme="majorHAnsi"/>
      <w:b w:val="0"/>
      <w:bCs w:val="0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2D0E7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0E7F"/>
    <w:pPr>
      <w:spacing w:after="100"/>
      <w:ind w:left="280"/>
    </w:pPr>
  </w:style>
  <w:style w:type="character" w:styleId="Hyperlink">
    <w:name w:val="Hyperlink"/>
    <w:basedOn w:val="DefaultParagraphFont"/>
    <w:uiPriority w:val="99"/>
    <w:unhideWhenUsed/>
    <w:rsid w:val="002D0E7F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2D0E7F"/>
    <w:pPr>
      <w:spacing w:after="100"/>
      <w:ind w:left="560"/>
    </w:pPr>
  </w:style>
  <w:style w:type="paragraph" w:styleId="Caption">
    <w:name w:val="caption"/>
    <w:basedOn w:val="Normal"/>
    <w:next w:val="Normal"/>
    <w:link w:val="CaptionChar"/>
    <w:unhideWhenUsed/>
    <w:qFormat/>
    <w:rsid w:val="002D0E7F"/>
    <w:pPr>
      <w:spacing w:after="200" w:line="240" w:lineRule="auto"/>
      <w:jc w:val="center"/>
    </w:pPr>
    <w:rPr>
      <w:i/>
      <w:iCs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2D0E7F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2D0E7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D0E7F"/>
    <w:rPr>
      <w:color w:val="954F72" w:themeColor="followed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3719C8"/>
    <w:pPr>
      <w:spacing w:after="0"/>
    </w:pPr>
  </w:style>
  <w:style w:type="paragraph" w:styleId="Index9">
    <w:name w:val="index 9"/>
    <w:basedOn w:val="Normal"/>
    <w:next w:val="Normal"/>
    <w:autoRedefine/>
    <w:uiPriority w:val="99"/>
    <w:unhideWhenUsed/>
    <w:rsid w:val="003719C8"/>
    <w:pPr>
      <w:spacing w:after="0"/>
      <w:ind w:left="2520" w:hanging="280"/>
    </w:pPr>
    <w:rPr>
      <w:rFonts w:asciiTheme="minorHAnsi" w:hAnsiTheme="minorHAnsi" w:cstheme="minorHAnsi"/>
      <w:sz w:val="18"/>
      <w:szCs w:val="21"/>
    </w:rPr>
  </w:style>
  <w:style w:type="paragraph" w:styleId="Bibliography">
    <w:name w:val="Bibliography"/>
    <w:basedOn w:val="Normal"/>
    <w:next w:val="Normal"/>
    <w:unhideWhenUsed/>
    <w:qFormat/>
    <w:rsid w:val="00CE0F2D"/>
  </w:style>
  <w:style w:type="paragraph" w:styleId="Index1">
    <w:name w:val="index 1"/>
    <w:basedOn w:val="Normal"/>
    <w:next w:val="Normal"/>
    <w:autoRedefine/>
    <w:uiPriority w:val="99"/>
    <w:unhideWhenUsed/>
    <w:rsid w:val="00084643"/>
    <w:pPr>
      <w:spacing w:after="0"/>
      <w:ind w:left="280" w:hanging="280"/>
    </w:pPr>
    <w:rPr>
      <w:rFonts w:asciiTheme="minorHAnsi" w:hAnsiTheme="minorHAnsi" w:cstheme="minorHAnsi"/>
      <w:sz w:val="18"/>
      <w:szCs w:val="21"/>
    </w:rPr>
  </w:style>
  <w:style w:type="paragraph" w:styleId="Index2">
    <w:name w:val="index 2"/>
    <w:basedOn w:val="Normal"/>
    <w:next w:val="Normal"/>
    <w:autoRedefine/>
    <w:uiPriority w:val="99"/>
    <w:unhideWhenUsed/>
    <w:rsid w:val="00084643"/>
    <w:pPr>
      <w:spacing w:after="0"/>
      <w:ind w:left="560" w:hanging="280"/>
    </w:pPr>
    <w:rPr>
      <w:rFonts w:asciiTheme="minorHAnsi" w:hAnsiTheme="minorHAnsi" w:cstheme="minorHAnsi"/>
      <w:sz w:val="18"/>
      <w:szCs w:val="21"/>
    </w:rPr>
  </w:style>
  <w:style w:type="paragraph" w:styleId="Index3">
    <w:name w:val="index 3"/>
    <w:basedOn w:val="Normal"/>
    <w:next w:val="Normal"/>
    <w:autoRedefine/>
    <w:uiPriority w:val="99"/>
    <w:unhideWhenUsed/>
    <w:rsid w:val="00084643"/>
    <w:pPr>
      <w:spacing w:after="0"/>
      <w:ind w:left="840" w:hanging="280"/>
    </w:pPr>
    <w:rPr>
      <w:rFonts w:asciiTheme="minorHAnsi" w:hAnsiTheme="minorHAnsi" w:cstheme="minorHAnsi"/>
      <w:sz w:val="18"/>
      <w:szCs w:val="21"/>
    </w:rPr>
  </w:style>
  <w:style w:type="paragraph" w:styleId="Index4">
    <w:name w:val="index 4"/>
    <w:basedOn w:val="Normal"/>
    <w:next w:val="Normal"/>
    <w:autoRedefine/>
    <w:uiPriority w:val="99"/>
    <w:unhideWhenUsed/>
    <w:rsid w:val="00084643"/>
    <w:pPr>
      <w:spacing w:after="0"/>
      <w:ind w:left="1120" w:hanging="280"/>
    </w:pPr>
    <w:rPr>
      <w:rFonts w:asciiTheme="minorHAnsi" w:hAnsiTheme="minorHAnsi" w:cstheme="minorHAnsi"/>
      <w:sz w:val="18"/>
      <w:szCs w:val="21"/>
    </w:rPr>
  </w:style>
  <w:style w:type="paragraph" w:styleId="Index5">
    <w:name w:val="index 5"/>
    <w:basedOn w:val="Normal"/>
    <w:next w:val="Normal"/>
    <w:autoRedefine/>
    <w:uiPriority w:val="99"/>
    <w:unhideWhenUsed/>
    <w:rsid w:val="00084643"/>
    <w:pPr>
      <w:spacing w:after="0"/>
      <w:ind w:left="1400" w:hanging="280"/>
    </w:pPr>
    <w:rPr>
      <w:rFonts w:asciiTheme="minorHAnsi" w:hAnsiTheme="minorHAnsi" w:cstheme="minorHAnsi"/>
      <w:sz w:val="18"/>
      <w:szCs w:val="21"/>
    </w:rPr>
  </w:style>
  <w:style w:type="paragraph" w:styleId="Index6">
    <w:name w:val="index 6"/>
    <w:basedOn w:val="Normal"/>
    <w:next w:val="Normal"/>
    <w:autoRedefine/>
    <w:uiPriority w:val="99"/>
    <w:unhideWhenUsed/>
    <w:rsid w:val="00084643"/>
    <w:pPr>
      <w:spacing w:after="0"/>
      <w:ind w:left="1680" w:hanging="280"/>
    </w:pPr>
    <w:rPr>
      <w:rFonts w:asciiTheme="minorHAnsi" w:hAnsiTheme="minorHAnsi" w:cstheme="minorHAnsi"/>
      <w:sz w:val="18"/>
      <w:szCs w:val="21"/>
    </w:rPr>
  </w:style>
  <w:style w:type="paragraph" w:styleId="Index7">
    <w:name w:val="index 7"/>
    <w:basedOn w:val="Normal"/>
    <w:next w:val="Normal"/>
    <w:autoRedefine/>
    <w:uiPriority w:val="99"/>
    <w:unhideWhenUsed/>
    <w:rsid w:val="00084643"/>
    <w:pPr>
      <w:spacing w:after="0"/>
      <w:ind w:left="1960" w:hanging="280"/>
    </w:pPr>
    <w:rPr>
      <w:rFonts w:asciiTheme="minorHAnsi" w:hAnsiTheme="minorHAnsi" w:cstheme="minorHAnsi"/>
      <w:sz w:val="18"/>
      <w:szCs w:val="21"/>
    </w:rPr>
  </w:style>
  <w:style w:type="paragraph" w:styleId="Index8">
    <w:name w:val="index 8"/>
    <w:basedOn w:val="Normal"/>
    <w:next w:val="Normal"/>
    <w:autoRedefine/>
    <w:uiPriority w:val="99"/>
    <w:unhideWhenUsed/>
    <w:rsid w:val="00084643"/>
    <w:pPr>
      <w:spacing w:after="0"/>
      <w:ind w:left="2240" w:hanging="280"/>
    </w:pPr>
    <w:rPr>
      <w:rFonts w:asciiTheme="minorHAnsi" w:hAnsiTheme="minorHAnsi" w:cstheme="minorHAnsi"/>
      <w:sz w:val="18"/>
      <w:szCs w:val="21"/>
    </w:rPr>
  </w:style>
  <w:style w:type="paragraph" w:styleId="IndexHeading">
    <w:name w:val="index heading"/>
    <w:basedOn w:val="Normal"/>
    <w:next w:val="Index1"/>
    <w:uiPriority w:val="99"/>
    <w:unhideWhenUsed/>
    <w:rsid w:val="00084643"/>
    <w:pPr>
      <w:spacing w:before="240" w:after="120"/>
      <w:jc w:val="center"/>
    </w:pPr>
    <w:rPr>
      <w:rFonts w:asciiTheme="minorHAnsi" w:hAnsiTheme="minorHAnsi" w:cstheme="minorHAnsi"/>
      <w:b/>
      <w:bCs/>
      <w:sz w:val="26"/>
      <w:szCs w:val="31"/>
    </w:rPr>
  </w:style>
  <w:style w:type="paragraph" w:customStyle="1" w:styleId="msonormal0">
    <w:name w:val="msonormal"/>
    <w:basedOn w:val="Normal"/>
    <w:rsid w:val="006974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bidi="ar-SA"/>
    </w:rPr>
  </w:style>
  <w:style w:type="character" w:customStyle="1" w:styleId="Heading5Char">
    <w:name w:val="Heading 5 Char"/>
    <w:basedOn w:val="DefaultParagraphFont"/>
    <w:link w:val="Heading5"/>
    <w:uiPriority w:val="9"/>
    <w:rsid w:val="007907DC"/>
    <w:rPr>
      <w:rFonts w:asciiTheme="majorHAnsi" w:eastAsiaTheme="majorEastAsia" w:hAnsiTheme="majorHAnsi" w:cstheme="majorBidi"/>
      <w:iCs/>
      <w:color w:val="4472C4" w:themeColor="accent1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907DC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907DC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907DC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7907DC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paragraph" w:styleId="BodyText">
    <w:name w:val="Body Text"/>
    <w:basedOn w:val="Normal"/>
    <w:link w:val="BodyTextChar"/>
    <w:qFormat/>
    <w:rsid w:val="007907DC"/>
    <w:pPr>
      <w:spacing w:before="180" w:after="180" w:line="240" w:lineRule="auto"/>
    </w:pPr>
    <w:rPr>
      <w:rFonts w:asciiTheme="minorHAnsi" w:hAnsiTheme="minorHAnsi" w:cstheme="minorBidi"/>
      <w:lang w:bidi="ar-SA"/>
    </w:rPr>
  </w:style>
  <w:style w:type="character" w:customStyle="1" w:styleId="BodyTextChar">
    <w:name w:val="Body Text Char"/>
    <w:basedOn w:val="DefaultParagraphFont"/>
    <w:link w:val="BodyText"/>
    <w:rsid w:val="007907DC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7907DC"/>
  </w:style>
  <w:style w:type="paragraph" w:customStyle="1" w:styleId="Compact">
    <w:name w:val="Compact"/>
    <w:basedOn w:val="BodyText"/>
    <w:qFormat/>
    <w:rsid w:val="007907DC"/>
    <w:pPr>
      <w:spacing w:before="36" w:after="36"/>
    </w:pPr>
  </w:style>
  <w:style w:type="paragraph" w:styleId="Subtitle">
    <w:name w:val="Subtitle"/>
    <w:basedOn w:val="Title"/>
    <w:next w:val="BodyText"/>
    <w:link w:val="SubtitleChar"/>
    <w:qFormat/>
    <w:rsid w:val="007907DC"/>
    <w:pPr>
      <w:keepNext/>
      <w:keepLines/>
      <w:spacing w:before="240" w:after="240" w:line="240" w:lineRule="auto"/>
    </w:pPr>
    <w:rPr>
      <w:rFonts w:asciiTheme="majorHAnsi" w:eastAsiaTheme="majorEastAsia" w:hAnsiTheme="majorHAnsi"/>
      <w:color w:val="2D4F8E" w:themeColor="accent1" w:themeShade="B5"/>
      <w:sz w:val="30"/>
      <w:szCs w:val="30"/>
      <w:lang w:bidi="ar-SA"/>
    </w:rPr>
  </w:style>
  <w:style w:type="character" w:customStyle="1" w:styleId="SubtitleChar">
    <w:name w:val="Subtitle Char"/>
    <w:basedOn w:val="DefaultParagraphFont"/>
    <w:link w:val="Subtitle"/>
    <w:rsid w:val="007907DC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qFormat/>
    <w:rsid w:val="007907DC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styleId="Date">
    <w:name w:val="Date"/>
    <w:next w:val="BodyText"/>
    <w:link w:val="DateChar"/>
    <w:qFormat/>
    <w:rsid w:val="007907DC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7907DC"/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rsid w:val="007907DC"/>
    <w:pPr>
      <w:keepNext/>
      <w:keepLines/>
      <w:spacing w:before="300" w:after="0" w:line="240" w:lineRule="auto"/>
      <w:jc w:val="center"/>
    </w:pPr>
    <w:rPr>
      <w:rFonts w:asciiTheme="minorHAnsi" w:hAnsiTheme="minorHAnsi" w:cstheme="minorBidi"/>
      <w:b/>
      <w:color w:val="345A8A"/>
      <w:sz w:val="20"/>
      <w:szCs w:val="20"/>
      <w:lang w:bidi="ar-SA"/>
    </w:rPr>
  </w:style>
  <w:style w:type="paragraph" w:customStyle="1" w:styleId="Abstract">
    <w:name w:val="Abstract"/>
    <w:basedOn w:val="Normal"/>
    <w:next w:val="BodyText"/>
    <w:qFormat/>
    <w:rsid w:val="007907DC"/>
    <w:pPr>
      <w:keepNext/>
      <w:keepLines/>
      <w:spacing w:before="100" w:after="300" w:line="240" w:lineRule="auto"/>
    </w:pPr>
    <w:rPr>
      <w:rFonts w:asciiTheme="minorHAnsi" w:hAnsiTheme="minorHAnsi" w:cstheme="minorBidi"/>
      <w:sz w:val="20"/>
      <w:szCs w:val="20"/>
      <w:lang w:bidi="ar-SA"/>
    </w:rPr>
  </w:style>
  <w:style w:type="paragraph" w:styleId="BlockText">
    <w:name w:val="Block Text"/>
    <w:basedOn w:val="BodyText"/>
    <w:next w:val="BodyText"/>
    <w:uiPriority w:val="9"/>
    <w:unhideWhenUsed/>
    <w:qFormat/>
    <w:rsid w:val="007907DC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7907DC"/>
    <w:pPr>
      <w:spacing w:after="200" w:line="240" w:lineRule="auto"/>
    </w:pPr>
    <w:rPr>
      <w:rFonts w:asciiTheme="minorHAnsi" w:hAnsiTheme="minorHAnsi" w:cstheme="minorBidi"/>
      <w:lang w:bidi="ar-SA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7907DC"/>
    <w:rPr>
      <w:sz w:val="24"/>
      <w:szCs w:val="24"/>
    </w:rPr>
  </w:style>
  <w:style w:type="table" w:customStyle="1" w:styleId="Table">
    <w:name w:val="Table"/>
    <w:semiHidden/>
    <w:unhideWhenUsed/>
    <w:qFormat/>
    <w:rsid w:val="007907DC"/>
    <w:pPr>
      <w:spacing w:after="200"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7907DC"/>
    <w:pPr>
      <w:keepNext/>
      <w:keepLines/>
      <w:spacing w:after="0" w:line="240" w:lineRule="auto"/>
    </w:pPr>
    <w:rPr>
      <w:rFonts w:asciiTheme="minorHAnsi" w:hAnsiTheme="minorHAnsi" w:cstheme="minorBidi"/>
      <w:b/>
      <w:lang w:bidi="ar-SA"/>
    </w:rPr>
  </w:style>
  <w:style w:type="paragraph" w:customStyle="1" w:styleId="Definition">
    <w:name w:val="Definition"/>
    <w:basedOn w:val="Normal"/>
    <w:rsid w:val="007907DC"/>
    <w:pPr>
      <w:spacing w:after="200" w:line="240" w:lineRule="auto"/>
    </w:pPr>
    <w:rPr>
      <w:rFonts w:asciiTheme="minorHAnsi" w:hAnsiTheme="minorHAnsi" w:cstheme="minorBidi"/>
      <w:lang w:bidi="ar-SA"/>
    </w:rPr>
  </w:style>
  <w:style w:type="paragraph" w:customStyle="1" w:styleId="TableCaption">
    <w:name w:val="Table Caption"/>
    <w:basedOn w:val="Caption"/>
    <w:rsid w:val="007907DC"/>
    <w:pPr>
      <w:keepNext/>
      <w:spacing w:after="120"/>
      <w:jc w:val="left"/>
    </w:pPr>
    <w:rPr>
      <w:rFonts w:asciiTheme="minorHAnsi" w:hAnsiTheme="minorHAnsi" w:cstheme="minorBidi"/>
      <w:iCs w:val="0"/>
      <w:sz w:val="24"/>
      <w:szCs w:val="24"/>
      <w:lang w:bidi="ar-SA"/>
    </w:rPr>
  </w:style>
  <w:style w:type="paragraph" w:customStyle="1" w:styleId="ImageCaption">
    <w:name w:val="Image Caption"/>
    <w:basedOn w:val="Caption"/>
    <w:rsid w:val="007907DC"/>
    <w:pPr>
      <w:spacing w:after="120"/>
      <w:jc w:val="left"/>
    </w:pPr>
    <w:rPr>
      <w:rFonts w:asciiTheme="minorHAnsi" w:hAnsiTheme="minorHAnsi" w:cstheme="minorBidi"/>
      <w:iCs w:val="0"/>
      <w:sz w:val="24"/>
      <w:szCs w:val="24"/>
      <w:lang w:bidi="ar-SA"/>
    </w:rPr>
  </w:style>
  <w:style w:type="paragraph" w:customStyle="1" w:styleId="Figure">
    <w:name w:val="Figure"/>
    <w:basedOn w:val="Normal"/>
    <w:rsid w:val="007907DC"/>
    <w:pPr>
      <w:spacing w:after="200" w:line="240" w:lineRule="auto"/>
    </w:pPr>
    <w:rPr>
      <w:rFonts w:asciiTheme="minorHAnsi" w:hAnsiTheme="minorHAnsi" w:cstheme="minorBidi"/>
      <w:lang w:bidi="ar-SA"/>
    </w:rPr>
  </w:style>
  <w:style w:type="paragraph" w:customStyle="1" w:styleId="CaptionedFigure">
    <w:name w:val="Captioned Figure"/>
    <w:basedOn w:val="Figure"/>
    <w:rsid w:val="007907DC"/>
    <w:pPr>
      <w:keepNext/>
    </w:pPr>
  </w:style>
  <w:style w:type="character" w:customStyle="1" w:styleId="CaptionChar">
    <w:name w:val="Caption Char"/>
    <w:basedOn w:val="DefaultParagraphFont"/>
    <w:link w:val="Caption"/>
    <w:rsid w:val="007907DC"/>
    <w:rPr>
      <w:rFonts w:asciiTheme="majorBidi" w:hAnsiTheme="majorBidi" w:cstheme="majorBidi"/>
      <w:i/>
      <w:iCs/>
      <w:sz w:val="18"/>
      <w:szCs w:val="18"/>
      <w:lang w:bidi="ar-EG"/>
    </w:rPr>
  </w:style>
  <w:style w:type="character" w:customStyle="1" w:styleId="VerbatimChar">
    <w:name w:val="Verbatim Char"/>
    <w:basedOn w:val="CaptionChar"/>
    <w:link w:val="SourceCode"/>
    <w:rsid w:val="007907DC"/>
    <w:rPr>
      <w:rFonts w:ascii="Consolas" w:hAnsi="Consolas" w:cstheme="majorBidi"/>
      <w:i/>
      <w:iCs/>
      <w:sz w:val="18"/>
      <w:szCs w:val="18"/>
      <w:lang w:bidi="ar-EG"/>
    </w:rPr>
  </w:style>
  <w:style w:type="character" w:customStyle="1" w:styleId="SectionNumber">
    <w:name w:val="Section Number"/>
    <w:basedOn w:val="CaptionChar"/>
    <w:rsid w:val="007907DC"/>
    <w:rPr>
      <w:rFonts w:asciiTheme="majorBidi" w:hAnsiTheme="majorBidi" w:cstheme="majorBidi"/>
      <w:i/>
      <w:iCs/>
      <w:sz w:val="18"/>
      <w:szCs w:val="18"/>
      <w:lang w:bidi="ar-EG"/>
    </w:rPr>
  </w:style>
  <w:style w:type="character" w:styleId="FootnoteReference">
    <w:name w:val="footnote reference"/>
    <w:basedOn w:val="CaptionChar"/>
    <w:rsid w:val="007907DC"/>
    <w:rPr>
      <w:rFonts w:asciiTheme="majorBidi" w:hAnsiTheme="majorBidi" w:cstheme="majorBidi"/>
      <w:i/>
      <w:iCs/>
      <w:sz w:val="18"/>
      <w:szCs w:val="18"/>
      <w:vertAlign w:val="superscript"/>
      <w:lang w:bidi="ar-EG"/>
    </w:rPr>
  </w:style>
  <w:style w:type="paragraph" w:customStyle="1" w:styleId="SourceCode">
    <w:name w:val="Source Code"/>
    <w:basedOn w:val="Normal"/>
    <w:link w:val="VerbatimChar"/>
    <w:rsid w:val="007907DC"/>
    <w:pPr>
      <w:wordWrap w:val="0"/>
      <w:spacing w:after="200" w:line="240" w:lineRule="auto"/>
    </w:pPr>
    <w:rPr>
      <w:rFonts w:ascii="Consolas" w:hAnsi="Consolas"/>
      <w:i/>
      <w:iCs/>
      <w:sz w:val="22"/>
      <w:szCs w:val="18"/>
    </w:rPr>
  </w:style>
  <w:style w:type="character" w:customStyle="1" w:styleId="KeywordTok">
    <w:name w:val="KeywordTok"/>
    <w:basedOn w:val="VerbatimChar"/>
    <w:rsid w:val="007907DC"/>
    <w:rPr>
      <w:rFonts w:ascii="Consolas" w:hAnsi="Consolas" w:cstheme="majorBidi"/>
      <w:b/>
      <w:i/>
      <w:iCs/>
      <w:color w:val="007020"/>
      <w:sz w:val="18"/>
      <w:szCs w:val="18"/>
      <w:lang w:bidi="ar-EG"/>
    </w:rPr>
  </w:style>
  <w:style w:type="character" w:customStyle="1" w:styleId="DataTypeTok">
    <w:name w:val="DataTypeTok"/>
    <w:basedOn w:val="VerbatimChar"/>
    <w:rsid w:val="007907DC"/>
    <w:rPr>
      <w:rFonts w:ascii="Consolas" w:hAnsi="Consolas" w:cstheme="majorBidi"/>
      <w:i/>
      <w:iCs/>
      <w:color w:val="902000"/>
      <w:sz w:val="18"/>
      <w:szCs w:val="18"/>
      <w:lang w:bidi="ar-EG"/>
    </w:rPr>
  </w:style>
  <w:style w:type="character" w:customStyle="1" w:styleId="DecValTok">
    <w:name w:val="DecValTok"/>
    <w:basedOn w:val="VerbatimChar"/>
    <w:rsid w:val="007907DC"/>
    <w:rPr>
      <w:rFonts w:ascii="Consolas" w:hAnsi="Consolas" w:cstheme="majorBidi"/>
      <w:i/>
      <w:iCs/>
      <w:color w:val="40A070"/>
      <w:sz w:val="18"/>
      <w:szCs w:val="18"/>
      <w:lang w:bidi="ar-EG"/>
    </w:rPr>
  </w:style>
  <w:style w:type="character" w:customStyle="1" w:styleId="BaseNTok">
    <w:name w:val="BaseNTok"/>
    <w:basedOn w:val="VerbatimChar"/>
    <w:rsid w:val="007907DC"/>
    <w:rPr>
      <w:rFonts w:ascii="Consolas" w:hAnsi="Consolas" w:cstheme="majorBidi"/>
      <w:i/>
      <w:iCs/>
      <w:color w:val="40A070"/>
      <w:sz w:val="18"/>
      <w:szCs w:val="18"/>
      <w:lang w:bidi="ar-EG"/>
    </w:rPr>
  </w:style>
  <w:style w:type="character" w:customStyle="1" w:styleId="FloatTok">
    <w:name w:val="FloatTok"/>
    <w:basedOn w:val="VerbatimChar"/>
    <w:rsid w:val="007907DC"/>
    <w:rPr>
      <w:rFonts w:ascii="Consolas" w:hAnsi="Consolas" w:cstheme="majorBidi"/>
      <w:i/>
      <w:iCs/>
      <w:color w:val="40A070"/>
      <w:sz w:val="18"/>
      <w:szCs w:val="18"/>
      <w:lang w:bidi="ar-EG"/>
    </w:rPr>
  </w:style>
  <w:style w:type="character" w:customStyle="1" w:styleId="ConstantTok">
    <w:name w:val="ConstantTok"/>
    <w:basedOn w:val="VerbatimChar"/>
    <w:rsid w:val="007907DC"/>
    <w:rPr>
      <w:rFonts w:ascii="Consolas" w:hAnsi="Consolas" w:cstheme="majorBidi"/>
      <w:i/>
      <w:iCs/>
      <w:color w:val="880000"/>
      <w:sz w:val="18"/>
      <w:szCs w:val="18"/>
      <w:lang w:bidi="ar-EG"/>
    </w:rPr>
  </w:style>
  <w:style w:type="character" w:customStyle="1" w:styleId="CharTok">
    <w:name w:val="CharTok"/>
    <w:basedOn w:val="VerbatimChar"/>
    <w:rsid w:val="007907DC"/>
    <w:rPr>
      <w:rFonts w:ascii="Consolas" w:hAnsi="Consolas" w:cstheme="majorBidi"/>
      <w:i/>
      <w:iCs/>
      <w:color w:val="4070A0"/>
      <w:sz w:val="18"/>
      <w:szCs w:val="18"/>
      <w:lang w:bidi="ar-EG"/>
    </w:rPr>
  </w:style>
  <w:style w:type="character" w:customStyle="1" w:styleId="SpecialCharTok">
    <w:name w:val="SpecialCharTok"/>
    <w:basedOn w:val="VerbatimChar"/>
    <w:rsid w:val="007907DC"/>
    <w:rPr>
      <w:rFonts w:ascii="Consolas" w:hAnsi="Consolas" w:cstheme="majorBidi"/>
      <w:i/>
      <w:iCs/>
      <w:color w:val="4070A0"/>
      <w:sz w:val="18"/>
      <w:szCs w:val="18"/>
      <w:lang w:bidi="ar-EG"/>
    </w:rPr>
  </w:style>
  <w:style w:type="character" w:customStyle="1" w:styleId="StringTok">
    <w:name w:val="StringTok"/>
    <w:basedOn w:val="VerbatimChar"/>
    <w:rsid w:val="007907DC"/>
    <w:rPr>
      <w:rFonts w:ascii="Consolas" w:hAnsi="Consolas" w:cstheme="majorBidi"/>
      <w:i/>
      <w:iCs/>
      <w:color w:val="4070A0"/>
      <w:sz w:val="18"/>
      <w:szCs w:val="18"/>
      <w:lang w:bidi="ar-EG"/>
    </w:rPr>
  </w:style>
  <w:style w:type="character" w:customStyle="1" w:styleId="VerbatimStringTok">
    <w:name w:val="VerbatimStringTok"/>
    <w:basedOn w:val="VerbatimChar"/>
    <w:rsid w:val="007907DC"/>
    <w:rPr>
      <w:rFonts w:ascii="Consolas" w:hAnsi="Consolas" w:cstheme="majorBidi"/>
      <w:i/>
      <w:iCs/>
      <w:color w:val="4070A0"/>
      <w:sz w:val="18"/>
      <w:szCs w:val="18"/>
      <w:lang w:bidi="ar-EG"/>
    </w:rPr>
  </w:style>
  <w:style w:type="character" w:customStyle="1" w:styleId="SpecialStringTok">
    <w:name w:val="SpecialStringTok"/>
    <w:basedOn w:val="VerbatimChar"/>
    <w:rsid w:val="007907DC"/>
    <w:rPr>
      <w:rFonts w:ascii="Consolas" w:hAnsi="Consolas" w:cstheme="majorBidi"/>
      <w:i/>
      <w:iCs/>
      <w:color w:val="BB6688"/>
      <w:sz w:val="18"/>
      <w:szCs w:val="18"/>
      <w:lang w:bidi="ar-EG"/>
    </w:rPr>
  </w:style>
  <w:style w:type="character" w:customStyle="1" w:styleId="ImportTok">
    <w:name w:val="ImportTok"/>
    <w:basedOn w:val="VerbatimChar"/>
    <w:rsid w:val="007907DC"/>
    <w:rPr>
      <w:rFonts w:ascii="Consolas" w:hAnsi="Consolas" w:cstheme="majorBidi"/>
      <w:b/>
      <w:i/>
      <w:iCs/>
      <w:color w:val="008000"/>
      <w:sz w:val="18"/>
      <w:szCs w:val="18"/>
      <w:lang w:bidi="ar-EG"/>
    </w:rPr>
  </w:style>
  <w:style w:type="character" w:customStyle="1" w:styleId="CommentTok">
    <w:name w:val="CommentTok"/>
    <w:basedOn w:val="VerbatimChar"/>
    <w:rsid w:val="007907DC"/>
    <w:rPr>
      <w:rFonts w:ascii="Consolas" w:hAnsi="Consolas" w:cstheme="majorBidi"/>
      <w:i w:val="0"/>
      <w:iCs/>
      <w:color w:val="60A0B0"/>
      <w:sz w:val="18"/>
      <w:szCs w:val="18"/>
      <w:lang w:bidi="ar-EG"/>
    </w:rPr>
  </w:style>
  <w:style w:type="character" w:customStyle="1" w:styleId="DocumentationTok">
    <w:name w:val="DocumentationTok"/>
    <w:basedOn w:val="VerbatimChar"/>
    <w:rsid w:val="007907DC"/>
    <w:rPr>
      <w:rFonts w:ascii="Consolas" w:hAnsi="Consolas" w:cstheme="majorBidi"/>
      <w:i w:val="0"/>
      <w:iCs/>
      <w:color w:val="BA2121"/>
      <w:sz w:val="18"/>
      <w:szCs w:val="18"/>
      <w:lang w:bidi="ar-EG"/>
    </w:rPr>
  </w:style>
  <w:style w:type="character" w:customStyle="1" w:styleId="AnnotationTok">
    <w:name w:val="AnnotationTok"/>
    <w:basedOn w:val="VerbatimChar"/>
    <w:rsid w:val="007907DC"/>
    <w:rPr>
      <w:rFonts w:ascii="Consolas" w:hAnsi="Consolas" w:cstheme="majorBidi"/>
      <w:b/>
      <w:i w:val="0"/>
      <w:iCs/>
      <w:color w:val="60A0B0"/>
      <w:sz w:val="18"/>
      <w:szCs w:val="18"/>
      <w:lang w:bidi="ar-EG"/>
    </w:rPr>
  </w:style>
  <w:style w:type="character" w:customStyle="1" w:styleId="CommentVarTok">
    <w:name w:val="CommentVarTok"/>
    <w:basedOn w:val="VerbatimChar"/>
    <w:rsid w:val="007907DC"/>
    <w:rPr>
      <w:rFonts w:ascii="Consolas" w:hAnsi="Consolas" w:cstheme="majorBidi"/>
      <w:b/>
      <w:i w:val="0"/>
      <w:iCs/>
      <w:color w:val="60A0B0"/>
      <w:sz w:val="18"/>
      <w:szCs w:val="18"/>
      <w:lang w:bidi="ar-EG"/>
    </w:rPr>
  </w:style>
  <w:style w:type="character" w:customStyle="1" w:styleId="OtherTok">
    <w:name w:val="OtherTok"/>
    <w:basedOn w:val="VerbatimChar"/>
    <w:rsid w:val="007907DC"/>
    <w:rPr>
      <w:rFonts w:ascii="Consolas" w:hAnsi="Consolas" w:cstheme="majorBidi"/>
      <w:i/>
      <w:iCs/>
      <w:color w:val="007020"/>
      <w:sz w:val="18"/>
      <w:szCs w:val="18"/>
      <w:lang w:bidi="ar-EG"/>
    </w:rPr>
  </w:style>
  <w:style w:type="character" w:customStyle="1" w:styleId="FunctionTok">
    <w:name w:val="FunctionTok"/>
    <w:basedOn w:val="VerbatimChar"/>
    <w:rsid w:val="007907DC"/>
    <w:rPr>
      <w:rFonts w:ascii="Consolas" w:hAnsi="Consolas" w:cstheme="majorBidi"/>
      <w:i/>
      <w:iCs/>
      <w:color w:val="06287E"/>
      <w:sz w:val="18"/>
      <w:szCs w:val="18"/>
      <w:lang w:bidi="ar-EG"/>
    </w:rPr>
  </w:style>
  <w:style w:type="character" w:customStyle="1" w:styleId="VariableTok">
    <w:name w:val="VariableTok"/>
    <w:basedOn w:val="VerbatimChar"/>
    <w:rsid w:val="007907DC"/>
    <w:rPr>
      <w:rFonts w:ascii="Consolas" w:hAnsi="Consolas" w:cstheme="majorBidi"/>
      <w:i/>
      <w:iCs/>
      <w:color w:val="19177C"/>
      <w:sz w:val="18"/>
      <w:szCs w:val="18"/>
      <w:lang w:bidi="ar-EG"/>
    </w:rPr>
  </w:style>
  <w:style w:type="character" w:customStyle="1" w:styleId="ControlFlowTok">
    <w:name w:val="ControlFlowTok"/>
    <w:basedOn w:val="VerbatimChar"/>
    <w:rsid w:val="007907DC"/>
    <w:rPr>
      <w:rFonts w:ascii="Consolas" w:hAnsi="Consolas" w:cstheme="majorBidi"/>
      <w:b/>
      <w:i/>
      <w:iCs/>
      <w:color w:val="007020"/>
      <w:sz w:val="18"/>
      <w:szCs w:val="18"/>
      <w:lang w:bidi="ar-EG"/>
    </w:rPr>
  </w:style>
  <w:style w:type="character" w:customStyle="1" w:styleId="OperatorTok">
    <w:name w:val="OperatorTok"/>
    <w:basedOn w:val="VerbatimChar"/>
    <w:rsid w:val="007907DC"/>
    <w:rPr>
      <w:rFonts w:ascii="Consolas" w:hAnsi="Consolas" w:cstheme="majorBidi"/>
      <w:i/>
      <w:iCs/>
      <w:color w:val="666666"/>
      <w:sz w:val="18"/>
      <w:szCs w:val="18"/>
      <w:lang w:bidi="ar-EG"/>
    </w:rPr>
  </w:style>
  <w:style w:type="character" w:customStyle="1" w:styleId="BuiltInTok">
    <w:name w:val="BuiltInTok"/>
    <w:basedOn w:val="VerbatimChar"/>
    <w:rsid w:val="007907DC"/>
    <w:rPr>
      <w:rFonts w:ascii="Consolas" w:hAnsi="Consolas" w:cstheme="majorBidi"/>
      <w:i/>
      <w:iCs/>
      <w:color w:val="008000"/>
      <w:sz w:val="18"/>
      <w:szCs w:val="18"/>
      <w:lang w:bidi="ar-EG"/>
    </w:rPr>
  </w:style>
  <w:style w:type="character" w:customStyle="1" w:styleId="ExtensionTok">
    <w:name w:val="ExtensionTok"/>
    <w:basedOn w:val="VerbatimChar"/>
    <w:rsid w:val="007907DC"/>
    <w:rPr>
      <w:rFonts w:ascii="Consolas" w:hAnsi="Consolas" w:cstheme="majorBidi"/>
      <w:i/>
      <w:iCs/>
      <w:sz w:val="18"/>
      <w:szCs w:val="18"/>
      <w:lang w:bidi="ar-EG"/>
    </w:rPr>
  </w:style>
  <w:style w:type="character" w:customStyle="1" w:styleId="PreprocessorTok">
    <w:name w:val="PreprocessorTok"/>
    <w:basedOn w:val="VerbatimChar"/>
    <w:rsid w:val="007907DC"/>
    <w:rPr>
      <w:rFonts w:ascii="Consolas" w:hAnsi="Consolas" w:cstheme="majorBidi"/>
      <w:i/>
      <w:iCs/>
      <w:color w:val="BC7A00"/>
      <w:sz w:val="18"/>
      <w:szCs w:val="18"/>
      <w:lang w:bidi="ar-EG"/>
    </w:rPr>
  </w:style>
  <w:style w:type="character" w:customStyle="1" w:styleId="AttributeTok">
    <w:name w:val="AttributeTok"/>
    <w:basedOn w:val="VerbatimChar"/>
    <w:rsid w:val="007907DC"/>
    <w:rPr>
      <w:rFonts w:ascii="Consolas" w:hAnsi="Consolas" w:cstheme="majorBidi"/>
      <w:i/>
      <w:iCs/>
      <w:color w:val="7D9029"/>
      <w:sz w:val="18"/>
      <w:szCs w:val="18"/>
      <w:lang w:bidi="ar-EG"/>
    </w:rPr>
  </w:style>
  <w:style w:type="character" w:customStyle="1" w:styleId="RegionMarkerTok">
    <w:name w:val="RegionMarkerTok"/>
    <w:basedOn w:val="VerbatimChar"/>
    <w:rsid w:val="007907DC"/>
    <w:rPr>
      <w:rFonts w:ascii="Consolas" w:hAnsi="Consolas" w:cstheme="majorBidi"/>
      <w:i/>
      <w:iCs/>
      <w:sz w:val="18"/>
      <w:szCs w:val="18"/>
      <w:lang w:bidi="ar-EG"/>
    </w:rPr>
  </w:style>
  <w:style w:type="character" w:customStyle="1" w:styleId="InformationTok">
    <w:name w:val="InformationTok"/>
    <w:basedOn w:val="VerbatimChar"/>
    <w:rsid w:val="007907DC"/>
    <w:rPr>
      <w:rFonts w:ascii="Consolas" w:hAnsi="Consolas" w:cstheme="majorBidi"/>
      <w:b/>
      <w:i w:val="0"/>
      <w:iCs/>
      <w:color w:val="60A0B0"/>
      <w:sz w:val="18"/>
      <w:szCs w:val="18"/>
      <w:lang w:bidi="ar-EG"/>
    </w:rPr>
  </w:style>
  <w:style w:type="character" w:customStyle="1" w:styleId="WarningTok">
    <w:name w:val="WarningTok"/>
    <w:basedOn w:val="VerbatimChar"/>
    <w:rsid w:val="007907DC"/>
    <w:rPr>
      <w:rFonts w:ascii="Consolas" w:hAnsi="Consolas" w:cstheme="majorBidi"/>
      <w:b/>
      <w:i w:val="0"/>
      <w:iCs/>
      <w:color w:val="60A0B0"/>
      <w:sz w:val="18"/>
      <w:szCs w:val="18"/>
      <w:lang w:bidi="ar-EG"/>
    </w:rPr>
  </w:style>
  <w:style w:type="character" w:customStyle="1" w:styleId="AlertTok">
    <w:name w:val="AlertTok"/>
    <w:basedOn w:val="VerbatimChar"/>
    <w:rsid w:val="007907DC"/>
    <w:rPr>
      <w:rFonts w:ascii="Consolas" w:hAnsi="Consolas" w:cstheme="majorBidi"/>
      <w:b/>
      <w:i/>
      <w:iCs/>
      <w:color w:val="FF0000"/>
      <w:sz w:val="18"/>
      <w:szCs w:val="18"/>
      <w:lang w:bidi="ar-EG"/>
    </w:rPr>
  </w:style>
  <w:style w:type="character" w:customStyle="1" w:styleId="ErrorTok">
    <w:name w:val="ErrorTok"/>
    <w:basedOn w:val="VerbatimChar"/>
    <w:rsid w:val="007907DC"/>
    <w:rPr>
      <w:rFonts w:ascii="Consolas" w:hAnsi="Consolas" w:cstheme="majorBidi"/>
      <w:b/>
      <w:i/>
      <w:iCs/>
      <w:color w:val="FF0000"/>
      <w:sz w:val="18"/>
      <w:szCs w:val="18"/>
      <w:lang w:bidi="ar-EG"/>
    </w:rPr>
  </w:style>
  <w:style w:type="character" w:customStyle="1" w:styleId="NormalTok">
    <w:name w:val="NormalTok"/>
    <w:basedOn w:val="VerbatimChar"/>
    <w:rsid w:val="007907DC"/>
    <w:rPr>
      <w:rFonts w:ascii="Consolas" w:hAnsi="Consolas" w:cstheme="majorBidi"/>
      <w:i/>
      <w:iCs/>
      <w:sz w:val="18"/>
      <w:szCs w:val="18"/>
      <w:lang w:bidi="ar-E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2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25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43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103297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632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7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4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25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0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5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0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1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0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7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8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56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6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16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0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64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4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8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3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5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9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1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5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9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1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9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8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7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2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9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1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7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0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73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3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9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5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7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5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1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2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2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1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4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9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3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4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4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0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1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9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4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3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8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53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3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04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2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3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7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7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49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27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8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57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8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7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6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0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5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0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2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9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8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1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2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3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2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5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96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3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3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6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3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9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8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07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6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63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03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2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8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0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9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7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3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7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9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2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93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1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66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8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1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9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7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9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1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0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54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7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6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6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0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0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4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8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8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1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2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4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7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4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1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6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9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8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9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2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6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9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7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9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0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57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4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18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2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1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7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1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4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26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5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0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3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07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3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7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7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1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46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1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5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6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0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4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6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6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23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0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7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5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1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1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9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9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9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9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5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5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9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3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25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3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0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6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14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0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6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76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0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1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8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4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4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7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5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2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53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0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8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6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3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1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2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4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4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5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4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0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2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2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6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2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1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5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1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4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2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0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8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3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3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8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1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5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8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43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1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4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2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2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3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1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6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93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6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9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4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0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2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66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4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2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91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98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2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0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12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14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2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6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8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9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6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8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9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0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35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9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8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5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3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7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2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3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5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9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9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6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6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0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0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1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9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8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9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3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49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13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3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1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7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5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2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6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0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5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3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6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9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6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4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26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6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5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8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0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96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9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19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9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8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4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3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1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7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9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2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3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3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2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4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1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8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9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7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8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0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8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9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0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8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7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2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7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1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93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1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9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6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4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3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2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7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7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9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3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6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1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7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7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1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7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4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4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3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2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0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6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5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7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87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8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0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1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6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4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1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53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1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5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03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8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4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21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8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0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9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5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63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7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76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1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6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5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3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0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1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2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2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0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7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2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3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2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4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96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9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9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5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0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0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0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6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0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8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63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0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3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5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7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6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1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4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1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8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7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4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7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5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4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3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4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9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66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4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1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9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0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7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4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36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0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7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8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1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1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1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3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6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5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5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0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15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7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9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49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0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9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4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5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6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1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3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2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3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4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3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5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8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4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26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7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9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6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6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87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8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7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16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13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2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3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6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5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0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3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88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27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7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0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9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9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46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0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6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9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3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2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4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8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4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0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0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1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4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9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0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1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4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22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9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6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9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1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9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5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5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9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1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2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8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67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0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53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1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6979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375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17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607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49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75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947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6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1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5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8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2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7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3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6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3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4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34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246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654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40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88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416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0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0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7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63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6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02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0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23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0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1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3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0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1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0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0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2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1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3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5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9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1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1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3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0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8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8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45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6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3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9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3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8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9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6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92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4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2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0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06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1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0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2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5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2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0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8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1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7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9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1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9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9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1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8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7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7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0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8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8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7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17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7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4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8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2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3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3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2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9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34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5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5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1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14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1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9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1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2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1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1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1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0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70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7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0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5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9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2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1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2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2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3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3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74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96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6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0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55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8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15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6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3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5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6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7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9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12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9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1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8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84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4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83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62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1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1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7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3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8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1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4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8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0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0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3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3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2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2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6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63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8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56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06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9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4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5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93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3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6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73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3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43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2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8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0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36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6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8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1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76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7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12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7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8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0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1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4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32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5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4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3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4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3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71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6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36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8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5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0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6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7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7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8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9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1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2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0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1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3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5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5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33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2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8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10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94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36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3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8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1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5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9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4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2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9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9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5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5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9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0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1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5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7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2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0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8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9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6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8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6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0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2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54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0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0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1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5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9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0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6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5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0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0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6389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241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91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28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185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6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2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1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94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7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2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6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0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25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1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15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9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6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82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2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2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5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0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8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4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0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9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73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0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4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5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4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84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88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9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2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8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0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7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7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9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3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0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2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3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9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5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4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2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2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9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1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6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4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8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1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93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9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5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0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4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4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0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6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1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2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8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8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5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3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9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8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1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8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6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9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7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0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2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8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0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7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5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9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Rom22</b:Tag>
    <b:SourceType>DocumentFromInternetSite</b:SourceType>
    <b:Guid>{27A176B8-7F3D-4AB0-BC44-AED67F748968}</b:Guid>
    <b:LCID>en-US</b:LCID>
    <b:Title>High-Resolution Image Synthesis with Latent Diffusion Models | Papers With Code</b:Title>
    <b:Year>2022</b:Year>
    <b:Author>
      <b:Author>
        <b:NameList>
          <b:Person>
            <b:Last>Rombach</b:Last>
            <b:First>Robin</b:First>
          </b:Person>
          <b:Person>
            <b:Last>Blattmann</b:Last>
            <b:First>Andreas</b:First>
          </b:Person>
          <b:Person>
            <b:Last>Lorenz</b:Last>
            <b:First>Dominik</b:First>
          </b:Person>
          <b:Person>
            <b:Last>Esser</b:Last>
            <b:First>Patrick</b:First>
          </b:Person>
          <b:Person>
            <b:Last>Ommer</b:Last>
            <b:First>Björn</b:First>
          </b:Person>
        </b:NameList>
      </b:Author>
    </b:Author>
    <b:YearAccessed>2023</b:YearAccessed>
    <b:URL>https://paperswithcode.com/paper/high-resolution-image-synthesis-with-latent</b:URL>
    <b:InternetSiteTitle>Papers With Code</b:InternetSiteTitle>
    <b:RefOrder>1</b:RefOrder>
  </b:Source>
  <b:Source>
    <b:Tag>Ala22</b:Tag>
    <b:SourceType>InternetSite</b:SourceType>
    <b:Guid>{61A83F0E-24EA-4536-94D4-EFF5534ED18F}</b:Guid>
    <b:Title>The Illustrated Stable Diffusion</b:Title>
    <b:Year>2022</b:Year>
    <b:YearAccessed>2023</b:YearAccessed>
    <b:URL>https://jalammar.github.io/illustrated-stable-diffusion/</b:URL>
    <b:Author>
      <b:Author>
        <b:NameList>
          <b:Person>
            <b:Last>Alammar</b:Last>
            <b:First>Jay</b:First>
          </b:Person>
        </b:NameList>
      </b:Author>
    </b:Author>
    <b:RefOrder>5</b:RefOrder>
  </b:Source>
  <b:Source>
    <b:Tag>Com23</b:Tag>
    <b:SourceType>DocumentFromInternetSite</b:SourceType>
    <b:Guid>{AE043FC4-C5D8-4875-8285-B60845DE7223}</b:Guid>
    <b:Title>High-Resolution Image Synthesis with Latent Diffusion Models - Computer Vision &amp; Learning Group</b:Title>
    <b:Day>2022</b:Day>
    <b:YearAccessed>2023</b:YearAccessed>
    <b:URL>https://ommer-lab.com/research/latent-diffusion-models/</b:URL>
    <b:InternetSiteTitle>Computer Vision &amp; Learning research group</b:InternetSiteTitle>
    <b:Author>
      <b:Author>
        <b:NameList>
          <b:Person>
            <b:Last>CompVis</b:Last>
          </b:Person>
        </b:NameList>
      </b:Author>
    </b:Author>
    <b:RefOrder>8</b:RefOrder>
  </b:Source>
  <b:Source>
    <b:Tag>Two22</b:Tag>
    <b:SourceType>InternetSite</b:SourceType>
    <b:Guid>{029AB03C-6767-4AFB-B0A1-948B61BDB583}</b:Guid>
    <b:Title>Stable Diffusion: DALL-E 2 For Free, For Everyone! - YouTube</b:Title>
    <b:Year>2022</b:Year>
    <b:Month>Septemper</b:Month>
    <b:Day>6</b:Day>
    <b:YearAccessed>2023</b:YearAccessed>
    <b:URL>https://youtu.be/nVhmFski3vg</b:URL>
    <b:Author>
      <b:Author>
        <b:NameList>
          <b:Person>
            <b:Last>Two Minute Papers</b:Last>
          </b:Person>
        </b:NameList>
      </b:Author>
    </b:Author>
    <b:RefOrder>3</b:RefOrder>
  </b:Source>
  <b:Source>
    <b:Tag>Sta22</b:Tag>
    <b:SourceType>InternetSite</b:SourceType>
    <b:Guid>{313FE07E-A67F-4FFE-B9E0-9FA25DC94C7E}</b:Guid>
    <b:Title>Stable Diffusion Public Release — Stability AI</b:Title>
    <b:YearAccessed>2023</b:YearAccessed>
    <b:URL>https://stability.ai/blog/stable-diffusion-public-release</b:URL>
    <b:Author>
      <b:Author>
        <b:NameList>
          <b:Person>
            <b:Last>Stability AI</b:Last>
          </b:Person>
        </b:NameList>
      </b:Author>
    </b:Author>
    <b:RefOrder>2</b:RefOrder>
  </b:Source>
  <b:Source>
    <b:Tag>Sta23</b:Tag>
    <b:SourceType>InternetSite</b:SourceType>
    <b:Guid>{0D32505B-0AEE-429F-8C67-FB9CDEAB6618}</b:Guid>
    <b:Author>
      <b:Author>
        <b:NameList>
          <b:Person>
            <b:Last>Stability AI</b:Last>
          </b:Person>
        </b:NameList>
      </b:Author>
    </b:Author>
    <b:Title>Stable Diffusion v2.1 and DreamStudio Updates 7-Dec 22 — Stability AI</b:Title>
    <b:YearAccessed>2023</b:YearAccessed>
    <b:URL>https://stability.ai/blog/stablediffusion2-1-release7-dec-2022</b:URL>
    <b:RefOrder>6</b:RefOrder>
  </b:Source>
  <b:Source>
    <b:Tag>sta23</b:Tag>
    <b:SourceType>InternetSite</b:SourceType>
    <b:Guid>{F31C20CE-EECA-4EEC-9A67-5277D693329B}</b:Guid>
    <b:Title>Stable Diffusion 2-1 - a Hugging Face Space by stabilityai</b:Title>
    <b:YearAccessed>2023</b:YearAccessed>
    <b:URL>https://huggingface.co/spaces/stabilityai/stable-diffusion</b:URL>
    <b:Author>
      <b:Author>
        <b:NameList>
          <b:Person>
            <b:Last>Stability AI</b:Last>
          </b:Person>
        </b:NameList>
      </b:Author>
    </b:Author>
    <b:RefOrder>9</b:RefOrder>
  </b:Source>
  <b:Source>
    <b:Tag>Com231</b:Tag>
    <b:SourceType>InternetSite</b:SourceType>
    <b:Guid>{9A3BBF01-A023-494B-BED0-A551E33EE3E3}</b:Guid>
    <b:Title>CompVis/latent-diffusion: High-Resolution Image Synthesis with Latent Diffusion Models</b:Title>
    <b:YearAccessed>2023</b:YearAccessed>
    <b:URL>https://github.com/CompVis/latent-diffusion.git</b:URL>
    <b:Author>
      <b:Author>
        <b:NameList>
          <b:Person>
            <b:Last>CompVis</b:Last>
          </b:Person>
        </b:NameList>
      </b:Author>
    </b:Author>
    <b:RefOrder>10</b:RefOrder>
  </b:Source>
  <b:Source>
    <b:Tag>Lex23</b:Tag>
    <b:SourceType>InternetSite</b:SourceType>
    <b:Guid>{74E4A53F-E689-49DA-9D75-D5CF6D602CE7}</b:Guid>
    <b:Title>Lexica</b:Title>
    <b:YearAccessed>2023</b:YearAccessed>
    <b:URL>https://lexica.art/</b:URL>
    <b:RefOrder>4</b:RefOrder>
  </b:Source>
  <b:Source>
    <b:Tag>You21</b:Tag>
    <b:SourceType>InternetSite</b:SourceType>
    <b:Guid>{89F5C3E3-568A-4E47-B248-1A29AC675FD8}</b:Guid>
    <b:Author>
      <b:Author>
        <b:Corporate>Youtube</b:Corporate>
      </b:Author>
    </b:Author>
    <b:Title>Emily Denton Ethical Considerations of Generative AI - YouTube</b:Title>
    <b:Year>2021</b:Year>
    <b:Month>August</b:Month>
    <b:Day>6</b:Day>
    <b:YearAccessed>2023</b:YearAccessed>
    <b:URL>https://youtu.be/RUA4CKiKSic</b:URL>
    <b:RefOrder>7</b:RefOrder>
  </b:Source>
</b:Sources>
</file>

<file path=customXml/itemProps1.xml><?xml version="1.0" encoding="utf-8"?>
<ds:datastoreItem xmlns:ds="http://schemas.openxmlformats.org/officeDocument/2006/customXml" ds:itemID="{F2806572-2E08-44E2-A175-E83BC0A74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36</TotalTime>
  <Pages>1</Pages>
  <Words>7723</Words>
  <Characters>44027</Characters>
  <Application>Microsoft Office Word</Application>
  <DocSecurity>0</DocSecurity>
  <Lines>366</Lines>
  <Paragraphs>1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علي ماهر</dc:creator>
  <cp:keywords/>
  <dc:description/>
  <cp:lastModifiedBy>علي ماهر</cp:lastModifiedBy>
  <cp:revision>510</cp:revision>
  <cp:lastPrinted>2023-04-20T17:56:00Z</cp:lastPrinted>
  <dcterms:created xsi:type="dcterms:W3CDTF">2023-01-04T13:40:00Z</dcterms:created>
  <dcterms:modified xsi:type="dcterms:W3CDTF">2023-04-20T18:00:00Z</dcterms:modified>
</cp:coreProperties>
</file>